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p>
    <w:p w14:paraId="43B5F1F5" w14:textId="6CE4E4A9" w:rsidR="00180929" w:rsidRDefault="006F7102">
      <w:pPr>
        <w:pStyle w:val="Normln1"/>
        <w:jc w:val="center"/>
        <w:rPr>
          <w:b/>
          <w:sz w:val="24"/>
        </w:rPr>
      </w:pPr>
      <w:r>
        <w:rPr>
          <w:b/>
          <w:sz w:val="24"/>
        </w:rPr>
        <w:t>251</w:t>
      </w:r>
      <w:r w:rsidR="00A20E3C">
        <w:rPr>
          <w:b/>
          <w:sz w:val="24"/>
        </w:rPr>
        <w:t>. schůze Akademického senátu Masarykovy univerzity</w:t>
      </w:r>
    </w:p>
    <w:p w14:paraId="361020FE" w14:textId="2325E09D" w:rsidR="00180929" w:rsidRDefault="00A20E3C">
      <w:pPr>
        <w:pStyle w:val="Normln1"/>
        <w:spacing w:before="240"/>
        <w:jc w:val="center"/>
        <w:rPr>
          <w:b/>
          <w:sz w:val="28"/>
        </w:rPr>
      </w:pPr>
      <w:r>
        <w:rPr>
          <w:b/>
          <w:sz w:val="28"/>
        </w:rPr>
        <w:t>Z</w:t>
      </w:r>
      <w:r w:rsidR="006F7102">
        <w:rPr>
          <w:b/>
          <w:sz w:val="28"/>
        </w:rPr>
        <w:t>ápis z řádného zasedání ze dne 18. 1. 2021</w:t>
      </w:r>
      <w:r>
        <w:rPr>
          <w:b/>
          <w:sz w:val="28"/>
        </w:rPr>
        <w:t xml:space="preserve"> </w:t>
      </w:r>
    </w:p>
    <w:p w14:paraId="23CE73B6" w14:textId="77777777" w:rsidR="00180929" w:rsidRDefault="00180929">
      <w:pPr>
        <w:pStyle w:val="Normln1"/>
        <w:jc w:val="both"/>
        <w:rPr>
          <w:b/>
          <w:i/>
        </w:rPr>
      </w:pPr>
    </w:p>
    <w:bookmarkStart w:id="0" w:name="_Toc37851822" w:displacedByCustomXml="next"/>
    <w:bookmarkStart w:id="1" w:name="_Toc37851802" w:displacedByCustomXml="next"/>
    <w:sdt>
      <w:sdtPr>
        <w:id w:val="1693446339"/>
        <w:docPartObj>
          <w:docPartGallery w:val="Table of Contents"/>
          <w:docPartUnique/>
        </w:docPartObj>
      </w:sdtPr>
      <w:sdtEndPr/>
      <w:sdtContent>
        <w:p w14:paraId="4239D2E0" w14:textId="77777777" w:rsidR="00180929" w:rsidRDefault="00A20E3C">
          <w:pPr>
            <w:pStyle w:val="FrameContents"/>
          </w:pPr>
          <w:r>
            <w:rPr>
              <w:b/>
            </w:rPr>
            <w:t>Program zasedání</w:t>
          </w:r>
          <w:bookmarkEnd w:id="1"/>
          <w:bookmarkEnd w:id="0"/>
        </w:p>
        <w:p w14:paraId="2639F431" w14:textId="7808C956" w:rsidR="00172439"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hyperlink w:anchor="_Toc62639937" w:history="1">
            <w:r w:rsidR="00172439" w:rsidRPr="003626F7">
              <w:rPr>
                <w:rStyle w:val="Hypertextovodkaz"/>
                <w:noProof/>
              </w:rPr>
              <w:t>1.</w:t>
            </w:r>
            <w:r w:rsidR="00172439">
              <w:rPr>
                <w:rFonts w:asciiTheme="minorHAnsi" w:eastAsiaTheme="minorEastAsia" w:hAnsiTheme="minorHAnsi" w:cstheme="minorBidi"/>
                <w:noProof/>
                <w:color w:val="auto"/>
                <w:szCs w:val="22"/>
              </w:rPr>
              <w:tab/>
            </w:r>
            <w:r w:rsidR="00172439" w:rsidRPr="003626F7">
              <w:rPr>
                <w:rStyle w:val="Hypertextovodkaz"/>
                <w:noProof/>
              </w:rPr>
              <w:t>Zahájení</w:t>
            </w:r>
            <w:r w:rsidR="00172439">
              <w:rPr>
                <w:noProof/>
                <w:webHidden/>
              </w:rPr>
              <w:tab/>
            </w:r>
            <w:r w:rsidR="00172439">
              <w:rPr>
                <w:noProof/>
                <w:webHidden/>
              </w:rPr>
              <w:fldChar w:fldCharType="begin"/>
            </w:r>
            <w:r w:rsidR="00172439">
              <w:rPr>
                <w:noProof/>
                <w:webHidden/>
              </w:rPr>
              <w:instrText xml:space="preserve"> PAGEREF _Toc62639937 \h </w:instrText>
            </w:r>
            <w:r w:rsidR="00172439">
              <w:rPr>
                <w:noProof/>
                <w:webHidden/>
              </w:rPr>
            </w:r>
            <w:r w:rsidR="00172439">
              <w:rPr>
                <w:noProof/>
                <w:webHidden/>
              </w:rPr>
              <w:fldChar w:fldCharType="separate"/>
            </w:r>
            <w:r w:rsidR="00172439">
              <w:rPr>
                <w:noProof/>
                <w:webHidden/>
              </w:rPr>
              <w:t>2</w:t>
            </w:r>
            <w:r w:rsidR="00172439">
              <w:rPr>
                <w:noProof/>
                <w:webHidden/>
              </w:rPr>
              <w:fldChar w:fldCharType="end"/>
            </w:r>
          </w:hyperlink>
        </w:p>
        <w:p w14:paraId="1859B87F" w14:textId="2D46C427" w:rsidR="00172439" w:rsidRDefault="00172439">
          <w:pPr>
            <w:pStyle w:val="Obsah1"/>
            <w:rPr>
              <w:rFonts w:asciiTheme="minorHAnsi" w:eastAsiaTheme="minorEastAsia" w:hAnsiTheme="minorHAnsi" w:cstheme="minorBidi"/>
              <w:noProof/>
              <w:color w:val="auto"/>
              <w:szCs w:val="22"/>
            </w:rPr>
          </w:pPr>
          <w:hyperlink w:anchor="_Toc62639938" w:history="1">
            <w:r w:rsidRPr="003626F7">
              <w:rPr>
                <w:rStyle w:val="Hypertextovodkaz"/>
                <w:noProof/>
              </w:rPr>
              <w:t>2.</w:t>
            </w:r>
            <w:r>
              <w:rPr>
                <w:rFonts w:asciiTheme="minorHAnsi" w:eastAsiaTheme="minorEastAsia" w:hAnsiTheme="minorHAnsi" w:cstheme="minorBidi"/>
                <w:noProof/>
                <w:color w:val="auto"/>
                <w:szCs w:val="22"/>
              </w:rPr>
              <w:tab/>
            </w:r>
            <w:r w:rsidRPr="003626F7">
              <w:rPr>
                <w:rStyle w:val="Hypertextovodkaz"/>
                <w:noProof/>
              </w:rPr>
              <w:t>Informace o změnách v členství AS MU</w:t>
            </w:r>
            <w:r>
              <w:rPr>
                <w:noProof/>
                <w:webHidden/>
              </w:rPr>
              <w:tab/>
            </w:r>
            <w:r>
              <w:rPr>
                <w:noProof/>
                <w:webHidden/>
              </w:rPr>
              <w:fldChar w:fldCharType="begin"/>
            </w:r>
            <w:r>
              <w:rPr>
                <w:noProof/>
                <w:webHidden/>
              </w:rPr>
              <w:instrText xml:space="preserve"> PAGEREF _Toc62639938 \h </w:instrText>
            </w:r>
            <w:r>
              <w:rPr>
                <w:noProof/>
                <w:webHidden/>
              </w:rPr>
            </w:r>
            <w:r>
              <w:rPr>
                <w:noProof/>
                <w:webHidden/>
              </w:rPr>
              <w:fldChar w:fldCharType="separate"/>
            </w:r>
            <w:r>
              <w:rPr>
                <w:noProof/>
                <w:webHidden/>
              </w:rPr>
              <w:t>3</w:t>
            </w:r>
            <w:r>
              <w:rPr>
                <w:noProof/>
                <w:webHidden/>
              </w:rPr>
              <w:fldChar w:fldCharType="end"/>
            </w:r>
          </w:hyperlink>
        </w:p>
        <w:p w14:paraId="4507AF90" w14:textId="3270FF06" w:rsidR="00172439" w:rsidRDefault="00172439">
          <w:pPr>
            <w:pStyle w:val="Obsah1"/>
            <w:rPr>
              <w:rFonts w:asciiTheme="minorHAnsi" w:eastAsiaTheme="minorEastAsia" w:hAnsiTheme="minorHAnsi" w:cstheme="minorBidi"/>
              <w:noProof/>
              <w:color w:val="auto"/>
              <w:szCs w:val="22"/>
            </w:rPr>
          </w:pPr>
          <w:hyperlink w:anchor="_Toc62639939" w:history="1">
            <w:r w:rsidRPr="003626F7">
              <w:rPr>
                <w:rStyle w:val="Hypertextovodkaz"/>
                <w:noProof/>
              </w:rPr>
              <w:t>3.</w:t>
            </w:r>
            <w:r>
              <w:rPr>
                <w:rFonts w:asciiTheme="minorHAnsi" w:eastAsiaTheme="minorEastAsia" w:hAnsiTheme="minorHAnsi" w:cstheme="minorBidi"/>
                <w:noProof/>
                <w:color w:val="auto"/>
                <w:szCs w:val="22"/>
              </w:rPr>
              <w:tab/>
            </w:r>
            <w:r w:rsidRPr="003626F7">
              <w:rPr>
                <w:rStyle w:val="Hypertextovodkaz"/>
                <w:noProof/>
              </w:rPr>
              <w:t>Kontrola úkolů</w:t>
            </w:r>
            <w:r>
              <w:rPr>
                <w:noProof/>
                <w:webHidden/>
              </w:rPr>
              <w:tab/>
            </w:r>
            <w:r>
              <w:rPr>
                <w:noProof/>
                <w:webHidden/>
              </w:rPr>
              <w:fldChar w:fldCharType="begin"/>
            </w:r>
            <w:r>
              <w:rPr>
                <w:noProof/>
                <w:webHidden/>
              </w:rPr>
              <w:instrText xml:space="preserve"> PAGEREF _Toc62639939 \h </w:instrText>
            </w:r>
            <w:r>
              <w:rPr>
                <w:noProof/>
                <w:webHidden/>
              </w:rPr>
            </w:r>
            <w:r>
              <w:rPr>
                <w:noProof/>
                <w:webHidden/>
              </w:rPr>
              <w:fldChar w:fldCharType="separate"/>
            </w:r>
            <w:r>
              <w:rPr>
                <w:noProof/>
                <w:webHidden/>
              </w:rPr>
              <w:t>3</w:t>
            </w:r>
            <w:r>
              <w:rPr>
                <w:noProof/>
                <w:webHidden/>
              </w:rPr>
              <w:fldChar w:fldCharType="end"/>
            </w:r>
          </w:hyperlink>
        </w:p>
        <w:p w14:paraId="52E6EF78" w14:textId="7D93D609" w:rsidR="00172439" w:rsidRDefault="00172439">
          <w:pPr>
            <w:pStyle w:val="Obsah1"/>
            <w:rPr>
              <w:rFonts w:asciiTheme="minorHAnsi" w:eastAsiaTheme="minorEastAsia" w:hAnsiTheme="minorHAnsi" w:cstheme="minorBidi"/>
              <w:noProof/>
              <w:color w:val="auto"/>
              <w:szCs w:val="22"/>
            </w:rPr>
          </w:pPr>
          <w:hyperlink w:anchor="_Toc62639940" w:history="1">
            <w:r w:rsidRPr="003626F7">
              <w:rPr>
                <w:rStyle w:val="Hypertextovodkaz"/>
                <w:noProof/>
              </w:rPr>
              <w:t>4.</w:t>
            </w:r>
            <w:r>
              <w:rPr>
                <w:rFonts w:asciiTheme="minorHAnsi" w:eastAsiaTheme="minorEastAsia" w:hAnsiTheme="minorHAnsi" w:cstheme="minorBidi"/>
                <w:noProof/>
                <w:color w:val="auto"/>
                <w:szCs w:val="22"/>
              </w:rPr>
              <w:tab/>
            </w:r>
            <w:r w:rsidRPr="003626F7">
              <w:rPr>
                <w:rStyle w:val="Hypertextovodkaz"/>
                <w:noProof/>
              </w:rPr>
              <w:t>Zpráva rektora</w:t>
            </w:r>
            <w:r>
              <w:rPr>
                <w:noProof/>
                <w:webHidden/>
              </w:rPr>
              <w:tab/>
            </w:r>
            <w:r>
              <w:rPr>
                <w:noProof/>
                <w:webHidden/>
              </w:rPr>
              <w:fldChar w:fldCharType="begin"/>
            </w:r>
            <w:r>
              <w:rPr>
                <w:noProof/>
                <w:webHidden/>
              </w:rPr>
              <w:instrText xml:space="preserve"> PAGEREF _Toc62639940 \h </w:instrText>
            </w:r>
            <w:r>
              <w:rPr>
                <w:noProof/>
                <w:webHidden/>
              </w:rPr>
            </w:r>
            <w:r>
              <w:rPr>
                <w:noProof/>
                <w:webHidden/>
              </w:rPr>
              <w:fldChar w:fldCharType="separate"/>
            </w:r>
            <w:r>
              <w:rPr>
                <w:noProof/>
                <w:webHidden/>
              </w:rPr>
              <w:t>4</w:t>
            </w:r>
            <w:r>
              <w:rPr>
                <w:noProof/>
                <w:webHidden/>
              </w:rPr>
              <w:fldChar w:fldCharType="end"/>
            </w:r>
          </w:hyperlink>
        </w:p>
        <w:p w14:paraId="007DA55D" w14:textId="24FEB383" w:rsidR="00172439" w:rsidRDefault="00172439">
          <w:pPr>
            <w:pStyle w:val="Obsah1"/>
            <w:rPr>
              <w:rFonts w:asciiTheme="minorHAnsi" w:eastAsiaTheme="minorEastAsia" w:hAnsiTheme="minorHAnsi" w:cstheme="minorBidi"/>
              <w:noProof/>
              <w:color w:val="auto"/>
              <w:szCs w:val="22"/>
            </w:rPr>
          </w:pPr>
          <w:hyperlink w:anchor="_Toc62639941" w:history="1">
            <w:r w:rsidRPr="003626F7">
              <w:rPr>
                <w:rStyle w:val="Hypertextovodkaz"/>
                <w:bCs/>
                <w:noProof/>
              </w:rPr>
              <w:t>5.</w:t>
            </w:r>
            <w:r>
              <w:rPr>
                <w:rFonts w:asciiTheme="minorHAnsi" w:eastAsiaTheme="minorEastAsia" w:hAnsiTheme="minorHAnsi" w:cstheme="minorBidi"/>
                <w:noProof/>
                <w:color w:val="auto"/>
                <w:szCs w:val="22"/>
              </w:rPr>
              <w:tab/>
            </w:r>
            <w:r w:rsidRPr="003626F7">
              <w:rPr>
                <w:rStyle w:val="Hypertextovodkaz"/>
                <w:bCs/>
                <w:noProof/>
              </w:rPr>
              <w:t>Záměr rektora jmenovat členy Vědecké rady MU</w:t>
            </w:r>
            <w:r>
              <w:rPr>
                <w:noProof/>
                <w:webHidden/>
              </w:rPr>
              <w:tab/>
            </w:r>
            <w:r>
              <w:rPr>
                <w:noProof/>
                <w:webHidden/>
              </w:rPr>
              <w:fldChar w:fldCharType="begin"/>
            </w:r>
            <w:r>
              <w:rPr>
                <w:noProof/>
                <w:webHidden/>
              </w:rPr>
              <w:instrText xml:space="preserve"> PAGEREF _Toc62639941 \h </w:instrText>
            </w:r>
            <w:r>
              <w:rPr>
                <w:noProof/>
                <w:webHidden/>
              </w:rPr>
            </w:r>
            <w:r>
              <w:rPr>
                <w:noProof/>
                <w:webHidden/>
              </w:rPr>
              <w:fldChar w:fldCharType="separate"/>
            </w:r>
            <w:r>
              <w:rPr>
                <w:noProof/>
                <w:webHidden/>
              </w:rPr>
              <w:t>4</w:t>
            </w:r>
            <w:r>
              <w:rPr>
                <w:noProof/>
                <w:webHidden/>
              </w:rPr>
              <w:fldChar w:fldCharType="end"/>
            </w:r>
          </w:hyperlink>
        </w:p>
        <w:p w14:paraId="6F3DA14C" w14:textId="1368FF74" w:rsidR="00172439" w:rsidRDefault="00172439">
          <w:pPr>
            <w:pStyle w:val="Obsah1"/>
            <w:rPr>
              <w:rFonts w:asciiTheme="minorHAnsi" w:eastAsiaTheme="minorEastAsia" w:hAnsiTheme="minorHAnsi" w:cstheme="minorBidi"/>
              <w:noProof/>
              <w:color w:val="auto"/>
              <w:szCs w:val="22"/>
            </w:rPr>
          </w:pPr>
          <w:hyperlink w:anchor="_Toc62639942" w:history="1">
            <w:r w:rsidRPr="003626F7">
              <w:rPr>
                <w:rStyle w:val="Hypertextovodkaz"/>
                <w:bCs/>
                <w:noProof/>
              </w:rPr>
              <w:t>6.</w:t>
            </w:r>
            <w:r>
              <w:rPr>
                <w:rFonts w:asciiTheme="minorHAnsi" w:eastAsiaTheme="minorEastAsia" w:hAnsiTheme="minorHAnsi" w:cstheme="minorBidi"/>
                <w:noProof/>
                <w:color w:val="auto"/>
                <w:szCs w:val="22"/>
              </w:rPr>
              <w:tab/>
            </w:r>
            <w:r w:rsidRPr="003626F7">
              <w:rPr>
                <w:rStyle w:val="Hypertextovodkaz"/>
                <w:bCs/>
                <w:noProof/>
              </w:rPr>
              <w:t>Různé</w:t>
            </w:r>
            <w:r>
              <w:rPr>
                <w:noProof/>
                <w:webHidden/>
              </w:rPr>
              <w:tab/>
            </w:r>
            <w:r>
              <w:rPr>
                <w:noProof/>
                <w:webHidden/>
              </w:rPr>
              <w:fldChar w:fldCharType="begin"/>
            </w:r>
            <w:r>
              <w:rPr>
                <w:noProof/>
                <w:webHidden/>
              </w:rPr>
              <w:instrText xml:space="preserve"> PAGEREF _Toc62639942 \h </w:instrText>
            </w:r>
            <w:r>
              <w:rPr>
                <w:noProof/>
                <w:webHidden/>
              </w:rPr>
            </w:r>
            <w:r>
              <w:rPr>
                <w:noProof/>
                <w:webHidden/>
              </w:rPr>
              <w:fldChar w:fldCharType="separate"/>
            </w:r>
            <w:r>
              <w:rPr>
                <w:noProof/>
                <w:webHidden/>
              </w:rPr>
              <w:t>5</w:t>
            </w:r>
            <w:r>
              <w:rPr>
                <w:noProof/>
                <w:webHidden/>
              </w:rPr>
              <w:fldChar w:fldCharType="end"/>
            </w:r>
          </w:hyperlink>
        </w:p>
        <w:p w14:paraId="47E85938" w14:textId="032464C1"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892D4CA" w:rsidR="00180929" w:rsidRDefault="00172439">
      <w:pPr>
        <w:pStyle w:val="Normln1"/>
        <w:numPr>
          <w:ilvl w:val="0"/>
          <w:numId w:val="4"/>
        </w:numPr>
        <w:tabs>
          <w:tab w:val="left" w:pos="2127"/>
        </w:tabs>
        <w:ind w:left="426" w:hanging="314"/>
      </w:pPr>
      <w:hyperlink w:anchor="Příloha1">
        <w:r w:rsidR="00A20E3C">
          <w:rPr>
            <w:rStyle w:val="Internetovodkaz"/>
          </w:rPr>
          <w:t>Prezenční listina</w:t>
        </w:r>
      </w:hyperlink>
    </w:p>
    <w:p w14:paraId="2046DB91" w14:textId="7A4AEF24" w:rsidR="00180929" w:rsidRPr="00EF11CB" w:rsidRDefault="00172439" w:rsidP="000F2F5B">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52D9034A" w14:textId="0083EDDB" w:rsidR="00EF11CB" w:rsidRPr="00243CF9" w:rsidRDefault="00EF11CB" w:rsidP="000F2F5B">
      <w:pPr>
        <w:pStyle w:val="Normln1"/>
        <w:numPr>
          <w:ilvl w:val="0"/>
          <w:numId w:val="4"/>
        </w:numPr>
        <w:tabs>
          <w:tab w:val="left" w:pos="2127"/>
        </w:tabs>
        <w:ind w:left="426" w:hanging="314"/>
        <w:jc w:val="both"/>
        <w:rPr>
          <w:rStyle w:val="Internetovodkaz"/>
          <w:color w:val="000000"/>
          <w:u w:val="none"/>
        </w:rPr>
      </w:pPr>
      <w:r>
        <w:rPr>
          <w:rStyle w:val="Internetovodkaz"/>
        </w:rPr>
        <w:t>P</w:t>
      </w:r>
      <w:r w:rsidR="00D12FE3">
        <w:rPr>
          <w:rStyle w:val="Internetovodkaz"/>
        </w:rPr>
        <w:t xml:space="preserve">řeklad </w:t>
      </w:r>
      <w:hyperlink w:anchor="Příloha3" w:history="1">
        <w:r w:rsidR="00D12FE3" w:rsidRPr="00200048">
          <w:rPr>
            <w:rStyle w:val="Hypertextovodkaz"/>
          </w:rPr>
          <w:t>usne</w:t>
        </w:r>
        <w:r w:rsidRPr="00200048">
          <w:rPr>
            <w:rStyle w:val="Hypertextovodkaz"/>
          </w:rPr>
          <w:t>sení</w:t>
        </w:r>
      </w:hyperlink>
      <w:r w:rsidR="00D12FE3">
        <w:rPr>
          <w:rStyle w:val="Internetovodkaz"/>
        </w:rPr>
        <w:t xml:space="preserve"> do anglického jazyka</w:t>
      </w:r>
    </w:p>
    <w:p w14:paraId="2BB8BF26" w14:textId="77777777" w:rsidR="00271CC3" w:rsidRDefault="00271CC3">
      <w:pPr>
        <w:pStyle w:val="Normln1"/>
        <w:ind w:left="1701" w:hanging="1680"/>
        <w:jc w:val="both"/>
        <w:rPr>
          <w:rStyle w:val="Internetovodkaz"/>
          <w:color w:val="000000"/>
          <w:u w:val="none"/>
        </w:rPr>
      </w:pPr>
    </w:p>
    <w:p w14:paraId="5961FB0D" w14:textId="02590245"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7CA3C4D7" w:rsidR="00180929" w:rsidRPr="0090051A" w:rsidRDefault="00A20E3C">
      <w:pPr>
        <w:pStyle w:val="Normln1"/>
        <w:ind w:left="1560" w:hanging="1539"/>
        <w:jc w:val="both"/>
      </w:pPr>
      <w:r>
        <w:rPr>
          <w:b/>
          <w:i/>
        </w:rPr>
        <w:t xml:space="preserve">                </w:t>
      </w:r>
      <w:r>
        <w:rPr>
          <w:b/>
          <w:i/>
        </w:rPr>
        <w:tab/>
      </w:r>
      <w:r w:rsidRPr="0090051A">
        <w:t xml:space="preserve">při zahájení </w:t>
      </w:r>
      <w:r w:rsidR="0090051A" w:rsidRPr="0090051A">
        <w:t xml:space="preserve">zasedání AS bylo </w:t>
      </w:r>
      <w:r w:rsidR="0090051A" w:rsidRPr="005270E9">
        <w:t xml:space="preserve">přítomno </w:t>
      </w:r>
      <w:r w:rsidR="004D5107" w:rsidRPr="004D5107">
        <w:t>49</w:t>
      </w:r>
      <w:r w:rsidRPr="004D5107">
        <w:t xml:space="preserve"> senátorů</w:t>
      </w:r>
      <w:r w:rsidRPr="0090051A">
        <w:t xml:space="preserve"> a senátorek;</w:t>
      </w:r>
    </w:p>
    <w:p w14:paraId="41A9DFAF" w14:textId="5F58D4F7" w:rsidR="00180929" w:rsidRDefault="00A20E3C">
      <w:pPr>
        <w:pStyle w:val="Normln1"/>
        <w:ind w:left="1560" w:hanging="1539"/>
        <w:jc w:val="both"/>
        <w:rPr>
          <w:b/>
        </w:rPr>
      </w:pPr>
      <w:r w:rsidRPr="0090051A">
        <w:t xml:space="preserve">                   </w:t>
      </w:r>
      <w:r w:rsidRPr="0090051A">
        <w:tab/>
      </w:r>
      <w:r w:rsidR="00BA59D5">
        <w:rPr>
          <w:b/>
        </w:rPr>
        <w:t>celkem se zasedání z</w:t>
      </w:r>
      <w:r w:rsidR="00BA59D5" w:rsidRPr="00804649">
        <w:rPr>
          <w:b/>
        </w:rPr>
        <w:t xml:space="preserve">účastnilo </w:t>
      </w:r>
      <w:r w:rsidR="00271CC3">
        <w:rPr>
          <w:b/>
        </w:rPr>
        <w:t>50</w:t>
      </w:r>
      <w:r w:rsidRPr="00BE5D46">
        <w:rPr>
          <w:b/>
        </w:rPr>
        <w:t xml:space="preserve"> členů AS</w:t>
      </w:r>
    </w:p>
    <w:p w14:paraId="2CF71E35" w14:textId="77777777" w:rsidR="00180929" w:rsidRDefault="00180929">
      <w:pPr>
        <w:pStyle w:val="Normln1"/>
        <w:ind w:left="1560" w:hanging="1539"/>
        <w:jc w:val="both"/>
        <w:rPr>
          <w:b/>
        </w:rPr>
      </w:pPr>
    </w:p>
    <w:p w14:paraId="79156E7A" w14:textId="3CEE4AC5" w:rsidR="005A460C" w:rsidRDefault="00A20E3C" w:rsidP="006E1BEE">
      <w:pPr>
        <w:pStyle w:val="Normln1"/>
        <w:tabs>
          <w:tab w:val="left" w:pos="7906"/>
        </w:tabs>
        <w:ind w:left="1560" w:hanging="1539"/>
        <w:jc w:val="both"/>
      </w:pPr>
      <w:r>
        <w:rPr>
          <w:i/>
        </w:rPr>
        <w:t>Zvaní hosté</w:t>
      </w:r>
      <w:r>
        <w:t xml:space="preserve">  </w:t>
      </w:r>
      <w:r>
        <w:tab/>
      </w:r>
      <w:r w:rsidR="005A460C">
        <w:t xml:space="preserve">prof. </w:t>
      </w:r>
      <w:r w:rsidR="005A460C" w:rsidRPr="00765B9D">
        <w:t>MUDr. Martin Bareš, Ph.D., rektor</w:t>
      </w:r>
      <w:r w:rsidR="00547AC4">
        <w:t xml:space="preserve"> </w:t>
      </w:r>
    </w:p>
    <w:p w14:paraId="5A06317A" w14:textId="0F50D96A" w:rsidR="00E05946" w:rsidRPr="00765B9D" w:rsidRDefault="00F862E3" w:rsidP="00765B9D">
      <w:pPr>
        <w:pStyle w:val="Normln1"/>
        <w:tabs>
          <w:tab w:val="left" w:pos="7906"/>
        </w:tabs>
        <w:ind w:left="1560" w:hanging="1539"/>
        <w:jc w:val="both"/>
        <w:rPr>
          <w:color w:val="auto"/>
        </w:rPr>
      </w:pPr>
      <w:r>
        <w:tab/>
      </w:r>
      <w:hyperlink r:id="rId8" w:history="1">
        <w:r w:rsidR="00E05946" w:rsidRPr="00765B9D">
          <w:rPr>
            <w:rStyle w:val="Hypertextovodkaz"/>
            <w:color w:val="auto"/>
            <w:u w:val="none"/>
          </w:rPr>
          <w:t>prof. RNDr. Šárka Pospíšilová, Ph.D.</w:t>
        </w:r>
      </w:hyperlink>
      <w:r w:rsidR="006E1BEE" w:rsidRPr="00765B9D">
        <w:rPr>
          <w:color w:val="auto"/>
        </w:rPr>
        <w:t xml:space="preserve">, </w:t>
      </w:r>
      <w:r w:rsidR="00E05946" w:rsidRPr="00765B9D">
        <w:rPr>
          <w:color w:val="auto"/>
        </w:rPr>
        <w:t>prorektorka</w:t>
      </w:r>
      <w:r w:rsidR="006E1BEE" w:rsidRPr="00765B9D">
        <w:rPr>
          <w:color w:val="auto"/>
        </w:rPr>
        <w:t xml:space="preserve"> pro výzkum a doktorské studium</w:t>
      </w:r>
      <w:r>
        <w:rPr>
          <w:color w:val="auto"/>
        </w:rPr>
        <w:t xml:space="preserve"> </w:t>
      </w:r>
    </w:p>
    <w:p w14:paraId="3CCF937B" w14:textId="71001D71" w:rsidR="00F862E3" w:rsidRDefault="00172439" w:rsidP="00F862E3">
      <w:pPr>
        <w:pStyle w:val="Normln1"/>
        <w:ind w:left="1560"/>
        <w:jc w:val="both"/>
        <w:rPr>
          <w:color w:val="auto"/>
        </w:rPr>
      </w:pPr>
      <w:hyperlink r:id="rId9" w:history="1">
        <w:r w:rsidR="00E05946" w:rsidRPr="00765B9D">
          <w:rPr>
            <w:rStyle w:val="Hypertextovodkaz"/>
            <w:color w:val="auto"/>
            <w:u w:val="none"/>
          </w:rPr>
          <w:t>prof. PhDr. Jiří Hanuš, Ph.D.</w:t>
        </w:r>
      </w:hyperlink>
      <w:r w:rsidR="006E1BEE" w:rsidRPr="00765B9D">
        <w:rPr>
          <w:color w:val="auto"/>
        </w:rPr>
        <w:t xml:space="preserve">, </w:t>
      </w:r>
      <w:r w:rsidR="00E05946" w:rsidRPr="00765B9D">
        <w:rPr>
          <w:color w:val="auto"/>
        </w:rPr>
        <w:t>prorektor pro pers</w:t>
      </w:r>
      <w:r w:rsidR="006E1BEE" w:rsidRPr="00765B9D">
        <w:rPr>
          <w:color w:val="auto"/>
        </w:rPr>
        <w:t>onální a akademické záležitosti</w:t>
      </w:r>
      <w:r w:rsidR="00EA63D0">
        <w:rPr>
          <w:color w:val="auto"/>
        </w:rPr>
        <w:t xml:space="preserve"> </w:t>
      </w:r>
    </w:p>
    <w:p w14:paraId="686B9C0B" w14:textId="5F14CB27" w:rsidR="00E05946" w:rsidRDefault="00172439" w:rsidP="00F862E3">
      <w:pPr>
        <w:pStyle w:val="Normln1"/>
        <w:ind w:left="1560"/>
        <w:jc w:val="both"/>
        <w:rPr>
          <w:color w:val="auto"/>
        </w:rPr>
      </w:pPr>
      <w:hyperlink r:id="rId10" w:history="1">
        <w:r w:rsidR="00E05946" w:rsidRPr="00765B9D">
          <w:rPr>
            <w:rStyle w:val="Hypertextovodkaz"/>
            <w:color w:val="auto"/>
            <w:u w:val="none"/>
          </w:rPr>
          <w:t>Mgr. Michal Bulant, Ph.D.</w:t>
        </w:r>
      </w:hyperlink>
      <w:r w:rsidR="006E1BEE" w:rsidRPr="00765B9D">
        <w:rPr>
          <w:color w:val="auto"/>
        </w:rPr>
        <w:t xml:space="preserve">, </w:t>
      </w:r>
      <w:r w:rsidR="00E05946" w:rsidRPr="00765B9D">
        <w:rPr>
          <w:color w:val="auto"/>
        </w:rPr>
        <w:t>pro</w:t>
      </w:r>
      <w:r w:rsidR="006E1BEE" w:rsidRPr="00765B9D">
        <w:rPr>
          <w:color w:val="auto"/>
        </w:rPr>
        <w:t>rektor pro vzdělávání a kvalitu</w:t>
      </w:r>
      <w:r w:rsidR="009B6085">
        <w:rPr>
          <w:color w:val="auto"/>
        </w:rPr>
        <w:t xml:space="preserve"> </w:t>
      </w:r>
    </w:p>
    <w:p w14:paraId="2DBE7C5E" w14:textId="2E0DECB1" w:rsidR="00F862E3" w:rsidRPr="00F13CF9" w:rsidRDefault="00172439" w:rsidP="00F862E3">
      <w:pPr>
        <w:pStyle w:val="Normln1"/>
        <w:ind w:left="1560"/>
        <w:jc w:val="both"/>
        <w:rPr>
          <w:rStyle w:val="Hypertextovodkaz"/>
          <w:color w:val="auto"/>
          <w:u w:val="none"/>
        </w:rPr>
      </w:pPr>
      <w:hyperlink r:id="rId11" w:history="1">
        <w:r w:rsidR="00F862E3" w:rsidRPr="00F13CF9">
          <w:rPr>
            <w:rStyle w:val="Hypertextovodkaz"/>
            <w:color w:val="auto"/>
            <w:u w:val="none"/>
          </w:rPr>
          <w:t>doc. Ing. Martin Kvizda, Ph.D.</w:t>
        </w:r>
      </w:hyperlink>
      <w:r w:rsidR="00F862E3">
        <w:rPr>
          <w:rStyle w:val="Hypertextovodkaz"/>
          <w:color w:val="auto"/>
          <w:u w:val="none"/>
        </w:rPr>
        <w:t xml:space="preserve">, </w:t>
      </w:r>
      <w:r w:rsidR="00F862E3" w:rsidRPr="00F13CF9">
        <w:rPr>
          <w:rStyle w:val="Hypertextovodkaz"/>
          <w:color w:val="auto"/>
          <w:u w:val="none"/>
        </w:rPr>
        <w:t xml:space="preserve">prorektor pro vnější </w:t>
      </w:r>
      <w:r w:rsidR="00F862E3">
        <w:rPr>
          <w:rStyle w:val="Hypertextovodkaz"/>
          <w:color w:val="auto"/>
          <w:u w:val="none"/>
        </w:rPr>
        <w:t>vztahy a celoživotní vzdělávání</w:t>
      </w:r>
    </w:p>
    <w:p w14:paraId="0C0F5E4B" w14:textId="09D298EA" w:rsidR="00F862E3" w:rsidRDefault="00172439" w:rsidP="000F2F5B">
      <w:pPr>
        <w:pStyle w:val="Normln1"/>
        <w:ind w:left="1560"/>
        <w:jc w:val="both"/>
        <w:rPr>
          <w:color w:val="auto"/>
        </w:rPr>
      </w:pPr>
      <w:hyperlink r:id="rId12" w:history="1">
        <w:r w:rsidR="00F862E3" w:rsidRPr="00F13CF9">
          <w:rPr>
            <w:rStyle w:val="Hypertextovodkaz"/>
            <w:color w:val="auto"/>
            <w:u w:val="none"/>
          </w:rPr>
          <w:t>doc. PhDr. Mgr. Simona Koryčánková, Ph.D.</w:t>
        </w:r>
      </w:hyperlink>
      <w:r w:rsidR="00F862E3">
        <w:rPr>
          <w:rStyle w:val="Hypertextovodkaz"/>
          <w:color w:val="auto"/>
          <w:u w:val="none"/>
        </w:rPr>
        <w:t xml:space="preserve">, </w:t>
      </w:r>
      <w:r w:rsidR="00F862E3" w:rsidRPr="00F13CF9">
        <w:rPr>
          <w:rStyle w:val="Hypertextovodkaz"/>
          <w:color w:val="auto"/>
          <w:u w:val="none"/>
        </w:rPr>
        <w:t>prorektorka pro zá</w:t>
      </w:r>
      <w:r w:rsidR="000F2F5B">
        <w:rPr>
          <w:rStyle w:val="Hypertextovodkaz"/>
          <w:color w:val="auto"/>
          <w:u w:val="none"/>
        </w:rPr>
        <w:t>ležitosti studentů a absolventů</w:t>
      </w:r>
      <w:r w:rsidR="008C1522">
        <w:rPr>
          <w:rStyle w:val="Hypertextovodkaz"/>
          <w:color w:val="auto"/>
          <w:u w:val="none"/>
        </w:rPr>
        <w:t xml:space="preserve"> </w:t>
      </w:r>
    </w:p>
    <w:p w14:paraId="17FC585D" w14:textId="2F3767F7" w:rsidR="00F862E3" w:rsidRPr="00765B9D" w:rsidRDefault="00F862E3" w:rsidP="00F862E3">
      <w:pPr>
        <w:pStyle w:val="Normln1"/>
        <w:ind w:left="1560"/>
        <w:jc w:val="both"/>
        <w:rPr>
          <w:color w:val="auto"/>
        </w:rPr>
      </w:pPr>
      <w:r>
        <w:rPr>
          <w:color w:val="auto"/>
        </w:rPr>
        <w:t>doc. JUDr. Radim Polčák, Ph.D., prorektor pro rozvoj, legislativu a informační technologie</w:t>
      </w:r>
      <w:r w:rsidR="00EA63D0">
        <w:rPr>
          <w:color w:val="auto"/>
        </w:rPr>
        <w:t xml:space="preserve"> </w:t>
      </w:r>
    </w:p>
    <w:p w14:paraId="4B299008" w14:textId="580E7EF5" w:rsidR="00E05946" w:rsidRPr="00A53668" w:rsidRDefault="00172439" w:rsidP="00E05946">
      <w:pPr>
        <w:pStyle w:val="Normln1"/>
        <w:ind w:left="1560"/>
        <w:jc w:val="both"/>
        <w:rPr>
          <w:color w:val="auto"/>
        </w:rPr>
      </w:pPr>
      <w:hyperlink r:id="rId13" w:history="1">
        <w:r w:rsidR="00E05946" w:rsidRPr="00A53668">
          <w:rPr>
            <w:rStyle w:val="Hypertextovodkaz"/>
            <w:color w:val="auto"/>
            <w:u w:val="none"/>
          </w:rPr>
          <w:t>Mgr. Marta Valešová, MBA</w:t>
        </w:r>
      </w:hyperlink>
      <w:r w:rsidR="006E1BEE">
        <w:rPr>
          <w:color w:val="auto"/>
        </w:rPr>
        <w:t>, kvestorka</w:t>
      </w:r>
      <w:r w:rsidR="00F862E3">
        <w:rPr>
          <w:color w:val="auto"/>
        </w:rPr>
        <w:t xml:space="preserve"> </w:t>
      </w:r>
      <w:r w:rsidR="00547AC4">
        <w:rPr>
          <w:color w:val="auto"/>
        </w:rPr>
        <w:t xml:space="preserve"> </w:t>
      </w:r>
    </w:p>
    <w:p w14:paraId="48A2453F" w14:textId="5BD57C9C" w:rsidR="0081718A" w:rsidRPr="00FB76FF" w:rsidRDefault="00172439" w:rsidP="0081718A">
      <w:pPr>
        <w:pStyle w:val="Normln1"/>
        <w:ind w:left="1560"/>
        <w:jc w:val="both"/>
        <w:rPr>
          <w:rStyle w:val="Hypertextovodkaz"/>
          <w:color w:val="auto"/>
          <w:u w:val="none"/>
        </w:rPr>
      </w:pPr>
      <w:hyperlink r:id="rId14" w:history="1">
        <w:r w:rsidR="0081718A" w:rsidRPr="00FB76FF">
          <w:rPr>
            <w:rStyle w:val="Hypertextovodkaz"/>
            <w:color w:val="auto"/>
            <w:u w:val="none"/>
          </w:rPr>
          <w:t>Marián Kišš, M.A., Ph.D.</w:t>
        </w:r>
      </w:hyperlink>
      <w:r w:rsidR="00D37720">
        <w:rPr>
          <w:rStyle w:val="Hypertextovodkaz"/>
          <w:color w:val="auto"/>
          <w:u w:val="none"/>
        </w:rPr>
        <w:t>, kancléř</w:t>
      </w:r>
      <w:r w:rsidR="00FB76FF">
        <w:rPr>
          <w:rStyle w:val="Hypertextovodkaz"/>
          <w:color w:val="auto"/>
          <w:u w:val="none"/>
        </w:rPr>
        <w:t xml:space="preserve"> </w:t>
      </w:r>
    </w:p>
    <w:p w14:paraId="6D2EEC75" w14:textId="38B80EFC" w:rsidR="0081718A" w:rsidRDefault="00172439" w:rsidP="0081718A">
      <w:pPr>
        <w:pStyle w:val="Normln1"/>
        <w:ind w:left="1560"/>
        <w:jc w:val="both"/>
        <w:rPr>
          <w:rStyle w:val="Hypertextovodkaz"/>
          <w:color w:val="auto"/>
          <w:u w:val="none"/>
        </w:rPr>
      </w:pPr>
      <w:hyperlink r:id="rId15" w:history="1">
        <w:r w:rsidR="0081718A" w:rsidRPr="009B6085">
          <w:rPr>
            <w:rStyle w:val="Hypertextovodkaz"/>
            <w:color w:val="auto"/>
            <w:u w:val="none"/>
          </w:rPr>
          <w:t>doc. Mgr. Tomáš Kašparovský, Ph.D.</w:t>
        </w:r>
      </w:hyperlink>
      <w:r w:rsidR="00D37720">
        <w:rPr>
          <w:rStyle w:val="Hypertextovodkaz"/>
          <w:color w:val="auto"/>
          <w:u w:val="none"/>
        </w:rPr>
        <w:t xml:space="preserve">, </w:t>
      </w:r>
      <w:r w:rsidR="0081718A" w:rsidRPr="009B6085">
        <w:rPr>
          <w:rStyle w:val="Hypertextovodkaz"/>
          <w:color w:val="auto"/>
          <w:u w:val="none"/>
        </w:rPr>
        <w:t>děk</w:t>
      </w:r>
      <w:r w:rsidR="00D37720">
        <w:rPr>
          <w:rStyle w:val="Hypertextovodkaz"/>
          <w:color w:val="auto"/>
          <w:u w:val="none"/>
        </w:rPr>
        <w:t>an Přírodovědecké fakulty</w:t>
      </w:r>
      <w:r w:rsidR="004D5107">
        <w:rPr>
          <w:rStyle w:val="Hypertextovodkaz"/>
          <w:color w:val="auto"/>
          <w:u w:val="none"/>
        </w:rPr>
        <w:t xml:space="preserve"> </w:t>
      </w:r>
    </w:p>
    <w:p w14:paraId="0823B1AB" w14:textId="2EA1B345" w:rsidR="00732DDB" w:rsidRPr="009B6085" w:rsidRDefault="00732DDB" w:rsidP="0081718A">
      <w:pPr>
        <w:pStyle w:val="Normln1"/>
        <w:ind w:left="1560"/>
        <w:jc w:val="both"/>
        <w:rPr>
          <w:rStyle w:val="Hypertextovodkaz"/>
          <w:color w:val="auto"/>
          <w:u w:val="none"/>
        </w:rPr>
      </w:pPr>
      <w:r>
        <w:rPr>
          <w:rStyle w:val="Hypertextovodkaz"/>
          <w:color w:val="auto"/>
          <w:u w:val="none"/>
        </w:rPr>
        <w:t>doc. Mgr. Jiří Špalek, Ph.D., děkan Ekonomicko-správní fakulty</w:t>
      </w:r>
    </w:p>
    <w:p w14:paraId="4C59DB9C" w14:textId="210CC47C" w:rsidR="0081718A" w:rsidRPr="00EA63D0" w:rsidRDefault="00172439" w:rsidP="0081718A">
      <w:pPr>
        <w:pStyle w:val="Normln1"/>
        <w:ind w:left="1560"/>
        <w:jc w:val="both"/>
        <w:rPr>
          <w:rStyle w:val="Hypertextovodkaz"/>
          <w:color w:val="auto"/>
          <w:u w:val="none"/>
        </w:rPr>
      </w:pPr>
      <w:hyperlink r:id="rId16" w:history="1">
        <w:r w:rsidR="0081718A" w:rsidRPr="00EA63D0">
          <w:rPr>
            <w:rStyle w:val="Hypertextovodkaz"/>
            <w:color w:val="auto"/>
            <w:u w:val="none"/>
          </w:rPr>
          <w:t>Mgr. Pavel Žára, M.A.</w:t>
        </w:r>
      </w:hyperlink>
      <w:r w:rsidR="00D37720">
        <w:rPr>
          <w:rStyle w:val="Hypertextovodkaz"/>
          <w:color w:val="auto"/>
          <w:u w:val="none"/>
        </w:rPr>
        <w:t xml:space="preserve">, </w:t>
      </w:r>
      <w:r w:rsidR="0081718A" w:rsidRPr="00EA63D0">
        <w:rPr>
          <w:rStyle w:val="Hypertextovodkaz"/>
          <w:color w:val="auto"/>
          <w:u w:val="none"/>
        </w:rPr>
        <w:t xml:space="preserve">tiskový mluvčí, </w:t>
      </w:r>
      <w:r w:rsidR="00D37720">
        <w:rPr>
          <w:rStyle w:val="Hypertextovodkaz"/>
          <w:color w:val="auto"/>
          <w:u w:val="none"/>
        </w:rPr>
        <w:t>RMU</w:t>
      </w:r>
      <w:r w:rsidR="004D5107">
        <w:rPr>
          <w:rStyle w:val="Hypertextovodkaz"/>
          <w:color w:val="auto"/>
          <w:u w:val="none"/>
        </w:rPr>
        <w:t xml:space="preserve"> </w:t>
      </w:r>
    </w:p>
    <w:p w14:paraId="12FCCDDB" w14:textId="6E9D0B6D" w:rsidR="00D37720" w:rsidRDefault="00D37720" w:rsidP="00D37720">
      <w:pPr>
        <w:pStyle w:val="Normln1"/>
        <w:ind w:left="1560"/>
        <w:jc w:val="both"/>
        <w:rPr>
          <w:color w:val="auto"/>
        </w:rPr>
      </w:pPr>
      <w:r>
        <w:rPr>
          <w:color w:val="auto"/>
        </w:rPr>
        <w:t xml:space="preserve">Mgr. Iva Zlatušková, tajemnice AS </w:t>
      </w:r>
    </w:p>
    <w:p w14:paraId="2660EA20" w14:textId="00931196" w:rsidR="00F862E3" w:rsidRPr="002D1B4C" w:rsidRDefault="00F862E3" w:rsidP="0081718A">
      <w:pPr>
        <w:pStyle w:val="Normln1"/>
        <w:jc w:val="both"/>
        <w:rPr>
          <w:rStyle w:val="Hypertextovodkaz"/>
          <w:color w:val="auto"/>
          <w:u w:val="none"/>
        </w:rPr>
      </w:pPr>
    </w:p>
    <w:p w14:paraId="0C2BC104" w14:textId="77777777" w:rsidR="00180929" w:rsidRDefault="00A20E3C">
      <w:pPr>
        <w:pStyle w:val="Normln1"/>
        <w:rPr>
          <w:i/>
        </w:rPr>
      </w:pPr>
      <w:r>
        <w:rPr>
          <w:i/>
        </w:rPr>
        <w:t>Další členové akademické obce a veřejnost</w:t>
      </w:r>
    </w:p>
    <w:p w14:paraId="05986D14" w14:textId="77777777" w:rsidR="00180929" w:rsidRDefault="00180929">
      <w:pPr>
        <w:suppressAutoHyphens w:val="0"/>
        <w:spacing w:line="240" w:lineRule="auto"/>
        <w:rPr>
          <w:b/>
        </w:rPr>
      </w:pPr>
    </w:p>
    <w:p w14:paraId="439D5BB4" w14:textId="09335E83" w:rsidR="00180929" w:rsidRDefault="00A20E3C">
      <w:pPr>
        <w:suppressAutoHyphens w:val="0"/>
        <w:spacing w:line="240" w:lineRule="auto"/>
        <w:rPr>
          <w:b/>
        </w:rPr>
      </w:pPr>
      <w:r>
        <w:rPr>
          <w:b/>
        </w:rPr>
        <w:t xml:space="preserve">Definice používaných zkratek </w:t>
      </w:r>
    </w:p>
    <w:p w14:paraId="585C4B90" w14:textId="77777777" w:rsidR="00060904" w:rsidRDefault="00060904" w:rsidP="00060904">
      <w:pPr>
        <w:tabs>
          <w:tab w:val="left" w:pos="1418"/>
        </w:tabs>
        <w:suppressAutoHyphens w:val="0"/>
        <w:spacing w:line="240" w:lineRule="auto"/>
      </w:pPr>
      <w:r>
        <w:lastRenderedPageBreak/>
        <w:t xml:space="preserve">AS </w:t>
      </w:r>
      <w:r>
        <w:tab/>
        <w:t>Akademický senát Masarykovy univerzity</w:t>
      </w:r>
    </w:p>
    <w:p w14:paraId="67CBB6E4" w14:textId="77777777" w:rsidR="00060904" w:rsidRDefault="00060904" w:rsidP="00060904">
      <w:pPr>
        <w:shd w:val="clear" w:color="auto" w:fill="BFBFBF" w:themeFill="background1" w:themeFillShade="BF"/>
        <w:tabs>
          <w:tab w:val="left" w:pos="1418"/>
        </w:tabs>
        <w:suppressAutoHyphens w:val="0"/>
        <w:spacing w:line="240" w:lineRule="auto"/>
      </w:pPr>
      <w:r>
        <w:t>ČKR</w:t>
      </w:r>
      <w:r>
        <w:tab/>
        <w:t xml:space="preserve">Česká konference rektorů </w:t>
      </w:r>
    </w:p>
    <w:p w14:paraId="0D343208" w14:textId="77777777" w:rsidR="00060904" w:rsidRDefault="00060904" w:rsidP="00060904">
      <w:pPr>
        <w:tabs>
          <w:tab w:val="left" w:pos="1418"/>
        </w:tabs>
        <w:suppressAutoHyphens w:val="0"/>
        <w:spacing w:line="240" w:lineRule="auto"/>
      </w:pPr>
      <w:r>
        <w:t>EO RMU</w:t>
      </w:r>
      <w:r>
        <w:tab/>
        <w:t>Ekonomický odbor rektorátu Masarykovy univerzity</w:t>
      </w:r>
    </w:p>
    <w:p w14:paraId="26701148" w14:textId="77777777" w:rsidR="00060904" w:rsidRDefault="00060904" w:rsidP="00060904">
      <w:pPr>
        <w:shd w:val="clear" w:color="auto" w:fill="BFBFBF" w:themeFill="background1" w:themeFillShade="BF"/>
        <w:tabs>
          <w:tab w:val="left" w:pos="1418"/>
        </w:tabs>
        <w:suppressAutoHyphens w:val="0"/>
        <w:spacing w:line="240" w:lineRule="auto"/>
      </w:pPr>
      <w:r w:rsidRPr="002814E1">
        <w:t>ESF</w:t>
      </w:r>
      <w:r w:rsidRPr="002814E1">
        <w:tab/>
        <w:t>Ekonomicko-správní fakulta Masarykovy univerzity</w:t>
      </w:r>
      <w:r>
        <w:t xml:space="preserve"> </w:t>
      </w:r>
    </w:p>
    <w:p w14:paraId="3453CFB9" w14:textId="77777777" w:rsidR="00060904" w:rsidRDefault="00060904" w:rsidP="00060904">
      <w:pPr>
        <w:tabs>
          <w:tab w:val="left" w:pos="1418"/>
        </w:tabs>
        <w:suppressAutoHyphens w:val="0"/>
        <w:spacing w:line="240" w:lineRule="auto"/>
      </w:pPr>
      <w:r>
        <w:t>FaF</w:t>
      </w:r>
      <w:r>
        <w:tab/>
        <w:t xml:space="preserve">Farmaceutická fakulta Masarykovy univerzity </w:t>
      </w:r>
    </w:p>
    <w:p w14:paraId="0E54BA83" w14:textId="77777777" w:rsidR="00060904" w:rsidRDefault="00060904" w:rsidP="00060904">
      <w:pPr>
        <w:shd w:val="clear" w:color="auto" w:fill="BFBFBF" w:themeFill="background1" w:themeFillShade="BF"/>
        <w:tabs>
          <w:tab w:val="left" w:pos="1418"/>
        </w:tabs>
        <w:suppressAutoHyphens w:val="0"/>
        <w:spacing w:line="240" w:lineRule="auto"/>
      </w:pPr>
      <w:r>
        <w:t>FF</w:t>
      </w:r>
      <w:r>
        <w:tab/>
        <w:t xml:space="preserve">Filozofická fakulta Masarykovy univerzity </w:t>
      </w:r>
    </w:p>
    <w:p w14:paraId="6383DFF2" w14:textId="77777777" w:rsidR="00060904" w:rsidRDefault="00060904" w:rsidP="00060904">
      <w:pPr>
        <w:tabs>
          <w:tab w:val="left" w:pos="1418"/>
        </w:tabs>
        <w:suppressAutoHyphens w:val="0"/>
        <w:spacing w:line="240" w:lineRule="auto"/>
      </w:pPr>
      <w:r>
        <w:t>GAČR</w:t>
      </w:r>
      <w:r>
        <w:tab/>
        <w:t xml:space="preserve">Grantová agentura České republiky </w:t>
      </w:r>
    </w:p>
    <w:p w14:paraId="55333522" w14:textId="77777777" w:rsidR="00060904" w:rsidRDefault="00060904" w:rsidP="00060904">
      <w:pPr>
        <w:shd w:val="clear" w:color="auto" w:fill="BFBFBF" w:themeFill="background1" w:themeFillShade="BF"/>
        <w:tabs>
          <w:tab w:val="left" w:pos="1418"/>
        </w:tabs>
        <w:suppressAutoHyphens w:val="0"/>
        <w:spacing w:line="240" w:lineRule="auto"/>
      </w:pPr>
      <w:r>
        <w:t>IS MU</w:t>
      </w:r>
      <w:r>
        <w:tab/>
        <w:t xml:space="preserve">Informační systém Masarykovy univerzity  </w:t>
      </w:r>
    </w:p>
    <w:p w14:paraId="288A3A9C" w14:textId="77777777" w:rsidR="00060904" w:rsidRDefault="00060904" w:rsidP="00060904">
      <w:pPr>
        <w:tabs>
          <w:tab w:val="left" w:pos="1418"/>
        </w:tabs>
        <w:suppressAutoHyphens w:val="0"/>
        <w:spacing w:line="240" w:lineRule="auto"/>
      </w:pPr>
      <w:r>
        <w:t>JMK</w:t>
      </w:r>
      <w:r>
        <w:tab/>
        <w:t>Jihomoravský kraj</w:t>
      </w:r>
    </w:p>
    <w:p w14:paraId="59F743AB" w14:textId="77777777" w:rsidR="00060904" w:rsidRDefault="00060904" w:rsidP="00060904">
      <w:pPr>
        <w:shd w:val="clear" w:color="auto" w:fill="BFBFBF" w:themeFill="background1" w:themeFillShade="BF"/>
        <w:tabs>
          <w:tab w:val="left" w:pos="1418"/>
        </w:tabs>
        <w:suppressAutoHyphens w:val="0"/>
        <w:spacing w:line="240" w:lineRule="auto"/>
      </w:pPr>
      <w:r>
        <w:t>JŘ</w:t>
      </w:r>
      <w:r>
        <w:tab/>
        <w:t>Jednací řád Akademického senátu Masarykovy univerzity</w:t>
      </w:r>
    </w:p>
    <w:p w14:paraId="7DEBDE85" w14:textId="77777777" w:rsidR="00060904" w:rsidRDefault="00060904" w:rsidP="00060904">
      <w:pPr>
        <w:tabs>
          <w:tab w:val="left" w:pos="1418"/>
        </w:tabs>
        <w:suppressAutoHyphens w:val="0"/>
        <w:spacing w:line="240" w:lineRule="auto"/>
      </w:pPr>
      <w:r>
        <w:t>KAP</w:t>
      </w:r>
      <w:r>
        <w:tab/>
        <w:t>Komora akademických pracovníků Akademického senátu MU</w:t>
      </w:r>
    </w:p>
    <w:p w14:paraId="5CC487A1" w14:textId="77777777" w:rsidR="00060904" w:rsidRDefault="00060904" w:rsidP="00060904">
      <w:pPr>
        <w:shd w:val="clear" w:color="auto" w:fill="BFBFBF" w:themeFill="background1" w:themeFillShade="BF"/>
        <w:tabs>
          <w:tab w:val="left" w:pos="1418"/>
        </w:tabs>
        <w:suppressAutoHyphens w:val="0"/>
        <w:spacing w:line="240" w:lineRule="auto"/>
      </w:pPr>
      <w:r>
        <w:t>MMB</w:t>
      </w:r>
      <w:r>
        <w:tab/>
        <w:t xml:space="preserve">Magistrát města Brna </w:t>
      </w:r>
    </w:p>
    <w:p w14:paraId="7A941A4E" w14:textId="77777777" w:rsidR="00060904" w:rsidRDefault="00060904" w:rsidP="00060904">
      <w:pPr>
        <w:tabs>
          <w:tab w:val="left" w:pos="1418"/>
        </w:tabs>
        <w:suppressAutoHyphens w:val="0"/>
        <w:spacing w:line="240" w:lineRule="auto"/>
      </w:pPr>
      <w:r>
        <w:t>MŠMT</w:t>
      </w:r>
      <w:r>
        <w:tab/>
        <w:t xml:space="preserve">Ministerstvo školství, mládeže a tělovýchovy České republiky </w:t>
      </w:r>
    </w:p>
    <w:p w14:paraId="1EC214FB" w14:textId="77777777" w:rsidR="00060904" w:rsidRDefault="00060904" w:rsidP="00060904">
      <w:pPr>
        <w:shd w:val="clear" w:color="auto" w:fill="BFBFBF" w:themeFill="background1" w:themeFillShade="BF"/>
        <w:tabs>
          <w:tab w:val="left" w:pos="1418"/>
        </w:tabs>
        <w:suppressAutoHyphens w:val="0"/>
        <w:spacing w:line="240" w:lineRule="auto"/>
      </w:pPr>
      <w:r>
        <w:t>MU</w:t>
      </w:r>
      <w:r>
        <w:tab/>
        <w:t xml:space="preserve">Masarykova univerzita </w:t>
      </w:r>
    </w:p>
    <w:p w14:paraId="16AB915E" w14:textId="77777777" w:rsidR="00060904" w:rsidRDefault="00060904" w:rsidP="00060904">
      <w:pPr>
        <w:tabs>
          <w:tab w:val="left" w:pos="1418"/>
        </w:tabs>
        <w:suppressAutoHyphens w:val="0"/>
        <w:spacing w:line="240" w:lineRule="auto"/>
      </w:pPr>
      <w:r>
        <w:t>RHK</w:t>
      </w:r>
      <w:r>
        <w:tab/>
        <w:t>Regionální hospodářská komora</w:t>
      </w:r>
    </w:p>
    <w:p w14:paraId="1249D761" w14:textId="77777777" w:rsidR="00060904" w:rsidRDefault="00060904" w:rsidP="00060904">
      <w:pPr>
        <w:shd w:val="clear" w:color="auto" w:fill="BFBFBF" w:themeFill="background1" w:themeFillShade="BF"/>
        <w:tabs>
          <w:tab w:val="left" w:pos="1418"/>
        </w:tabs>
        <w:suppressAutoHyphens w:val="0"/>
        <w:spacing w:line="240" w:lineRule="auto"/>
      </w:pPr>
      <w:r>
        <w:t>RVH</w:t>
      </w:r>
      <w:r>
        <w:tab/>
        <w:t>Rada pro vnitřní hodnocení Masarykovy univerzity</w:t>
      </w:r>
    </w:p>
    <w:p w14:paraId="35D861FB" w14:textId="77777777" w:rsidR="00060904" w:rsidRDefault="00060904" w:rsidP="00060904">
      <w:pPr>
        <w:tabs>
          <w:tab w:val="left" w:pos="1418"/>
        </w:tabs>
        <w:suppressAutoHyphens w:val="0"/>
        <w:spacing w:line="240" w:lineRule="auto"/>
      </w:pPr>
      <w:r>
        <w:t>RVŠ</w:t>
      </w:r>
      <w:r>
        <w:tab/>
        <w:t>Rada vysokých škol</w:t>
      </w:r>
    </w:p>
    <w:p w14:paraId="5DAB3194" w14:textId="77777777" w:rsidR="00060904" w:rsidRDefault="00060904" w:rsidP="00060904">
      <w:pPr>
        <w:shd w:val="clear" w:color="auto" w:fill="BFBFBF" w:themeFill="background1" w:themeFillShade="BF"/>
        <w:tabs>
          <w:tab w:val="left" w:pos="1418"/>
        </w:tabs>
        <w:suppressAutoHyphens w:val="0"/>
        <w:spacing w:line="240" w:lineRule="auto"/>
      </w:pPr>
      <w:r>
        <w:t xml:space="preserve">SK </w:t>
      </w:r>
      <w:r>
        <w:tab/>
        <w:t>Studentská komora Masarykovy univerzity</w:t>
      </w:r>
    </w:p>
    <w:p w14:paraId="0B99D5F5" w14:textId="77777777" w:rsidR="00060904" w:rsidRDefault="00060904" w:rsidP="00060904">
      <w:pPr>
        <w:tabs>
          <w:tab w:val="left" w:pos="1418"/>
        </w:tabs>
        <w:suppressAutoHyphens w:val="0"/>
        <w:spacing w:line="240" w:lineRule="auto"/>
      </w:pPr>
      <w:r>
        <w:t>SR</w:t>
      </w:r>
      <w:r>
        <w:tab/>
        <w:t xml:space="preserve">Správní rada Masarykovy univerzity </w:t>
      </w:r>
    </w:p>
    <w:p w14:paraId="27B1CDA8" w14:textId="77777777" w:rsidR="00060904" w:rsidRDefault="00060904" w:rsidP="00060904">
      <w:pPr>
        <w:shd w:val="clear" w:color="auto" w:fill="BFBFBF" w:themeFill="background1" w:themeFillShade="BF"/>
        <w:tabs>
          <w:tab w:val="left" w:pos="1418"/>
        </w:tabs>
        <w:suppressAutoHyphens w:val="0"/>
        <w:spacing w:line="240" w:lineRule="auto"/>
      </w:pPr>
      <w:r>
        <w:t>VM</w:t>
      </w:r>
      <w:bookmarkStart w:id="2" w:name="_GoBack"/>
      <w:bookmarkEnd w:id="2"/>
      <w:r>
        <w:t>K</w:t>
      </w:r>
      <w:r>
        <w:tab/>
        <w:t>Volební a mandátová komise Akademického senátu MU</w:t>
      </w:r>
    </w:p>
    <w:p w14:paraId="6B2B5B9A" w14:textId="77777777" w:rsidR="00060904" w:rsidRDefault="00060904" w:rsidP="00060904">
      <w:pPr>
        <w:tabs>
          <w:tab w:val="left" w:pos="1418"/>
        </w:tabs>
        <w:suppressAutoHyphens w:val="0"/>
        <w:spacing w:line="240" w:lineRule="auto"/>
      </w:pPr>
      <w:r>
        <w:t>VR</w:t>
      </w:r>
      <w:r>
        <w:tab/>
        <w:t xml:space="preserve">Vědecká rada Masarykovy univerzity </w:t>
      </w:r>
    </w:p>
    <w:p w14:paraId="79661E46" w14:textId="77777777" w:rsidR="00060904" w:rsidRDefault="00060904" w:rsidP="00060904">
      <w:pPr>
        <w:pBdr>
          <w:bottom w:val="single" w:sz="4" w:space="1" w:color="auto"/>
        </w:pBdr>
        <w:shd w:val="clear" w:color="auto" w:fill="BFBFBF" w:themeFill="background1" w:themeFillShade="BF"/>
        <w:tabs>
          <w:tab w:val="left" w:pos="1418"/>
        </w:tabs>
        <w:suppressAutoHyphens w:val="0"/>
        <w:spacing w:line="240" w:lineRule="auto"/>
      </w:pPr>
      <w:r>
        <w:t xml:space="preserve">ZVŠ </w:t>
      </w:r>
      <w:r>
        <w:tab/>
        <w:t xml:space="preserve">Zákon o vysokých školách </w:t>
      </w:r>
    </w:p>
    <w:p w14:paraId="492397F5" w14:textId="2FF1262E" w:rsidR="00180929" w:rsidRDefault="00A20E3C">
      <w:pPr>
        <w:pStyle w:val="Nadpis1"/>
        <w:numPr>
          <w:ilvl w:val="0"/>
          <w:numId w:val="3"/>
        </w:numPr>
        <w:ind w:left="426" w:hanging="426"/>
        <w:rPr>
          <w:rFonts w:cs="Arial"/>
        </w:rPr>
      </w:pPr>
      <w:bookmarkStart w:id="3" w:name="_Toc62639937"/>
      <w:r>
        <w:rPr>
          <w:rFonts w:cs="Arial"/>
        </w:rPr>
        <w:t>Zahájení</w:t>
      </w:r>
      <w:bookmarkEnd w:id="3"/>
      <w:r>
        <w:rPr>
          <w:rFonts w:cs="Arial"/>
        </w:rPr>
        <w:tab/>
      </w:r>
    </w:p>
    <w:p w14:paraId="33F26F88" w14:textId="551D75B6" w:rsidR="00180929" w:rsidRDefault="00A20E3C" w:rsidP="00EA63D0">
      <w:pPr>
        <w:pStyle w:val="Zkladntextzpisu"/>
      </w:pPr>
      <w:r w:rsidRPr="00527460">
        <w:rPr>
          <w:b/>
        </w:rPr>
        <w:t>Předseda AS</w:t>
      </w:r>
      <w:r w:rsidRPr="002F7D0C">
        <w:t>, Josef</w:t>
      </w:r>
      <w:r>
        <w:t xml:space="preserve"> Menšík, uvítal na </w:t>
      </w:r>
      <w:r w:rsidR="003E4A7E">
        <w:t xml:space="preserve">on-line </w:t>
      </w:r>
      <w:r>
        <w:t>zasedání všechny přítomné a ko</w:t>
      </w:r>
      <w:r w:rsidR="007D1301">
        <w:t xml:space="preserve">nstatoval usnášeníschopnost AS. </w:t>
      </w:r>
      <w:bookmarkStart w:id="4" w:name="_Hlk504725095"/>
      <w:bookmarkEnd w:id="4"/>
    </w:p>
    <w:p w14:paraId="231340C1" w14:textId="1136D529" w:rsidR="00EA63D0" w:rsidRDefault="00EA63D0" w:rsidP="00271CC3">
      <w:pPr>
        <w:pStyle w:val="Zkladntextzpisu"/>
        <w:ind w:left="0"/>
      </w:pPr>
    </w:p>
    <w:p w14:paraId="76AD73DE" w14:textId="4A79BE4A" w:rsidR="00180929" w:rsidRDefault="00A20E3C">
      <w:pPr>
        <w:pStyle w:val="Zkladntextzpisu"/>
      </w:pPr>
      <w:r w:rsidRPr="00527460">
        <w:rPr>
          <w:b/>
        </w:rPr>
        <w:t>Předseda AS</w:t>
      </w:r>
      <w:r>
        <w:t xml:space="preserve"> pověřil pořízením zápisu ze zasedání </w:t>
      </w:r>
      <w:r w:rsidR="00612924">
        <w:t xml:space="preserve">JUDr. Lenku Mičkalovou. </w:t>
      </w:r>
    </w:p>
    <w:p w14:paraId="77430614" w14:textId="755A619D" w:rsidR="00180929" w:rsidRDefault="00180929" w:rsidP="005509B6">
      <w:pPr>
        <w:pStyle w:val="Zkladntextzpisu"/>
        <w:ind w:left="0"/>
      </w:pPr>
    </w:p>
    <w:p w14:paraId="614D25F9" w14:textId="77777777" w:rsidR="00180929" w:rsidRDefault="00A20E3C">
      <w:pPr>
        <w:ind w:left="426"/>
        <w:jc w:val="both"/>
        <w:rPr>
          <w:b/>
        </w:rPr>
      </w:pPr>
      <w:r>
        <w:rPr>
          <w:b/>
        </w:rPr>
        <w:t>Diskuse</w:t>
      </w:r>
    </w:p>
    <w:p w14:paraId="67B6B345" w14:textId="095A3FBB" w:rsidR="00180929" w:rsidRDefault="00A20E3C">
      <w:pPr>
        <w:ind w:left="434"/>
        <w:jc w:val="both"/>
        <w:rPr>
          <w:i/>
        </w:rPr>
      </w:pPr>
      <w:r>
        <w:rPr>
          <w:i/>
        </w:rPr>
        <w:t>(zápis je v tomto i v dalších bodech zjednodušenou a zkrácenou verzí diskuse, nejedná se o doslovný přepis)</w:t>
      </w:r>
    </w:p>
    <w:p w14:paraId="664B9E6E" w14:textId="77777777" w:rsidR="009B6085" w:rsidRDefault="009B6085">
      <w:pPr>
        <w:ind w:left="434"/>
        <w:jc w:val="both"/>
        <w:rPr>
          <w:i/>
        </w:rPr>
      </w:pPr>
    </w:p>
    <w:p w14:paraId="44D2650C" w14:textId="2B1E6C1A" w:rsidR="00F56A0C" w:rsidRPr="00A5790B" w:rsidRDefault="00F56A0C" w:rsidP="00BF7AD8">
      <w:pPr>
        <w:ind w:left="434"/>
        <w:jc w:val="both"/>
      </w:pPr>
      <w:r>
        <w:rPr>
          <w:b/>
        </w:rPr>
        <w:t>Předseda SK</w:t>
      </w:r>
      <w:r w:rsidR="00A20E3C" w:rsidRPr="00527460">
        <w:rPr>
          <w:b/>
        </w:rPr>
        <w:t xml:space="preserve"> </w:t>
      </w:r>
      <w:r>
        <w:t>se dotázal, zda zasedání AS splňuje podmínku veřejnosti zasedání, jelikož po</w:t>
      </w:r>
      <w:r w:rsidR="007E1223">
        <w:t>zvánka nebyla zveřejněna na webových stránkách</w:t>
      </w:r>
      <w:r>
        <w:t xml:space="preserve"> AS. </w:t>
      </w:r>
      <w:r>
        <w:rPr>
          <w:b/>
        </w:rPr>
        <w:t xml:space="preserve">Předseda AS </w:t>
      </w:r>
      <w:r>
        <w:t>o</w:t>
      </w:r>
      <w:r w:rsidR="006C41C5">
        <w:t xml:space="preserve">věřil, že na webových stránkách AS je toliko </w:t>
      </w:r>
      <w:r>
        <w:t xml:space="preserve">informace o termínu </w:t>
      </w:r>
      <w:r w:rsidR="006C41C5">
        <w:t xml:space="preserve">a místu </w:t>
      </w:r>
      <w:r>
        <w:t>zasedání</w:t>
      </w:r>
      <w:r w:rsidR="00BC6719">
        <w:t>,</w:t>
      </w:r>
      <w:r>
        <w:t xml:space="preserve"> ale </w:t>
      </w:r>
      <w:r w:rsidR="00BC6719">
        <w:t xml:space="preserve">standardní </w:t>
      </w:r>
      <w:r>
        <w:t xml:space="preserve">pozvánka </w:t>
      </w:r>
      <w:r w:rsidR="0081136A">
        <w:t>zveřejněna nebyla</w:t>
      </w:r>
      <w:r w:rsidR="00BC6719">
        <w:t xml:space="preserve">. </w:t>
      </w:r>
      <w:r w:rsidR="00DD662B">
        <w:rPr>
          <w:b/>
        </w:rPr>
        <w:t>Senátor T. Pitner</w:t>
      </w:r>
      <w:r w:rsidR="00DD662B">
        <w:t xml:space="preserve"> uvedl, že pozvánka přišla e-mailem. </w:t>
      </w:r>
      <w:r w:rsidR="00DD662B">
        <w:rPr>
          <w:b/>
        </w:rPr>
        <w:t xml:space="preserve">Senátorka V. Smutná </w:t>
      </w:r>
      <w:r w:rsidR="0081136A">
        <w:t xml:space="preserve">nemohla dohledat pozvánku </w:t>
      </w:r>
      <w:r w:rsidR="00AF1E48">
        <w:t>ve své poště</w:t>
      </w:r>
      <w:r w:rsidR="006C41C5">
        <w:t>, možná se jednalo o chybu jejího e-mailu.</w:t>
      </w:r>
      <w:r w:rsidR="0081136A">
        <w:t xml:space="preserve"> </w:t>
      </w:r>
      <w:r w:rsidR="00A6241C">
        <w:rPr>
          <w:b/>
        </w:rPr>
        <w:t xml:space="preserve">Prorektor Bulant </w:t>
      </w:r>
      <w:r w:rsidR="00A6241C">
        <w:t xml:space="preserve">doplnil, že od 8. 1. 2021 je možné </w:t>
      </w:r>
      <w:r w:rsidR="007E1223">
        <w:t>v IS MU na</w:t>
      </w:r>
      <w:r w:rsidR="00A6241C">
        <w:t xml:space="preserve"> vývěsce doh</w:t>
      </w:r>
      <w:r w:rsidR="00511CA9">
        <w:t xml:space="preserve">ledat pozvánku na </w:t>
      </w:r>
      <w:r w:rsidR="0081136A">
        <w:t xml:space="preserve">251. </w:t>
      </w:r>
      <w:r w:rsidR="00511CA9">
        <w:t xml:space="preserve">zasedání AS </w:t>
      </w:r>
      <w:r w:rsidR="007E1223">
        <w:t>vč.</w:t>
      </w:r>
      <w:r w:rsidR="00511CA9">
        <w:t xml:space="preserve"> programu</w:t>
      </w:r>
      <w:r w:rsidR="00A6241C">
        <w:t xml:space="preserve">. </w:t>
      </w:r>
      <w:r w:rsidR="00A6241C">
        <w:rPr>
          <w:b/>
        </w:rPr>
        <w:t xml:space="preserve">Senátorka V. Smutná </w:t>
      </w:r>
      <w:r w:rsidR="00A6241C">
        <w:t xml:space="preserve">se dotázala, zda byl i zveřejněn odkaz, </w:t>
      </w:r>
      <w:r w:rsidR="005E4AFB">
        <w:t>k</w:t>
      </w:r>
      <w:r w:rsidR="0019339C">
        <w:t xml:space="preserve">de se </w:t>
      </w:r>
      <w:r w:rsidR="0081136A">
        <w:t xml:space="preserve">může veřejnost </w:t>
      </w:r>
      <w:r w:rsidR="00B8016B">
        <w:t>registrova</w:t>
      </w:r>
      <w:r w:rsidR="005E4AFB">
        <w:t xml:space="preserve">t </w:t>
      </w:r>
      <w:r w:rsidR="0019339C">
        <w:t>k účasti</w:t>
      </w:r>
      <w:r w:rsidR="0081136A">
        <w:t xml:space="preserve"> na zasedání AS. </w:t>
      </w:r>
      <w:r w:rsidR="00533E17">
        <w:rPr>
          <w:b/>
        </w:rPr>
        <w:t>Prorektor Bulant</w:t>
      </w:r>
      <w:r w:rsidR="00533E17">
        <w:t xml:space="preserve"> </w:t>
      </w:r>
      <w:r w:rsidR="007E1223">
        <w:t>potvrdil, že odkaz byl zveřejněn v IS MU</w:t>
      </w:r>
      <w:r w:rsidR="00533E17">
        <w:t xml:space="preserve">. </w:t>
      </w:r>
      <w:r w:rsidR="0081136A">
        <w:t xml:space="preserve">S ohledem na uvedené </w:t>
      </w:r>
      <w:r w:rsidR="007E1223">
        <w:rPr>
          <w:b/>
        </w:rPr>
        <w:t>s</w:t>
      </w:r>
      <w:r w:rsidR="00533E17">
        <w:rPr>
          <w:b/>
        </w:rPr>
        <w:t>enátorka V. Smutná</w:t>
      </w:r>
      <w:r w:rsidR="00533E17">
        <w:t xml:space="preserve"> potvrdila, že </w:t>
      </w:r>
      <w:r w:rsidR="007E1223">
        <w:t>nic nebrání v pokračování zasedání AS</w:t>
      </w:r>
      <w:r w:rsidR="00533E17">
        <w:t xml:space="preserve">. </w:t>
      </w:r>
      <w:r w:rsidR="00A5790B">
        <w:rPr>
          <w:b/>
        </w:rPr>
        <w:t xml:space="preserve">Senátor S. Hasil </w:t>
      </w:r>
      <w:r w:rsidR="00747E23">
        <w:t>upozornil</w:t>
      </w:r>
      <w:r w:rsidR="007E1223">
        <w:t xml:space="preserve">, že </w:t>
      </w:r>
      <w:r w:rsidR="00A5790B">
        <w:t xml:space="preserve">na webových stránkách AS je uvedeno, že program </w:t>
      </w:r>
      <w:r w:rsidR="0081136A">
        <w:t xml:space="preserve">zasedání </w:t>
      </w:r>
      <w:r w:rsidR="00A5790B">
        <w:t xml:space="preserve">není stanoven, </w:t>
      </w:r>
      <w:r w:rsidR="00135837">
        <w:t xml:space="preserve">což </w:t>
      </w:r>
      <w:r w:rsidR="00646D29">
        <w:t>je v rozporu s IS MU. M</w:t>
      </w:r>
      <w:r w:rsidR="00A5790B">
        <w:t xml:space="preserve">á </w:t>
      </w:r>
      <w:r w:rsidR="00646D29">
        <w:t xml:space="preserve">však </w:t>
      </w:r>
      <w:r w:rsidR="00A5790B">
        <w:t xml:space="preserve">za to, že IS MU má v tomto ohledu </w:t>
      </w:r>
      <w:r w:rsidR="00646D29">
        <w:t>přednost</w:t>
      </w:r>
      <w:r w:rsidR="00A5790B">
        <w:t xml:space="preserve">. </w:t>
      </w:r>
      <w:r w:rsidR="00A5790B">
        <w:rPr>
          <w:b/>
        </w:rPr>
        <w:t>Předseda AS</w:t>
      </w:r>
      <w:r w:rsidR="00A5790B">
        <w:t xml:space="preserve"> </w:t>
      </w:r>
      <w:r w:rsidR="00646D29">
        <w:t xml:space="preserve">přislíbil, že prověří, kde se stala chyba. Podmínka veřejnosti byla tedy splněna a zasedání AS </w:t>
      </w:r>
      <w:r w:rsidR="0090378B">
        <w:t>mohlo pokračovat</w:t>
      </w:r>
      <w:r w:rsidR="00A5790B">
        <w:t xml:space="preserve">.  </w:t>
      </w:r>
    </w:p>
    <w:p w14:paraId="4693F48F" w14:textId="77777777" w:rsidR="00180929" w:rsidRDefault="00180929">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57F60B2B" w:rsidR="00180929" w:rsidRDefault="00A20E3C">
            <w:pPr>
              <w:pStyle w:val="Normln1"/>
              <w:spacing w:line="360" w:lineRule="auto"/>
              <w:ind w:left="75" w:right="-25"/>
              <w:jc w:val="both"/>
              <w:rPr>
                <w:szCs w:val="22"/>
                <w:u w:val="single"/>
              </w:rPr>
            </w:pPr>
            <w:r>
              <w:rPr>
                <w:szCs w:val="22"/>
                <w:u w:val="single"/>
              </w:rPr>
              <w:lastRenderedPageBreak/>
              <w:t>Hlasování</w:t>
            </w:r>
            <w:r>
              <w:rPr>
                <w:u w:val="single"/>
              </w:rPr>
              <w:t xml:space="preserve"> o </w:t>
            </w:r>
            <w:r w:rsidRPr="009D696E">
              <w:rPr>
                <w:u w:val="single"/>
              </w:rPr>
              <w:t>programu</w:t>
            </w:r>
            <w:r>
              <w:rPr>
                <w:u w:val="single"/>
              </w:rPr>
              <w:t xml:space="preserve"> zasedání</w:t>
            </w:r>
          </w:p>
          <w:p w14:paraId="3D71E1D3" w14:textId="1367BF53" w:rsidR="00180929" w:rsidRPr="005270E9" w:rsidRDefault="00A20E3C">
            <w:pPr>
              <w:pStyle w:val="Normln1"/>
              <w:ind w:left="75"/>
            </w:pPr>
            <w:r>
              <w:t xml:space="preserve">Počet </w:t>
            </w:r>
            <w:r w:rsidRPr="00B75EB2">
              <w:t xml:space="preserve">přítomných členů AS byl v době hlasování </w:t>
            </w:r>
            <w:r w:rsidR="00DA7345">
              <w:t>49</w:t>
            </w:r>
            <w:r w:rsidRPr="005270E9">
              <w:t>.</w:t>
            </w:r>
          </w:p>
          <w:p w14:paraId="54F12C6D" w14:textId="74DEE6DF" w:rsidR="00180929" w:rsidRDefault="00B16F36">
            <w:pPr>
              <w:pStyle w:val="Normln1"/>
              <w:ind w:left="75"/>
            </w:pPr>
            <w:r>
              <w:t xml:space="preserve">Pro:                 </w:t>
            </w:r>
            <w:r>
              <w:tab/>
              <w:t xml:space="preserve"> </w:t>
            </w:r>
            <w:r w:rsidR="00F13CF9" w:rsidRPr="00F56A0C">
              <w:t>4</w:t>
            </w:r>
            <w:r w:rsidR="00DA7345" w:rsidRPr="00F56A0C">
              <w:t>8</w:t>
            </w:r>
          </w:p>
          <w:p w14:paraId="43422418" w14:textId="77777777" w:rsidR="00180929" w:rsidRDefault="00A20E3C">
            <w:pPr>
              <w:pStyle w:val="Normln1"/>
              <w:ind w:left="75"/>
            </w:pPr>
            <w:r>
              <w:t xml:space="preserve">Proti:           </w:t>
            </w:r>
            <w:r>
              <w:tab/>
              <w:t xml:space="preserve">  0</w:t>
            </w:r>
          </w:p>
          <w:p w14:paraId="5B6F8608" w14:textId="69945F54" w:rsidR="00180929" w:rsidRDefault="00DA7345">
            <w:pPr>
              <w:pStyle w:val="Normln1"/>
              <w:ind w:left="75"/>
            </w:pPr>
            <w:r>
              <w:t xml:space="preserve">Zdrželi se:        </w:t>
            </w:r>
            <w:r>
              <w:tab/>
              <w:t xml:space="preserve">  1</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F1404B5" w14:textId="271B6D80" w:rsidR="00FA64BF" w:rsidRDefault="00FA64BF">
      <w:pPr>
        <w:pStyle w:val="Nadpis1"/>
        <w:numPr>
          <w:ilvl w:val="0"/>
          <w:numId w:val="3"/>
        </w:numPr>
        <w:ind w:left="426" w:hanging="426"/>
        <w:jc w:val="both"/>
        <w:rPr>
          <w:rFonts w:cs="Arial"/>
        </w:rPr>
      </w:pPr>
      <w:bookmarkStart w:id="5" w:name="_Kontrola_%25C3%25BAkol%25C5%25AF"/>
      <w:bookmarkStart w:id="6" w:name="_Toc62639938"/>
      <w:bookmarkEnd w:id="5"/>
      <w:r>
        <w:rPr>
          <w:rFonts w:cs="Arial"/>
        </w:rPr>
        <w:t>Informace o změnách v členství AS MU</w:t>
      </w:r>
      <w:bookmarkEnd w:id="6"/>
    </w:p>
    <w:p w14:paraId="0AE215B8" w14:textId="5DAEEBA6" w:rsidR="000E7F79" w:rsidRDefault="005A2225" w:rsidP="003E3B6D">
      <w:pPr>
        <w:pStyle w:val="Zkladntextzpisu"/>
      </w:pPr>
      <w:r>
        <w:rPr>
          <w:b/>
        </w:rPr>
        <w:t xml:space="preserve">Předseda VMK </w:t>
      </w:r>
      <w:r w:rsidR="00A5790B">
        <w:t xml:space="preserve">přivítal </w:t>
      </w:r>
      <w:r w:rsidR="00E40421">
        <w:t xml:space="preserve">na zasedání </w:t>
      </w:r>
      <w:r w:rsidR="00366446">
        <w:t>nové senátory z</w:t>
      </w:r>
      <w:r w:rsidR="00EE5410">
        <w:t> </w:t>
      </w:r>
      <w:r w:rsidR="00366446">
        <w:t>FaF</w:t>
      </w:r>
      <w:r w:rsidR="00EE5410">
        <w:t>, kteří vzešli z řádných voleb do AS</w:t>
      </w:r>
      <w:r w:rsidR="00677AC1">
        <w:t xml:space="preserve"> na funkční období 2021–</w:t>
      </w:r>
      <w:r w:rsidR="00E40421">
        <w:t>2023 a p</w:t>
      </w:r>
      <w:r w:rsidR="00FA17FA">
        <w:t xml:space="preserve">řipojují se k AS ve stávajícím </w:t>
      </w:r>
      <w:r w:rsidR="00366446">
        <w:t xml:space="preserve">složení, </w:t>
      </w:r>
      <w:r w:rsidR="00452B12">
        <w:t>jelikož jeho</w:t>
      </w:r>
      <w:r w:rsidR="00366446">
        <w:t xml:space="preserve"> funkční období bylo</w:t>
      </w:r>
      <w:r w:rsidR="00E40421">
        <w:t xml:space="preserve"> prodlouženo </w:t>
      </w:r>
      <w:r w:rsidR="00366446">
        <w:t>zákone</w:t>
      </w:r>
      <w:r w:rsidR="00452B12">
        <w:t>m č. </w:t>
      </w:r>
      <w:r w:rsidR="00366446">
        <w:t>188/2020 Sb</w:t>
      </w:r>
      <w:r w:rsidR="00E40421">
        <w:t xml:space="preserve">. </w:t>
      </w:r>
      <w:r w:rsidR="00E40421">
        <w:rPr>
          <w:b/>
        </w:rPr>
        <w:t xml:space="preserve">Předseda AS </w:t>
      </w:r>
      <w:r w:rsidR="00C81173">
        <w:t xml:space="preserve">taktéž </w:t>
      </w:r>
      <w:r w:rsidR="00FB6B6B">
        <w:t xml:space="preserve">přivítal nové senátory. </w:t>
      </w:r>
      <w:r w:rsidR="0046101A">
        <w:t>Senátorům</w:t>
      </w:r>
      <w:r w:rsidR="00FB6B6B">
        <w:t xml:space="preserve"> z FaF bylo umožněno vstoupit</w:t>
      </w:r>
      <w:r w:rsidR="00452B12">
        <w:t xml:space="preserve"> již nyní do AS, a to díky změnám ve vnitřních předpisech</w:t>
      </w:r>
      <w:r w:rsidR="00300BE3">
        <w:t xml:space="preserve"> MU</w:t>
      </w:r>
      <w:r w:rsidR="00FB6B6B">
        <w:t xml:space="preserve">. </w:t>
      </w:r>
      <w:r w:rsidR="00452B12">
        <w:t>Funkční</w:t>
      </w:r>
      <w:r w:rsidR="00FB6B6B">
        <w:t xml:space="preserve"> období </w:t>
      </w:r>
      <w:r w:rsidR="00ED6F95">
        <w:t xml:space="preserve">stávajícího </w:t>
      </w:r>
      <w:r w:rsidR="00FB6B6B">
        <w:t xml:space="preserve">AS </w:t>
      </w:r>
      <w:r w:rsidR="00452B12">
        <w:t xml:space="preserve">je </w:t>
      </w:r>
      <w:r w:rsidR="00FB6B6B">
        <w:t xml:space="preserve">prodlužováno a neví se, do kdy bude trvat. </w:t>
      </w:r>
      <w:r w:rsidR="00452B12">
        <w:t>T</w:t>
      </w:r>
      <w:r w:rsidR="00EE5410">
        <w:t xml:space="preserve">ato problematika se řešila </w:t>
      </w:r>
      <w:r w:rsidR="00A65E62">
        <w:t xml:space="preserve">14. 1. 2021 na zasedání </w:t>
      </w:r>
      <w:r w:rsidR="0028530A">
        <w:t xml:space="preserve">předsednictva </w:t>
      </w:r>
      <w:r w:rsidR="00A65E62">
        <w:t>R</w:t>
      </w:r>
      <w:r w:rsidR="00ED6F95">
        <w:t xml:space="preserve">VŠ. Existují dva možné výklady: a) 120 dní se přičítá ke konci účinnosti zákona č. 188/2020 Sb., anebo b) </w:t>
      </w:r>
      <w:r w:rsidR="000F06BC">
        <w:t>120 dní se přičítá</w:t>
      </w:r>
      <w:r w:rsidR="00ED6F95">
        <w:t xml:space="preserve"> ke konci nouzového stavu, který trvá do 22. 1. 2021, ale </w:t>
      </w:r>
      <w:r w:rsidR="00FA17FA">
        <w:t>zřejmě se bude jednat o pozdější datum</w:t>
      </w:r>
      <w:r w:rsidR="00452B12">
        <w:t>, protože se očekává prodloužení nouzového stavu</w:t>
      </w:r>
      <w:r w:rsidR="00ED6F95">
        <w:t xml:space="preserve">. </w:t>
      </w:r>
      <w:r w:rsidR="00452B12">
        <w:t>N</w:t>
      </w:r>
      <w:r w:rsidR="0097496F">
        <w:t xml:space="preserve">ový AS nastoupí </w:t>
      </w:r>
      <w:r w:rsidR="003E3B6D">
        <w:t xml:space="preserve">do funkce </w:t>
      </w:r>
      <w:r w:rsidR="0097496F">
        <w:t xml:space="preserve">buď v květnu </w:t>
      </w:r>
      <w:r w:rsidR="00351859">
        <w:t xml:space="preserve">2021, </w:t>
      </w:r>
      <w:r w:rsidR="00452B12">
        <w:t xml:space="preserve">nebo po </w:t>
      </w:r>
      <w:r w:rsidR="003E3B6D">
        <w:t>prázdninách. Předsednictvo R</w:t>
      </w:r>
      <w:r w:rsidR="00452B12">
        <w:t>VŠ zatím nerozhodlo, který výklad převáží.</w:t>
      </w:r>
      <w:r w:rsidR="003E3B6D">
        <w:t xml:space="preserve"> Nyní se R</w:t>
      </w:r>
      <w:r w:rsidR="0097496F">
        <w:t xml:space="preserve">VŠ nachází v situaci, kdy </w:t>
      </w:r>
      <w:r w:rsidR="003E3B6D">
        <w:t xml:space="preserve">se </w:t>
      </w:r>
      <w:r w:rsidR="000E7F79">
        <w:t>bude</w:t>
      </w:r>
      <w:r w:rsidR="00300BE3">
        <w:t xml:space="preserve"> </w:t>
      </w:r>
      <w:r w:rsidR="003E3B6D">
        <w:t>chystat volba předsedy R</w:t>
      </w:r>
      <w:r w:rsidR="000E7F79">
        <w:t>VŠ atd. Neexistuje zřejmě názorová sh</w:t>
      </w:r>
      <w:r w:rsidR="003E3B6D">
        <w:t>oda ani na úrovni R</w:t>
      </w:r>
      <w:r w:rsidR="00452B12">
        <w:t>VŠ. P</w:t>
      </w:r>
      <w:r w:rsidR="000E7F79">
        <w:t>ro řadu zástupců z menšíc</w:t>
      </w:r>
      <w:r w:rsidR="00452B12">
        <w:t>h univerzit je druhý výklad ideální</w:t>
      </w:r>
      <w:r w:rsidR="003E3B6D">
        <w:t xml:space="preserve">. </w:t>
      </w:r>
      <w:r w:rsidR="000E7F79">
        <w:rPr>
          <w:b/>
        </w:rPr>
        <w:t xml:space="preserve">Děkan T. Kašparovský </w:t>
      </w:r>
      <w:r w:rsidR="00351859">
        <w:t>dodal, že o </w:t>
      </w:r>
      <w:r w:rsidR="003E3B6D">
        <w:t>tomto tématu předsednictvo R</w:t>
      </w:r>
      <w:r w:rsidR="00501889">
        <w:t xml:space="preserve">VŠ diskutovalo </w:t>
      </w:r>
      <w:r w:rsidR="000E7F79">
        <w:t>cca hodinu. Jedna z možností je po</w:t>
      </w:r>
      <w:r w:rsidR="00501889">
        <w:t>žádat</w:t>
      </w:r>
      <w:r w:rsidR="00441B54">
        <w:t xml:space="preserve"> MŠMT o vydání stanoviska, které</w:t>
      </w:r>
      <w:r w:rsidR="00501889">
        <w:t xml:space="preserve"> by však nebylo závazné</w:t>
      </w:r>
      <w:r w:rsidR="000E7F79">
        <w:t xml:space="preserve">. </w:t>
      </w:r>
      <w:r w:rsidR="00763ABF">
        <w:t xml:space="preserve">Jako ideální </w:t>
      </w:r>
      <w:r w:rsidR="00501889">
        <w:t xml:space="preserve">se jeví </w:t>
      </w:r>
      <w:r w:rsidR="00763ABF">
        <w:t>jednotný přístup VŠ, ale ty jsou rozděleny na skupiny dle dvou shora uvedených výk</w:t>
      </w:r>
      <w:r w:rsidR="00501889">
        <w:t>ladů. Nyní se čeká na ustavení</w:t>
      </w:r>
      <w:r w:rsidR="00763ABF">
        <w:t xml:space="preserve"> užšího předsedni</w:t>
      </w:r>
      <w:r w:rsidR="004B38B3">
        <w:t>ctva R</w:t>
      </w:r>
      <w:r w:rsidR="00763ABF">
        <w:t xml:space="preserve">VŠ. Pokusili by se </w:t>
      </w:r>
      <w:r w:rsidR="004B38B3">
        <w:t xml:space="preserve">případně </w:t>
      </w:r>
      <w:r w:rsidR="00763ABF">
        <w:t>oslovit i právnické fakulty VŠ</w:t>
      </w:r>
      <w:r w:rsidR="00D53DF3">
        <w:t xml:space="preserve">, zda by se </w:t>
      </w:r>
      <w:r w:rsidR="004B38B3">
        <w:t xml:space="preserve">dokázaly přiklonit </w:t>
      </w:r>
      <w:r w:rsidR="00D53DF3">
        <w:t xml:space="preserve">k jednotnému výkladu, ale to se nejeví jako reálné. Situace není jasná. </w:t>
      </w:r>
      <w:r w:rsidR="00D53DF3">
        <w:rPr>
          <w:b/>
        </w:rPr>
        <w:t>Předseda AS</w:t>
      </w:r>
      <w:r w:rsidR="00D53DF3">
        <w:t xml:space="preserve"> </w:t>
      </w:r>
      <w:r w:rsidR="00501889">
        <w:t xml:space="preserve">dodal, že </w:t>
      </w:r>
      <w:r w:rsidR="00441B54">
        <w:t>a</w:t>
      </w:r>
      <w:r w:rsidR="00EE5410">
        <w:t xml:space="preserve">kademické senáty </w:t>
      </w:r>
      <w:r w:rsidR="00115784">
        <w:t xml:space="preserve">VŠ </w:t>
      </w:r>
      <w:r w:rsidR="00501889">
        <w:t>cca</w:t>
      </w:r>
      <w:r w:rsidR="00D53DF3">
        <w:t xml:space="preserve"> v dubnu či v</w:t>
      </w:r>
      <w:r w:rsidR="00F81707">
        <w:t> </w:t>
      </w:r>
      <w:r w:rsidR="00D53DF3">
        <w:t>květnu</w:t>
      </w:r>
      <w:r w:rsidR="00F81707">
        <w:t xml:space="preserve"> 2021</w:t>
      </w:r>
      <w:r w:rsidR="00D53DF3">
        <w:t xml:space="preserve"> </w:t>
      </w:r>
      <w:r w:rsidR="00501889">
        <w:t xml:space="preserve">mohou </w:t>
      </w:r>
      <w:r w:rsidR="00D53DF3">
        <w:t xml:space="preserve">rozhodovat o financích, na některých fakultách či VŠ mohou rozhodovat </w:t>
      </w:r>
      <w:r w:rsidR="00501889">
        <w:t xml:space="preserve">i o volbách děkanů či rektorů, </w:t>
      </w:r>
      <w:r w:rsidR="00D53DF3">
        <w:t xml:space="preserve">a </w:t>
      </w:r>
      <w:r w:rsidR="00501889">
        <w:t xml:space="preserve">proto </w:t>
      </w:r>
      <w:r w:rsidR="00D53DF3">
        <w:t xml:space="preserve">je žádoucí mít pevnou půdu pod nohami. </w:t>
      </w:r>
      <w:r w:rsidR="00501889">
        <w:t xml:space="preserve">Optimální by bylo, aby </w:t>
      </w:r>
      <w:r w:rsidR="00D53DF3">
        <w:t xml:space="preserve">o této otázce bylo jasno </w:t>
      </w:r>
      <w:r w:rsidR="00115784">
        <w:t xml:space="preserve">již </w:t>
      </w:r>
      <w:r w:rsidR="00D53DF3">
        <w:t xml:space="preserve">na příštím zasedání AS. </w:t>
      </w:r>
    </w:p>
    <w:p w14:paraId="0721E19A" w14:textId="28EBFEB8" w:rsidR="00FA64BF" w:rsidRDefault="00FA64BF" w:rsidP="00FA64BF">
      <w:pPr>
        <w:pStyle w:val="Zkladntextzpisu"/>
        <w:ind w:left="0"/>
      </w:pPr>
    </w:p>
    <w:p w14:paraId="39D89727" w14:textId="77777777" w:rsidR="00FA64BF" w:rsidRDefault="00FA64BF" w:rsidP="00FA64BF">
      <w:pPr>
        <w:ind w:left="426"/>
        <w:jc w:val="both"/>
        <w:rPr>
          <w:b/>
        </w:rPr>
      </w:pPr>
      <w:r>
        <w:rPr>
          <w:b/>
        </w:rPr>
        <w:t>Diskuse</w:t>
      </w:r>
    </w:p>
    <w:p w14:paraId="605550BE" w14:textId="1D38706B" w:rsidR="00FA64BF" w:rsidRDefault="00FA64BF" w:rsidP="00FA64BF">
      <w:pPr>
        <w:pStyle w:val="Zkladntextzpisu"/>
        <w:ind w:left="2009" w:hanging="1575"/>
      </w:pPr>
      <w:r w:rsidRPr="00540EEF">
        <w:rPr>
          <w:b/>
        </w:rPr>
        <w:t>Předseda AS</w:t>
      </w:r>
      <w:r>
        <w:t xml:space="preserve"> zahájil diskusi. Nikdo se do diskuse nepřihlásil. </w:t>
      </w:r>
    </w:p>
    <w:p w14:paraId="35C51B35" w14:textId="605A30EE" w:rsidR="00180929" w:rsidRDefault="00A20E3C">
      <w:pPr>
        <w:pStyle w:val="Nadpis1"/>
        <w:numPr>
          <w:ilvl w:val="0"/>
          <w:numId w:val="3"/>
        </w:numPr>
        <w:ind w:left="426" w:hanging="426"/>
        <w:jc w:val="both"/>
        <w:rPr>
          <w:rFonts w:cs="Arial"/>
        </w:rPr>
      </w:pPr>
      <w:bookmarkStart w:id="7" w:name="_Toc62639939"/>
      <w:r>
        <w:rPr>
          <w:rFonts w:cs="Arial"/>
        </w:rPr>
        <w:t>Kontrola úkolů</w:t>
      </w:r>
      <w:bookmarkEnd w:id="7"/>
    </w:p>
    <w:p w14:paraId="464851F1" w14:textId="5836AF2F" w:rsidR="00FC3F2F" w:rsidRDefault="00A20E3C" w:rsidP="003B3905">
      <w:pPr>
        <w:pStyle w:val="Zkladntextzpisu"/>
      </w:pPr>
      <w:r w:rsidRPr="003D39F6">
        <w:rPr>
          <w:b/>
        </w:rPr>
        <w:t>Předseda AS</w:t>
      </w:r>
      <w:r>
        <w:t xml:space="preserve"> </w:t>
      </w:r>
      <w:r w:rsidR="004F782D">
        <w:t>sděli</w:t>
      </w:r>
      <w:r w:rsidR="00235C6E">
        <w:t>l</w:t>
      </w:r>
      <w:r w:rsidR="00B26F7A">
        <w:t>,</w:t>
      </w:r>
      <w:r w:rsidR="00235C6E">
        <w:t xml:space="preserve"> </w:t>
      </w:r>
      <w:r w:rsidR="004F782D">
        <w:t xml:space="preserve">že výše </w:t>
      </w:r>
      <w:r w:rsidR="00D5477B">
        <w:t>uvedené</w:t>
      </w:r>
      <w:r w:rsidR="00EE44FF">
        <w:t xml:space="preserve"> </w:t>
      </w:r>
      <w:r w:rsidR="00D5477B">
        <w:t>změny</w:t>
      </w:r>
      <w:r w:rsidR="001F1199">
        <w:t xml:space="preserve"> v členství </w:t>
      </w:r>
      <w:r w:rsidR="00EE44FF">
        <w:t>b</w:t>
      </w:r>
      <w:r w:rsidR="00D5477B">
        <w:t>yly</w:t>
      </w:r>
      <w:r w:rsidR="001F1199">
        <w:t xml:space="preserve"> p</w:t>
      </w:r>
      <w:r w:rsidR="00D5477B">
        <w:t>romítnuty</w:t>
      </w:r>
      <w:r w:rsidR="00EE44FF">
        <w:t xml:space="preserve"> do databází </w:t>
      </w:r>
      <w:r w:rsidR="001F1199">
        <w:t xml:space="preserve">MU. </w:t>
      </w:r>
      <w:r w:rsidR="00D53DF3">
        <w:t xml:space="preserve">Dodal, že provázanost systémů MU funguje </w:t>
      </w:r>
      <w:r w:rsidR="001D379E">
        <w:t>dobře vyjma</w:t>
      </w:r>
      <w:r w:rsidR="00D53DF3">
        <w:t xml:space="preserve"> jedné aplikace</w:t>
      </w:r>
      <w:r w:rsidR="00EA2854">
        <w:t xml:space="preserve"> (</w:t>
      </w:r>
      <w:r w:rsidR="00B13E1B">
        <w:t>viz bod 6. A.</w:t>
      </w:r>
      <w:r w:rsidR="00EA2854">
        <w:t>)</w:t>
      </w:r>
      <w:r w:rsidR="00D53DF3">
        <w:t xml:space="preserve">. </w:t>
      </w:r>
    </w:p>
    <w:p w14:paraId="652A2DA9" w14:textId="77777777" w:rsidR="00180929" w:rsidRDefault="00180929">
      <w:pPr>
        <w:pStyle w:val="Zkladntextzpisu"/>
        <w:ind w:left="0"/>
      </w:pPr>
    </w:p>
    <w:p w14:paraId="1E26A961" w14:textId="29C824A7" w:rsidR="00180929" w:rsidRDefault="00A20E3C">
      <w:pPr>
        <w:ind w:left="426"/>
        <w:jc w:val="both"/>
        <w:rPr>
          <w:b/>
        </w:rPr>
      </w:pPr>
      <w:r>
        <w:rPr>
          <w:b/>
        </w:rPr>
        <w:t>Diskuse</w:t>
      </w:r>
    </w:p>
    <w:p w14:paraId="7E32F601" w14:textId="32C0E7B6" w:rsidR="005A2225" w:rsidRPr="005A2225" w:rsidRDefault="005A2225" w:rsidP="005A2225">
      <w:pPr>
        <w:pStyle w:val="Zkladntextzpisu"/>
        <w:ind w:left="2009" w:hanging="1575"/>
      </w:pPr>
      <w:r w:rsidRPr="00540EEF">
        <w:rPr>
          <w:b/>
        </w:rPr>
        <w:t>Předseda AS</w:t>
      </w:r>
      <w:r>
        <w:t xml:space="preserve"> zahájil diskusi. Nikdo se do diskuse nepřihlásil. </w:t>
      </w:r>
    </w:p>
    <w:p w14:paraId="4CF23CB4" w14:textId="77777777" w:rsidR="00180929" w:rsidRDefault="00A20E3C">
      <w:pPr>
        <w:pStyle w:val="Nadpis1"/>
        <w:numPr>
          <w:ilvl w:val="0"/>
          <w:numId w:val="3"/>
        </w:numPr>
        <w:ind w:left="426" w:hanging="426"/>
        <w:rPr>
          <w:rFonts w:cs="Arial"/>
        </w:rPr>
      </w:pPr>
      <w:bookmarkStart w:id="8" w:name="_Hlk41930708"/>
      <w:bookmarkStart w:id="9" w:name="_Toc507671289"/>
      <w:bookmarkStart w:id="10" w:name="_Toc62639940"/>
      <w:bookmarkEnd w:id="8"/>
      <w:bookmarkEnd w:id="9"/>
      <w:r>
        <w:rPr>
          <w:rFonts w:cs="Arial"/>
        </w:rPr>
        <w:lastRenderedPageBreak/>
        <w:t>Zpráva rektora</w:t>
      </w:r>
      <w:bookmarkEnd w:id="10"/>
      <w:r>
        <w:rPr>
          <w:rFonts w:cs="Arial"/>
        </w:rPr>
        <w:t xml:space="preserve"> </w:t>
      </w:r>
    </w:p>
    <w:p w14:paraId="3B78340D" w14:textId="54F74C9C" w:rsidR="0057363A" w:rsidRDefault="00D72B87" w:rsidP="004C28E4">
      <w:pPr>
        <w:pStyle w:val="Zkladntextzpisu"/>
        <w:rPr>
          <w:color w:val="000000" w:themeColor="text1"/>
        </w:rPr>
      </w:pPr>
      <w:r w:rsidRPr="0087309E">
        <w:rPr>
          <w:b/>
          <w:color w:val="000000" w:themeColor="text1"/>
        </w:rPr>
        <w:t xml:space="preserve">Rektor </w:t>
      </w:r>
      <w:r w:rsidR="00B65F5F">
        <w:rPr>
          <w:color w:val="000000" w:themeColor="text1"/>
        </w:rPr>
        <w:t xml:space="preserve">předně </w:t>
      </w:r>
      <w:r w:rsidR="0057363A">
        <w:rPr>
          <w:color w:val="000000" w:themeColor="text1"/>
        </w:rPr>
        <w:t xml:space="preserve">popřál </w:t>
      </w:r>
      <w:r w:rsidR="00B65F5F">
        <w:rPr>
          <w:color w:val="000000" w:themeColor="text1"/>
        </w:rPr>
        <w:t xml:space="preserve">senátorům </w:t>
      </w:r>
      <w:r w:rsidR="004C28E4">
        <w:rPr>
          <w:color w:val="000000" w:themeColor="text1"/>
        </w:rPr>
        <w:t>hezký nový rok</w:t>
      </w:r>
      <w:r w:rsidR="0057363A">
        <w:rPr>
          <w:color w:val="000000" w:themeColor="text1"/>
        </w:rPr>
        <w:t xml:space="preserve"> 2021 a </w:t>
      </w:r>
      <w:r w:rsidR="00034F8C">
        <w:rPr>
          <w:color w:val="000000" w:themeColor="text1"/>
        </w:rPr>
        <w:t>novým</w:t>
      </w:r>
      <w:r w:rsidR="0057363A">
        <w:rPr>
          <w:color w:val="000000" w:themeColor="text1"/>
        </w:rPr>
        <w:t xml:space="preserve"> členům AS</w:t>
      </w:r>
      <w:r w:rsidR="00034F8C">
        <w:rPr>
          <w:color w:val="000000" w:themeColor="text1"/>
        </w:rPr>
        <w:t>, aby se jim v jejich funkci dařilo</w:t>
      </w:r>
      <w:r w:rsidR="0057363A">
        <w:rPr>
          <w:color w:val="000000" w:themeColor="text1"/>
        </w:rPr>
        <w:t xml:space="preserve">. </w:t>
      </w:r>
      <w:r w:rsidR="005C3BA7">
        <w:rPr>
          <w:color w:val="000000" w:themeColor="text1"/>
        </w:rPr>
        <w:t xml:space="preserve">Dne </w:t>
      </w:r>
      <w:r w:rsidR="0057363A">
        <w:rPr>
          <w:color w:val="000000" w:themeColor="text1"/>
        </w:rPr>
        <w:t xml:space="preserve">14. 12. </w:t>
      </w:r>
      <w:r w:rsidR="005C3BA7">
        <w:rPr>
          <w:color w:val="000000" w:themeColor="text1"/>
        </w:rPr>
        <w:t>2020 probě</w:t>
      </w:r>
      <w:r w:rsidR="004C28E4">
        <w:rPr>
          <w:color w:val="000000" w:themeColor="text1"/>
        </w:rPr>
        <w:t xml:space="preserve">hlo zasedání </w:t>
      </w:r>
      <w:r w:rsidR="00662F03">
        <w:rPr>
          <w:color w:val="000000" w:themeColor="text1"/>
        </w:rPr>
        <w:t>SR</w:t>
      </w:r>
      <w:r w:rsidR="00B65F5F">
        <w:rPr>
          <w:color w:val="000000" w:themeColor="text1"/>
        </w:rPr>
        <w:t xml:space="preserve">, kde byl </w:t>
      </w:r>
      <w:r w:rsidR="005C3BA7">
        <w:rPr>
          <w:color w:val="000000" w:themeColor="text1"/>
        </w:rPr>
        <w:t>schválen Strategický zám</w:t>
      </w:r>
      <w:r w:rsidR="00B65F5F">
        <w:rPr>
          <w:color w:val="000000" w:themeColor="text1"/>
        </w:rPr>
        <w:t>ěr</w:t>
      </w:r>
      <w:r w:rsidR="00351859">
        <w:rPr>
          <w:color w:val="000000" w:themeColor="text1"/>
        </w:rPr>
        <w:t xml:space="preserve"> MU na léta</w:t>
      </w:r>
      <w:r w:rsidR="00B65F5F">
        <w:rPr>
          <w:color w:val="000000" w:themeColor="text1"/>
        </w:rPr>
        <w:t xml:space="preserve"> 2021–</w:t>
      </w:r>
      <w:r w:rsidR="005C3BA7">
        <w:rPr>
          <w:color w:val="000000" w:themeColor="text1"/>
        </w:rPr>
        <w:t>2028</w:t>
      </w:r>
      <w:r w:rsidR="00662F03">
        <w:rPr>
          <w:color w:val="000000" w:themeColor="text1"/>
        </w:rPr>
        <w:t>. D</w:t>
      </w:r>
      <w:r w:rsidR="00FD7F29">
        <w:rPr>
          <w:color w:val="000000" w:themeColor="text1"/>
        </w:rPr>
        <w:t>ne 8. 12. 2020 proběhlo zasedání RVH;</w:t>
      </w:r>
      <w:r w:rsidR="00662F03">
        <w:rPr>
          <w:color w:val="000000" w:themeColor="text1"/>
        </w:rPr>
        <w:t xml:space="preserve"> </w:t>
      </w:r>
      <w:r w:rsidR="00FD7F29">
        <w:rPr>
          <w:color w:val="000000" w:themeColor="text1"/>
        </w:rPr>
        <w:t>15. 12. 2020 zasedalo kolegium rektora a rozšířené kolegium rektora. Pokračují zasedání Krizového výboru a Krizového štábu. Od 4. 1. 2021 probíhají ho</w:t>
      </w:r>
      <w:r w:rsidR="00441B54">
        <w:rPr>
          <w:color w:val="000000" w:themeColor="text1"/>
        </w:rPr>
        <w:t>dnotící pohovory</w:t>
      </w:r>
      <w:r w:rsidR="00B65F5F">
        <w:rPr>
          <w:color w:val="000000" w:themeColor="text1"/>
        </w:rPr>
        <w:t xml:space="preserve">. </w:t>
      </w:r>
      <w:r w:rsidR="00662F03">
        <w:rPr>
          <w:color w:val="000000" w:themeColor="text1"/>
        </w:rPr>
        <w:t>R</w:t>
      </w:r>
      <w:r w:rsidR="00FD7F29">
        <w:rPr>
          <w:color w:val="000000" w:themeColor="text1"/>
        </w:rPr>
        <w:t>ektor je předsedou jedné z hodnotících kom</w:t>
      </w:r>
      <w:r w:rsidR="00822AF4">
        <w:rPr>
          <w:color w:val="000000" w:themeColor="text1"/>
        </w:rPr>
        <w:t>isí Nadace Wernera von Siemense</w:t>
      </w:r>
      <w:r w:rsidR="00FD7F29">
        <w:rPr>
          <w:color w:val="000000" w:themeColor="text1"/>
        </w:rPr>
        <w:t xml:space="preserve">. </w:t>
      </w:r>
      <w:r w:rsidR="00662F03">
        <w:rPr>
          <w:color w:val="000000" w:themeColor="text1"/>
        </w:rPr>
        <w:t xml:space="preserve">Dne </w:t>
      </w:r>
      <w:r w:rsidR="00FD7F29">
        <w:rPr>
          <w:color w:val="000000" w:themeColor="text1"/>
        </w:rPr>
        <w:t>11. 1. 2021 byl završen proce</w:t>
      </w:r>
      <w:r w:rsidR="00441B54">
        <w:rPr>
          <w:color w:val="000000" w:themeColor="text1"/>
        </w:rPr>
        <w:t>s transformace konzorcia CEITEC;</w:t>
      </w:r>
      <w:r w:rsidR="00FD7F29">
        <w:rPr>
          <w:color w:val="000000" w:themeColor="text1"/>
        </w:rPr>
        <w:t xml:space="preserve"> proběhlo výběrové</w:t>
      </w:r>
      <w:r w:rsidR="00B65F5F">
        <w:rPr>
          <w:color w:val="000000" w:themeColor="text1"/>
        </w:rPr>
        <w:t xml:space="preserve"> řízení na ředitele konzorcia, kdy </w:t>
      </w:r>
      <w:r w:rsidR="00FD7F29">
        <w:rPr>
          <w:color w:val="000000" w:themeColor="text1"/>
        </w:rPr>
        <w:t xml:space="preserve">byl přímo osloven kandidát ze zahraničí, </w:t>
      </w:r>
      <w:r w:rsidR="00D52FE8">
        <w:rPr>
          <w:color w:val="000000" w:themeColor="text1"/>
        </w:rPr>
        <w:t xml:space="preserve">který byl </w:t>
      </w:r>
      <w:r w:rsidR="00FD7F29">
        <w:rPr>
          <w:color w:val="000000" w:themeColor="text1"/>
        </w:rPr>
        <w:t>jednohlasně doporuče</w:t>
      </w:r>
      <w:r w:rsidR="00B65F5F">
        <w:rPr>
          <w:color w:val="000000" w:themeColor="text1"/>
        </w:rPr>
        <w:t xml:space="preserve">n všemi statutárními zástupci; </w:t>
      </w:r>
      <w:r w:rsidR="00FD7F29">
        <w:rPr>
          <w:color w:val="000000" w:themeColor="text1"/>
        </w:rPr>
        <w:t xml:space="preserve">nyní probíhají jednání </w:t>
      </w:r>
      <w:r w:rsidR="00B65F5F">
        <w:rPr>
          <w:color w:val="000000" w:themeColor="text1"/>
        </w:rPr>
        <w:t>o smlouvě</w:t>
      </w:r>
      <w:r w:rsidR="00FD7F29">
        <w:rPr>
          <w:color w:val="000000" w:themeColor="text1"/>
        </w:rPr>
        <w:t xml:space="preserve">. Pokud vše dobře dopadne, od </w:t>
      </w:r>
      <w:r w:rsidR="00441B54">
        <w:rPr>
          <w:color w:val="000000" w:themeColor="text1"/>
        </w:rPr>
        <w:t>1. </w:t>
      </w:r>
      <w:r w:rsidR="00D52FE8">
        <w:rPr>
          <w:color w:val="000000" w:themeColor="text1"/>
        </w:rPr>
        <w:t xml:space="preserve">2. 2021 by se měl </w:t>
      </w:r>
      <w:r w:rsidR="008F5680">
        <w:rPr>
          <w:color w:val="000000" w:themeColor="text1"/>
        </w:rPr>
        <w:t>Pavel Tomančák</w:t>
      </w:r>
      <w:r w:rsidR="00662F03">
        <w:rPr>
          <w:color w:val="000000" w:themeColor="text1"/>
        </w:rPr>
        <w:t xml:space="preserve"> ujmout</w:t>
      </w:r>
      <w:r w:rsidR="00FD7F29">
        <w:rPr>
          <w:color w:val="000000" w:themeColor="text1"/>
        </w:rPr>
        <w:t xml:space="preserve"> své funkce. </w:t>
      </w:r>
      <w:r w:rsidR="008F5680">
        <w:rPr>
          <w:color w:val="000000" w:themeColor="text1"/>
        </w:rPr>
        <w:t>Dne 10. 12. 2020 se setkalo vedení MU s vedením JMK – řešila se vzájemná výpomoc např. při očkování; 11. 12. 2020 proběhlo setkání s vedením MMB a RHK</w:t>
      </w:r>
      <w:r w:rsidR="00662F03">
        <w:rPr>
          <w:color w:val="000000" w:themeColor="text1"/>
        </w:rPr>
        <w:t xml:space="preserve"> </w:t>
      </w:r>
      <w:r w:rsidR="008F5680">
        <w:rPr>
          <w:color w:val="000000" w:themeColor="text1"/>
        </w:rPr>
        <w:t xml:space="preserve">– </w:t>
      </w:r>
      <w:r w:rsidR="00B65F5F">
        <w:rPr>
          <w:color w:val="000000" w:themeColor="text1"/>
        </w:rPr>
        <w:t>hovořilo se o</w:t>
      </w:r>
      <w:r w:rsidR="00662F03">
        <w:rPr>
          <w:color w:val="000000" w:themeColor="text1"/>
        </w:rPr>
        <w:t xml:space="preserve"> </w:t>
      </w:r>
      <w:r w:rsidR="00B65F5F">
        <w:rPr>
          <w:color w:val="000000" w:themeColor="text1"/>
        </w:rPr>
        <w:t>možné</w:t>
      </w:r>
      <w:r w:rsidR="008F5680">
        <w:rPr>
          <w:color w:val="000000" w:themeColor="text1"/>
        </w:rPr>
        <w:t xml:space="preserve"> sp</w:t>
      </w:r>
      <w:r w:rsidR="00B65F5F">
        <w:rPr>
          <w:color w:val="000000" w:themeColor="text1"/>
        </w:rPr>
        <w:t>olupráci</w:t>
      </w:r>
      <w:r w:rsidR="008F5680">
        <w:rPr>
          <w:color w:val="000000" w:themeColor="text1"/>
        </w:rPr>
        <w:t xml:space="preserve"> v rámci vědecko-technického parku. </w:t>
      </w:r>
      <w:r w:rsidR="00302F91">
        <w:rPr>
          <w:color w:val="000000" w:themeColor="text1"/>
        </w:rPr>
        <w:t xml:space="preserve">12. 1. 2021 EUA European Global Strategy Response Group Meeting – </w:t>
      </w:r>
      <w:r w:rsidR="00B65F5F">
        <w:rPr>
          <w:color w:val="000000" w:themeColor="text1"/>
        </w:rPr>
        <w:t xml:space="preserve">z podnětu ČKR působí </w:t>
      </w:r>
      <w:r w:rsidR="00441B54">
        <w:rPr>
          <w:color w:val="000000" w:themeColor="text1"/>
        </w:rPr>
        <w:t xml:space="preserve">rektor </w:t>
      </w:r>
      <w:r w:rsidR="00B65F5F">
        <w:rPr>
          <w:color w:val="000000" w:themeColor="text1"/>
        </w:rPr>
        <w:t>v Evropské univerzitní asociaci, konkrétně je členem</w:t>
      </w:r>
      <w:r w:rsidR="000443AE">
        <w:rPr>
          <w:color w:val="000000" w:themeColor="text1"/>
        </w:rPr>
        <w:t xml:space="preserve"> skupiny, která bude fungovat jako poradní orgán Evropské komise při vytváření evropské strategie globálního přístupu k výzkumu, inovacím a vzdělávání. </w:t>
      </w:r>
      <w:r w:rsidR="00D52FE8">
        <w:rPr>
          <w:color w:val="000000" w:themeColor="text1"/>
        </w:rPr>
        <w:t>14. </w:t>
      </w:r>
      <w:r w:rsidR="00441B54">
        <w:rPr>
          <w:color w:val="000000" w:themeColor="text1"/>
        </w:rPr>
        <w:t xml:space="preserve">1. 2021 – podepsána </w:t>
      </w:r>
      <w:r w:rsidR="00D226BA">
        <w:rPr>
          <w:color w:val="000000" w:themeColor="text1"/>
        </w:rPr>
        <w:t xml:space="preserve">rámcová smlouva o spolupráci s FNUSA </w:t>
      </w:r>
      <w:r w:rsidR="00B65F5F">
        <w:rPr>
          <w:color w:val="000000" w:themeColor="text1"/>
        </w:rPr>
        <w:t>(ICRC)</w:t>
      </w:r>
      <w:r w:rsidR="00D226BA">
        <w:rPr>
          <w:color w:val="000000" w:themeColor="text1"/>
        </w:rPr>
        <w:t xml:space="preserve">. </w:t>
      </w:r>
      <w:r w:rsidR="003B0A08">
        <w:rPr>
          <w:color w:val="000000" w:themeColor="text1"/>
        </w:rPr>
        <w:t>Probíhají jednání týkající se Národního plánu obnovy</w:t>
      </w:r>
      <w:r w:rsidR="0003170F">
        <w:rPr>
          <w:color w:val="000000" w:themeColor="text1"/>
        </w:rPr>
        <w:t xml:space="preserve">, OP JAK. </w:t>
      </w:r>
      <w:r w:rsidR="009C169D">
        <w:rPr>
          <w:color w:val="000000" w:themeColor="text1"/>
        </w:rPr>
        <w:t>R</w:t>
      </w:r>
      <w:r w:rsidR="00177F90">
        <w:rPr>
          <w:color w:val="000000" w:themeColor="text1"/>
        </w:rPr>
        <w:t>ozhovory pro média</w:t>
      </w:r>
      <w:r w:rsidR="00662F03">
        <w:rPr>
          <w:color w:val="000000" w:themeColor="text1"/>
        </w:rPr>
        <w:t xml:space="preserve"> – </w:t>
      </w:r>
      <w:r w:rsidR="0003170F">
        <w:rPr>
          <w:color w:val="000000" w:themeColor="text1"/>
        </w:rPr>
        <w:t xml:space="preserve">apel na </w:t>
      </w:r>
      <w:r w:rsidR="00955769">
        <w:rPr>
          <w:color w:val="000000" w:themeColor="text1"/>
        </w:rPr>
        <w:t xml:space="preserve">ukončení nařízené pracovní povinnosti studentů; </w:t>
      </w:r>
      <w:r w:rsidR="0011599C">
        <w:rPr>
          <w:color w:val="000000" w:themeColor="text1"/>
        </w:rPr>
        <w:t xml:space="preserve">vyjádření k daňovým a jiným odvodům </w:t>
      </w:r>
      <w:r w:rsidR="00955769">
        <w:rPr>
          <w:color w:val="000000" w:themeColor="text1"/>
        </w:rPr>
        <w:t>z nařízené pracovní povinnosti</w:t>
      </w:r>
      <w:r w:rsidR="00177F90">
        <w:rPr>
          <w:color w:val="000000" w:themeColor="text1"/>
        </w:rPr>
        <w:t xml:space="preserve">. </w:t>
      </w:r>
      <w:r w:rsidR="0011599C">
        <w:rPr>
          <w:color w:val="000000" w:themeColor="text1"/>
        </w:rPr>
        <w:t>Pozvánky:</w:t>
      </w:r>
      <w:r w:rsidR="00F05C6B">
        <w:rPr>
          <w:color w:val="000000" w:themeColor="text1"/>
        </w:rPr>
        <w:t xml:space="preserve"> </w:t>
      </w:r>
      <w:r w:rsidR="00177F90">
        <w:rPr>
          <w:color w:val="000000" w:themeColor="text1"/>
        </w:rPr>
        <w:t>28. 1.</w:t>
      </w:r>
      <w:r w:rsidR="0011599C">
        <w:rPr>
          <w:color w:val="000000" w:themeColor="text1"/>
        </w:rPr>
        <w:t xml:space="preserve"> 2021 – 102. </w:t>
      </w:r>
      <w:r w:rsidR="00D76019">
        <w:rPr>
          <w:color w:val="000000" w:themeColor="text1"/>
        </w:rPr>
        <w:t>výročí založení MU;</w:t>
      </w:r>
      <w:r w:rsidR="00177F90">
        <w:rPr>
          <w:color w:val="000000" w:themeColor="text1"/>
        </w:rPr>
        <w:t xml:space="preserve"> 3. – 4. 3</w:t>
      </w:r>
      <w:r w:rsidR="0011599C">
        <w:rPr>
          <w:color w:val="000000" w:themeColor="text1"/>
        </w:rPr>
        <w:t>. 2021</w:t>
      </w:r>
      <w:r w:rsidR="00177F90">
        <w:rPr>
          <w:color w:val="000000" w:themeColor="text1"/>
        </w:rPr>
        <w:t xml:space="preserve"> Masarykovy dny.</w:t>
      </w:r>
      <w:r w:rsidR="0011599C">
        <w:rPr>
          <w:color w:val="000000" w:themeColor="text1"/>
        </w:rPr>
        <w:t xml:space="preserve"> </w:t>
      </w:r>
    </w:p>
    <w:p w14:paraId="5A206054" w14:textId="646C534B" w:rsidR="00722CD6" w:rsidRDefault="00722CD6" w:rsidP="0057363A">
      <w:pPr>
        <w:jc w:val="both"/>
        <w:rPr>
          <w:b/>
        </w:rPr>
      </w:pPr>
    </w:p>
    <w:p w14:paraId="2DBADDAC" w14:textId="5DCCA50C" w:rsidR="00180929" w:rsidRDefault="00A20E3C" w:rsidP="00E05946">
      <w:pPr>
        <w:ind w:firstLine="410"/>
        <w:jc w:val="both"/>
        <w:rPr>
          <w:b/>
        </w:rPr>
      </w:pPr>
      <w:r>
        <w:rPr>
          <w:b/>
        </w:rPr>
        <w:t>Diskuse</w:t>
      </w:r>
    </w:p>
    <w:p w14:paraId="0EE49F12" w14:textId="250CEF29" w:rsidR="00055DBA" w:rsidRPr="00D77365" w:rsidRDefault="00336BA9" w:rsidP="00D77365">
      <w:pPr>
        <w:pStyle w:val="Zkladntextzpisu"/>
        <w:ind w:left="426"/>
        <w:rPr>
          <w:color w:val="000000" w:themeColor="text1"/>
        </w:rPr>
      </w:pPr>
      <w:r w:rsidRPr="0011599C">
        <w:rPr>
          <w:b/>
        </w:rPr>
        <w:t>Senátor I. Foletti</w:t>
      </w:r>
      <w:r>
        <w:t xml:space="preserve"> </w:t>
      </w:r>
      <w:r w:rsidR="0011599C">
        <w:t>uvedl, že v minulosti byli několikrát požádáni o zaslání kandidatur na cenu Siemens, ale zjisti</w:t>
      </w:r>
      <w:r w:rsidR="0082314B">
        <w:t>li, že to neplatí pro humanitně-</w:t>
      </w:r>
      <w:r w:rsidR="0011599C">
        <w:t>s</w:t>
      </w:r>
      <w:r w:rsidR="0082314B">
        <w:t>poleč</w:t>
      </w:r>
      <w:r w:rsidR="0011599C">
        <w:t>e</w:t>
      </w:r>
      <w:r w:rsidR="0082314B">
        <w:t>n</w:t>
      </w:r>
      <w:r w:rsidR="0011599C">
        <w:t xml:space="preserve">ské vědy. </w:t>
      </w:r>
      <w:r w:rsidR="0082314B">
        <w:t xml:space="preserve">Dotázal se, zda </w:t>
      </w:r>
      <w:r w:rsidR="00A521A9">
        <w:t xml:space="preserve">by rektor </w:t>
      </w:r>
      <w:r w:rsidR="00301831">
        <w:t xml:space="preserve">mohl podnítit </w:t>
      </w:r>
      <w:r w:rsidR="0082314B">
        <w:t xml:space="preserve">v </w:t>
      </w:r>
      <w:r w:rsidR="0082314B">
        <w:rPr>
          <w:color w:val="000000" w:themeColor="text1"/>
        </w:rPr>
        <w:t xml:space="preserve">Nadaci Wernera von Siemense myšlenku, že cena by byla poskytována i v širších oblastech, než </w:t>
      </w:r>
      <w:r w:rsidR="00A521A9">
        <w:rPr>
          <w:color w:val="000000" w:themeColor="text1"/>
        </w:rPr>
        <w:t xml:space="preserve">jak </w:t>
      </w:r>
      <w:r w:rsidR="0082314B">
        <w:rPr>
          <w:color w:val="000000" w:themeColor="text1"/>
        </w:rPr>
        <w:t xml:space="preserve">jsou nyní nastaveny. </w:t>
      </w:r>
      <w:r w:rsidR="0082314B">
        <w:rPr>
          <w:b/>
          <w:color w:val="000000" w:themeColor="text1"/>
        </w:rPr>
        <w:t xml:space="preserve">Rektor </w:t>
      </w:r>
      <w:r w:rsidR="00D77365">
        <w:rPr>
          <w:color w:val="000000" w:themeColor="text1"/>
        </w:rPr>
        <w:t>uvedl, že j</w:t>
      </w:r>
      <w:r w:rsidR="00D32AA9">
        <w:rPr>
          <w:color w:val="000000" w:themeColor="text1"/>
        </w:rPr>
        <w:t xml:space="preserve">e druhým rokem </w:t>
      </w:r>
      <w:r w:rsidR="00A521A9">
        <w:rPr>
          <w:color w:val="000000" w:themeColor="text1"/>
        </w:rPr>
        <w:t>v komisi</w:t>
      </w:r>
      <w:r w:rsidR="0082314B">
        <w:rPr>
          <w:color w:val="000000" w:themeColor="text1"/>
        </w:rPr>
        <w:t xml:space="preserve">. </w:t>
      </w:r>
      <w:r w:rsidR="00A521A9">
        <w:rPr>
          <w:color w:val="000000" w:themeColor="text1"/>
        </w:rPr>
        <w:t>Nadace se zaměřuje</w:t>
      </w:r>
      <w:r w:rsidR="0082314B">
        <w:rPr>
          <w:color w:val="000000" w:themeColor="text1"/>
        </w:rPr>
        <w:t xml:space="preserve"> na podpo</w:t>
      </w:r>
      <w:r w:rsidR="004D047F">
        <w:rPr>
          <w:color w:val="000000" w:themeColor="text1"/>
        </w:rPr>
        <w:t>ru technických, přírodovědných a </w:t>
      </w:r>
      <w:r w:rsidR="0082314B">
        <w:rPr>
          <w:color w:val="000000" w:themeColor="text1"/>
        </w:rPr>
        <w:t>medicínských oblastí.</w:t>
      </w:r>
      <w:r w:rsidR="00D77365">
        <w:rPr>
          <w:color w:val="000000" w:themeColor="text1"/>
        </w:rPr>
        <w:t xml:space="preserve"> Myšlenku na rozšíření oblastí, které by mohly být oceňovány, již vyjádřil obdobně jako ostatní členové komise. </w:t>
      </w:r>
      <w:r w:rsidR="0082314B">
        <w:rPr>
          <w:color w:val="000000" w:themeColor="text1"/>
        </w:rPr>
        <w:t>Věří</w:t>
      </w:r>
      <w:r w:rsidR="00A521A9">
        <w:rPr>
          <w:color w:val="000000" w:themeColor="text1"/>
        </w:rPr>
        <w:t xml:space="preserve">, že v budoucnu dojde k posunu. </w:t>
      </w:r>
      <w:r w:rsidR="0082314B">
        <w:rPr>
          <w:color w:val="000000" w:themeColor="text1"/>
        </w:rPr>
        <w:t>Bylo b</w:t>
      </w:r>
      <w:r w:rsidR="008D55A6">
        <w:rPr>
          <w:color w:val="000000" w:themeColor="text1"/>
        </w:rPr>
        <w:t xml:space="preserve">y vhodné obecně do všech výzev navrhovat vhodné </w:t>
      </w:r>
      <w:r w:rsidR="00D77365">
        <w:rPr>
          <w:color w:val="000000" w:themeColor="text1"/>
        </w:rPr>
        <w:t xml:space="preserve">kandidáty MU. Byl nadšen </w:t>
      </w:r>
      <w:r w:rsidR="0082314B">
        <w:rPr>
          <w:color w:val="000000" w:themeColor="text1"/>
        </w:rPr>
        <w:t xml:space="preserve">z ceny MŠMT, která byla udělena Dobrovolnickému centru MUNI </w:t>
      </w:r>
      <w:r w:rsidR="0021462C">
        <w:rPr>
          <w:color w:val="000000" w:themeColor="text1"/>
        </w:rPr>
        <w:t>PO</w:t>
      </w:r>
      <w:r w:rsidR="004D047F">
        <w:rPr>
          <w:color w:val="000000" w:themeColor="text1"/>
        </w:rPr>
        <w:t>MÁHÁ a dvěma kolegům z </w:t>
      </w:r>
      <w:r w:rsidR="00D77365">
        <w:rPr>
          <w:color w:val="000000" w:themeColor="text1"/>
        </w:rPr>
        <w:t>MU</w:t>
      </w:r>
      <w:r w:rsidR="0021462C">
        <w:rPr>
          <w:color w:val="000000" w:themeColor="text1"/>
        </w:rPr>
        <w:t xml:space="preserve">. </w:t>
      </w:r>
      <w:r w:rsidR="00A521A9">
        <w:rPr>
          <w:color w:val="000000" w:themeColor="text1"/>
        </w:rPr>
        <w:t>Dále vyzdvihl výsledky ERC.</w:t>
      </w:r>
      <w:r w:rsidR="00531119">
        <w:rPr>
          <w:color w:val="000000" w:themeColor="text1"/>
        </w:rPr>
        <w:t xml:space="preserve"> </w:t>
      </w:r>
    </w:p>
    <w:p w14:paraId="7694CF6A" w14:textId="07574CAC" w:rsidR="00180929" w:rsidRPr="00E05946" w:rsidRDefault="005A2225" w:rsidP="00E05946">
      <w:pPr>
        <w:pStyle w:val="Nadpis1"/>
        <w:numPr>
          <w:ilvl w:val="0"/>
          <w:numId w:val="3"/>
        </w:numPr>
        <w:ind w:left="426" w:hanging="426"/>
        <w:rPr>
          <w:rFonts w:cs="Arial"/>
          <w:bCs/>
        </w:rPr>
      </w:pPr>
      <w:bookmarkStart w:id="11" w:name="_Hlk39501106"/>
      <w:bookmarkStart w:id="12" w:name="_Toc62639941"/>
      <w:r>
        <w:rPr>
          <w:rFonts w:cs="Arial"/>
          <w:bCs/>
        </w:rPr>
        <w:t>Záměr rektora jmenovat členy Vědecké rady MU</w:t>
      </w:r>
      <w:bookmarkEnd w:id="12"/>
    </w:p>
    <w:p w14:paraId="45E5FAE3" w14:textId="77777777" w:rsidR="00180929" w:rsidRDefault="00A20E3C">
      <w:pPr>
        <w:pStyle w:val="Zkladntextzpisu"/>
      </w:pPr>
      <w:r w:rsidRPr="00105EA9">
        <w:rPr>
          <w:b/>
        </w:rPr>
        <w:t>Předseda AS</w:t>
      </w:r>
      <w:r>
        <w:t xml:space="preserve"> bod uvedl:</w:t>
      </w:r>
    </w:p>
    <w:p w14:paraId="22D6A72A" w14:textId="5EEA0C6A" w:rsidR="00180929" w:rsidRDefault="00583E6D" w:rsidP="007D1301">
      <w:pPr>
        <w:pStyle w:val="Odstavecseseznamem"/>
        <w:numPr>
          <w:ilvl w:val="0"/>
          <w:numId w:val="6"/>
        </w:numPr>
        <w:ind w:left="851"/>
        <w:jc w:val="both"/>
      </w:pPr>
      <w:r>
        <w:t>záměr</w:t>
      </w:r>
      <w:r w:rsidR="00A7479C">
        <w:t xml:space="preserve"> </w:t>
      </w:r>
      <w:r w:rsidR="00B47CDD">
        <w:t>předložil rektor</w:t>
      </w:r>
      <w:r w:rsidR="00A7479C">
        <w:t xml:space="preserve"> v termínu stanoveném JŘ;</w:t>
      </w:r>
    </w:p>
    <w:p w14:paraId="56191521" w14:textId="60C0D3BC" w:rsidR="00A7479C" w:rsidRDefault="00A7479C" w:rsidP="007D1301">
      <w:pPr>
        <w:pStyle w:val="Odstavecseseznamem"/>
        <w:numPr>
          <w:ilvl w:val="0"/>
          <w:numId w:val="6"/>
        </w:numPr>
        <w:ind w:left="851"/>
        <w:jc w:val="both"/>
      </w:pPr>
      <w:r>
        <w:t xml:space="preserve">AS </w:t>
      </w:r>
      <w:r w:rsidR="005A2225">
        <w:t>dává předchozí souhlas dle § 9 odst. 1 písm. f</w:t>
      </w:r>
      <w:r>
        <w:t>) ZVŠ;</w:t>
      </w:r>
    </w:p>
    <w:p w14:paraId="359D7DD1" w14:textId="4EB0142D" w:rsidR="00A7479C" w:rsidRDefault="005A2225" w:rsidP="007D1301">
      <w:pPr>
        <w:pStyle w:val="Odstavecseseznamem"/>
        <w:numPr>
          <w:ilvl w:val="0"/>
          <w:numId w:val="6"/>
        </w:numPr>
        <w:ind w:left="851"/>
        <w:jc w:val="both"/>
      </w:pPr>
      <w:r>
        <w:t xml:space="preserve">tajné hlasování po jménech, </w:t>
      </w:r>
      <w:r w:rsidR="00A7479C">
        <w:t xml:space="preserve">k přijetí návrhu je třeba nadpoloviční většina přítomných. </w:t>
      </w:r>
    </w:p>
    <w:p w14:paraId="33321975" w14:textId="77777777" w:rsidR="00180929" w:rsidRDefault="00180929">
      <w:pPr>
        <w:pStyle w:val="Zkladntextzpisu"/>
      </w:pPr>
    </w:p>
    <w:p w14:paraId="4E49937B" w14:textId="16349253" w:rsidR="00A02D97" w:rsidRPr="000854C7" w:rsidRDefault="000425AA" w:rsidP="00165702">
      <w:pPr>
        <w:ind w:left="434"/>
        <w:jc w:val="both"/>
      </w:pPr>
      <w:r>
        <w:rPr>
          <w:b/>
        </w:rPr>
        <w:t>Rektor</w:t>
      </w:r>
      <w:r w:rsidR="00A02D97">
        <w:t xml:space="preserve"> </w:t>
      </w:r>
      <w:r w:rsidR="004B6E17">
        <w:t>uved</w:t>
      </w:r>
      <w:r w:rsidR="007325D6">
        <w:t>l, že</w:t>
      </w:r>
      <w:r w:rsidR="00D3253E">
        <w:t xml:space="preserve"> je zvyklostí </w:t>
      </w:r>
      <w:r w:rsidR="00BB3092">
        <w:t xml:space="preserve">MU, </w:t>
      </w:r>
      <w:r w:rsidR="009D27F2">
        <w:t xml:space="preserve">že prorektoři </w:t>
      </w:r>
      <w:r w:rsidR="00165702">
        <w:t>a děkanové fakult MU jsou členy</w:t>
      </w:r>
      <w:r w:rsidR="009D27F2">
        <w:t xml:space="preserve"> </w:t>
      </w:r>
      <w:r w:rsidR="00BB3092">
        <w:t>VR.</w:t>
      </w:r>
      <w:r w:rsidR="00165702">
        <w:t xml:space="preserve"> </w:t>
      </w:r>
      <w:r w:rsidR="00EA7CCA">
        <w:t>Proto navrhuje</w:t>
      </w:r>
      <w:r w:rsidR="00165702">
        <w:t xml:space="preserve"> za nové členy VR </w:t>
      </w:r>
      <w:r w:rsidR="00DF3E1E">
        <w:t>pror.</w:t>
      </w:r>
      <w:r w:rsidR="00BB3092">
        <w:t xml:space="preserve"> </w:t>
      </w:r>
      <w:r w:rsidR="00165702">
        <w:t xml:space="preserve">Koryčánkovou, </w:t>
      </w:r>
      <w:r w:rsidR="009D27F2">
        <w:t>p</w:t>
      </w:r>
      <w:r w:rsidR="00DF3E1E">
        <w:t>ror.</w:t>
      </w:r>
      <w:r w:rsidR="009D27F2">
        <w:t xml:space="preserve"> Kvizdu</w:t>
      </w:r>
      <w:r w:rsidR="00165702">
        <w:t xml:space="preserve"> a </w:t>
      </w:r>
      <w:r w:rsidR="009D27F2">
        <w:t>děkan</w:t>
      </w:r>
      <w:r w:rsidR="00165702">
        <w:t>a</w:t>
      </w:r>
      <w:r w:rsidR="00EA7CCA">
        <w:t xml:space="preserve"> ESF, doc. Špalka</w:t>
      </w:r>
      <w:r w:rsidR="009D27F2">
        <w:t xml:space="preserve">. </w:t>
      </w:r>
    </w:p>
    <w:p w14:paraId="3EBB48C3" w14:textId="09DB609E" w:rsidR="00180929" w:rsidRDefault="00180929" w:rsidP="00AA1AE4">
      <w:pPr>
        <w:pStyle w:val="Zkladntextzpisu"/>
        <w:ind w:left="0"/>
      </w:pPr>
    </w:p>
    <w:p w14:paraId="31E33A15" w14:textId="77777777" w:rsidR="00180929" w:rsidRDefault="00A20E3C">
      <w:pPr>
        <w:pStyle w:val="Zkladntextzpisu"/>
        <w:rPr>
          <w:b/>
        </w:rPr>
      </w:pPr>
      <w:r>
        <w:rPr>
          <w:b/>
        </w:rPr>
        <w:t>Diskuse</w:t>
      </w:r>
    </w:p>
    <w:p w14:paraId="1B912E42" w14:textId="2B28CCE9" w:rsidR="00BA0E2F" w:rsidRDefault="00BA0E2F" w:rsidP="00BA0E2F">
      <w:pPr>
        <w:pStyle w:val="Zkladntextzpisu"/>
        <w:ind w:left="2009" w:hanging="1575"/>
      </w:pPr>
      <w:r w:rsidRPr="00540EEF">
        <w:rPr>
          <w:b/>
        </w:rPr>
        <w:lastRenderedPageBreak/>
        <w:t>Předseda AS</w:t>
      </w:r>
      <w:r>
        <w:t xml:space="preserve"> zahájil diskusi. Nikdo se do diskuse nepřihlásil. </w:t>
      </w:r>
    </w:p>
    <w:p w14:paraId="01ECB286" w14:textId="77777777" w:rsidR="005A2225" w:rsidRDefault="005A2225" w:rsidP="005A2225">
      <w:pPr>
        <w:ind w:left="434"/>
        <w:jc w:val="both"/>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782CFFCF"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D2F0C6F" w14:textId="77777777" w:rsidR="005A2225" w:rsidRDefault="005A2225" w:rsidP="005A2225">
            <w:pPr>
              <w:pStyle w:val="Normln1"/>
              <w:spacing w:line="360" w:lineRule="auto"/>
              <w:ind w:left="75" w:right="-25"/>
              <w:jc w:val="both"/>
              <w:rPr>
                <w:u w:val="single"/>
              </w:rPr>
            </w:pPr>
            <w:r>
              <w:rPr>
                <w:szCs w:val="22"/>
                <w:u w:val="single"/>
              </w:rPr>
              <w:t>Hlasování</w:t>
            </w:r>
            <w:r>
              <w:rPr>
                <w:u w:val="single"/>
              </w:rPr>
              <w:t xml:space="preserve"> o </w:t>
            </w:r>
            <w:bookmarkStart w:id="13" w:name="_Hlk42862038"/>
            <w:bookmarkEnd w:id="13"/>
            <w:r>
              <w:rPr>
                <w:u w:val="single"/>
              </w:rPr>
              <w:t>záměru rektora jmenovat členy Vědecké rady MU</w:t>
            </w:r>
          </w:p>
          <w:p w14:paraId="20FCD94A" w14:textId="77777777" w:rsidR="005A2225" w:rsidRDefault="005A2225" w:rsidP="005A2225">
            <w:pPr>
              <w:pStyle w:val="Normln1"/>
              <w:spacing w:line="360" w:lineRule="auto"/>
              <w:ind w:left="75" w:right="-25"/>
              <w:jc w:val="both"/>
              <w:rPr>
                <w:i/>
                <w:iCs/>
              </w:rPr>
            </w:pPr>
            <w:r>
              <w:rPr>
                <w:i/>
                <w:iCs/>
              </w:rPr>
              <w:t>Tajné hlasování</w:t>
            </w:r>
          </w:p>
          <w:p w14:paraId="1F28B2FE" w14:textId="31479761" w:rsidR="005A2225" w:rsidRDefault="005A2225" w:rsidP="005A2225">
            <w:pPr>
              <w:pStyle w:val="Normln1"/>
              <w:ind w:left="75"/>
              <w:jc w:val="both"/>
            </w:pPr>
            <w:r>
              <w:t xml:space="preserve">Počet přítomných </w:t>
            </w:r>
            <w:r w:rsidR="00746A0D">
              <w:t>členů AS byl v době hlasování 50</w:t>
            </w:r>
            <w:r>
              <w:t>.</w:t>
            </w:r>
          </w:p>
          <w:p w14:paraId="77677C35" w14:textId="37163009" w:rsidR="005A2225" w:rsidRDefault="005A2225" w:rsidP="005A2225">
            <w:pPr>
              <w:pStyle w:val="Normln1"/>
              <w:ind w:left="75"/>
              <w:jc w:val="both"/>
            </w:pPr>
            <w:r>
              <w:t>A. doc</w:t>
            </w:r>
            <w:r w:rsidR="00746A0D">
              <w:t>. Ing. Martin Kvizda, Ph.D. – 45</w:t>
            </w:r>
            <w:r>
              <w:t xml:space="preserve"> hlasů</w:t>
            </w:r>
          </w:p>
          <w:p w14:paraId="5814F776" w14:textId="36A109FD" w:rsidR="005A2225" w:rsidRDefault="005A2225" w:rsidP="005A2225">
            <w:pPr>
              <w:pStyle w:val="Normln1"/>
              <w:ind w:left="75"/>
              <w:jc w:val="both"/>
            </w:pPr>
            <w:r>
              <w:t>B. doc. PhDr</w:t>
            </w:r>
            <w:r w:rsidR="00746A0D">
              <w:t xml:space="preserve">. </w:t>
            </w:r>
            <w:r w:rsidR="002740DC">
              <w:t xml:space="preserve">Mgr. </w:t>
            </w:r>
            <w:r w:rsidR="00746A0D">
              <w:t>Simona Koryčánková, Ph.D. – 45</w:t>
            </w:r>
            <w:r>
              <w:t xml:space="preserve"> hlasů</w:t>
            </w:r>
          </w:p>
          <w:p w14:paraId="37664D99" w14:textId="72FA1CEE" w:rsidR="005A2225" w:rsidRDefault="005A2225" w:rsidP="005A2225">
            <w:pPr>
              <w:pStyle w:val="Normln1"/>
              <w:ind w:left="75"/>
              <w:jc w:val="both"/>
            </w:pPr>
            <w:r>
              <w:t>C. d</w:t>
            </w:r>
            <w:r w:rsidR="00746A0D">
              <w:t>oc. Mgr. Jiří Špalek, Ph.D. – 47</w:t>
            </w:r>
            <w:r>
              <w:t xml:space="preserve"> hlasů</w:t>
            </w:r>
          </w:p>
          <w:p w14:paraId="6ABBB75A" w14:textId="77777777" w:rsidR="005A2225" w:rsidRDefault="005A2225" w:rsidP="005A2225">
            <w:pPr>
              <w:pStyle w:val="Normln1"/>
              <w:jc w:val="both"/>
              <w:rPr>
                <w:szCs w:val="22"/>
                <w:u w:val="single"/>
              </w:rPr>
            </w:pPr>
          </w:p>
          <w:p w14:paraId="3E75F08E" w14:textId="77777777" w:rsidR="005A2225" w:rsidRDefault="005A2225" w:rsidP="005A2225">
            <w:pPr>
              <w:pStyle w:val="Normln1"/>
              <w:spacing w:line="360" w:lineRule="auto"/>
              <w:ind w:left="75" w:right="225"/>
              <w:jc w:val="both"/>
            </w:pPr>
            <w:r>
              <w:t xml:space="preserve">Přijaté usnesení: </w:t>
            </w:r>
          </w:p>
          <w:p w14:paraId="4D9A50E6" w14:textId="30417AFB" w:rsidR="005A2225" w:rsidRDefault="005A2225" w:rsidP="005A2225">
            <w:pPr>
              <w:pStyle w:val="Normln1"/>
              <w:ind w:left="75"/>
              <w:jc w:val="both"/>
              <w:rPr>
                <w:b/>
                <w:i/>
                <w:szCs w:val="22"/>
              </w:rPr>
            </w:pPr>
            <w:r>
              <w:rPr>
                <w:b/>
                <w:i/>
                <w:szCs w:val="22"/>
              </w:rPr>
              <w:t xml:space="preserve">Akademický senát Masarykovy univerzity v souladu s ustanovením § 9 odst. 1 písm. f) zákona o vysokých školách </w:t>
            </w:r>
            <w:bookmarkStart w:id="14" w:name="_Hlk41910821"/>
            <w:bookmarkStart w:id="15" w:name="_Hlk41910835"/>
            <w:bookmarkEnd w:id="14"/>
            <w:bookmarkEnd w:id="15"/>
            <w:r>
              <w:rPr>
                <w:b/>
                <w:i/>
                <w:szCs w:val="22"/>
              </w:rPr>
              <w:t>dává rektorovi předchozí souhlas ke jmenování těchto členů Vědecké rady Masarykovy univerzity:</w:t>
            </w:r>
          </w:p>
          <w:p w14:paraId="341E752D" w14:textId="334DD255" w:rsidR="005A2225" w:rsidRDefault="005A2225" w:rsidP="005A2225">
            <w:pPr>
              <w:pStyle w:val="Normln1"/>
              <w:numPr>
                <w:ilvl w:val="0"/>
                <w:numId w:val="17"/>
              </w:numPr>
              <w:jc w:val="both"/>
              <w:rPr>
                <w:b/>
                <w:i/>
                <w:szCs w:val="22"/>
              </w:rPr>
            </w:pPr>
            <w:r>
              <w:rPr>
                <w:b/>
                <w:i/>
                <w:szCs w:val="22"/>
              </w:rPr>
              <w:t>doc. Ing. Martin Kvizda, Ph.D.,</w:t>
            </w:r>
          </w:p>
          <w:p w14:paraId="0F820F39" w14:textId="68F399E0" w:rsidR="005A2225" w:rsidRDefault="005A2225" w:rsidP="005A2225">
            <w:pPr>
              <w:pStyle w:val="Normln1"/>
              <w:numPr>
                <w:ilvl w:val="0"/>
                <w:numId w:val="17"/>
              </w:numPr>
              <w:jc w:val="both"/>
              <w:rPr>
                <w:b/>
                <w:i/>
                <w:szCs w:val="22"/>
              </w:rPr>
            </w:pPr>
            <w:r w:rsidRPr="008E4D37">
              <w:rPr>
                <w:b/>
                <w:i/>
                <w:szCs w:val="22"/>
              </w:rPr>
              <w:t xml:space="preserve">doc. </w:t>
            </w:r>
            <w:r>
              <w:rPr>
                <w:b/>
                <w:i/>
                <w:szCs w:val="22"/>
              </w:rPr>
              <w:t xml:space="preserve">PhDr. </w:t>
            </w:r>
            <w:r w:rsidR="002740DC">
              <w:rPr>
                <w:b/>
                <w:i/>
                <w:szCs w:val="22"/>
              </w:rPr>
              <w:t xml:space="preserve">Mgr. </w:t>
            </w:r>
            <w:r>
              <w:rPr>
                <w:b/>
                <w:i/>
                <w:szCs w:val="22"/>
              </w:rPr>
              <w:t>Simona Koryčánková, Ph.D.,</w:t>
            </w:r>
          </w:p>
          <w:p w14:paraId="7FBC5C47" w14:textId="70E0C2E1" w:rsidR="00A7479C" w:rsidRPr="005A2225" w:rsidRDefault="005A2225" w:rsidP="005A2225">
            <w:pPr>
              <w:pStyle w:val="Normln1"/>
              <w:numPr>
                <w:ilvl w:val="0"/>
                <w:numId w:val="17"/>
              </w:numPr>
              <w:jc w:val="both"/>
              <w:rPr>
                <w:b/>
                <w:i/>
                <w:szCs w:val="22"/>
              </w:rPr>
            </w:pPr>
            <w:r>
              <w:rPr>
                <w:b/>
                <w:i/>
                <w:szCs w:val="22"/>
              </w:rPr>
              <w:t>doc. Mgr. Jiří Špalek, Ph.D.</w:t>
            </w:r>
          </w:p>
        </w:tc>
      </w:tr>
    </w:tbl>
    <w:p w14:paraId="55017734" w14:textId="77777777" w:rsidR="008C16E4" w:rsidRDefault="008C16E4" w:rsidP="008C16E4">
      <w:pPr>
        <w:pStyle w:val="Zkladntextzpisu"/>
      </w:pPr>
    </w:p>
    <w:p w14:paraId="60139F2F" w14:textId="498D9AE9" w:rsidR="00E52A50" w:rsidRPr="008C16E4" w:rsidRDefault="00E52A50" w:rsidP="008C16E4">
      <w:pPr>
        <w:pStyle w:val="Zkladntextzpisu"/>
      </w:pPr>
      <w:r w:rsidRPr="008C16E4">
        <w:rPr>
          <w:b/>
        </w:rPr>
        <w:t>Rektor</w:t>
      </w:r>
      <w:r w:rsidRPr="008C16E4">
        <w:t xml:space="preserve"> poděkoval </w:t>
      </w:r>
      <w:r w:rsidR="008C054F" w:rsidRPr="008C16E4">
        <w:t xml:space="preserve">senátorům </w:t>
      </w:r>
      <w:r w:rsidRPr="008C16E4">
        <w:t>za schválení</w:t>
      </w:r>
      <w:r w:rsidR="002A2ADD">
        <w:t xml:space="preserve"> tohoto návrhu. </w:t>
      </w:r>
    </w:p>
    <w:p w14:paraId="48F4685E" w14:textId="14F0D142" w:rsidR="00180929" w:rsidRDefault="005A2225">
      <w:pPr>
        <w:pStyle w:val="Nadpis1"/>
        <w:numPr>
          <w:ilvl w:val="0"/>
          <w:numId w:val="3"/>
        </w:numPr>
        <w:ind w:left="426" w:hanging="426"/>
        <w:rPr>
          <w:rFonts w:cs="Arial"/>
          <w:bCs/>
        </w:rPr>
      </w:pPr>
      <w:bookmarkStart w:id="16" w:name="_Toc62639942"/>
      <w:r>
        <w:rPr>
          <w:rFonts w:cs="Arial"/>
          <w:bCs/>
        </w:rPr>
        <w:t>Různé</w:t>
      </w:r>
      <w:bookmarkEnd w:id="16"/>
      <w:r>
        <w:rPr>
          <w:rFonts w:cs="Arial"/>
          <w:bCs/>
        </w:rPr>
        <w:t xml:space="preserve"> </w:t>
      </w:r>
    </w:p>
    <w:p w14:paraId="48EC7406" w14:textId="46E679E3" w:rsidR="00180929" w:rsidRPr="00921459" w:rsidRDefault="0093011F">
      <w:pPr>
        <w:pStyle w:val="Zkladntextzpisu"/>
        <w:numPr>
          <w:ilvl w:val="0"/>
          <w:numId w:val="5"/>
        </w:numPr>
      </w:pPr>
      <w:bookmarkStart w:id="17" w:name="_Hlk42780695"/>
      <w:bookmarkEnd w:id="11"/>
      <w:bookmarkEnd w:id="17"/>
      <w:r>
        <w:rPr>
          <w:b/>
        </w:rPr>
        <w:t xml:space="preserve">Návrh na přesun komunikační platformy </w:t>
      </w:r>
      <w:r w:rsidR="00626EB7">
        <w:rPr>
          <w:b/>
        </w:rPr>
        <w:t>z Yammeru do Diskus</w:t>
      </w:r>
      <w:r>
        <w:rPr>
          <w:b/>
        </w:rPr>
        <w:t>ních fór v IS MU</w:t>
      </w:r>
    </w:p>
    <w:p w14:paraId="0A309B87" w14:textId="1E3FD302" w:rsidR="006D4072" w:rsidRDefault="000F3EF5" w:rsidP="00DC5662">
      <w:pPr>
        <w:pStyle w:val="Zkladntextzpisu"/>
        <w:ind w:left="720"/>
      </w:pPr>
      <w:r>
        <w:rPr>
          <w:b/>
        </w:rPr>
        <w:t xml:space="preserve">Předseda </w:t>
      </w:r>
      <w:r w:rsidR="00382A30">
        <w:rPr>
          <w:b/>
        </w:rPr>
        <w:t>AS</w:t>
      </w:r>
      <w:r w:rsidR="009678E2">
        <w:rPr>
          <w:b/>
        </w:rPr>
        <w:t xml:space="preserve"> </w:t>
      </w:r>
      <w:r w:rsidR="00FD4B0A">
        <w:t>uvedl, že je zde d</w:t>
      </w:r>
      <w:r w:rsidR="002874E9">
        <w:t xml:space="preserve">louhodobě </w:t>
      </w:r>
      <w:r w:rsidR="006D4072">
        <w:t>snaha propojit je</w:t>
      </w:r>
      <w:r w:rsidR="002874E9">
        <w:t>d</w:t>
      </w:r>
      <w:r w:rsidR="006D4072">
        <w:t>n</w:t>
      </w:r>
      <w:r w:rsidR="002874E9">
        <w:t xml:space="preserve">otlivé systémy – </w:t>
      </w:r>
      <w:r w:rsidR="00356198">
        <w:t xml:space="preserve">jedná se </w:t>
      </w:r>
      <w:r w:rsidR="006D4072">
        <w:t xml:space="preserve">o matriku členství </w:t>
      </w:r>
      <w:r w:rsidR="002874E9">
        <w:t>v Magionu, hromadné adresy, přístupová práva do dokumentů</w:t>
      </w:r>
      <w:r w:rsidR="00FD4B0A">
        <w:t>, Úřadovny a Yammer, v němž</w:t>
      </w:r>
      <w:r w:rsidR="002874E9">
        <w:t xml:space="preserve"> je diskutován zápis</w:t>
      </w:r>
      <w:r w:rsidR="00FD4B0A">
        <w:t xml:space="preserve"> ze zasedání AS</w:t>
      </w:r>
      <w:r w:rsidR="002874E9">
        <w:t xml:space="preserve">. </w:t>
      </w:r>
      <w:r w:rsidR="006D4072">
        <w:t>Yammer se</w:t>
      </w:r>
      <w:r w:rsidR="002874E9">
        <w:t xml:space="preserve"> nepodařilo propojit do </w:t>
      </w:r>
      <w:r w:rsidR="006D4072">
        <w:t xml:space="preserve">ostatních databází, což se projevilo </w:t>
      </w:r>
      <w:r w:rsidR="006B5CFA">
        <w:t xml:space="preserve">i </w:t>
      </w:r>
      <w:r w:rsidR="006D4072">
        <w:t>při p</w:t>
      </w:r>
      <w:r w:rsidR="00FD4B0A">
        <w:t>řidělování</w:t>
      </w:r>
      <w:r w:rsidR="006B5CFA">
        <w:t xml:space="preserve"> přístupových práv senátorům</w:t>
      </w:r>
      <w:r w:rsidR="006D4072">
        <w:t> FaF.</w:t>
      </w:r>
      <w:r w:rsidR="00072B39">
        <w:t xml:space="preserve"> Cestu, jak mít kvalitní a integrované</w:t>
      </w:r>
      <w:r w:rsidR="002814E1">
        <w:t xml:space="preserve"> systémy, vidí ve využívání</w:t>
      </w:r>
      <w:r w:rsidR="00BD7821">
        <w:t xml:space="preserve"> diskus</w:t>
      </w:r>
      <w:r w:rsidR="00072B39">
        <w:t>ních vláken v IS MU, čímž bude zajištěna konzistentnost,</w:t>
      </w:r>
      <w:r w:rsidR="006B5CFA">
        <w:t xml:space="preserve"> automatické propisování údajů </w:t>
      </w:r>
      <w:r w:rsidR="00072B39">
        <w:t>apod. Připomněl, že velká diskuse týkající se místa, kde</w:t>
      </w:r>
      <w:r w:rsidR="00FD4B0A">
        <w:t xml:space="preserve"> budou zápisy ze zasedání AS </w:t>
      </w:r>
      <w:r w:rsidR="00072B39">
        <w:t>př</w:t>
      </w:r>
      <w:r w:rsidR="00FD4B0A">
        <w:t xml:space="preserve">ipomínkovány, proběhla v březnu </w:t>
      </w:r>
      <w:r w:rsidR="00072B39">
        <w:t xml:space="preserve">2017. </w:t>
      </w:r>
      <w:r w:rsidR="00FD4B0A">
        <w:t xml:space="preserve">Na základě této diskuse </w:t>
      </w:r>
      <w:r w:rsidR="00267DF9">
        <w:t xml:space="preserve">byl zvolen Yammer. </w:t>
      </w:r>
      <w:r w:rsidR="00A467A7">
        <w:t>Nyní v</w:t>
      </w:r>
      <w:r w:rsidR="00FD4B0A">
        <w:t>yvstala otázka</w:t>
      </w:r>
      <w:r w:rsidR="00267DF9">
        <w:t>, zda je prostředí Yammeru stále vhodné pro p</w:t>
      </w:r>
      <w:r w:rsidR="00FD4B0A">
        <w:t>řipomínkování zápisů</w:t>
      </w:r>
      <w:r w:rsidR="00760E67">
        <w:t xml:space="preserve"> ze zasedání AS</w:t>
      </w:r>
      <w:r w:rsidR="00267DF9">
        <w:t xml:space="preserve">. </w:t>
      </w:r>
      <w:r w:rsidR="004D047F">
        <w:t>Chybějící propojení</w:t>
      </w:r>
      <w:r w:rsidR="00267DF9">
        <w:t xml:space="preserve"> má nevýhody </w:t>
      </w:r>
      <w:r w:rsidR="00735517">
        <w:t xml:space="preserve">i </w:t>
      </w:r>
      <w:r w:rsidR="00FD4B0A">
        <w:t>pro práci předsedů komor AS</w:t>
      </w:r>
      <w:r w:rsidR="00267DF9">
        <w:t xml:space="preserve">, kteří musí některé věci </w:t>
      </w:r>
      <w:r w:rsidR="00FD4B0A">
        <w:t xml:space="preserve">dokončovat </w:t>
      </w:r>
      <w:r w:rsidR="00636930">
        <w:t>„</w:t>
      </w:r>
      <w:r w:rsidR="00FD4B0A">
        <w:t>ručně</w:t>
      </w:r>
      <w:r w:rsidR="00636930">
        <w:t>“</w:t>
      </w:r>
      <w:r w:rsidR="00267DF9">
        <w:t xml:space="preserve">. </w:t>
      </w:r>
    </w:p>
    <w:p w14:paraId="5BECFE15" w14:textId="188D630B" w:rsidR="002874E9" w:rsidRDefault="002874E9" w:rsidP="00DC5662">
      <w:pPr>
        <w:pStyle w:val="Zkladntextzpisu"/>
        <w:ind w:left="720"/>
      </w:pPr>
    </w:p>
    <w:p w14:paraId="031D6CCC" w14:textId="26B1B3F5" w:rsidR="002874E9" w:rsidRPr="00267DF9" w:rsidRDefault="002874E9" w:rsidP="00DC5662">
      <w:pPr>
        <w:pStyle w:val="Zkladntextzpisu"/>
        <w:ind w:left="720"/>
        <w:rPr>
          <w:b/>
        </w:rPr>
      </w:pPr>
      <w:r w:rsidRPr="00267DF9">
        <w:rPr>
          <w:b/>
        </w:rPr>
        <w:t>Diskuse</w:t>
      </w:r>
    </w:p>
    <w:p w14:paraId="0A51887C" w14:textId="5D6A5ED7" w:rsidR="002874E9" w:rsidRDefault="002874E9" w:rsidP="00AC5F2B">
      <w:pPr>
        <w:pStyle w:val="Zkladntextzpisu"/>
        <w:ind w:left="720"/>
      </w:pPr>
      <w:r w:rsidRPr="00267DF9">
        <w:rPr>
          <w:b/>
        </w:rPr>
        <w:t>Předsedkyně KAP</w:t>
      </w:r>
      <w:r w:rsidR="00735517">
        <w:t xml:space="preserve"> </w:t>
      </w:r>
      <w:r w:rsidR="004A6A5D">
        <w:t>uvedla, že d</w:t>
      </w:r>
      <w:r w:rsidR="00735517">
        <w:t xml:space="preserve">íky koronavirové krizi se začala </w:t>
      </w:r>
      <w:r w:rsidR="00E6369D">
        <w:t>více využívat aplikace MS Teams</w:t>
      </w:r>
      <w:r w:rsidR="004A6A5D">
        <w:t xml:space="preserve">. </w:t>
      </w:r>
      <w:r w:rsidR="00D26C3F">
        <w:t>Kromě Yammeru by tak byla možnost realizovat debaty</w:t>
      </w:r>
      <w:r w:rsidR="00BD7821">
        <w:t xml:space="preserve"> přímo v aplikaci MS Teams</w:t>
      </w:r>
      <w:r w:rsidR="00735517">
        <w:t xml:space="preserve">. Nezaregistrovala, že by o Yammer byl velký zájem. </w:t>
      </w:r>
      <w:r w:rsidR="00D26C3F">
        <w:t xml:space="preserve">Nevěděla však, jak </w:t>
      </w:r>
      <w:r w:rsidR="00E6369D">
        <w:t xml:space="preserve">funguje </w:t>
      </w:r>
      <w:r>
        <w:t xml:space="preserve">propisování </w:t>
      </w:r>
      <w:r w:rsidR="00D26C3F">
        <w:t xml:space="preserve">údajů </w:t>
      </w:r>
      <w:r>
        <w:t>v</w:t>
      </w:r>
      <w:r w:rsidR="00B15A4F">
        <w:t xml:space="preserve"> MS </w:t>
      </w:r>
      <w:r w:rsidR="00735517">
        <w:t>Teams</w:t>
      </w:r>
      <w:r>
        <w:t xml:space="preserve">. </w:t>
      </w:r>
      <w:r w:rsidR="00735517">
        <w:rPr>
          <w:b/>
        </w:rPr>
        <w:t>Předseda AS</w:t>
      </w:r>
      <w:r w:rsidR="00B15A4F">
        <w:t xml:space="preserve"> </w:t>
      </w:r>
      <w:r w:rsidR="00735517">
        <w:t xml:space="preserve">prověří možnosti MS Teams. </w:t>
      </w:r>
      <w:r w:rsidR="0071205B">
        <w:t xml:space="preserve">Nynější skupina AS v MS Teams je </w:t>
      </w:r>
      <w:r w:rsidR="00DA72DA">
        <w:t xml:space="preserve">nazvána „Zasedání AS MU“ a </w:t>
      </w:r>
      <w:r w:rsidR="00D26C3F">
        <w:t xml:space="preserve">je primárně určena pro konání zasedání AS a </w:t>
      </w:r>
      <w:r w:rsidR="0071205B">
        <w:t xml:space="preserve">je </w:t>
      </w:r>
      <w:r w:rsidR="00D26C3F">
        <w:t xml:space="preserve">tedy </w:t>
      </w:r>
      <w:r w:rsidR="0071205B">
        <w:t>možné, ž</w:t>
      </w:r>
      <w:r w:rsidR="00AD3F90">
        <w:t>e se jedná o širší skupinu lidí</w:t>
      </w:r>
      <w:r w:rsidR="00D26C3F">
        <w:t>.</w:t>
      </w:r>
      <w:r w:rsidR="0071205B">
        <w:t xml:space="preserve"> </w:t>
      </w:r>
      <w:r w:rsidR="0071205B">
        <w:rPr>
          <w:b/>
        </w:rPr>
        <w:t xml:space="preserve">Senátor S. Hasil </w:t>
      </w:r>
      <w:r w:rsidR="0071205B">
        <w:t>se připojil k návrhu předsedkyně KAP. Aplikace MS Teams by mohla být přijat</w:t>
      </w:r>
      <w:r w:rsidR="00F267B5">
        <w:t>eln</w:t>
      </w:r>
      <w:r w:rsidR="0071205B">
        <w:t xml:space="preserve">ou alternativou, na kterou si všichni zvykli; někteří </w:t>
      </w:r>
      <w:r w:rsidR="00B15A4F">
        <w:t xml:space="preserve">mají tuto aplikaci staženou </w:t>
      </w:r>
      <w:r w:rsidR="0071205B">
        <w:t xml:space="preserve">v telefonu a jsou </w:t>
      </w:r>
      <w:r w:rsidR="004D047F">
        <w:t xml:space="preserve">stále </w:t>
      </w:r>
      <w:r w:rsidR="0071205B">
        <w:t xml:space="preserve">dostupní. </w:t>
      </w:r>
      <w:r w:rsidR="00401F59">
        <w:t>V</w:t>
      </w:r>
      <w:r w:rsidR="00DA72DA">
        <w:t> této aplikaci</w:t>
      </w:r>
      <w:r w:rsidR="00401F59">
        <w:t xml:space="preserve"> by tak nebylo problematické kontrolovat senátní vlákna. </w:t>
      </w:r>
      <w:r w:rsidR="0071205B">
        <w:rPr>
          <w:b/>
        </w:rPr>
        <w:t xml:space="preserve">Předseda AS </w:t>
      </w:r>
      <w:r w:rsidR="00F267B5">
        <w:t>prozkoumal četnost využívání Yammeru</w:t>
      </w:r>
      <w:r w:rsidR="00593C6F">
        <w:t xml:space="preserve"> p</w:t>
      </w:r>
      <w:r w:rsidR="00AC7853">
        <w:t>ři připom</w:t>
      </w:r>
      <w:r w:rsidR="00731752">
        <w:t xml:space="preserve">ínkování </w:t>
      </w:r>
      <w:r w:rsidR="00AC7853">
        <w:lastRenderedPageBreak/>
        <w:t>zápisů z AS</w:t>
      </w:r>
      <w:r w:rsidR="00593C6F">
        <w:t>, nikoliv využívání této</w:t>
      </w:r>
      <w:r w:rsidR="00BD7821">
        <w:t xml:space="preserve"> platformy k diskus</w:t>
      </w:r>
      <w:r w:rsidR="00593C6F">
        <w:t xml:space="preserve">ím. </w:t>
      </w:r>
      <w:r w:rsidR="00AC7853">
        <w:t>Zřejmě dosud proběhlá diskuse se týkala</w:t>
      </w:r>
      <w:r w:rsidR="00593C6F">
        <w:t xml:space="preserve"> disk</w:t>
      </w:r>
      <w:r w:rsidR="00A56AF7">
        <w:t>usní platformy pro AS, ale předmětem tohoto bodu je</w:t>
      </w:r>
      <w:r w:rsidR="00593C6F">
        <w:t>, jakou platformu využívat p</w:t>
      </w:r>
      <w:r w:rsidR="00A56AF7">
        <w:t>ro připomínkování zápisů z AS</w:t>
      </w:r>
      <w:r w:rsidR="00593C6F">
        <w:t xml:space="preserve">. </w:t>
      </w:r>
      <w:r w:rsidR="00AC7853">
        <w:t xml:space="preserve">Dotázal se senátorů, </w:t>
      </w:r>
      <w:r w:rsidR="00593C6F">
        <w:t>zda by si</w:t>
      </w:r>
      <w:r w:rsidR="00AC7853">
        <w:t xml:space="preserve"> </w:t>
      </w:r>
      <w:r w:rsidR="00593C6F">
        <w:t>dokázali představ</w:t>
      </w:r>
      <w:r w:rsidR="00F267B5">
        <w:t xml:space="preserve">it připomínkování zápisů z AS </w:t>
      </w:r>
      <w:r w:rsidR="00AC7853">
        <w:t xml:space="preserve">v </w:t>
      </w:r>
      <w:r w:rsidR="00731752">
        <w:t>diskusních vláknech</w:t>
      </w:r>
      <w:r w:rsidR="00375F26">
        <w:t xml:space="preserve"> </w:t>
      </w:r>
      <w:r w:rsidR="00593C6F">
        <w:t>v IS MU</w:t>
      </w:r>
      <w:r w:rsidR="00AC7853">
        <w:t>.</w:t>
      </w:r>
      <w:r w:rsidR="00375F26">
        <w:t xml:space="preserve"> </w:t>
      </w:r>
      <w:r w:rsidR="002F2DC8">
        <w:t>Diskusní vlákna AS budou</w:t>
      </w:r>
      <w:r w:rsidR="00BD7821">
        <w:t xml:space="preserve"> fungovat, práva jsou nastavená</w:t>
      </w:r>
      <w:r w:rsidR="00375F26">
        <w:t xml:space="preserve">. Připomínkování dokumentů </w:t>
      </w:r>
      <w:r w:rsidR="002F2DC8">
        <w:t>na</w:t>
      </w:r>
      <w:r w:rsidR="00375F26">
        <w:t xml:space="preserve"> MU probíhá standardně v rámci spisové služby nebo v ji</w:t>
      </w:r>
      <w:r w:rsidR="002F2DC8">
        <w:t xml:space="preserve">ném modulu </w:t>
      </w:r>
      <w:r w:rsidR="00375F26">
        <w:t xml:space="preserve">IS MU. </w:t>
      </w:r>
      <w:r w:rsidR="004C6E30">
        <w:t>Rozumí n</w:t>
      </w:r>
      <w:r w:rsidR="002F2DC8">
        <w:t xml:space="preserve">ávrhu na MS Teams, chápal by jej </w:t>
      </w:r>
      <w:r w:rsidR="004C6E30">
        <w:t>jako návr</w:t>
      </w:r>
      <w:r w:rsidR="002F2DC8">
        <w:t xml:space="preserve">h na diskusní platformu pro AS. </w:t>
      </w:r>
      <w:r w:rsidR="00EB422F">
        <w:rPr>
          <w:b/>
        </w:rPr>
        <w:t xml:space="preserve">Předseda VMK </w:t>
      </w:r>
      <w:r w:rsidR="00EB422F">
        <w:t>je optimistou. Věří,</w:t>
      </w:r>
      <w:r w:rsidR="00AC5F2B">
        <w:t xml:space="preserve"> že koronavirové období odezní a </w:t>
      </w:r>
      <w:r w:rsidR="00EB422F">
        <w:t>vrátí se zpět kontaktní výu</w:t>
      </w:r>
      <w:r w:rsidR="004F5A06">
        <w:t>ka, v důsledku čehož</w:t>
      </w:r>
      <w:r w:rsidR="00EB422F">
        <w:t xml:space="preserve"> využívání MS Teams </w:t>
      </w:r>
      <w:r w:rsidR="00AC5F2B">
        <w:t xml:space="preserve">výrazně </w:t>
      </w:r>
      <w:r w:rsidR="00EB422F">
        <w:t>poklesne</w:t>
      </w:r>
      <w:r w:rsidR="00AC5F2B">
        <w:t xml:space="preserve">. Je mírně </w:t>
      </w:r>
      <w:r w:rsidR="00EB422F">
        <w:t xml:space="preserve">skeptický ohledně budoucnosti využívání MS Teams na MU. </w:t>
      </w:r>
      <w:r w:rsidR="00C24BA0">
        <w:rPr>
          <w:b/>
        </w:rPr>
        <w:t>P. Žára</w:t>
      </w:r>
      <w:r w:rsidR="004F5A06">
        <w:t xml:space="preserve"> </w:t>
      </w:r>
      <w:r w:rsidR="00C24BA0">
        <w:t xml:space="preserve">se </w:t>
      </w:r>
      <w:r w:rsidR="00AC5F2B">
        <w:t xml:space="preserve">připojil k myšlence, že by měla MU postupně </w:t>
      </w:r>
      <w:r w:rsidR="00EB3938">
        <w:t>opustit</w:t>
      </w:r>
      <w:r w:rsidR="00AC5F2B">
        <w:t xml:space="preserve"> využívání Yammeru v rámci interní komunikace. </w:t>
      </w:r>
      <w:r w:rsidR="00EB3938">
        <w:t>V pracovní skupině</w:t>
      </w:r>
      <w:r w:rsidR="00C24BA0">
        <w:t xml:space="preserve"> pro kom</w:t>
      </w:r>
      <w:r w:rsidR="00AC5F2B">
        <w:t>unikaci bylo toto diskutováno. D</w:t>
      </w:r>
      <w:r w:rsidR="00C24BA0">
        <w:t>le jeho názoru bu</w:t>
      </w:r>
      <w:r w:rsidR="00AC5F2B">
        <w:t>d</w:t>
      </w:r>
      <w:r w:rsidR="00C24BA0">
        <w:t xml:space="preserve">e aplikace Yammer na ústupu. </w:t>
      </w:r>
      <w:r w:rsidR="00B578F2">
        <w:t xml:space="preserve">Je třeba se zamýšlet nad novou </w:t>
      </w:r>
      <w:r w:rsidR="00AC5F2B">
        <w:t>komunikační platformou</w:t>
      </w:r>
      <w:r w:rsidR="00B578F2">
        <w:t xml:space="preserve">. </w:t>
      </w:r>
      <w:r w:rsidR="00B578F2">
        <w:rPr>
          <w:b/>
        </w:rPr>
        <w:t>Předseda AS</w:t>
      </w:r>
      <w:r w:rsidR="00B578F2">
        <w:t xml:space="preserve"> dodal, že v minulosti byl Yammer zvolen </w:t>
      </w:r>
      <w:r w:rsidR="00511DF5">
        <w:t>i</w:t>
      </w:r>
      <w:r w:rsidR="00B578F2">
        <w:t xml:space="preserve"> z důvodu, že to vypadalo, že se bude jednat o budoucí nástroj MU. </w:t>
      </w:r>
      <w:r w:rsidR="00B578F2">
        <w:rPr>
          <w:b/>
        </w:rPr>
        <w:t>Pře</w:t>
      </w:r>
      <w:r w:rsidR="004D7D36">
        <w:rPr>
          <w:b/>
        </w:rPr>
        <w:t>d</w:t>
      </w:r>
      <w:r w:rsidR="00B578F2">
        <w:rPr>
          <w:b/>
        </w:rPr>
        <w:t xml:space="preserve">seda SK </w:t>
      </w:r>
      <w:r w:rsidR="00B578F2">
        <w:t>podporuje myšlenku</w:t>
      </w:r>
      <w:r w:rsidR="008A1417">
        <w:t xml:space="preserve">, že </w:t>
      </w:r>
      <w:r w:rsidR="00572D36">
        <w:t>by se zápisy z AS</w:t>
      </w:r>
      <w:r w:rsidR="00BD7821">
        <w:t xml:space="preserve"> komentovaly v diskus</w:t>
      </w:r>
      <w:r w:rsidR="00BD217E">
        <w:t>ním fóru v </w:t>
      </w:r>
      <w:r w:rsidR="000461FD">
        <w:t>IS MU. Souhlasí s předsedou VMK</w:t>
      </w:r>
      <w:r w:rsidR="00BD217E">
        <w:t>. Normální diskuse</w:t>
      </w:r>
      <w:r w:rsidR="000461FD">
        <w:t xml:space="preserve"> AS</w:t>
      </w:r>
      <w:r w:rsidR="00BD217E">
        <w:t xml:space="preserve"> mohou probíhat kdek</w:t>
      </w:r>
      <w:r w:rsidR="000461FD">
        <w:t>oliv, kde budou chtít senátoři</w:t>
      </w:r>
      <w:r w:rsidR="00BD217E">
        <w:t xml:space="preserve">. </w:t>
      </w:r>
      <w:r w:rsidR="00535214">
        <w:t>Doporučil</w:t>
      </w:r>
      <w:r w:rsidR="00BD217E">
        <w:t xml:space="preserve"> zachovat formálnější stránku </w:t>
      </w:r>
      <w:r w:rsidR="000461FD">
        <w:t xml:space="preserve">administrativy AS </w:t>
      </w:r>
      <w:r w:rsidR="00BD217E">
        <w:t>v IS MU a případ</w:t>
      </w:r>
      <w:r w:rsidR="00EB3938">
        <w:t xml:space="preserve">ně </w:t>
      </w:r>
      <w:r w:rsidR="00535214">
        <w:t xml:space="preserve">také </w:t>
      </w:r>
      <w:r w:rsidR="00EB3938">
        <w:t xml:space="preserve">do budoucna zvážit, jak využít IS MU k propagaci práce AS. </w:t>
      </w:r>
      <w:r w:rsidR="00BD217E">
        <w:rPr>
          <w:b/>
        </w:rPr>
        <w:t xml:space="preserve">Senátorka D. Krejčí </w:t>
      </w:r>
      <w:r w:rsidR="00BD217E">
        <w:t>uvedla, že ji zaskočil výbě</w:t>
      </w:r>
      <w:r w:rsidR="00742023">
        <w:t>r Yammeru, ocenila by</w:t>
      </w:r>
      <w:r w:rsidR="00BD217E">
        <w:t xml:space="preserve"> p</w:t>
      </w:r>
      <w:r w:rsidR="00742023">
        <w:t>řesun do IS MU</w:t>
      </w:r>
      <w:r w:rsidR="00BD217E">
        <w:t xml:space="preserve">. </w:t>
      </w:r>
      <w:r w:rsidR="00BD217E" w:rsidRPr="00BD217E">
        <w:rPr>
          <w:b/>
        </w:rPr>
        <w:t>Senátor</w:t>
      </w:r>
      <w:r w:rsidR="000461FD">
        <w:rPr>
          <w:b/>
        </w:rPr>
        <w:t xml:space="preserve"> </w:t>
      </w:r>
      <w:r w:rsidR="008D34C3" w:rsidRPr="00BD217E">
        <w:rPr>
          <w:b/>
        </w:rPr>
        <w:t>J. Maixner</w:t>
      </w:r>
      <w:r w:rsidR="008D34C3">
        <w:t xml:space="preserve"> </w:t>
      </w:r>
      <w:r w:rsidR="00BD217E">
        <w:t xml:space="preserve">podporuje </w:t>
      </w:r>
      <w:r w:rsidR="00742023">
        <w:t xml:space="preserve">myšlenku </w:t>
      </w:r>
      <w:r w:rsidR="00BD217E">
        <w:t>přesunutí diskuse do IS MU. Yammer je korporátní sociální síť, která sek</w:t>
      </w:r>
      <w:r w:rsidR="00572D36">
        <w:t>unduje IS MU</w:t>
      </w:r>
      <w:r w:rsidR="00BD217E">
        <w:t xml:space="preserve">. </w:t>
      </w:r>
      <w:r w:rsidR="00BD217E">
        <w:rPr>
          <w:b/>
        </w:rPr>
        <w:t xml:space="preserve">Předseda AS </w:t>
      </w:r>
      <w:r w:rsidR="0021710C">
        <w:t>dodal, že tyto názory zaznívaly před čtyřmi lety</w:t>
      </w:r>
      <w:r w:rsidR="008670FB">
        <w:t xml:space="preserve"> a </w:t>
      </w:r>
      <w:r w:rsidR="005D2A15">
        <w:t>jen těsně nezvítězi</w:t>
      </w:r>
      <w:r w:rsidR="00742023">
        <w:t>ly</w:t>
      </w:r>
      <w:r w:rsidR="0021710C">
        <w:t xml:space="preserve">. </w:t>
      </w:r>
      <w:r w:rsidR="0021710C">
        <w:rPr>
          <w:b/>
        </w:rPr>
        <w:t xml:space="preserve">Senátor I. Foletti </w:t>
      </w:r>
      <w:r w:rsidR="0021710C">
        <w:t>se přimlouval, aby s</w:t>
      </w:r>
      <w:r w:rsidR="005D2A15">
        <w:t>e zůstalo v IS MU a nepřemýšlelo se</w:t>
      </w:r>
      <w:r w:rsidR="0021710C">
        <w:t xml:space="preserve"> o aplikaci MS Teams. Klíčové informace by měly být v IS MU, protože tak budou v gesci MU. </w:t>
      </w:r>
      <w:r w:rsidR="0021710C">
        <w:rPr>
          <w:b/>
        </w:rPr>
        <w:t xml:space="preserve">Senátor P. Vurm </w:t>
      </w:r>
      <w:r w:rsidR="0021710C">
        <w:t xml:space="preserve">souhlasil s myšlenkou opustit Yammer, který není pro něj uživatelsky přívětivý. </w:t>
      </w:r>
      <w:r w:rsidR="00810E50">
        <w:t xml:space="preserve">Souhlasí s rozvojem rozhraní v IS MU. </w:t>
      </w:r>
      <w:r w:rsidR="0021710C">
        <w:t xml:space="preserve">Neformální debaty AS mohou probíhat v MS Teams. </w:t>
      </w:r>
      <w:r w:rsidR="007F1861">
        <w:rPr>
          <w:b/>
        </w:rPr>
        <w:t>Předseda AS</w:t>
      </w:r>
      <w:r w:rsidR="007F1861">
        <w:t xml:space="preserve"> poděkoval za </w:t>
      </w:r>
      <w:r w:rsidR="005D2A15">
        <w:t>diskusi.</w:t>
      </w:r>
      <w:r w:rsidR="007F1861">
        <w:t xml:space="preserve"> Cítí to podobě a vyjádřil to </w:t>
      </w:r>
      <w:r w:rsidR="00433011">
        <w:t xml:space="preserve">již </w:t>
      </w:r>
      <w:r w:rsidR="007F1861">
        <w:t xml:space="preserve">v hlasování před čtyřmi lety, jeho názor se nezměnil. </w:t>
      </w:r>
      <w:r w:rsidR="007F1861">
        <w:rPr>
          <w:b/>
        </w:rPr>
        <w:t xml:space="preserve">Předsedkyně KAP </w:t>
      </w:r>
      <w:r w:rsidR="007F1861">
        <w:t xml:space="preserve">se dotázala, od kdy bude </w:t>
      </w:r>
      <w:r w:rsidR="006F29ED">
        <w:t>navrhované</w:t>
      </w:r>
      <w:r w:rsidR="005D2A15">
        <w:t xml:space="preserve"> usnesení účinné. </w:t>
      </w:r>
      <w:r w:rsidR="008670FB">
        <w:t>Zvažovala</w:t>
      </w:r>
      <w:r w:rsidR="007F1861">
        <w:t>, zda by neměla být účinnost stanovena</w:t>
      </w:r>
      <w:r w:rsidR="005D2A15">
        <w:t xml:space="preserve"> přímo</w:t>
      </w:r>
      <w:r w:rsidR="007F1861">
        <w:t xml:space="preserve"> v textu navrhovaného u</w:t>
      </w:r>
      <w:r w:rsidR="00DA202F">
        <w:t xml:space="preserve">snesení. </w:t>
      </w:r>
      <w:r w:rsidR="00DA202F">
        <w:rPr>
          <w:b/>
        </w:rPr>
        <w:t xml:space="preserve">Předseda AS </w:t>
      </w:r>
      <w:r w:rsidR="00DA202F">
        <w:t>obecně uvedl,</w:t>
      </w:r>
      <w:r w:rsidR="005D2A15">
        <w:t xml:space="preserve"> že by bylo nešikovné, aby o tomto bodu</w:t>
      </w:r>
      <w:r w:rsidR="00DA202F">
        <w:t xml:space="preserve"> rozhodoval nový AS, který byl zvolen, ale nyní se nemůže ujmout</w:t>
      </w:r>
      <w:r w:rsidR="008670FB">
        <w:t xml:space="preserve"> své funkce,</w:t>
      </w:r>
      <w:r w:rsidR="00DA202F">
        <w:t xml:space="preserve"> a který by byl nucen pracovat s oběma platformami. Stávající AS má již zkušenosti, a proto je schopen tuto otázkou rozhodnout. V minulém usnesení z března 2017 nebyla </w:t>
      </w:r>
      <w:r w:rsidR="008670FB">
        <w:t xml:space="preserve">jeho </w:t>
      </w:r>
      <w:r w:rsidR="00DA202F">
        <w:t>účinnost</w:t>
      </w:r>
      <w:r w:rsidR="008670FB">
        <w:t xml:space="preserve"> výslovně</w:t>
      </w:r>
      <w:r w:rsidR="00DA202F">
        <w:t xml:space="preserve"> stanovena. </w:t>
      </w:r>
      <w:r w:rsidR="00DA202F">
        <w:rPr>
          <w:b/>
        </w:rPr>
        <w:t xml:space="preserve">Senátorka V. Smutná </w:t>
      </w:r>
      <w:r w:rsidR="003E0C6B">
        <w:t>uvedla</w:t>
      </w:r>
      <w:r w:rsidR="00DA202F">
        <w:t xml:space="preserve">, že nemá problém s tím, aby usnesení, které zavazuje AS samotný, bylo účinné od chvíle, kdy bude schváleno. </w:t>
      </w:r>
      <w:r w:rsidR="002F4E35">
        <w:rPr>
          <w:b/>
        </w:rPr>
        <w:t>Předseda AS</w:t>
      </w:r>
      <w:r w:rsidR="002F4E35">
        <w:t xml:space="preserve"> </w:t>
      </w:r>
      <w:r w:rsidR="003E0C6B">
        <w:t>v reakci na to uvedl, že v</w:t>
      </w:r>
      <w:r w:rsidR="002F4E35">
        <w:t>ýklad bude takov</w:t>
      </w:r>
      <w:r w:rsidR="00433011">
        <w:t>ý,</w:t>
      </w:r>
      <w:r w:rsidR="005D2A15">
        <w:t xml:space="preserve"> že</w:t>
      </w:r>
      <w:r w:rsidR="00433011">
        <w:t xml:space="preserve"> usnesení bude účinné </w:t>
      </w:r>
      <w:r w:rsidR="002F4E35">
        <w:t xml:space="preserve">okamžikem schválení. </w:t>
      </w:r>
      <w:r w:rsidR="002F4E35">
        <w:rPr>
          <w:b/>
        </w:rPr>
        <w:t>Předsedkyně KAP</w:t>
      </w:r>
      <w:r w:rsidR="006D37DD">
        <w:t xml:space="preserve"> uvedla, že pokud jde o </w:t>
      </w:r>
      <w:r w:rsidR="002F4E35">
        <w:t xml:space="preserve">neformální diskuse AS, tak je třeba se dohodnout, kde budou probíhat. </w:t>
      </w:r>
      <w:r w:rsidR="002F4E35">
        <w:rPr>
          <w:b/>
        </w:rPr>
        <w:t xml:space="preserve">Předseda AS </w:t>
      </w:r>
      <w:r w:rsidR="002F4E35">
        <w:t>si nemyslí, že by bylo třeba nyní rozhodovat o místu, kde by mě</w:t>
      </w:r>
      <w:r w:rsidR="00F43A88">
        <w:t xml:space="preserve">ly probíhat neformální diskuse AS. </w:t>
      </w:r>
      <w:r w:rsidR="00BD7821">
        <w:t>Jsou zřízena diskus</w:t>
      </w:r>
      <w:r w:rsidR="00066065">
        <w:t>ní vlákna v IS MU</w:t>
      </w:r>
      <w:r w:rsidR="001D6476">
        <w:t xml:space="preserve">, ale nepoužívají se, </w:t>
      </w:r>
      <w:r w:rsidR="00433011">
        <w:t>je třeba je více zpopularizovat</w:t>
      </w:r>
      <w:r w:rsidR="001D6476">
        <w:t>. Upřednostnil by přesunutí</w:t>
      </w:r>
      <w:r w:rsidR="00433011">
        <w:t xml:space="preserve"> diskusí do jednotné platformy</w:t>
      </w:r>
      <w:r w:rsidR="001D6476">
        <w:t xml:space="preserve">. </w:t>
      </w:r>
      <w:r w:rsidR="005D2A15">
        <w:t>J</w:t>
      </w:r>
      <w:r w:rsidR="001D6476">
        <w:t xml:space="preserve">akmile nebude mít nový AS přístup do Yammeru, tak </w:t>
      </w:r>
      <w:r w:rsidR="005D2A15">
        <w:t>se budou</w:t>
      </w:r>
      <w:r w:rsidR="001D6476">
        <w:t xml:space="preserve"> více využívat kanály v IS MU. Diskusní vlák</w:t>
      </w:r>
      <w:r w:rsidR="00433011">
        <w:t>n</w:t>
      </w:r>
      <w:r w:rsidR="001D6476">
        <w:t xml:space="preserve">a v IS MU jsou dostatečná. U MS Teams musí ověřit přístupová práva, protože nynější skupina v MS Teams byla zřízena za účelem </w:t>
      </w:r>
      <w:r w:rsidR="005D2A15">
        <w:t xml:space="preserve">konání </w:t>
      </w:r>
      <w:r w:rsidR="001D6476">
        <w:t xml:space="preserve">zasedání AS. Zasedání AS jsou veřejná, ale diskusní fóra by měla být zčásti uzavřená. </w:t>
      </w:r>
      <w:r w:rsidR="00D21DE2">
        <w:t>Logické je přesunout diskuse do</w:t>
      </w:r>
      <w:r w:rsidR="005C4DFD">
        <w:t xml:space="preserve"> IS</w:t>
      </w:r>
      <w:r w:rsidR="00D21DE2">
        <w:t xml:space="preserve"> MU</w:t>
      </w:r>
      <w:r w:rsidR="005C4DFD">
        <w:t xml:space="preserve">. </w:t>
      </w:r>
    </w:p>
    <w:p w14:paraId="778F9771" w14:textId="4356FE8D" w:rsidR="0093011F" w:rsidRDefault="0093011F" w:rsidP="00DC5662">
      <w:pPr>
        <w:pStyle w:val="Zkladntextzpisu"/>
        <w:ind w:left="720"/>
      </w:pPr>
    </w:p>
    <w:tbl>
      <w:tblPr>
        <w:tblW w:w="8730" w:type="dxa"/>
        <w:tblInd w:w="69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8730"/>
      </w:tblGrid>
      <w:tr w:rsidR="0093011F" w14:paraId="5473719A" w14:textId="77777777" w:rsidTr="0093011F">
        <w:tc>
          <w:tcPr>
            <w:tcW w:w="8730" w:type="dxa"/>
            <w:tcBorders>
              <w:top w:val="single" w:sz="8" w:space="0" w:color="000001"/>
              <w:left w:val="single" w:sz="8" w:space="0" w:color="000001"/>
              <w:bottom w:val="single" w:sz="8" w:space="0" w:color="000001"/>
              <w:right w:val="single" w:sz="8" w:space="0" w:color="000001"/>
            </w:tcBorders>
            <w:shd w:val="clear" w:color="auto" w:fill="auto"/>
          </w:tcPr>
          <w:p w14:paraId="05C70D69" w14:textId="1F0BCC9F" w:rsidR="0093011F" w:rsidRDefault="0093011F" w:rsidP="004D0A88">
            <w:pPr>
              <w:pStyle w:val="Normln1"/>
              <w:spacing w:line="360" w:lineRule="auto"/>
              <w:ind w:left="75" w:right="-25"/>
              <w:jc w:val="both"/>
              <w:rPr>
                <w:u w:val="single"/>
              </w:rPr>
            </w:pPr>
            <w:r>
              <w:rPr>
                <w:szCs w:val="22"/>
                <w:u w:val="single"/>
              </w:rPr>
              <w:t>Hlasování</w:t>
            </w:r>
            <w:r>
              <w:rPr>
                <w:u w:val="single"/>
              </w:rPr>
              <w:t xml:space="preserve"> o </w:t>
            </w:r>
            <w:r w:rsidR="00626589">
              <w:rPr>
                <w:u w:val="single"/>
              </w:rPr>
              <w:t>návrhu na přesun komunikač</w:t>
            </w:r>
            <w:r w:rsidR="00BD7821">
              <w:rPr>
                <w:u w:val="single"/>
              </w:rPr>
              <w:t>ní platformy z Yammeru do Diskus</w:t>
            </w:r>
            <w:r w:rsidR="00626589">
              <w:rPr>
                <w:u w:val="single"/>
              </w:rPr>
              <w:t>ních fór v IS MU</w:t>
            </w:r>
          </w:p>
          <w:p w14:paraId="405A277F" w14:textId="4AAED5EC" w:rsidR="0093011F" w:rsidRDefault="0093011F" w:rsidP="004D0A88">
            <w:pPr>
              <w:pStyle w:val="Normln1"/>
              <w:ind w:left="75"/>
            </w:pPr>
            <w:r>
              <w:t xml:space="preserve">Počet přítomných členů AS byl v </w:t>
            </w:r>
            <w:r w:rsidRPr="000A071A">
              <w:t xml:space="preserve">době hlasování </w:t>
            </w:r>
            <w:r w:rsidR="005469D8">
              <w:t>49</w:t>
            </w:r>
            <w:r w:rsidRPr="000A071A">
              <w:t>.</w:t>
            </w:r>
          </w:p>
          <w:p w14:paraId="5DAA0F5F" w14:textId="161ABE0C" w:rsidR="0093011F" w:rsidRDefault="0093011F" w:rsidP="004D0A88">
            <w:pPr>
              <w:pStyle w:val="Normln1"/>
              <w:ind w:left="75"/>
            </w:pPr>
            <w:r>
              <w:t xml:space="preserve">Pro:                 </w:t>
            </w:r>
            <w:r>
              <w:tab/>
              <w:t xml:space="preserve">  </w:t>
            </w:r>
            <w:r w:rsidR="005469D8">
              <w:t>47</w:t>
            </w:r>
          </w:p>
          <w:p w14:paraId="601CA05A" w14:textId="77777777" w:rsidR="0093011F" w:rsidRDefault="0093011F" w:rsidP="004D0A88">
            <w:pPr>
              <w:pStyle w:val="Normln1"/>
              <w:ind w:left="75"/>
            </w:pPr>
            <w:r>
              <w:t xml:space="preserve">Proti:           </w:t>
            </w:r>
            <w:r>
              <w:tab/>
              <w:t xml:space="preserve">  0</w:t>
            </w:r>
          </w:p>
          <w:p w14:paraId="45408BAA" w14:textId="663AF29F" w:rsidR="0093011F" w:rsidRDefault="005469D8" w:rsidP="004D0A88">
            <w:pPr>
              <w:pStyle w:val="Normln1"/>
              <w:ind w:left="75"/>
            </w:pPr>
            <w:r>
              <w:t xml:space="preserve">Zdrželi se:        </w:t>
            </w:r>
            <w:r>
              <w:tab/>
              <w:t xml:space="preserve">  2</w:t>
            </w:r>
          </w:p>
          <w:p w14:paraId="583AD2F8" w14:textId="77777777" w:rsidR="0093011F" w:rsidRDefault="0093011F" w:rsidP="004D0A88">
            <w:pPr>
              <w:pStyle w:val="Normln1"/>
              <w:rPr>
                <w:szCs w:val="22"/>
                <w:u w:val="single"/>
              </w:rPr>
            </w:pPr>
          </w:p>
          <w:p w14:paraId="63BC689B" w14:textId="77777777" w:rsidR="0093011F" w:rsidRDefault="0093011F" w:rsidP="004D0A88">
            <w:pPr>
              <w:pStyle w:val="Normln1"/>
              <w:spacing w:line="360" w:lineRule="auto"/>
              <w:ind w:left="75" w:right="225"/>
              <w:jc w:val="both"/>
            </w:pPr>
            <w:r>
              <w:t xml:space="preserve">Přijaté usnesení: </w:t>
            </w:r>
          </w:p>
          <w:p w14:paraId="4E05ED75" w14:textId="6EF4B732" w:rsidR="00626589" w:rsidRDefault="0093011F" w:rsidP="00C4343F">
            <w:pPr>
              <w:pStyle w:val="Normln1"/>
              <w:ind w:left="75"/>
              <w:jc w:val="both"/>
              <w:rPr>
                <w:b/>
                <w:i/>
                <w:szCs w:val="22"/>
              </w:rPr>
            </w:pPr>
            <w:r>
              <w:rPr>
                <w:b/>
                <w:i/>
                <w:szCs w:val="22"/>
              </w:rPr>
              <w:t xml:space="preserve">Akademický senát Masarykovy univerzity </w:t>
            </w:r>
            <w:r w:rsidR="00626589">
              <w:rPr>
                <w:b/>
                <w:i/>
                <w:szCs w:val="22"/>
              </w:rPr>
              <w:t>souhlasí s tím,</w:t>
            </w:r>
            <w:r w:rsidR="00A464F7">
              <w:rPr>
                <w:b/>
                <w:i/>
                <w:szCs w:val="22"/>
              </w:rPr>
              <w:t xml:space="preserve"> aby zápisy z jednání AS MU byly</w:t>
            </w:r>
            <w:r w:rsidR="00626589">
              <w:rPr>
                <w:b/>
                <w:i/>
                <w:szCs w:val="22"/>
              </w:rPr>
              <w:t xml:space="preserve"> diskutovány v diskusním fóru AS MU v IS MU. </w:t>
            </w:r>
          </w:p>
        </w:tc>
      </w:tr>
    </w:tbl>
    <w:p w14:paraId="67AA5A5B" w14:textId="640D32C6" w:rsidR="00B03044" w:rsidRDefault="00B03044" w:rsidP="00DC5662">
      <w:pPr>
        <w:pStyle w:val="Zkladntextzpisu"/>
        <w:ind w:left="720"/>
      </w:pPr>
    </w:p>
    <w:p w14:paraId="6961CEC9" w14:textId="329C857C" w:rsidR="00B03044" w:rsidRPr="00B03044" w:rsidRDefault="006372F1" w:rsidP="00B03044">
      <w:pPr>
        <w:pStyle w:val="Zkladntextzpisu"/>
        <w:numPr>
          <w:ilvl w:val="0"/>
          <w:numId w:val="5"/>
        </w:numPr>
        <w:rPr>
          <w:b/>
        </w:rPr>
      </w:pPr>
      <w:r>
        <w:rPr>
          <w:b/>
        </w:rPr>
        <w:t>Dotaz</w:t>
      </w:r>
      <w:r w:rsidR="006D1110">
        <w:rPr>
          <w:b/>
        </w:rPr>
        <w:t xml:space="preserve"> k doporučení </w:t>
      </w:r>
      <w:r>
        <w:rPr>
          <w:b/>
        </w:rPr>
        <w:t>GAČR</w:t>
      </w:r>
    </w:p>
    <w:p w14:paraId="12B08A73" w14:textId="0BD0CC37" w:rsidR="0032125C" w:rsidRDefault="00EC5BB6" w:rsidP="00DC5662">
      <w:pPr>
        <w:pStyle w:val="Zkladntextzpisu"/>
        <w:ind w:left="720"/>
      </w:pPr>
      <w:r w:rsidRPr="006372F1">
        <w:rPr>
          <w:b/>
        </w:rPr>
        <w:t>Senátor</w:t>
      </w:r>
      <w:r w:rsidR="00BE5B7B" w:rsidRPr="006372F1">
        <w:rPr>
          <w:b/>
        </w:rPr>
        <w:t xml:space="preserve"> </w:t>
      </w:r>
      <w:r w:rsidR="006372F1" w:rsidRPr="006372F1">
        <w:rPr>
          <w:b/>
        </w:rPr>
        <w:t xml:space="preserve">I. </w:t>
      </w:r>
      <w:r w:rsidR="005C4DFD" w:rsidRPr="006372F1">
        <w:rPr>
          <w:b/>
        </w:rPr>
        <w:t>Foletti</w:t>
      </w:r>
      <w:r w:rsidR="00F65287">
        <w:t xml:space="preserve"> </w:t>
      </w:r>
      <w:r w:rsidR="0051292E">
        <w:t xml:space="preserve">přetlumočil dotaz prof. Macháčka. </w:t>
      </w:r>
      <w:r w:rsidR="00F65287">
        <w:t>GAČR dovolila, aby se částky nespotřebované v loňském roce převedly do dalších let řešení v </w:t>
      </w:r>
      <w:r w:rsidR="002C211F">
        <w:t>ne</w:t>
      </w:r>
      <w:r w:rsidR="008B7317">
        <w:t xml:space="preserve">omezené výši. Naproti tomu </w:t>
      </w:r>
      <w:r w:rsidR="002C211F">
        <w:t>MU</w:t>
      </w:r>
      <w:r w:rsidR="008B7317">
        <w:t xml:space="preserve"> doporučila</w:t>
      </w:r>
      <w:r w:rsidR="00F65287">
        <w:t xml:space="preserve">, aby se jednalo max. o 5 %, což vzhledem k loňské situaci byl problém. Např. archeologové dělají výzkum, který jde složitě provádět on-line, </w:t>
      </w:r>
      <w:r w:rsidR="002C211F">
        <w:t>sice si mohli</w:t>
      </w:r>
      <w:r w:rsidR="0051292E">
        <w:t xml:space="preserve"> prodloužit projekt o půl roku, ale už nebylo možné převést finanční prostředky na </w:t>
      </w:r>
      <w:r w:rsidR="008B7317">
        <w:t xml:space="preserve">jeho </w:t>
      </w:r>
      <w:r w:rsidR="0051292E">
        <w:t>reali</w:t>
      </w:r>
      <w:r w:rsidR="008B7317">
        <w:t xml:space="preserve">zaci. </w:t>
      </w:r>
      <w:r w:rsidR="006D37DD">
        <w:t>Existují tedy dva rozdílné způsoby</w:t>
      </w:r>
      <w:r w:rsidR="002C211F">
        <w:t xml:space="preserve"> přístupu</w:t>
      </w:r>
      <w:r w:rsidR="0051292E">
        <w:t>. Bylo by vhodné</w:t>
      </w:r>
      <w:r w:rsidR="002C211F">
        <w:t xml:space="preserve"> tuto problematiku</w:t>
      </w:r>
      <w:r w:rsidR="0051292E">
        <w:t xml:space="preserve"> pro</w:t>
      </w:r>
      <w:r w:rsidR="008B7317">
        <w:t>brat na úrovni vědy a výzkumu a s</w:t>
      </w:r>
      <w:r w:rsidR="0051292E">
        <w:t xml:space="preserve">oučasně </w:t>
      </w:r>
      <w:r w:rsidR="002C211F">
        <w:t>by bylo vhodné, a</w:t>
      </w:r>
      <w:r w:rsidR="0051292E">
        <w:t xml:space="preserve">by se v budoucnu MU </w:t>
      </w:r>
      <w:r w:rsidR="00D122D8">
        <w:t xml:space="preserve">obecně řídila </w:t>
      </w:r>
      <w:r w:rsidR="00A50E4C">
        <w:t>doporučením GAČR</w:t>
      </w:r>
      <w:r w:rsidR="0051292E">
        <w:t xml:space="preserve">. </w:t>
      </w:r>
      <w:r w:rsidR="0051292E">
        <w:rPr>
          <w:b/>
        </w:rPr>
        <w:t xml:space="preserve">Rektor </w:t>
      </w:r>
      <w:r w:rsidR="00D122D8">
        <w:t>vě</w:t>
      </w:r>
      <w:r w:rsidR="00452C23">
        <w:t xml:space="preserve">děl, </w:t>
      </w:r>
      <w:r w:rsidR="009F3AD0">
        <w:t>že se tato diskuse vedla,</w:t>
      </w:r>
      <w:r w:rsidR="00452C23">
        <w:t xml:space="preserve"> podro</w:t>
      </w:r>
      <w:r w:rsidR="0044672D">
        <w:t xml:space="preserve">bnosti </w:t>
      </w:r>
      <w:r w:rsidR="00224D86">
        <w:t xml:space="preserve">zodpoví </w:t>
      </w:r>
      <w:r w:rsidR="006D37DD">
        <w:t xml:space="preserve">paní </w:t>
      </w:r>
      <w:r w:rsidR="00224D86">
        <w:t>kvestorka</w:t>
      </w:r>
      <w:r w:rsidR="0044672D">
        <w:t>.</w:t>
      </w:r>
      <w:r w:rsidR="00452C23">
        <w:t xml:space="preserve"> Bude to </w:t>
      </w:r>
      <w:r w:rsidR="0044672D">
        <w:t xml:space="preserve">rovněž </w:t>
      </w:r>
      <w:r w:rsidR="00452C23">
        <w:t xml:space="preserve">probráno na kolegiu rektora. </w:t>
      </w:r>
      <w:r w:rsidR="0044672D">
        <w:rPr>
          <w:b/>
        </w:rPr>
        <w:t xml:space="preserve">Děkan </w:t>
      </w:r>
      <w:r w:rsidR="006D37DD">
        <w:rPr>
          <w:b/>
        </w:rPr>
        <w:t xml:space="preserve">T. </w:t>
      </w:r>
      <w:r w:rsidR="0044672D">
        <w:rPr>
          <w:b/>
        </w:rPr>
        <w:t xml:space="preserve">Kašparovský </w:t>
      </w:r>
      <w:r w:rsidR="008B2770">
        <w:t>uvedl, že se nejedná o svévoli</w:t>
      </w:r>
      <w:r w:rsidR="00224D86">
        <w:t xml:space="preserve"> MU. V ZVŠ je výslovně stanovena</w:t>
      </w:r>
      <w:r w:rsidR="0044672D">
        <w:t xml:space="preserve"> </w:t>
      </w:r>
      <w:r w:rsidR="008B2770">
        <w:t xml:space="preserve">5% hranice. To, že </w:t>
      </w:r>
      <w:r w:rsidR="0044672D">
        <w:t>GAČR povolil</w:t>
      </w:r>
      <w:r w:rsidR="008B7317">
        <w:t>a</w:t>
      </w:r>
      <w:r w:rsidR="008B2770">
        <w:t xml:space="preserve"> jiný postup</w:t>
      </w:r>
      <w:r w:rsidR="0044672D">
        <w:t>, je možné, ale problém spočívá v tom, že MU je příjemcem, který odpovídá za účetní správnost. Pokud MU převede více prostředků</w:t>
      </w:r>
      <w:r w:rsidR="00224D86">
        <w:t xml:space="preserve">, než povoluje ZVŠ, tak by </w:t>
      </w:r>
      <w:r w:rsidR="0044672D">
        <w:t>pochybila a dostal</w:t>
      </w:r>
      <w:r w:rsidR="00224D86">
        <w:t>a by pokutu od finančního úřadu</w:t>
      </w:r>
      <w:r w:rsidR="0044672D">
        <w:t xml:space="preserve">. </w:t>
      </w:r>
      <w:r w:rsidR="0044672D">
        <w:rPr>
          <w:b/>
        </w:rPr>
        <w:t xml:space="preserve">Prorektorka </w:t>
      </w:r>
      <w:r w:rsidR="008B2770">
        <w:rPr>
          <w:b/>
        </w:rPr>
        <w:t xml:space="preserve">Š. </w:t>
      </w:r>
      <w:r w:rsidR="0044672D">
        <w:rPr>
          <w:b/>
        </w:rPr>
        <w:t xml:space="preserve">Pospíšilová </w:t>
      </w:r>
      <w:r w:rsidR="008B7317">
        <w:t xml:space="preserve">souhlasila </w:t>
      </w:r>
      <w:r w:rsidR="0044672D">
        <w:t xml:space="preserve">s děkanem </w:t>
      </w:r>
      <w:r w:rsidR="008B2770">
        <w:t xml:space="preserve">T. </w:t>
      </w:r>
      <w:r w:rsidR="0044672D">
        <w:t>Kašparovským.</w:t>
      </w:r>
      <w:r w:rsidR="00224D86">
        <w:t xml:space="preserve"> Na odboru výzkumu toto pečlivě d</w:t>
      </w:r>
      <w:r w:rsidR="0044672D">
        <w:t>iskutovali s</w:t>
      </w:r>
      <w:r w:rsidR="00935843">
        <w:t xml:space="preserve"> paní </w:t>
      </w:r>
      <w:r w:rsidR="0044672D">
        <w:t>kvestork</w:t>
      </w:r>
      <w:r w:rsidR="008B7317">
        <w:t>ou a EO RMU, a proto bylo vydáno doporučení, které odpovídá znění ZVŠ.</w:t>
      </w:r>
      <w:r w:rsidR="00224D86">
        <w:t xml:space="preserve"> </w:t>
      </w:r>
      <w:r w:rsidR="0044672D">
        <w:t xml:space="preserve">Prof. Macháček byl již </w:t>
      </w:r>
      <w:r w:rsidR="008B7317">
        <w:t xml:space="preserve">o tomto </w:t>
      </w:r>
      <w:r w:rsidR="0044672D">
        <w:t>informován.</w:t>
      </w:r>
    </w:p>
    <w:p w14:paraId="2864E710" w14:textId="77777777" w:rsidR="0032125C" w:rsidRDefault="0032125C" w:rsidP="00DC5662">
      <w:pPr>
        <w:pStyle w:val="Zkladntextzpisu"/>
        <w:ind w:left="720"/>
      </w:pPr>
    </w:p>
    <w:p w14:paraId="6D13B748" w14:textId="1DDAEB5F" w:rsidR="00C71EAA" w:rsidRPr="0032125C" w:rsidRDefault="00C26EEC" w:rsidP="0032125C">
      <w:pPr>
        <w:pStyle w:val="Zkladntextzpisu"/>
        <w:numPr>
          <w:ilvl w:val="0"/>
          <w:numId w:val="5"/>
        </w:numPr>
        <w:rPr>
          <w:b/>
        </w:rPr>
      </w:pPr>
      <w:r>
        <w:rPr>
          <w:b/>
        </w:rPr>
        <w:t>Diskuse o</w:t>
      </w:r>
      <w:r w:rsidR="0032125C">
        <w:rPr>
          <w:b/>
        </w:rPr>
        <w:t xml:space="preserve"> usnesení AS FF MU </w:t>
      </w:r>
      <w:r w:rsidR="000F5674">
        <w:rPr>
          <w:b/>
        </w:rPr>
        <w:t>apelujícím na umožnění hybridní výuky</w:t>
      </w:r>
      <w:r>
        <w:rPr>
          <w:b/>
        </w:rPr>
        <w:t xml:space="preserve"> na VŠ</w:t>
      </w:r>
    </w:p>
    <w:p w14:paraId="77FCC635" w14:textId="6C9D923F" w:rsidR="00C71EAA" w:rsidRPr="009678E2" w:rsidRDefault="00C71EAA" w:rsidP="00941AC8">
      <w:pPr>
        <w:pStyle w:val="Zkladntextzpisu"/>
        <w:ind w:left="720"/>
      </w:pPr>
      <w:r w:rsidRPr="0059106D">
        <w:rPr>
          <w:b/>
        </w:rPr>
        <w:t>Senátor I. Foletti</w:t>
      </w:r>
      <w:r w:rsidR="00A523A0">
        <w:t xml:space="preserve"> </w:t>
      </w:r>
      <w:r w:rsidR="007A2BD3">
        <w:t>informoval, že AS</w:t>
      </w:r>
      <w:r>
        <w:t xml:space="preserve"> FF </w:t>
      </w:r>
      <w:r w:rsidR="007A2BD3">
        <w:t xml:space="preserve">MU přijal </w:t>
      </w:r>
      <w:r>
        <w:t xml:space="preserve">na svém </w:t>
      </w:r>
      <w:r w:rsidR="00A523A0">
        <w:t>prosincovém</w:t>
      </w:r>
      <w:r>
        <w:t xml:space="preserve"> zasedání usnesení, </w:t>
      </w:r>
      <w:r w:rsidR="007A2BD3">
        <w:t xml:space="preserve">které </w:t>
      </w:r>
      <w:r w:rsidR="00A523A0">
        <w:t xml:space="preserve">je </w:t>
      </w:r>
      <w:r w:rsidR="007A2BD3">
        <w:t>výzv</w:t>
      </w:r>
      <w:r w:rsidR="00A523A0">
        <w:t>o</w:t>
      </w:r>
      <w:r w:rsidR="007A2BD3">
        <w:t xml:space="preserve">u směrem k exekutivě, aby se pokusila v příštích měsících </w:t>
      </w:r>
      <w:r w:rsidR="00A523A0">
        <w:t xml:space="preserve">alespoň v některých </w:t>
      </w:r>
      <w:r w:rsidR="00B85FA8">
        <w:t>oblastech</w:t>
      </w:r>
      <w:r w:rsidR="00A523A0">
        <w:t xml:space="preserve"> umožnit konání hybridní výuky na VŠ. Čím déle trvá nynější stav, tím více problémů vyvstává. Co</w:t>
      </w:r>
      <w:r w:rsidR="008B2770">
        <w:t xml:space="preserve"> bylo možné pozdržet jeden či dva semestry, ukazuje</w:t>
      </w:r>
      <w:r w:rsidR="00A523A0">
        <w:t xml:space="preserve"> se jako problém v semestru třetím. Přijaté usnesení nebrojí proti zavedeným vládním opatřením, jeho smyslem je </w:t>
      </w:r>
      <w:r w:rsidR="00B8737F">
        <w:t xml:space="preserve">toliko </w:t>
      </w:r>
      <w:r w:rsidR="00A523A0">
        <w:t xml:space="preserve">upozornit na nelehkou situaci na VŠ. V zahraničí se využívala více hybridní forma výuky, kterou lze realizovat způsoby, které nebudou vést k šíření onemocnění COVID-19. Aktuální situace je katastrofou jedné generace budoucích absolventů MU. </w:t>
      </w:r>
      <w:r w:rsidR="002F7C1A">
        <w:t xml:space="preserve">Přimlouval se, aby se senátoři zamysleli a případně obecně formulovali dotazy, které by přes vedení MU mohly </w:t>
      </w:r>
      <w:r w:rsidR="00B8737F">
        <w:t xml:space="preserve">být </w:t>
      </w:r>
      <w:r w:rsidR="002F7C1A">
        <w:t>doručeny na patřičná</w:t>
      </w:r>
      <w:r w:rsidR="00B8737F">
        <w:t xml:space="preserve"> místa. Je otázkou</w:t>
      </w:r>
      <w:r w:rsidR="002F7C1A">
        <w:t xml:space="preserve">, zda je rozumné, aby VŠ byly posledním místem, které se otevírají, ale zároveň prvním místem, které se zavírají. </w:t>
      </w:r>
      <w:r w:rsidR="00B1401C">
        <w:t xml:space="preserve">Vedení MU vypracovalo funkční systém, ve kterém </w:t>
      </w:r>
      <w:r w:rsidR="00037213">
        <w:t>dochází k minimalizaci rizika nákazy</w:t>
      </w:r>
      <w:r w:rsidR="00B85FA8">
        <w:t>. Má</w:t>
      </w:r>
      <w:r w:rsidR="00B8737F">
        <w:t xml:space="preserve"> pocit, </w:t>
      </w:r>
      <w:r w:rsidR="00B1401C">
        <w:t xml:space="preserve">že studenti propadají v některých případech do depresí. Bylo by vhodné přemýšlet nad následky této situace </w:t>
      </w:r>
      <w:r w:rsidR="00B1401C">
        <w:lastRenderedPageBreak/>
        <w:t xml:space="preserve">pro intelekt, mysl a vzdělání aktuálních studentů a budoucích absolventů MU. </w:t>
      </w:r>
      <w:r w:rsidR="00E56DD2">
        <w:rPr>
          <w:b/>
        </w:rPr>
        <w:t xml:space="preserve">Předseda AS </w:t>
      </w:r>
      <w:r w:rsidR="00E56DD2">
        <w:t xml:space="preserve">poděkoval za názor. Jistě </w:t>
      </w:r>
      <w:r w:rsidR="00B1401C">
        <w:t xml:space="preserve">se </w:t>
      </w:r>
      <w:r w:rsidR="0028530A">
        <w:t xml:space="preserve">věcně </w:t>
      </w:r>
      <w:r w:rsidR="00B1401C">
        <w:t>jedná o názor</w:t>
      </w:r>
      <w:r w:rsidR="00E56DD2">
        <w:t xml:space="preserve"> akademické obce jako takové. </w:t>
      </w:r>
      <w:r w:rsidR="0072586B">
        <w:t xml:space="preserve">Jako </w:t>
      </w:r>
      <w:r w:rsidR="00BF27DB">
        <w:t>nej</w:t>
      </w:r>
      <w:r w:rsidR="00B1401C">
        <w:t xml:space="preserve">vhodnější </w:t>
      </w:r>
      <w:r w:rsidR="0028530A">
        <w:t xml:space="preserve">způsob, jak oslovovat vnější prostředí, </w:t>
      </w:r>
      <w:r w:rsidR="00036CE5">
        <w:t>se jeví komunikace</w:t>
      </w:r>
      <w:r w:rsidR="00B1401C">
        <w:t xml:space="preserve"> prostřednictvím</w:t>
      </w:r>
      <w:r w:rsidR="00E56DD2">
        <w:t xml:space="preserve"> vedení MU. </w:t>
      </w:r>
      <w:r w:rsidR="00E56DD2">
        <w:rPr>
          <w:b/>
        </w:rPr>
        <w:t xml:space="preserve">Rektor </w:t>
      </w:r>
      <w:r w:rsidR="00E56DD2">
        <w:t>zrekapituloval, co sám či ve spol</w:t>
      </w:r>
      <w:r w:rsidR="004C7D38">
        <w:t>upráci s vedením MU učinil v posledních 10 měsících</w:t>
      </w:r>
      <w:r w:rsidR="00E56DD2">
        <w:t xml:space="preserve">. </w:t>
      </w:r>
      <w:r w:rsidR="00F83716">
        <w:t>Hlas MU zní často. Je nutné vzít v úvahu, jak</w:t>
      </w:r>
      <w:r w:rsidR="00D54964">
        <w:t xml:space="preserve"> se chová celá česká společnost</w:t>
      </w:r>
      <w:r w:rsidR="00F83716">
        <w:t>, v jaké společnosti žijeme, jak má nastavenou hierarchii h</w:t>
      </w:r>
      <w:r w:rsidR="00037213">
        <w:t>odnot. Současná krize poukázala na určité celospolečenské limity</w:t>
      </w:r>
      <w:r w:rsidR="00F83716">
        <w:t xml:space="preserve">. </w:t>
      </w:r>
      <w:r w:rsidR="001B7F5C">
        <w:t>Epidemi</w:t>
      </w:r>
      <w:r w:rsidR="00996DFC">
        <w:t>ologi</w:t>
      </w:r>
      <w:r w:rsidR="001B7F5C">
        <w:t>cká situace v ČR je katastrofální</w:t>
      </w:r>
      <w:r w:rsidR="00996DFC">
        <w:t xml:space="preserve">, nelze očekávat, že s britskou mutací </w:t>
      </w:r>
      <w:r w:rsidR="00BF27DB">
        <w:t>to bude lepší</w:t>
      </w:r>
      <w:r w:rsidR="00996DFC">
        <w:t xml:space="preserve">. </w:t>
      </w:r>
      <w:r w:rsidR="00950B2A">
        <w:t xml:space="preserve">Nyní </w:t>
      </w:r>
      <w:r w:rsidR="00BF27DB">
        <w:t xml:space="preserve">je situace </w:t>
      </w:r>
      <w:r w:rsidR="00950B2A">
        <w:t xml:space="preserve">v Evropě špatná a školy jsou zavřené. Nedomnívá se, že </w:t>
      </w:r>
      <w:r w:rsidR="006C1AD1">
        <w:t xml:space="preserve">je </w:t>
      </w:r>
      <w:r w:rsidR="00950B2A">
        <w:t xml:space="preserve">v této chvíli </w:t>
      </w:r>
      <w:r w:rsidR="006C1AD1">
        <w:t xml:space="preserve">MU </w:t>
      </w:r>
      <w:r w:rsidR="00BF27DB">
        <w:t xml:space="preserve">schopna </w:t>
      </w:r>
      <w:r w:rsidR="00950B2A">
        <w:t xml:space="preserve">nějakým způsobem toto zvrátit </w:t>
      </w:r>
      <w:r w:rsidR="00B85FA8">
        <w:t>(</w:t>
      </w:r>
      <w:r w:rsidR="00950B2A">
        <w:t>navíc při velké sobeckosti a nezodpovědnosti velké části populace</w:t>
      </w:r>
      <w:r w:rsidR="00B85FA8">
        <w:t>)</w:t>
      </w:r>
      <w:r w:rsidR="00950B2A">
        <w:t>. S</w:t>
      </w:r>
      <w:r w:rsidR="001B7F5C">
        <w:t xml:space="preserve">ouhlasí s tím, aby </w:t>
      </w:r>
      <w:r w:rsidR="00950B2A">
        <w:t xml:space="preserve">hlas MU </w:t>
      </w:r>
      <w:r w:rsidR="00DB267F">
        <w:t>neustále zazn</w:t>
      </w:r>
      <w:r w:rsidR="00037213">
        <w:t>íval. Dostával pozitivní zpětnou vazbu</w:t>
      </w:r>
      <w:r w:rsidR="00DB267F">
        <w:t xml:space="preserve"> ke svým názorům, které vyjadřoval v posledních 10 měsících. </w:t>
      </w:r>
      <w:r w:rsidR="00E91CAC">
        <w:t xml:space="preserve">MU je rozmanitá a ne všichni chtějí </w:t>
      </w:r>
      <w:r w:rsidR="00BF27DB">
        <w:t xml:space="preserve">zpět do lavic z různých důvodů </w:t>
      </w:r>
      <w:r w:rsidR="00E91CAC">
        <w:t>(</w:t>
      </w:r>
      <w:r w:rsidR="00037213">
        <w:t xml:space="preserve">problém s překračováním hranic </w:t>
      </w:r>
      <w:r w:rsidR="00E91CAC">
        <w:t>apod.). B</w:t>
      </w:r>
      <w:r w:rsidR="00BF27DB">
        <w:t>ude se neustále snažit</w:t>
      </w:r>
      <w:r w:rsidR="00E91CAC">
        <w:t xml:space="preserve">, aby se studenti </w:t>
      </w:r>
      <w:r w:rsidR="006C1AD1">
        <w:t xml:space="preserve">mohli </w:t>
      </w:r>
      <w:r w:rsidR="00E91CAC">
        <w:t xml:space="preserve">postupně </w:t>
      </w:r>
      <w:r w:rsidR="006C1AD1">
        <w:t>vracet</w:t>
      </w:r>
      <w:r w:rsidR="00E91CAC">
        <w:t xml:space="preserve"> do škol. </w:t>
      </w:r>
      <w:r w:rsidR="00B64594">
        <w:t>Vnitřní systém MU je nastaven dobře, ale n</w:t>
      </w:r>
      <w:r w:rsidR="00BF27DB">
        <w:t>ezaručuje úspěch v této situaci</w:t>
      </w:r>
      <w:r w:rsidR="00B64594">
        <w:t xml:space="preserve">. </w:t>
      </w:r>
      <w:r w:rsidR="00B64594">
        <w:rPr>
          <w:b/>
        </w:rPr>
        <w:t xml:space="preserve">Předseda AS </w:t>
      </w:r>
      <w:r w:rsidR="0028530A">
        <w:t>cítí shodu mezi názorem akademické obce a jeho prezentací vedením MU navenek a zopakoval vhodnost koordinace vedení MU a AS v otázce této prezentace</w:t>
      </w:r>
      <w:r w:rsidR="00B64594">
        <w:t xml:space="preserve">. </w:t>
      </w:r>
      <w:r w:rsidR="0028530A">
        <w:t>MU zvládá situaci</w:t>
      </w:r>
      <w:r w:rsidR="00087F66">
        <w:t xml:space="preserve"> relativně lépe než vnější prostř</w:t>
      </w:r>
      <w:r w:rsidR="00BE4A50">
        <w:t>edí</w:t>
      </w:r>
      <w:r w:rsidR="0028530A">
        <w:t>, je žádoucí zde vedení MU podpořit</w:t>
      </w:r>
      <w:r w:rsidR="00BE4A50">
        <w:t xml:space="preserve">. </w:t>
      </w:r>
      <w:r w:rsidR="00087F66">
        <w:rPr>
          <w:b/>
        </w:rPr>
        <w:t xml:space="preserve">Senátor I. Foletti </w:t>
      </w:r>
      <w:r w:rsidR="00087F66">
        <w:t xml:space="preserve">dodal, že všichni vnímají činnost vedení MU a oceňuje tento přístup. Dle jeho názoru </w:t>
      </w:r>
      <w:r w:rsidR="00050BC6">
        <w:t>je nyní akademická obec odsouzena k pasivitě</w:t>
      </w:r>
      <w:r w:rsidR="00087F66">
        <w:t>. V této situ</w:t>
      </w:r>
      <w:r w:rsidR="00050BC6">
        <w:t>aci potřebuje člověk aktivitu a </w:t>
      </w:r>
      <w:r w:rsidR="00087F66">
        <w:t>ne dále pasivně čekat. Plně souhlasí s k</w:t>
      </w:r>
      <w:r w:rsidR="00B85FA8">
        <w:t xml:space="preserve">oordinací aktivit a </w:t>
      </w:r>
      <w:r w:rsidR="000A08EF">
        <w:t>je třeba podporovat vedení MU</w:t>
      </w:r>
      <w:r w:rsidR="00087F66">
        <w:t>.</w:t>
      </w:r>
      <w:r w:rsidR="00D435EC">
        <w:t xml:space="preserve"> </w:t>
      </w:r>
      <w:r w:rsidR="00944FD0">
        <w:t xml:space="preserve">Posláním MU je mnohost, širokospektrovost a </w:t>
      </w:r>
      <w:r w:rsidR="005832C4">
        <w:t>různost pohledů na určité problémy</w:t>
      </w:r>
      <w:r w:rsidR="00944FD0">
        <w:t xml:space="preserve">. </w:t>
      </w:r>
      <w:r w:rsidR="00050BC6">
        <w:t xml:space="preserve">Je morální povinností akademiků </w:t>
      </w:r>
      <w:r w:rsidR="00944FD0">
        <w:t xml:space="preserve">zvedat hlas tam, kde je </w:t>
      </w:r>
      <w:r w:rsidR="00050BC6">
        <w:t xml:space="preserve">to </w:t>
      </w:r>
      <w:r w:rsidR="00944FD0">
        <w:t>potřeba, i kdyby to nebylo v souladu s </w:t>
      </w:r>
      <w:r w:rsidR="005832C4">
        <w:t xml:space="preserve">vedením </w:t>
      </w:r>
      <w:r w:rsidR="00050BC6">
        <w:t>MU.</w:t>
      </w:r>
      <w:r w:rsidR="00944FD0">
        <w:t xml:space="preserve"> </w:t>
      </w:r>
      <w:r w:rsidR="00944FD0">
        <w:rPr>
          <w:b/>
        </w:rPr>
        <w:t xml:space="preserve">Rektor </w:t>
      </w:r>
      <w:r w:rsidR="00944FD0">
        <w:t xml:space="preserve">poděkoval za pochvalná slova. </w:t>
      </w:r>
      <w:r w:rsidR="00855AF0">
        <w:t>V prohlášení ČKR je možné si všimnou</w:t>
      </w:r>
      <w:r w:rsidR="005832C4">
        <w:t>t</w:t>
      </w:r>
      <w:r w:rsidR="00855AF0">
        <w:t xml:space="preserve"> dvou bodů, které se netýkají univerzit. Rektor navrhoval např. popřemýšlet o režimu jarních a letních prázdnin žáků ZŠ a SŠ, kteří </w:t>
      </w:r>
      <w:r w:rsidR="005832C4">
        <w:t>b</w:t>
      </w:r>
      <w:r w:rsidR="00050BC6">
        <w:t>udou v budoucnu studenty</w:t>
      </w:r>
      <w:r w:rsidR="005832C4">
        <w:t xml:space="preserve"> VŠ – v </w:t>
      </w:r>
      <w:r w:rsidR="00855AF0">
        <w:t>ČKR převážil názor, že je nezbytné se i k tomuto vyjadřovat. V </w:t>
      </w:r>
      <w:r w:rsidR="00050BC6">
        <w:t>prohlášení ČKR je dále vyjá</w:t>
      </w:r>
      <w:r w:rsidR="005832C4">
        <w:t xml:space="preserve">dřena myšlenka co nejdřívějšího návratu do režimu, který by se blížil </w:t>
      </w:r>
      <w:r w:rsidR="00B73C18">
        <w:t xml:space="preserve">standardnímu </w:t>
      </w:r>
      <w:r w:rsidR="005832C4">
        <w:t>režimu. T</w:t>
      </w:r>
      <w:r w:rsidR="00855AF0">
        <w:t xml:space="preserve">o, že se </w:t>
      </w:r>
      <w:r w:rsidR="005832C4">
        <w:t>nescházíme fyzicky, neznamená</w:t>
      </w:r>
      <w:r w:rsidR="00855AF0">
        <w:t xml:space="preserve">, že bychom byli pasivní. Situace je na celém světě </w:t>
      </w:r>
      <w:r w:rsidR="00CD0292">
        <w:t xml:space="preserve">velmi </w:t>
      </w:r>
      <w:r w:rsidR="00855AF0">
        <w:t>podobná.</w:t>
      </w:r>
      <w:r w:rsidR="005832C4">
        <w:t xml:space="preserve"> </w:t>
      </w:r>
      <w:r w:rsidR="00CD0292">
        <w:t xml:space="preserve">Nemůže se smířit s tím, že </w:t>
      </w:r>
      <w:r w:rsidR="005832C4">
        <w:t xml:space="preserve">je </w:t>
      </w:r>
      <w:r w:rsidR="00CD0292">
        <w:t>v</w:t>
      </w:r>
      <w:r w:rsidR="005832C4">
        <w:t xml:space="preserve">zdělávání v naší společnosti </w:t>
      </w:r>
      <w:r w:rsidR="00CD0292">
        <w:t xml:space="preserve">hodnotově na nižší příčce. </w:t>
      </w:r>
      <w:r w:rsidR="0045642F">
        <w:rPr>
          <w:b/>
        </w:rPr>
        <w:t xml:space="preserve">Senátor P. Vurm </w:t>
      </w:r>
      <w:r w:rsidR="0045642F">
        <w:t xml:space="preserve">poděkoval rektorovi i vedení MU za jejich práci. Souhlasí se senátorem I. Folettim. FF se snaží navenek ukazovat, že </w:t>
      </w:r>
      <w:r w:rsidR="00941AC8">
        <w:t xml:space="preserve">by VŠ </w:t>
      </w:r>
      <w:r w:rsidR="0045642F">
        <w:t>měly být brány jako hodnotný systém vzdělání a když se bude uvažovat o otevírání jakýchkoliv stupňů vzdělávání, tak by</w:t>
      </w:r>
      <w:r w:rsidR="00941AC8">
        <w:t xml:space="preserve"> VŠ měly být brány naroveň, což </w:t>
      </w:r>
      <w:r w:rsidR="0045642F">
        <w:t>toto není v aktuálním systému PES</w:t>
      </w:r>
      <w:r w:rsidR="0034635F">
        <w:t xml:space="preserve"> reflektováno. Měla by se otevřít i debata ohledně praktické výuky, tj. která výuka by měla být pov</w:t>
      </w:r>
      <w:r w:rsidR="00BE4A50">
        <w:t>ažována za skutečně nezbytnou.</w:t>
      </w:r>
      <w:r w:rsidR="0034635F">
        <w:t xml:space="preserve"> Je důležité, aby i v humanitních oborech bylo </w:t>
      </w:r>
      <w:r w:rsidR="00D906EA">
        <w:t>studentům poskytnuto, co je naprosto nezbytné</w:t>
      </w:r>
      <w:r w:rsidR="0034635F">
        <w:t xml:space="preserve">. </w:t>
      </w:r>
      <w:r w:rsidR="00941AC8">
        <w:t xml:space="preserve">Na druhé straně ocenil přínosy, které koronavirové období přineslo. </w:t>
      </w:r>
      <w:r w:rsidR="0034635F">
        <w:t>Přimlouvá se za nějakou formu hybridní výuky. Je nutné neustále mluvit o vzdělávání, aby společnost postupně pochopila různé výzvy</w:t>
      </w:r>
      <w:r w:rsidR="00BE4A50">
        <w:t xml:space="preserve"> VŠ</w:t>
      </w:r>
      <w:r w:rsidR="0034635F">
        <w:t xml:space="preserve">, jinak </w:t>
      </w:r>
      <w:r w:rsidR="00BE4A50">
        <w:t>nebude veřejnost přesvědčena</w:t>
      </w:r>
      <w:r w:rsidR="002A1AFE">
        <w:t>. N</w:t>
      </w:r>
      <w:r w:rsidR="0034635F">
        <w:t xml:space="preserve">apř. </w:t>
      </w:r>
      <w:r w:rsidR="00941AC8">
        <w:t>v tomto ohledu vidí šance v souvislosti s očkováním proti COVID-19</w:t>
      </w:r>
      <w:r w:rsidR="0034635F">
        <w:t xml:space="preserve">. </w:t>
      </w:r>
      <w:r w:rsidR="000155E0" w:rsidRPr="0034635F">
        <w:rPr>
          <w:b/>
        </w:rPr>
        <w:t>Předseda AS</w:t>
      </w:r>
      <w:r w:rsidR="000155E0">
        <w:t xml:space="preserve"> </w:t>
      </w:r>
      <w:r w:rsidR="0034635F">
        <w:t xml:space="preserve">dodal, že </w:t>
      </w:r>
      <w:r w:rsidR="000155E0">
        <w:t xml:space="preserve">některé státy </w:t>
      </w:r>
      <w:r w:rsidR="0034635F">
        <w:t>vyjádřily prioritu vyso</w:t>
      </w:r>
      <w:r w:rsidR="004C7D38">
        <w:t>ko</w:t>
      </w:r>
      <w:r w:rsidR="0034635F">
        <w:t xml:space="preserve">školského vzdělávání tím, že mezi </w:t>
      </w:r>
      <w:r w:rsidR="00B85FA8">
        <w:t>pr</w:t>
      </w:r>
      <w:r w:rsidR="002A1AFE">
        <w:t>ioritně</w:t>
      </w:r>
      <w:r w:rsidR="00B85FA8">
        <w:t xml:space="preserve"> očkovanými</w:t>
      </w:r>
      <w:r w:rsidR="00941AC8">
        <w:t xml:space="preserve"> jsou</w:t>
      </w:r>
      <w:r w:rsidR="0034635F">
        <w:t xml:space="preserve"> </w:t>
      </w:r>
      <w:r w:rsidR="00D54964">
        <w:t xml:space="preserve">i </w:t>
      </w:r>
      <w:r w:rsidR="0034635F">
        <w:t xml:space="preserve">pedagogové VŠ. </w:t>
      </w:r>
      <w:r w:rsidR="004C7D38">
        <w:t xml:space="preserve">Poděkoval za tuto diskusi. </w:t>
      </w:r>
    </w:p>
    <w:p w14:paraId="4EE1CA5E" w14:textId="77777777" w:rsidR="00524CFB" w:rsidRDefault="00524CFB">
      <w:pPr>
        <w:pStyle w:val="Zkladntextzpisu"/>
      </w:pPr>
    </w:p>
    <w:p w14:paraId="292C65CD" w14:textId="1D409B11" w:rsidR="005E784A" w:rsidRDefault="00842935">
      <w:pPr>
        <w:pStyle w:val="Zkladntextzpisu"/>
        <w:numPr>
          <w:ilvl w:val="0"/>
          <w:numId w:val="5"/>
        </w:numPr>
        <w:rPr>
          <w:b/>
        </w:rPr>
      </w:pPr>
      <w:r>
        <w:rPr>
          <w:b/>
        </w:rPr>
        <w:t xml:space="preserve">Závěrečné slovo rektora </w:t>
      </w:r>
    </w:p>
    <w:p w14:paraId="04B3DDF7" w14:textId="031208F3" w:rsidR="006F0DDF" w:rsidRDefault="00EC47F6" w:rsidP="008B57D0">
      <w:pPr>
        <w:pStyle w:val="Zkladntextzpisu"/>
        <w:ind w:left="709"/>
      </w:pPr>
      <w:r>
        <w:rPr>
          <w:b/>
        </w:rPr>
        <w:lastRenderedPageBreak/>
        <w:t>Rektor</w:t>
      </w:r>
      <w:r w:rsidR="005E784A">
        <w:rPr>
          <w:b/>
        </w:rPr>
        <w:t xml:space="preserve"> </w:t>
      </w:r>
      <w:r w:rsidR="005A4C75">
        <w:t xml:space="preserve">poděkoval za schválení </w:t>
      </w:r>
      <w:r w:rsidR="001956CE">
        <w:t>nových členů VR</w:t>
      </w:r>
      <w:r w:rsidR="008B57D0">
        <w:t xml:space="preserve"> </w:t>
      </w:r>
      <w:r w:rsidR="0005279D">
        <w:t xml:space="preserve">a přínosné </w:t>
      </w:r>
      <w:r w:rsidR="001956CE">
        <w:t xml:space="preserve">diskuse. </w:t>
      </w:r>
      <w:r w:rsidR="00B05D11">
        <w:t xml:space="preserve">Stav v ČR </w:t>
      </w:r>
      <w:r w:rsidR="002A1AFE">
        <w:t xml:space="preserve">během epidemie </w:t>
      </w:r>
      <w:r w:rsidR="00B05D11">
        <w:t xml:space="preserve">je </w:t>
      </w:r>
      <w:r w:rsidR="002A1AFE">
        <w:t xml:space="preserve">bohužel </w:t>
      </w:r>
      <w:r w:rsidR="00B05D11">
        <w:t>zoufalý</w:t>
      </w:r>
      <w:r w:rsidR="00EA2CC0">
        <w:t>, MU</w:t>
      </w:r>
      <w:r w:rsidR="00B05D11">
        <w:t xml:space="preserve"> např. nabídl</w:t>
      </w:r>
      <w:r w:rsidR="00EA2CC0">
        <w:t>a</w:t>
      </w:r>
      <w:r w:rsidR="00B05D11">
        <w:t xml:space="preserve"> pomo</w:t>
      </w:r>
      <w:r w:rsidR="008B57D0">
        <w:t>c JMK v souvislosti s očkováním</w:t>
      </w:r>
      <w:r w:rsidR="00B05D11">
        <w:t xml:space="preserve">. </w:t>
      </w:r>
      <w:r w:rsidR="00D36F64">
        <w:t xml:space="preserve">Je třeba </w:t>
      </w:r>
      <w:r w:rsidR="00B05D11">
        <w:t>ve veřejném prostoru o těchto záležitostech diskutovat a ukazovat</w:t>
      </w:r>
      <w:r w:rsidR="00D36F64">
        <w:t xml:space="preserve"> přátelská gesta. </w:t>
      </w:r>
      <w:r w:rsidR="00B05D11">
        <w:t>Ocenil zodpovědné chování na MU</w:t>
      </w:r>
      <w:r w:rsidR="00D36F64">
        <w:t xml:space="preserve">. </w:t>
      </w:r>
      <w:r w:rsidR="000F3486">
        <w:t xml:space="preserve">Věří, že všichni zvládnou </w:t>
      </w:r>
      <w:r w:rsidR="00B05D11">
        <w:t>tuto situaci</w:t>
      </w:r>
      <w:r w:rsidR="00D36F64">
        <w:t xml:space="preserve"> trpělivě a </w:t>
      </w:r>
      <w:r w:rsidR="000F3486">
        <w:t>se ctí</w:t>
      </w:r>
      <w:r w:rsidR="00D36F64">
        <w:t xml:space="preserve">. </w:t>
      </w:r>
      <w:r w:rsidR="00B05D11">
        <w:t xml:space="preserve">Vyzval, aby se členové akademické obce MU </w:t>
      </w:r>
      <w:r w:rsidR="00D36F64">
        <w:t xml:space="preserve">ve zkouškovém období </w:t>
      </w:r>
      <w:r w:rsidR="00B05D11">
        <w:t>chovali přívětivě</w:t>
      </w:r>
      <w:r w:rsidR="00D36F64">
        <w:t xml:space="preserve">, </w:t>
      </w:r>
      <w:r w:rsidR="000F3486">
        <w:t xml:space="preserve">aby byli </w:t>
      </w:r>
      <w:r w:rsidR="00B05D11">
        <w:t>s</w:t>
      </w:r>
      <w:r w:rsidR="000F3486">
        <w:t>tudenti</w:t>
      </w:r>
      <w:r w:rsidR="00D36F64">
        <w:t xml:space="preserve"> </w:t>
      </w:r>
      <w:r w:rsidR="00B05D11">
        <w:t xml:space="preserve">zodpovědní ve svém </w:t>
      </w:r>
      <w:r w:rsidR="000F3486">
        <w:t>studiu</w:t>
      </w:r>
      <w:r w:rsidR="00EA2CC0">
        <w:t xml:space="preserve"> a kdo je ochoten </w:t>
      </w:r>
      <w:r w:rsidR="00D36F64">
        <w:t>d</w:t>
      </w:r>
      <w:r w:rsidR="00BE4A50">
        <w:t>obrovolně pomáhat</w:t>
      </w:r>
      <w:r w:rsidR="000F3486">
        <w:t>, nechť pomáhá</w:t>
      </w:r>
      <w:r w:rsidR="00B05D11">
        <w:t xml:space="preserve">. </w:t>
      </w:r>
      <w:r w:rsidR="005964AE">
        <w:t xml:space="preserve">Zatím </w:t>
      </w:r>
      <w:r w:rsidR="00B05D11">
        <w:t xml:space="preserve">to </w:t>
      </w:r>
      <w:r w:rsidR="00820428">
        <w:t>vypadá, že i jarní</w:t>
      </w:r>
      <w:r w:rsidR="00B05D11">
        <w:t xml:space="preserve"> </w:t>
      </w:r>
      <w:r w:rsidR="00820428">
        <w:t>semestr</w:t>
      </w:r>
      <w:r w:rsidR="005964AE">
        <w:t xml:space="preserve"> bude probíhat </w:t>
      </w:r>
      <w:r w:rsidR="00820428">
        <w:t>převážně on-line</w:t>
      </w:r>
      <w:r w:rsidR="001B2AFD">
        <w:t xml:space="preserve"> formou</w:t>
      </w:r>
      <w:r w:rsidR="005964AE">
        <w:t xml:space="preserve">. Rektor </w:t>
      </w:r>
      <w:r w:rsidR="00B05D11">
        <w:t>bude apelovat na uvolňování praktické výuky pro všechny relevantní studijní programy</w:t>
      </w:r>
      <w:r w:rsidR="005964AE">
        <w:t xml:space="preserve">. </w:t>
      </w:r>
      <w:r w:rsidR="00F7020C">
        <w:rPr>
          <w:b/>
        </w:rPr>
        <w:br w:type="page"/>
      </w:r>
    </w:p>
    <w:p w14:paraId="10C0CE7C" w14:textId="0CCCAA7D" w:rsidR="00180929" w:rsidRDefault="00A20E3C">
      <w:pPr>
        <w:pStyle w:val="Normln1"/>
        <w:jc w:val="both"/>
      </w:pPr>
      <w:r>
        <w:rPr>
          <w:b/>
        </w:rPr>
        <w:lastRenderedPageBreak/>
        <w:t xml:space="preserve">Nejbližší řádné zasedání Akademického senátu MU bylo </w:t>
      </w:r>
      <w:r w:rsidR="00626589">
        <w:rPr>
          <w:b/>
        </w:rPr>
        <w:t>svoláno na 1. března</w:t>
      </w:r>
      <w:r w:rsidR="005B7FF1">
        <w:rPr>
          <w:b/>
        </w:rPr>
        <w:t xml:space="preserve"> </w:t>
      </w:r>
      <w:r w:rsidR="0005091C">
        <w:rPr>
          <w:b/>
        </w:rPr>
        <w:t>2021</w:t>
      </w:r>
      <w:r w:rsidRPr="003A2ECC">
        <w:rPr>
          <w:b/>
        </w:rPr>
        <w:t>.</w:t>
      </w:r>
      <w:r>
        <w:t xml:space="preserve"> </w:t>
      </w:r>
    </w:p>
    <w:p w14:paraId="4FBE24E4" w14:textId="77777777" w:rsidR="00180929" w:rsidRDefault="00180929">
      <w:pPr>
        <w:pStyle w:val="Normln1"/>
        <w:jc w:val="both"/>
      </w:pPr>
    </w:p>
    <w:p w14:paraId="4C9A215C" w14:textId="5B04AA23" w:rsidR="00180929" w:rsidRDefault="00A20E3C">
      <w:pPr>
        <w:pStyle w:val="Normln1"/>
        <w:jc w:val="both"/>
      </w:pPr>
      <w:r>
        <w:t xml:space="preserve">Na závěr předseda AS poděkoval všem přítomným za účast a </w:t>
      </w:r>
      <w:r w:rsidRPr="003A2ECC">
        <w:t xml:space="preserve">ukončil zasedání </w:t>
      </w:r>
      <w:r w:rsidR="00594A89" w:rsidRPr="003D46FC">
        <w:t>v </w:t>
      </w:r>
      <w:r w:rsidR="00CE16BE">
        <w:t>17</w:t>
      </w:r>
      <w:r w:rsidR="00594A89" w:rsidRPr="003D46FC">
        <w:t>:</w:t>
      </w:r>
      <w:r w:rsidR="00C14D7D">
        <w:t>49</w:t>
      </w:r>
      <w:r w:rsidRPr="003D46FC">
        <w:t xml:space="preserve"> hod.</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3595FCFA" w:rsidR="00180929" w:rsidRDefault="00A20E3C">
            <w:pPr>
              <w:pStyle w:val="Normln1"/>
              <w:ind w:left="100" w:right="210"/>
            </w:pPr>
            <w:r w:rsidRPr="00A5258C">
              <w:t xml:space="preserve">Text schválil: Mgr. Josef Menšík, Ph.D., předseda AS, </w:t>
            </w:r>
            <w:r w:rsidRPr="00A10218">
              <w:t xml:space="preserve">dne </w:t>
            </w:r>
            <w:r w:rsidR="00A10218" w:rsidRPr="00A10218">
              <w:t>26</w:t>
            </w:r>
            <w:r w:rsidR="004536EE" w:rsidRPr="00A10218">
              <w:t>. 1. 2021</w:t>
            </w:r>
            <w:r w:rsidRPr="00A10218">
              <w:t>.</w:t>
            </w:r>
          </w:p>
          <w:p w14:paraId="6FB2B075" w14:textId="77777777" w:rsidR="00180929" w:rsidRDefault="00180929">
            <w:pPr>
              <w:pStyle w:val="Normln1"/>
              <w:tabs>
                <w:tab w:val="left" w:pos="7743"/>
              </w:tabs>
              <w:ind w:left="100" w:right="210"/>
              <w:rPr>
                <w:highlight w:val="yellow"/>
              </w:rPr>
            </w:pPr>
          </w:p>
          <w:p w14:paraId="352872DD" w14:textId="72CB4B87" w:rsidR="00180929" w:rsidRDefault="00A20E3C">
            <w:pPr>
              <w:pStyle w:val="Normln1"/>
              <w:tabs>
                <w:tab w:val="left" w:pos="7743"/>
              </w:tabs>
              <w:ind w:left="100" w:right="210"/>
            </w:pPr>
            <w:r>
              <w:t xml:space="preserve">Zápis zveřejněn po sedmidenní lhůtě na uplatnění připomínek </w:t>
            </w:r>
            <w:r w:rsidRPr="00A10218">
              <w:t xml:space="preserve">členů AS dne </w:t>
            </w:r>
            <w:r w:rsidR="00A10218" w:rsidRPr="00A10218">
              <w:t>3</w:t>
            </w:r>
            <w:r w:rsidR="004536EE" w:rsidRPr="00A10218">
              <w:t xml:space="preserve">. </w:t>
            </w:r>
            <w:r w:rsidR="00A5258C" w:rsidRPr="00A10218">
              <w:t>2</w:t>
            </w:r>
            <w:r w:rsidR="004536EE" w:rsidRPr="00A10218">
              <w:t>. 2021</w:t>
            </w:r>
            <w:r w:rsidRPr="00A10218">
              <w:t>.</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17"/>
          <w:headerReference w:type="first" r:id="rId18"/>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19" w:name="_Toc24983675"/>
      <w:bookmarkStart w:id="20" w:name="Příloha1"/>
      <w:r>
        <w:rPr>
          <w:b/>
        </w:rPr>
        <w:lastRenderedPageBreak/>
        <w:t>Příloha č. 1</w:t>
      </w:r>
      <w:bookmarkEnd w:id="19"/>
    </w:p>
    <w:bookmarkEnd w:id="20"/>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0FB475EF" w:rsidR="00180929" w:rsidRDefault="00A20E3C">
      <w:pPr>
        <w:jc w:val="center"/>
        <w:rPr>
          <w:b/>
          <w:i/>
        </w:rPr>
      </w:pPr>
      <w:r>
        <w:rPr>
          <w:b/>
          <w:i/>
        </w:rPr>
        <w:t>Zased</w:t>
      </w:r>
      <w:r w:rsidR="00626589">
        <w:rPr>
          <w:b/>
          <w:i/>
        </w:rPr>
        <w:t>ání Akademického senátu MU dne 18. 1</w:t>
      </w:r>
      <w:r>
        <w:rPr>
          <w:b/>
          <w:i/>
        </w:rPr>
        <w:t>. 20</w:t>
      </w:r>
      <w:r w:rsidR="00626589">
        <w:rPr>
          <w:b/>
          <w:i/>
        </w:rPr>
        <w:t>21</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Pr="00CD4271" w:rsidRDefault="00A20E3C">
            <w:pPr>
              <w:ind w:left="120"/>
              <w:rPr>
                <w:color w:val="auto"/>
              </w:rPr>
            </w:pPr>
            <w:r w:rsidRPr="00CD4271">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77777777" w:rsidR="00180929" w:rsidRPr="00CD4271" w:rsidRDefault="00A20E3C">
            <w:pPr>
              <w:ind w:left="120"/>
              <w:rPr>
                <w:color w:val="auto"/>
              </w:rPr>
            </w:pPr>
            <w:r w:rsidRPr="00CD4271">
              <w:rPr>
                <w:color w:val="auto"/>
              </w:rPr>
              <w:t>prof. JUDr. Naděžda Rozehnalov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77777777" w:rsidR="00180929" w:rsidRDefault="00180929">
            <w:pPr>
              <w:jc w:val="center"/>
              <w:rPr>
                <w:color w:val="auto"/>
              </w:rPr>
            </w:pP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Pr="00C8575B" w:rsidRDefault="00A20E3C">
            <w:pPr>
              <w:ind w:left="120"/>
              <w:rPr>
                <w:color w:val="auto"/>
              </w:rPr>
            </w:pPr>
            <w:r w:rsidRPr="00C8575B">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Pr="00CD4271" w:rsidRDefault="00A20E3C">
            <w:pPr>
              <w:ind w:left="120"/>
              <w:rPr>
                <w:color w:val="auto"/>
              </w:rPr>
            </w:pPr>
            <w:r w:rsidRPr="00CD4271">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Pr="00CD4271" w:rsidRDefault="00A20E3C">
            <w:pPr>
              <w:ind w:left="120"/>
              <w:rPr>
                <w:color w:val="auto"/>
              </w:rPr>
            </w:pPr>
            <w:r w:rsidRPr="00CD4271">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Pr="00CD4271" w:rsidRDefault="00A20E3C">
            <w:pPr>
              <w:ind w:left="120"/>
              <w:rPr>
                <w:color w:val="auto"/>
              </w:rPr>
            </w:pPr>
            <w:r w:rsidRPr="00CD4271">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009CD22A" w:rsidR="00180929" w:rsidRPr="00944FD0"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44EDC6B0" w:rsidR="00180929" w:rsidRDefault="00595B8A">
            <w:pPr>
              <w:jc w:val="center"/>
              <w:rPr>
                <w:color w:val="auto"/>
              </w:rPr>
            </w:pPr>
            <w:r>
              <w:rPr>
                <w:color w:val="auto"/>
              </w:rPr>
              <w:t>X</w:t>
            </w: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7777777" w:rsidR="00180929" w:rsidRPr="00CD4271" w:rsidRDefault="00A20E3C">
            <w:pPr>
              <w:ind w:left="120"/>
              <w:rPr>
                <w:color w:val="auto"/>
              </w:rPr>
            </w:pPr>
            <w:r w:rsidRPr="00CD4271">
              <w:rPr>
                <w:color w:val="auto"/>
              </w:rPr>
              <w:t>prof. RNDr. Zuzana Došlá, D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77777777" w:rsidR="00180929" w:rsidRPr="00BF7C8B" w:rsidRDefault="00A20E3C">
            <w:pPr>
              <w:ind w:left="120"/>
              <w:rPr>
                <w:color w:val="auto"/>
              </w:rPr>
            </w:pPr>
            <w:r w:rsidRPr="00BF7C8B">
              <w:rPr>
                <w:color w:val="auto"/>
              </w:rPr>
              <w:t>prof. RNDr. Zdeněk Glatz,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Pr="00944FD0" w:rsidRDefault="000E10A8">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Pr="00CD4271" w:rsidRDefault="00A20E3C">
            <w:pPr>
              <w:ind w:left="120"/>
              <w:rPr>
                <w:color w:val="auto"/>
              </w:rPr>
            </w:pPr>
            <w:r w:rsidRPr="00CD4271">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049AFAA9" w:rsidR="00180929" w:rsidRDefault="0063207E">
            <w:pPr>
              <w:ind w:left="120"/>
              <w:rPr>
                <w:color w:val="auto"/>
              </w:rPr>
            </w:pPr>
            <w:r w:rsidRPr="00CD4271">
              <w:rPr>
                <w:color w:val="auto"/>
              </w:rPr>
              <w:t>prof</w:t>
            </w:r>
            <w:r w:rsidR="00A20E3C" w:rsidRPr="00CD4271">
              <w:rPr>
                <w:color w:val="auto"/>
              </w:rPr>
              <w:t>. Ivan Foletti, MA, Docteur es Lettres</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7CA37E22" w:rsidR="00180929" w:rsidRPr="00944FD0" w:rsidRDefault="00E71C49">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15A8C33A" w:rsidR="00180929" w:rsidRDefault="00180929">
            <w:pPr>
              <w:jc w:val="center"/>
              <w:rPr>
                <w:color w:val="auto"/>
              </w:rPr>
            </w:pP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Pr="00CD4271" w:rsidRDefault="00A20E3C">
            <w:pPr>
              <w:ind w:left="120"/>
              <w:rPr>
                <w:color w:val="auto"/>
              </w:rPr>
            </w:pPr>
            <w:r w:rsidRPr="00CD4271">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77777777" w:rsidR="00180929" w:rsidRPr="00CD4271" w:rsidRDefault="00A20E3C">
            <w:pPr>
              <w:ind w:left="120"/>
              <w:rPr>
                <w:color w:val="auto"/>
              </w:rPr>
            </w:pPr>
            <w:r w:rsidRPr="00CD4271">
              <w:rPr>
                <w:color w:val="auto"/>
              </w:rPr>
              <w:t>Mgr. Daniel Vázquez Touriňo,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77777777"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77777777" w:rsidR="00180929" w:rsidRPr="00BF7C8B" w:rsidRDefault="00A20E3C">
            <w:pPr>
              <w:ind w:left="120"/>
              <w:rPr>
                <w:color w:val="auto"/>
              </w:rPr>
            </w:pPr>
            <w:r w:rsidRPr="00BF7C8B">
              <w:rPr>
                <w:color w:val="auto"/>
              </w:rPr>
              <w:t>doc. RNDr. Petr Slád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77777777" w:rsidR="00180929" w:rsidRPr="00CD4271" w:rsidRDefault="00A20E3C">
            <w:pPr>
              <w:ind w:left="120"/>
              <w:rPr>
                <w:color w:val="auto"/>
              </w:rPr>
            </w:pPr>
            <w:r w:rsidRPr="00CD4271">
              <w:rPr>
                <w:color w:val="auto"/>
              </w:rPr>
              <w:t>doc. Mgr. Petr Najva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Pr="00CD4271" w:rsidRDefault="00A20E3C">
            <w:pPr>
              <w:ind w:left="120"/>
              <w:rPr>
                <w:color w:val="auto"/>
              </w:rPr>
            </w:pPr>
            <w:r w:rsidRPr="00CD4271">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7777777" w:rsidR="00180929" w:rsidRDefault="00180929">
            <w:pPr>
              <w:jc w:val="center"/>
              <w:rPr>
                <w:color w:val="auto"/>
              </w:rPr>
            </w:pP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77777777" w:rsidR="00180929" w:rsidRPr="00CD4271" w:rsidRDefault="00A20E3C">
            <w:pPr>
              <w:ind w:left="120"/>
              <w:rPr>
                <w:color w:val="auto"/>
              </w:rPr>
            </w:pPr>
            <w:r w:rsidRPr="00CD4271">
              <w:rPr>
                <w:color w:val="auto"/>
              </w:rPr>
              <w:t xml:space="preserve">doc. Mgr. Maria Králová, Ph.D. – </w:t>
            </w:r>
            <w:r w:rsidRPr="00CD4271">
              <w:rPr>
                <w:i/>
                <w:color w:val="auto"/>
              </w:rPr>
              <w:t>předsedkyně KAP</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Pr="00CD4271" w:rsidRDefault="00A20E3C">
            <w:pPr>
              <w:ind w:left="120"/>
              <w:rPr>
                <w:color w:val="auto"/>
              </w:rPr>
            </w:pPr>
            <w:r w:rsidRPr="00CD4271">
              <w:rPr>
                <w:color w:val="auto"/>
              </w:rPr>
              <w:lastRenderedPageBreak/>
              <w:t xml:space="preserve">Mgr. Josef Menšík, Ph.D. – </w:t>
            </w:r>
            <w:r w:rsidRPr="00CD4271">
              <w:rPr>
                <w:i/>
                <w:color w:val="auto"/>
              </w:rPr>
              <w:t>předseda AS</w:t>
            </w:r>
            <w:r w:rsidRPr="00CD427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5CEDD995" w:rsidR="00180929" w:rsidRPr="00C8575B" w:rsidRDefault="005B4240" w:rsidP="00C8575B">
            <w:pPr>
              <w:ind w:left="120"/>
              <w:rPr>
                <w:color w:val="auto"/>
              </w:rPr>
            </w:pPr>
            <w:r w:rsidRPr="00C8575B">
              <w:rPr>
                <w:color w:val="auto"/>
              </w:rPr>
              <w:t xml:space="preserve">RNDr. </w:t>
            </w:r>
            <w:r w:rsidR="00C8575B" w:rsidRPr="00C8575B">
              <w:rPr>
                <w:color w:val="auto"/>
              </w:rPr>
              <w:t>Luboš</w:t>
            </w:r>
            <w:r w:rsidRPr="00C8575B">
              <w:rPr>
                <w:color w:val="auto"/>
              </w:rPr>
              <w:t xml:space="preserve"> Bauer,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Pr="00CD4271" w:rsidRDefault="00A20E3C">
            <w:pPr>
              <w:ind w:left="120"/>
              <w:rPr>
                <w:color w:val="auto"/>
              </w:rPr>
            </w:pPr>
            <w:r w:rsidRPr="00CD4271">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Pr="00CD4271" w:rsidRDefault="00A20E3C">
            <w:pPr>
              <w:ind w:left="120"/>
              <w:rPr>
                <w:color w:val="auto"/>
              </w:rPr>
            </w:pPr>
            <w:r w:rsidRPr="00CD4271">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7777777" w:rsidR="00180929" w:rsidRPr="00CD4271" w:rsidRDefault="00A20E3C">
            <w:pPr>
              <w:ind w:left="137" w:hanging="137"/>
              <w:rPr>
                <w:color w:val="auto"/>
              </w:rPr>
            </w:pPr>
            <w:r w:rsidRPr="00CD4271">
              <w:rPr>
                <w:color w:val="auto"/>
                <w:lang w:val="en-US"/>
              </w:rPr>
              <w:t>  </w:t>
            </w:r>
            <w:r w:rsidRPr="00CD4271">
              <w:rPr>
                <w:color w:val="auto"/>
              </w:rPr>
              <w:t>doc. RNDr. Tomáš Pitne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77777777" w:rsidR="00180929" w:rsidRPr="00CD4271" w:rsidRDefault="00A20E3C">
            <w:pPr>
              <w:ind w:left="120"/>
              <w:rPr>
                <w:color w:val="auto"/>
              </w:rPr>
            </w:pPr>
            <w:r w:rsidRPr="00CD4271">
              <w:rPr>
                <w:color w:val="auto"/>
              </w:rPr>
              <w:t>doc. PhDr. Iva Šmí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77777777" w:rsidR="00180929" w:rsidRPr="00CD4271" w:rsidRDefault="00A20E3C">
            <w:pPr>
              <w:ind w:left="120"/>
              <w:rPr>
                <w:color w:val="auto"/>
              </w:rPr>
            </w:pPr>
            <w:r w:rsidRPr="00CD4271">
              <w:rPr>
                <w:color w:val="auto"/>
              </w:rPr>
              <w:t>doc. Mgr. Tomáš Řihá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Pr="00CD4271" w:rsidRDefault="00A20E3C">
            <w:pPr>
              <w:ind w:left="120"/>
              <w:rPr>
                <w:color w:val="auto"/>
              </w:rPr>
            </w:pPr>
            <w:r w:rsidRPr="00CD4271">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Pr="00CD4271" w:rsidRDefault="00A20E3C">
            <w:pPr>
              <w:ind w:left="120"/>
              <w:rPr>
                <w:color w:val="auto"/>
              </w:rPr>
            </w:pPr>
            <w:r w:rsidRPr="00CD4271">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77777777" w:rsidR="00180929" w:rsidRDefault="00180929">
            <w:pPr>
              <w:jc w:val="center"/>
              <w:rPr>
                <w:color w:val="auto"/>
              </w:rPr>
            </w:pP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77777777" w:rsidR="00180929" w:rsidRPr="00D835E0" w:rsidRDefault="00A20E3C">
            <w:pPr>
              <w:ind w:left="120"/>
              <w:rPr>
                <w:color w:val="auto"/>
              </w:rPr>
            </w:pPr>
            <w:r w:rsidRPr="00D835E0">
              <w:rPr>
                <w:color w:val="auto"/>
              </w:rPr>
              <w:t>Mgr. Eduard Hrazdír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4670D8D8" w:rsidR="00180929" w:rsidRPr="00944FD0" w:rsidRDefault="00213DF1">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1169F349" w:rsidR="00180929" w:rsidRDefault="00180929">
            <w:pPr>
              <w:jc w:val="center"/>
              <w:rPr>
                <w:color w:val="auto"/>
              </w:rPr>
            </w:pP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7C609C95" w:rsidR="00180929" w:rsidRPr="00BF7C8B" w:rsidRDefault="00A710A5" w:rsidP="00A710A5">
            <w:pPr>
              <w:rPr>
                <w:color w:val="auto"/>
              </w:rPr>
            </w:pPr>
            <w:r w:rsidRPr="00BF7C8B">
              <w:rPr>
                <w:color w:val="auto"/>
              </w:rPr>
              <w:t xml:space="preserve">  Mgr. Zora Svobo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5AA20FCE" w:rsidR="00180929" w:rsidRPr="00944FD0" w:rsidRDefault="00A710A5">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4AF72744" w:rsidR="00180929" w:rsidRDefault="00180929">
            <w:pPr>
              <w:jc w:val="center"/>
              <w:rPr>
                <w:color w:val="auto"/>
              </w:rPr>
            </w:pPr>
          </w:p>
        </w:tc>
      </w:tr>
      <w:tr w:rsidR="00626589" w14:paraId="4DCD856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C6307F" w14:textId="40B4F5E5" w:rsidR="00626589" w:rsidRPr="00BF7C8B" w:rsidRDefault="004D0A88" w:rsidP="004D0A88">
            <w:pPr>
              <w:ind w:left="118"/>
              <w:rPr>
                <w:color w:val="auto"/>
              </w:rPr>
            </w:pPr>
            <w:r>
              <w:rPr>
                <w:b/>
                <w:color w:val="auto"/>
                <w:shd w:val="clear" w:color="auto" w:fill="F8F8F8"/>
              </w:rPr>
              <w:t xml:space="preserve">Farmaceutická fakulta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3F618F" w14:textId="78635775" w:rsidR="00626589" w:rsidRPr="00944FD0" w:rsidRDefault="00626589" w:rsidP="00626589">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8E9A97" w14:textId="161F104D" w:rsidR="00626589" w:rsidRDefault="00626589" w:rsidP="00626589">
            <w:pPr>
              <w:jc w:val="center"/>
              <w:rPr>
                <w:color w:val="auto"/>
              </w:rPr>
            </w:pPr>
            <w:r>
              <w:rPr>
                <w:color w:val="auto"/>
                <w:shd w:val="clear" w:color="auto" w:fill="F8F8F8"/>
              </w:rPr>
              <w:t xml:space="preserve"> </w:t>
            </w:r>
          </w:p>
        </w:tc>
      </w:tr>
      <w:tr w:rsidR="00626589" w14:paraId="0A21674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BA6B4B" w14:textId="61B841A6" w:rsidR="00626589" w:rsidRPr="00BF7C8B" w:rsidRDefault="004D0A88" w:rsidP="004D0A88">
            <w:pPr>
              <w:ind w:left="260" w:hanging="142"/>
              <w:rPr>
                <w:color w:val="auto"/>
              </w:rPr>
            </w:pPr>
            <w:r>
              <w:rPr>
                <w:color w:val="auto"/>
              </w:rPr>
              <w:t>doc. PharmDr. Jan Gajdzio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B30F56" w14:textId="4D72154E" w:rsidR="00626589" w:rsidRPr="00944FD0" w:rsidRDefault="00626589" w:rsidP="00626589">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603015" w14:textId="77777777" w:rsidR="00626589" w:rsidRDefault="00626589" w:rsidP="00626589">
            <w:pPr>
              <w:jc w:val="center"/>
              <w:rPr>
                <w:color w:val="auto"/>
              </w:rPr>
            </w:pPr>
          </w:p>
        </w:tc>
      </w:tr>
      <w:tr w:rsidR="00626589" w14:paraId="7714110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3DEE559" w14:textId="74EAB201" w:rsidR="00626589" w:rsidRPr="00BF7C8B" w:rsidRDefault="004D0A88" w:rsidP="004D0A88">
            <w:pPr>
              <w:ind w:firstLine="118"/>
              <w:rPr>
                <w:color w:val="auto"/>
              </w:rPr>
            </w:pPr>
            <w:r>
              <w:rPr>
                <w:color w:val="auto"/>
              </w:rPr>
              <w:t>doc. PharmDr. Karel Šmejkal</w:t>
            </w:r>
            <w:r w:rsidR="00626589"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9114AD8" w14:textId="4B8463E6" w:rsidR="00626589" w:rsidRPr="00944FD0" w:rsidRDefault="00626589" w:rsidP="00626589">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710D31" w14:textId="77777777" w:rsidR="00626589" w:rsidRDefault="00626589" w:rsidP="00626589">
            <w:pPr>
              <w:jc w:val="center"/>
              <w:rPr>
                <w:color w:val="auto"/>
              </w:rPr>
            </w:pPr>
          </w:p>
        </w:tc>
      </w:tr>
      <w:tr w:rsidR="00626589" w14:paraId="6E19A3C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1B05E59" w14:textId="372A8CBF" w:rsidR="00626589" w:rsidRPr="00BF7C8B" w:rsidRDefault="004D0A88" w:rsidP="004D0A88">
            <w:pPr>
              <w:ind w:firstLine="118"/>
              <w:rPr>
                <w:color w:val="auto"/>
              </w:rPr>
            </w:pPr>
            <w:r>
              <w:rPr>
                <w:color w:val="auto"/>
              </w:rPr>
              <w:t>doc. PharmDr. Mgr. David Vetchý,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207558" w14:textId="64EB2CEA" w:rsidR="00626589" w:rsidRPr="00944FD0" w:rsidRDefault="00626589" w:rsidP="00626589">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64271EE" w14:textId="77777777" w:rsidR="00626589" w:rsidRDefault="00626589" w:rsidP="00626589">
            <w:pPr>
              <w:jc w:val="center"/>
              <w:rPr>
                <w:color w:val="auto"/>
              </w:rPr>
            </w:pPr>
          </w:p>
        </w:tc>
      </w:tr>
      <w:tr w:rsidR="00180929"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180929" w:rsidRDefault="00A20E3C">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180929" w:rsidRPr="00944FD0" w:rsidRDefault="00A20E3C">
            <w:pPr>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180929" w:rsidRDefault="00A20E3C">
            <w:pPr>
              <w:jc w:val="center"/>
              <w:rPr>
                <w:color w:val="auto"/>
                <w:highlight w:val="white"/>
              </w:rPr>
            </w:pPr>
            <w:r>
              <w:rPr>
                <w:color w:val="auto"/>
                <w:shd w:val="clear" w:color="auto" w:fill="F8F8F8"/>
              </w:rPr>
              <w:t xml:space="preserve"> </w:t>
            </w:r>
          </w:p>
        </w:tc>
      </w:tr>
      <w:tr w:rsidR="00180929"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180929" w:rsidRPr="00CD4271" w:rsidRDefault="000C5A58">
            <w:pPr>
              <w:ind w:left="120"/>
              <w:rPr>
                <w:color w:val="auto"/>
              </w:rPr>
            </w:pPr>
            <w:r w:rsidRPr="00CD4271">
              <w:rPr>
                <w:color w:val="auto"/>
              </w:rPr>
              <w:t xml:space="preserve">doc. </w:t>
            </w:r>
            <w:r w:rsidR="00A20E3C" w:rsidRPr="00CD4271">
              <w:rPr>
                <w:color w:val="auto"/>
              </w:rPr>
              <w:t>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180929" w:rsidRPr="00944FD0" w:rsidRDefault="0063207E">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180929" w:rsidRDefault="00180929">
            <w:pPr>
              <w:jc w:val="center"/>
              <w:rPr>
                <w:color w:val="auto"/>
              </w:rPr>
            </w:pPr>
          </w:p>
        </w:tc>
      </w:tr>
      <w:tr w:rsidR="00180929"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7777777" w:rsidR="00180929" w:rsidRPr="00CD4271" w:rsidRDefault="00A20E3C">
            <w:pPr>
              <w:ind w:left="120"/>
              <w:rPr>
                <w:color w:val="auto"/>
              </w:rPr>
            </w:pPr>
            <w:r w:rsidRPr="00CD4271">
              <w:rPr>
                <w:color w:val="auto"/>
              </w:rPr>
              <w:t>prof. MUDr. Irena Rektor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180929" w:rsidRPr="00944FD0" w:rsidRDefault="00A20E3C">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180929" w:rsidRDefault="00180929">
            <w:pPr>
              <w:jc w:val="center"/>
              <w:rPr>
                <w:color w:val="auto"/>
              </w:rPr>
            </w:pPr>
          </w:p>
        </w:tc>
      </w:tr>
      <w:tr w:rsidR="00180929"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180929" w:rsidRPr="00C8575B" w:rsidRDefault="00A20E3C">
            <w:pPr>
              <w:ind w:left="120"/>
              <w:rPr>
                <w:color w:val="auto"/>
              </w:rPr>
            </w:pPr>
            <w:r w:rsidRPr="00C8575B">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6D60B7C6" w:rsidR="00180929" w:rsidRPr="00944FD0" w:rsidRDefault="0064760A">
            <w:pPr>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44543874" w:rsidR="00180929" w:rsidRDefault="00180929">
            <w:pPr>
              <w:jc w:val="center"/>
              <w:rPr>
                <w:color w:val="auto"/>
              </w:rPr>
            </w:pP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285247F0" w:rsidR="00180929" w:rsidRDefault="00A20E3C">
      <w:pPr>
        <w:jc w:val="center"/>
        <w:rPr>
          <w:b/>
          <w:i/>
          <w:color w:val="auto"/>
        </w:rPr>
      </w:pPr>
      <w:r>
        <w:rPr>
          <w:b/>
          <w:i/>
          <w:color w:val="auto"/>
        </w:rPr>
        <w:t>Zased</w:t>
      </w:r>
      <w:r w:rsidR="00626589">
        <w:rPr>
          <w:b/>
          <w:i/>
          <w:color w:val="auto"/>
        </w:rPr>
        <w:t>ání Akademického senátu MU dne 18. 1. 2021</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77777777" w:rsidR="00180929" w:rsidRPr="00EF5E85" w:rsidRDefault="00A20E3C">
            <w:pPr>
              <w:ind w:left="120"/>
              <w:rPr>
                <w:color w:val="auto"/>
              </w:rPr>
            </w:pPr>
            <w:r w:rsidRPr="00EF5E85">
              <w:rPr>
                <w:color w:val="auto"/>
              </w:rPr>
              <w:t>Lukáš Buch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Pr="00CD4271" w:rsidRDefault="00A20E3C">
            <w:pPr>
              <w:ind w:left="120"/>
              <w:rPr>
                <w:color w:val="auto"/>
              </w:rPr>
            </w:pPr>
            <w:r w:rsidRPr="00CD4271">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Pr="009F4A16" w:rsidRDefault="00A20E3C">
            <w:pPr>
              <w:ind w:left="120"/>
              <w:rPr>
                <w:b/>
                <w:color w:val="auto"/>
              </w:rPr>
            </w:pPr>
            <w:r w:rsidRPr="009F4A16">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77777777" w:rsidR="00180929" w:rsidRPr="00C8575B" w:rsidRDefault="00A20E3C">
            <w:pPr>
              <w:ind w:left="120"/>
              <w:rPr>
                <w:color w:val="auto"/>
              </w:rPr>
            </w:pPr>
            <w:r w:rsidRPr="00C8575B">
              <w:rPr>
                <w:color w:val="auto"/>
              </w:rPr>
              <w:t>Bc.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221213DC" w:rsidR="00180929" w:rsidRPr="00944FD0" w:rsidRDefault="00F7793A">
            <w:pPr>
              <w:ind w:left="12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62543A9C" w:rsidR="00180929" w:rsidRDefault="00180929">
            <w:pPr>
              <w:ind w:left="120"/>
              <w:jc w:val="center"/>
              <w:rPr>
                <w:color w:val="auto"/>
              </w:rPr>
            </w:pP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5CB119EF" w:rsidR="00180929" w:rsidRPr="00CD4271" w:rsidRDefault="0001032F">
            <w:pPr>
              <w:ind w:left="120"/>
              <w:rPr>
                <w:color w:val="auto"/>
              </w:rPr>
            </w:pPr>
            <w:r w:rsidRPr="00CD4271">
              <w:rPr>
                <w:color w:val="auto"/>
              </w:rPr>
              <w:t xml:space="preserve">MDDr. </w:t>
            </w:r>
            <w:r w:rsidR="00A20E3C" w:rsidRPr="00CD4271">
              <w:rPr>
                <w:color w:val="auto"/>
              </w:rPr>
              <w:t>Čeněk Černoch</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486F8E20" w:rsidR="00180929" w:rsidRPr="00944FD0" w:rsidRDefault="00180929">
            <w:pPr>
              <w:ind w:left="12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4F54EBC9" w:rsidR="00180929" w:rsidRDefault="00595B8A">
            <w:pPr>
              <w:ind w:left="120"/>
              <w:jc w:val="center"/>
              <w:rPr>
                <w:color w:val="auto"/>
              </w:rPr>
            </w:pPr>
            <w:r>
              <w:rPr>
                <w:color w:val="auto"/>
              </w:rPr>
              <w:t>X</w:t>
            </w: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Pr="005C5A5B" w:rsidRDefault="00A20E3C">
            <w:pPr>
              <w:ind w:left="120"/>
              <w:rPr>
                <w:b/>
                <w:color w:val="auto"/>
              </w:rPr>
            </w:pPr>
            <w:r w:rsidRPr="005C5A5B">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77777777" w:rsidR="00180929" w:rsidRPr="005C5A5B" w:rsidRDefault="00A20E3C">
            <w:pPr>
              <w:ind w:left="120"/>
              <w:rPr>
                <w:color w:val="auto"/>
              </w:rPr>
            </w:pPr>
            <w:r w:rsidRPr="005C5A5B">
              <w:rPr>
                <w:color w:val="auto"/>
              </w:rPr>
              <w:t>Mgr. Jakub Malý</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52D47516" w:rsidR="00180929" w:rsidRPr="00944FD0" w:rsidRDefault="00E0661A">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4FD65DA5" w:rsidR="00180929" w:rsidRPr="005C5A5B" w:rsidRDefault="00180929">
            <w:pPr>
              <w:ind w:left="40"/>
              <w:jc w:val="center"/>
              <w:rPr>
                <w:color w:val="auto"/>
              </w:rPr>
            </w:pPr>
          </w:p>
        </w:tc>
      </w:tr>
      <w:tr w:rsidR="00180929"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06EC65BC" w:rsidR="00180929" w:rsidRPr="005C5A5B" w:rsidRDefault="00213DF1">
            <w:pPr>
              <w:ind w:left="120"/>
              <w:rPr>
                <w:color w:val="auto"/>
              </w:rPr>
            </w:pPr>
            <w:r w:rsidRPr="005C5A5B">
              <w:rPr>
                <w:color w:val="auto"/>
              </w:rPr>
              <w:t>Bc. Lukáš Jiráse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56526521" w:rsidR="00180929" w:rsidRPr="00944FD0" w:rsidRDefault="00180929">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623F8899" w:rsidR="00180929" w:rsidRPr="005C5A5B" w:rsidRDefault="00595B8A">
            <w:pPr>
              <w:ind w:left="40"/>
              <w:jc w:val="center"/>
              <w:rPr>
                <w:color w:val="auto"/>
              </w:rPr>
            </w:pPr>
            <w:r>
              <w:rPr>
                <w:color w:val="auto"/>
              </w:rPr>
              <w:t>X</w:t>
            </w:r>
          </w:p>
        </w:tc>
      </w:tr>
      <w:tr w:rsidR="00180929"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180929" w:rsidRPr="005C5A5B" w:rsidRDefault="00A20E3C">
            <w:pPr>
              <w:ind w:left="120"/>
              <w:rPr>
                <w:b/>
                <w:color w:val="auto"/>
              </w:rPr>
            </w:pPr>
            <w:r w:rsidRPr="005C5A5B">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58494639" w:rsidR="00180929" w:rsidRPr="005C5A5B" w:rsidRDefault="0043547C" w:rsidP="0043547C">
            <w:pPr>
              <w:rPr>
                <w:color w:val="auto"/>
              </w:rPr>
            </w:pPr>
            <w:r w:rsidRPr="005C5A5B">
              <w:rPr>
                <w:color w:val="auto"/>
              </w:rPr>
              <w:t xml:space="preserve">  Bc. Lucie Tomaň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180929" w:rsidRPr="005C5A5B" w:rsidRDefault="00180929">
            <w:pPr>
              <w:ind w:left="40"/>
              <w:jc w:val="center"/>
              <w:rPr>
                <w:color w:val="auto"/>
              </w:rPr>
            </w:pPr>
          </w:p>
        </w:tc>
      </w:tr>
      <w:tr w:rsidR="00180929"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77777777" w:rsidR="00180929" w:rsidRPr="005C5A5B" w:rsidRDefault="00A20E3C">
            <w:pPr>
              <w:ind w:left="120"/>
              <w:rPr>
                <w:color w:val="auto"/>
              </w:rPr>
            </w:pPr>
            <w:r w:rsidRPr="005C5A5B">
              <w:rPr>
                <w:color w:val="auto"/>
              </w:rPr>
              <w:t>Mgr. et Mgr. Jan Wer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77777777" w:rsidR="00180929" w:rsidRPr="005C5A5B" w:rsidRDefault="00180929">
            <w:pPr>
              <w:ind w:left="40"/>
              <w:jc w:val="center"/>
              <w:rPr>
                <w:color w:val="auto"/>
              </w:rPr>
            </w:pPr>
          </w:p>
        </w:tc>
      </w:tr>
      <w:tr w:rsidR="00180929" w14:paraId="7B2E67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BAE9A1" w14:textId="77777777" w:rsidR="00180929" w:rsidRPr="005C5A5B" w:rsidRDefault="00A20E3C">
            <w:pPr>
              <w:ind w:left="120"/>
              <w:rPr>
                <w:color w:val="auto"/>
              </w:rPr>
            </w:pPr>
            <w:r w:rsidRPr="005C5A5B">
              <w:rPr>
                <w:color w:val="auto"/>
              </w:rPr>
              <w:t>Mgr. et Mgr. Stanislav Hasi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A1B895"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32F6AE" w14:textId="77777777" w:rsidR="00180929" w:rsidRPr="005C5A5B" w:rsidRDefault="00180929">
            <w:pPr>
              <w:ind w:left="40"/>
              <w:jc w:val="center"/>
              <w:rPr>
                <w:color w:val="auto"/>
              </w:rPr>
            </w:pPr>
          </w:p>
        </w:tc>
      </w:tr>
      <w:tr w:rsidR="00180929"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180929" w:rsidRPr="005C5A5B" w:rsidRDefault="00A20E3C">
            <w:pPr>
              <w:ind w:left="120"/>
              <w:rPr>
                <w:b/>
                <w:color w:val="auto"/>
              </w:rPr>
            </w:pPr>
            <w:r w:rsidRPr="005C5A5B">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7777777" w:rsidR="00180929" w:rsidRPr="005C5A5B" w:rsidRDefault="00A20E3C">
            <w:pPr>
              <w:ind w:left="120"/>
              <w:rPr>
                <w:color w:val="auto"/>
              </w:rPr>
            </w:pPr>
            <w:r w:rsidRPr="005C5A5B">
              <w:rPr>
                <w:color w:val="auto"/>
              </w:rPr>
              <w:t>Mgr. Zuzana Szabó Lenhart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180929" w:rsidRPr="005C5A5B" w:rsidRDefault="00180929">
            <w:pPr>
              <w:ind w:left="40"/>
              <w:jc w:val="center"/>
              <w:rPr>
                <w:color w:val="auto"/>
              </w:rPr>
            </w:pPr>
          </w:p>
        </w:tc>
      </w:tr>
      <w:tr w:rsidR="00180929"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6A3732B7" w:rsidR="00180929" w:rsidRPr="005C5A5B" w:rsidRDefault="005B4240" w:rsidP="005B4240">
            <w:pPr>
              <w:pStyle w:val="Odstavecseseznamem"/>
              <w:numPr>
                <w:ilvl w:val="0"/>
                <w:numId w:val="24"/>
              </w:numPr>
              <w:rPr>
                <w:i/>
                <w:color w:val="auto"/>
              </w:rPr>
            </w:pPr>
            <w:r w:rsidRPr="005C5A5B">
              <w:rPr>
                <w:i/>
              </w:rPr>
              <w:t>mandát neobsazen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0E6A86E5" w:rsidR="00180929" w:rsidRPr="00944FD0" w:rsidRDefault="005B4240">
            <w:pPr>
              <w:ind w:left="40"/>
              <w:jc w:val="center"/>
              <w:rPr>
                <w:color w:val="auto"/>
              </w:rPr>
            </w:pPr>
            <w:r w:rsidRPr="00944FD0">
              <w:t>–</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77C1FEE1" w:rsidR="00180929" w:rsidRPr="005C5A5B" w:rsidRDefault="005B4240">
            <w:pPr>
              <w:ind w:left="40"/>
              <w:jc w:val="center"/>
              <w:rPr>
                <w:color w:val="auto"/>
              </w:rPr>
            </w:pPr>
            <w:r w:rsidRPr="005C5A5B">
              <w:t>–</w:t>
            </w:r>
          </w:p>
        </w:tc>
      </w:tr>
      <w:tr w:rsidR="00180929"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180929" w:rsidRDefault="00A20E3C">
            <w:pPr>
              <w:ind w:left="40"/>
              <w:jc w:val="center"/>
              <w:rPr>
                <w:color w:val="auto"/>
                <w:highlight w:val="white"/>
              </w:rPr>
            </w:pPr>
            <w:r>
              <w:rPr>
                <w:color w:val="auto"/>
                <w:shd w:val="clear" w:color="auto" w:fill="F8F8F8"/>
              </w:rPr>
              <w:t xml:space="preserve"> </w:t>
            </w:r>
          </w:p>
        </w:tc>
      </w:tr>
      <w:tr w:rsidR="00180929"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77777777" w:rsidR="00180929" w:rsidRPr="00CD4271" w:rsidRDefault="00A20E3C">
            <w:pPr>
              <w:ind w:left="120"/>
              <w:rPr>
                <w:color w:val="auto"/>
              </w:rPr>
            </w:pPr>
            <w:r w:rsidRPr="00CD4271">
              <w:rPr>
                <w:color w:val="auto"/>
              </w:rPr>
              <w:t>Alexandra Bečk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180929" w:rsidRDefault="00180929">
            <w:pPr>
              <w:ind w:left="40"/>
              <w:jc w:val="center"/>
              <w:rPr>
                <w:color w:val="auto"/>
              </w:rPr>
            </w:pPr>
          </w:p>
        </w:tc>
      </w:tr>
      <w:tr w:rsidR="00180929"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77777777" w:rsidR="00180929" w:rsidRPr="00CD4271" w:rsidRDefault="00A20E3C">
            <w:pPr>
              <w:rPr>
                <w:i/>
                <w:color w:val="auto"/>
              </w:rPr>
            </w:pPr>
            <w:r w:rsidRPr="00CD4271">
              <w:rPr>
                <w:color w:val="auto"/>
              </w:rPr>
              <w:t xml:space="preserve">  Ing. Mgr. Vlastimil Reiche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180929" w:rsidRDefault="00180929">
            <w:pPr>
              <w:ind w:left="40"/>
              <w:jc w:val="center"/>
              <w:rPr>
                <w:color w:val="auto"/>
              </w:rPr>
            </w:pPr>
          </w:p>
        </w:tc>
      </w:tr>
      <w:tr w:rsidR="00180929"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180929" w:rsidRPr="00CD4271" w:rsidRDefault="00A20E3C">
            <w:pPr>
              <w:ind w:left="120"/>
              <w:rPr>
                <w:color w:val="auto"/>
              </w:rPr>
            </w:pPr>
            <w:r w:rsidRPr="00CD4271">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180929" w:rsidRDefault="00180929">
            <w:pPr>
              <w:ind w:left="40"/>
              <w:jc w:val="center"/>
              <w:rPr>
                <w:color w:val="auto"/>
              </w:rPr>
            </w:pPr>
          </w:p>
        </w:tc>
      </w:tr>
      <w:tr w:rsidR="00180929"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180929" w:rsidRDefault="00A20E3C">
            <w:pPr>
              <w:ind w:left="40"/>
              <w:jc w:val="center"/>
              <w:rPr>
                <w:color w:val="auto"/>
                <w:highlight w:val="white"/>
              </w:rPr>
            </w:pPr>
            <w:r>
              <w:rPr>
                <w:color w:val="auto"/>
                <w:shd w:val="clear" w:color="auto" w:fill="F8F8F8"/>
              </w:rPr>
              <w:t xml:space="preserve"> </w:t>
            </w:r>
          </w:p>
        </w:tc>
      </w:tr>
      <w:tr w:rsidR="00180929"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77777777" w:rsidR="00180929" w:rsidRPr="00CD4271" w:rsidRDefault="00A20E3C">
            <w:pPr>
              <w:ind w:left="120"/>
              <w:rPr>
                <w:color w:val="auto"/>
              </w:rPr>
            </w:pPr>
            <w:r w:rsidRPr="00CD4271">
              <w:rPr>
                <w:color w:val="auto"/>
              </w:rPr>
              <w:t>RNDr. Jaroslav Bend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77777777" w:rsidR="00180929" w:rsidRDefault="00180929">
            <w:pPr>
              <w:ind w:left="40"/>
              <w:jc w:val="center"/>
              <w:rPr>
                <w:color w:val="auto"/>
              </w:rPr>
            </w:pPr>
          </w:p>
        </w:tc>
      </w:tr>
      <w:tr w:rsidR="00180929"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0C1530CA" w:rsidR="00180929" w:rsidRPr="00CD4271" w:rsidRDefault="003C7F68">
            <w:pPr>
              <w:ind w:left="120"/>
              <w:rPr>
                <w:color w:val="auto"/>
              </w:rPr>
            </w:pPr>
            <w:r w:rsidRPr="00CD4271">
              <w:rPr>
                <w:color w:val="auto"/>
              </w:rPr>
              <w:t>Bc. Dominika Krejčí</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A9AEC26" w:rsidR="00180929" w:rsidRPr="00944FD0" w:rsidRDefault="00953445">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1F4E0CAA" w:rsidR="00180929" w:rsidRDefault="00180929">
            <w:pPr>
              <w:ind w:left="40"/>
              <w:jc w:val="center"/>
              <w:rPr>
                <w:color w:val="auto"/>
              </w:rPr>
            </w:pPr>
          </w:p>
        </w:tc>
      </w:tr>
      <w:tr w:rsidR="00180929"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180929" w:rsidRDefault="00A20E3C">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180929" w:rsidRDefault="00A20E3C">
            <w:pPr>
              <w:ind w:left="40"/>
              <w:jc w:val="center"/>
              <w:rPr>
                <w:color w:val="auto"/>
                <w:highlight w:val="white"/>
              </w:rPr>
            </w:pPr>
            <w:r>
              <w:rPr>
                <w:color w:val="auto"/>
                <w:shd w:val="clear" w:color="auto" w:fill="F8F8F8"/>
              </w:rPr>
              <w:t xml:space="preserve"> </w:t>
            </w:r>
          </w:p>
        </w:tc>
      </w:tr>
      <w:tr w:rsidR="00180929"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7777777" w:rsidR="00180929" w:rsidRPr="005C5A5B" w:rsidRDefault="00A20E3C">
            <w:pPr>
              <w:ind w:left="120"/>
              <w:rPr>
                <w:color w:val="auto"/>
              </w:rPr>
            </w:pPr>
            <w:r w:rsidRPr="005C5A5B">
              <w:rPr>
                <w:color w:val="auto"/>
              </w:rPr>
              <w:t>Bc. Jiří Maix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180929" w:rsidRPr="005C5A5B" w:rsidRDefault="00180929">
            <w:pPr>
              <w:ind w:left="40"/>
              <w:jc w:val="center"/>
              <w:rPr>
                <w:color w:val="auto"/>
              </w:rPr>
            </w:pPr>
          </w:p>
        </w:tc>
      </w:tr>
      <w:tr w:rsidR="00180929"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2EC653E8" w:rsidR="00180929" w:rsidRPr="005C5A5B" w:rsidRDefault="00A20E3C">
            <w:pPr>
              <w:ind w:left="120"/>
              <w:rPr>
                <w:i/>
                <w:color w:val="auto"/>
              </w:rPr>
            </w:pPr>
            <w:r w:rsidRPr="005C5A5B">
              <w:rPr>
                <w:color w:val="auto"/>
              </w:rPr>
              <w:t>Bc. Jiří Němec</w:t>
            </w:r>
            <w:r w:rsidR="00F85B86" w:rsidRPr="005C5A5B">
              <w:rPr>
                <w:color w:val="auto"/>
              </w:rPr>
              <w:t xml:space="preserve"> – </w:t>
            </w:r>
            <w:r w:rsidR="00F85B86" w:rsidRPr="005C5A5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180929" w:rsidRPr="00944FD0" w:rsidRDefault="00A20E3C">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180929" w:rsidRPr="005C5A5B" w:rsidRDefault="00180929">
            <w:pPr>
              <w:ind w:left="40"/>
              <w:jc w:val="center"/>
              <w:rPr>
                <w:color w:val="auto"/>
              </w:rPr>
            </w:pPr>
          </w:p>
        </w:tc>
      </w:tr>
      <w:tr w:rsidR="00180929"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180929" w:rsidRPr="005C5A5B" w:rsidRDefault="00A20E3C">
            <w:pPr>
              <w:ind w:left="120"/>
              <w:rPr>
                <w:b/>
                <w:color w:val="auto"/>
              </w:rPr>
            </w:pPr>
            <w:r w:rsidRPr="005C5A5B">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180929" w:rsidRPr="00944FD0" w:rsidRDefault="00A20E3C">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4C87F79B" w:rsidR="00180929" w:rsidRPr="005C5A5B" w:rsidRDefault="00605FFE" w:rsidP="00605FFE">
            <w:pPr>
              <w:pStyle w:val="Odstavecseseznamem"/>
              <w:numPr>
                <w:ilvl w:val="0"/>
                <w:numId w:val="24"/>
              </w:numPr>
              <w:rPr>
                <w:color w:val="auto"/>
              </w:rPr>
            </w:pPr>
            <w:r w:rsidRPr="005C5A5B">
              <w:rPr>
                <w:i/>
              </w:rPr>
              <w:t>mandát neobsazen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7232D763" w:rsidR="00180929" w:rsidRPr="00944FD0" w:rsidRDefault="00605FFE">
            <w:pPr>
              <w:ind w:left="40"/>
              <w:jc w:val="center"/>
              <w:rPr>
                <w:color w:val="auto"/>
              </w:rPr>
            </w:pPr>
            <w:r w:rsidRPr="00944FD0">
              <w:t>–</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65313607" w:rsidR="00180929" w:rsidRPr="005C5A5B" w:rsidRDefault="00605FFE">
            <w:pPr>
              <w:ind w:left="40"/>
              <w:jc w:val="center"/>
              <w:rPr>
                <w:color w:val="auto"/>
              </w:rPr>
            </w:pPr>
            <w:r w:rsidRPr="005C5A5B">
              <w:t>–</w:t>
            </w:r>
          </w:p>
        </w:tc>
      </w:tr>
      <w:tr w:rsidR="00180929"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5D63B952" w:rsidR="00180929" w:rsidRPr="00BF7C8B" w:rsidRDefault="00A20E3C" w:rsidP="00B37C45">
            <w:pPr>
              <w:rPr>
                <w:color w:val="auto"/>
              </w:rPr>
            </w:pPr>
            <w:r w:rsidRPr="00BF7C8B">
              <w:rPr>
                <w:color w:val="auto"/>
              </w:rPr>
              <w:t xml:space="preserve">  </w:t>
            </w:r>
            <w:r w:rsidR="00B37C45" w:rsidRPr="00BF7C8B">
              <w:rPr>
                <w:color w:val="auto"/>
              </w:rPr>
              <w:t>Mgr. Edita Vajčner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CD58A9B" w:rsidR="00180929" w:rsidRPr="00944FD0" w:rsidRDefault="00605FFE">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63FA8EDF" w:rsidR="00180929" w:rsidRDefault="00180929">
            <w:pPr>
              <w:ind w:left="40"/>
              <w:jc w:val="center"/>
              <w:rPr>
                <w:color w:val="auto"/>
              </w:rPr>
            </w:pPr>
          </w:p>
        </w:tc>
      </w:tr>
      <w:tr w:rsidR="004D0A88" w14:paraId="586FDC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3B87E8" w14:textId="670C7BE1" w:rsidR="004D0A88" w:rsidRPr="00BF7C8B" w:rsidRDefault="004D0A88" w:rsidP="004D0A88">
            <w:pPr>
              <w:ind w:firstLine="118"/>
              <w:rPr>
                <w:color w:val="auto"/>
              </w:rPr>
            </w:pPr>
            <w:r>
              <w:rPr>
                <w:b/>
                <w:color w:val="auto"/>
                <w:shd w:val="clear" w:color="auto" w:fill="F8F8F8"/>
              </w:rPr>
              <w:t>Farmaceut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D9B735" w14:textId="13956ABF" w:rsidR="004D0A88" w:rsidRPr="00944FD0" w:rsidRDefault="004D0A88" w:rsidP="004D0A88">
            <w:pPr>
              <w:ind w:left="40"/>
              <w:jc w:val="center"/>
              <w:rPr>
                <w:color w:val="auto"/>
              </w:rPr>
            </w:pPr>
            <w:r w:rsidRPr="00944FD0">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5643B3" w14:textId="662CE079" w:rsidR="004D0A88" w:rsidRDefault="004D0A88" w:rsidP="004D0A88">
            <w:pPr>
              <w:ind w:left="40"/>
              <w:jc w:val="center"/>
              <w:rPr>
                <w:color w:val="auto"/>
              </w:rPr>
            </w:pPr>
            <w:r>
              <w:rPr>
                <w:color w:val="auto"/>
                <w:shd w:val="clear" w:color="auto" w:fill="F8F8F8"/>
              </w:rPr>
              <w:t xml:space="preserve"> </w:t>
            </w:r>
          </w:p>
        </w:tc>
      </w:tr>
      <w:tr w:rsidR="004D0A88" w14:paraId="3B37A2C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36456D" w14:textId="78CE318E" w:rsidR="004D0A88" w:rsidRPr="00BF7C8B" w:rsidRDefault="00E0661A" w:rsidP="004D0A88">
            <w:pPr>
              <w:ind w:firstLine="118"/>
              <w:rPr>
                <w:color w:val="auto"/>
              </w:rPr>
            </w:pPr>
            <w:r>
              <w:rPr>
                <w:color w:val="auto"/>
              </w:rPr>
              <w:t>PharmDr. Tomáš Bílik</w:t>
            </w:r>
            <w:r w:rsidR="004D0A88">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123AF8" w14:textId="0EB3F473" w:rsidR="004D0A88" w:rsidRPr="00944FD0" w:rsidRDefault="004D0A88" w:rsidP="004D0A88">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6D03CD" w14:textId="77777777" w:rsidR="004D0A88" w:rsidRDefault="004D0A88" w:rsidP="004D0A88">
            <w:pPr>
              <w:ind w:left="40"/>
              <w:jc w:val="center"/>
              <w:rPr>
                <w:color w:val="auto"/>
              </w:rPr>
            </w:pPr>
          </w:p>
        </w:tc>
      </w:tr>
      <w:tr w:rsidR="004D0A88" w14:paraId="05E088A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D7F1189" w14:textId="761ED6AC" w:rsidR="004D0A88" w:rsidRPr="00BF7C8B" w:rsidRDefault="004D0A88" w:rsidP="004D0A88">
            <w:pPr>
              <w:ind w:firstLine="118"/>
              <w:rPr>
                <w:color w:val="auto"/>
              </w:rPr>
            </w:pPr>
            <w:r>
              <w:rPr>
                <w:color w:val="auto"/>
              </w:rPr>
              <w:t>Jaroslava Jamrich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D0883D" w14:textId="5A156851" w:rsidR="004D0A88" w:rsidRPr="00BF7C8B" w:rsidRDefault="004D0A88" w:rsidP="004D0A88">
            <w:pPr>
              <w:ind w:left="40"/>
              <w:jc w:val="center"/>
              <w:rPr>
                <w:color w:val="auto"/>
              </w:rPr>
            </w:pPr>
            <w:r w:rsidRPr="00944FD0">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77356" w14:textId="77777777" w:rsidR="004D0A88" w:rsidRDefault="004D0A88" w:rsidP="004D0A88">
            <w:pPr>
              <w:ind w:left="40"/>
              <w:jc w:val="center"/>
              <w:rPr>
                <w:color w:val="auto"/>
              </w:rPr>
            </w:pPr>
          </w:p>
        </w:tc>
      </w:tr>
    </w:tbl>
    <w:p w14:paraId="4C1304EE" w14:textId="77777777" w:rsidR="00180929" w:rsidRDefault="00A20E3C">
      <w:pPr>
        <w:pStyle w:val="Normln1"/>
        <w:sectPr w:rsidR="00180929">
          <w:headerReference w:type="default" r:id="rId19"/>
          <w:footerReference w:type="default" r:id="rId20"/>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21" w:name="_Toc38008534"/>
      <w:bookmarkStart w:id="22" w:name="_Toc35247767"/>
      <w:bookmarkStart w:id="23" w:name="Příloha2"/>
      <w:r>
        <w:rPr>
          <w:b/>
        </w:rPr>
        <w:lastRenderedPageBreak/>
        <w:t>Příloha č. 2</w:t>
      </w:r>
      <w:bookmarkStart w:id="24" w:name="P%25C5%2599%25C3%25ADloha2"/>
      <w:bookmarkEnd w:id="21"/>
      <w:bookmarkEnd w:id="22"/>
      <w:bookmarkEnd w:id="24"/>
    </w:p>
    <w:bookmarkEnd w:id="23"/>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4939606C" w:rsidR="00180929" w:rsidRDefault="00A20E3C">
      <w:pPr>
        <w:jc w:val="center"/>
        <w:rPr>
          <w:b/>
          <w:i/>
        </w:rPr>
      </w:pPr>
      <w:r>
        <w:rPr>
          <w:b/>
          <w:i/>
        </w:rPr>
        <w:t>Zased</w:t>
      </w:r>
      <w:r w:rsidR="00626589">
        <w:rPr>
          <w:b/>
          <w:i/>
        </w:rPr>
        <w:t>ání Akademického senátu MU dne 18. 1. 2021</w:t>
      </w:r>
    </w:p>
    <w:p w14:paraId="3513D438" w14:textId="77777777" w:rsidR="00180929" w:rsidRDefault="00180929">
      <w:pPr>
        <w:jc w:val="center"/>
        <w:rPr>
          <w:b/>
          <w:i/>
        </w:rPr>
      </w:pPr>
    </w:p>
    <w:p w14:paraId="2779C9C0" w14:textId="0CB08789" w:rsidR="004D0A88" w:rsidRDefault="004D0A88" w:rsidP="004D0A88">
      <w:pPr>
        <w:pStyle w:val="Odstavecseseznamem"/>
        <w:numPr>
          <w:ilvl w:val="0"/>
          <w:numId w:val="2"/>
        </w:numPr>
        <w:ind w:left="567" w:hanging="567"/>
        <w:jc w:val="both"/>
      </w:pPr>
      <w:r w:rsidRPr="004D0A88">
        <w:t>Akademický senát Masarykovy univerzity v souladu s ustanovením § 9 odst. 1 písm. f) zákona o vysokých školách dává rektorovi předchozí souhlas ke jmenování těchto členů Vědecké rady Masarykovy univerzity:</w:t>
      </w:r>
    </w:p>
    <w:p w14:paraId="063D9E4D" w14:textId="77777777" w:rsidR="004D0A88" w:rsidRDefault="004D0A88" w:rsidP="004D0A88">
      <w:pPr>
        <w:pStyle w:val="Odstavecseseznamem"/>
        <w:numPr>
          <w:ilvl w:val="1"/>
          <w:numId w:val="2"/>
        </w:numPr>
        <w:jc w:val="both"/>
      </w:pPr>
      <w:r w:rsidRPr="004D0A88">
        <w:t>doc. Ing. Martin Kvizda, Ph.D.,</w:t>
      </w:r>
    </w:p>
    <w:p w14:paraId="04EE9165" w14:textId="7435ED81" w:rsidR="004D0A88" w:rsidRDefault="004D0A88" w:rsidP="004D0A88">
      <w:pPr>
        <w:pStyle w:val="Odstavecseseznamem"/>
        <w:numPr>
          <w:ilvl w:val="1"/>
          <w:numId w:val="2"/>
        </w:numPr>
        <w:jc w:val="both"/>
      </w:pPr>
      <w:r w:rsidRPr="004D0A88">
        <w:t xml:space="preserve">doc. PhDr. </w:t>
      </w:r>
      <w:r w:rsidR="002740DC">
        <w:t xml:space="preserve">Mgr. </w:t>
      </w:r>
      <w:r w:rsidRPr="004D0A88">
        <w:t>Simona Koryčánková, Ph.D.,</w:t>
      </w:r>
    </w:p>
    <w:p w14:paraId="4F4C839E" w14:textId="77777777" w:rsidR="004D0A88" w:rsidRDefault="004D0A88" w:rsidP="004D0A88">
      <w:pPr>
        <w:pStyle w:val="Odstavecseseznamem"/>
        <w:numPr>
          <w:ilvl w:val="1"/>
          <w:numId w:val="2"/>
        </w:numPr>
        <w:jc w:val="both"/>
      </w:pPr>
      <w:r w:rsidRPr="004D0A88">
        <w:t>doc. Mgr. Jiří Špalek, Ph.D.</w:t>
      </w:r>
    </w:p>
    <w:p w14:paraId="5E19B480" w14:textId="77777777" w:rsidR="00E040F9" w:rsidRDefault="00E040F9" w:rsidP="00E040F9">
      <w:pPr>
        <w:pStyle w:val="Odstavecseseznamem"/>
      </w:pPr>
    </w:p>
    <w:p w14:paraId="0E9836E4" w14:textId="01D5DD51" w:rsidR="00E040F9" w:rsidRDefault="00E040F9" w:rsidP="00E040F9">
      <w:pPr>
        <w:pStyle w:val="Odstavecseseznamem"/>
        <w:numPr>
          <w:ilvl w:val="0"/>
          <w:numId w:val="2"/>
        </w:numPr>
        <w:ind w:left="567" w:hanging="567"/>
        <w:jc w:val="both"/>
      </w:pPr>
      <w:r w:rsidRPr="00E040F9">
        <w:t>Akademic</w:t>
      </w:r>
      <w:r w:rsidR="004D0A88">
        <w:t xml:space="preserve">ký senát Masarykovy univerzity souhlasí s tím, aby zápisy z jednání AS MU byly diskutovány v diskusním fóru AS MU v IS MU. </w:t>
      </w:r>
    </w:p>
    <w:p w14:paraId="04980C0D" w14:textId="77777777" w:rsidR="004D0A88" w:rsidRDefault="004D0A88" w:rsidP="004D0A88">
      <w:pPr>
        <w:pStyle w:val="Odstavecseseznamem"/>
        <w:ind w:left="567"/>
        <w:jc w:val="both"/>
      </w:pPr>
    </w:p>
    <w:p w14:paraId="19E86C51" w14:textId="0490300D" w:rsidR="00D12FE3" w:rsidRDefault="00D12FE3"/>
    <w:p w14:paraId="2A902749" w14:textId="773FD6B6" w:rsidR="00D12FE3" w:rsidRDefault="00D12FE3"/>
    <w:p w14:paraId="671CF0FC" w14:textId="5C55F0E7" w:rsidR="00D12FE3" w:rsidRDefault="00D12FE3"/>
    <w:p w14:paraId="6807A356" w14:textId="47C13684" w:rsidR="00D12FE3" w:rsidRDefault="00D12FE3">
      <w:pPr>
        <w:suppressAutoHyphens w:val="0"/>
        <w:spacing w:line="240" w:lineRule="auto"/>
      </w:pPr>
      <w:r>
        <w:br w:type="page"/>
      </w:r>
    </w:p>
    <w:p w14:paraId="578F6159" w14:textId="2A97B9E6" w:rsidR="00D12FE3" w:rsidRDefault="00D12FE3" w:rsidP="00D12FE3">
      <w:pPr>
        <w:pStyle w:val="Zkladntextzpisu"/>
        <w:ind w:left="0"/>
        <w:rPr>
          <w:b/>
        </w:rPr>
      </w:pPr>
      <w:bookmarkStart w:id="25" w:name="Příloha3"/>
      <w:r>
        <w:rPr>
          <w:b/>
        </w:rPr>
        <w:lastRenderedPageBreak/>
        <w:t>Příloha č. 3</w:t>
      </w:r>
    </w:p>
    <w:bookmarkEnd w:id="25"/>
    <w:p w14:paraId="32967317" w14:textId="77777777" w:rsidR="00D12FE3" w:rsidRDefault="00D12FE3" w:rsidP="00D12FE3">
      <w:pPr>
        <w:pStyle w:val="Normln1"/>
        <w:rPr>
          <w:b/>
          <w:u w:val="single"/>
        </w:rPr>
      </w:pPr>
    </w:p>
    <w:p w14:paraId="50CA1870" w14:textId="332FD62B" w:rsidR="00D12FE3" w:rsidRDefault="00D12FE3" w:rsidP="00D12FE3">
      <w:pPr>
        <w:pStyle w:val="Normln1"/>
        <w:jc w:val="center"/>
        <w:rPr>
          <w:b/>
        </w:rPr>
      </w:pPr>
      <w:r w:rsidRPr="00D12FE3">
        <w:rPr>
          <w:b/>
        </w:rPr>
        <w:t>PŘEKLAD USNESENÍ DO ANGLICKÉHO JAZYKA</w:t>
      </w:r>
    </w:p>
    <w:p w14:paraId="74186DC8" w14:textId="45A07E8B" w:rsidR="00D12FE3" w:rsidRDefault="00D12FE3" w:rsidP="00D12FE3">
      <w:pPr>
        <w:jc w:val="center"/>
        <w:rPr>
          <w:b/>
          <w:i/>
        </w:rPr>
      </w:pPr>
      <w:r>
        <w:rPr>
          <w:b/>
          <w:i/>
        </w:rPr>
        <w:t>Zased</w:t>
      </w:r>
      <w:r w:rsidR="004D0A88">
        <w:rPr>
          <w:b/>
          <w:i/>
        </w:rPr>
        <w:t>ání Akademického senátu MU dne 18. 1. 2021</w:t>
      </w:r>
    </w:p>
    <w:p w14:paraId="5F9BD761" w14:textId="78A27B3A" w:rsidR="00D12FE3" w:rsidRDefault="00D12FE3" w:rsidP="00D12FE3">
      <w:pPr>
        <w:jc w:val="center"/>
        <w:rPr>
          <w:b/>
          <w:i/>
        </w:rPr>
      </w:pPr>
    </w:p>
    <w:p w14:paraId="0C5E5BDB" w14:textId="77777777" w:rsidR="00D12FE3" w:rsidRDefault="00D12FE3" w:rsidP="00D12FE3">
      <w:pPr>
        <w:jc w:val="center"/>
        <w:rPr>
          <w:b/>
          <w:i/>
        </w:rPr>
      </w:pPr>
    </w:p>
    <w:p w14:paraId="5A553F31" w14:textId="163A1CF1" w:rsidR="00D12FE3" w:rsidRDefault="00D12FE3">
      <w:pPr>
        <w:rPr>
          <w:color w:val="FF0000"/>
        </w:rPr>
      </w:pPr>
      <w:r w:rsidRPr="00D12FE3">
        <w:rPr>
          <w:color w:val="FF0000"/>
        </w:rPr>
        <w:t>UPOZORNĚNÍ</w:t>
      </w:r>
      <w:r>
        <w:rPr>
          <w:color w:val="FF0000"/>
        </w:rPr>
        <w:t>:</w:t>
      </w:r>
      <w:r w:rsidRPr="00D12FE3">
        <w:rPr>
          <w:color w:val="FF0000"/>
        </w:rPr>
        <w:t xml:space="preserve"> </w:t>
      </w:r>
      <w:r w:rsidRPr="00640D2E">
        <w:rPr>
          <w:color w:val="auto"/>
        </w:rPr>
        <w:t>Jednacím jazykem Akademického senátu MU je čeština a následující překlad je pouze pro informativní účely.</w:t>
      </w:r>
    </w:p>
    <w:p w14:paraId="4E7506C4" w14:textId="7A917666" w:rsidR="00200048" w:rsidRDefault="00200048">
      <w:pPr>
        <w:rPr>
          <w:color w:val="FF0000"/>
        </w:rPr>
      </w:pPr>
    </w:p>
    <w:p w14:paraId="39782828" w14:textId="51A95F2C" w:rsidR="00200048" w:rsidRDefault="00200048">
      <w:pPr>
        <w:rPr>
          <w:color w:val="FF0000"/>
        </w:rPr>
      </w:pPr>
    </w:p>
    <w:p w14:paraId="7C33D929" w14:textId="54AF90F1" w:rsidR="009B2787" w:rsidRDefault="00200048" w:rsidP="00200048">
      <w:pPr>
        <w:pStyle w:val="Normln1"/>
        <w:jc w:val="center"/>
        <w:rPr>
          <w:b/>
        </w:rPr>
      </w:pPr>
      <w:r w:rsidRPr="00200048">
        <w:rPr>
          <w:b/>
        </w:rPr>
        <w:t>Resolution</w:t>
      </w:r>
      <w:r w:rsidR="00741920">
        <w:rPr>
          <w:b/>
        </w:rPr>
        <w:t>s</w:t>
      </w:r>
      <w:r w:rsidR="00F00E53">
        <w:rPr>
          <w:b/>
        </w:rPr>
        <w:t xml:space="preserve"> of the 251</w:t>
      </w:r>
      <w:r w:rsidR="00F00E53" w:rsidRPr="00F00E53">
        <w:rPr>
          <w:b/>
          <w:vertAlign w:val="superscript"/>
        </w:rPr>
        <w:t>st</w:t>
      </w:r>
      <w:r w:rsidRPr="00200048">
        <w:rPr>
          <w:b/>
        </w:rPr>
        <w:t xml:space="preserve"> Meeting of Masaryk University Academic Senate </w:t>
      </w:r>
    </w:p>
    <w:p w14:paraId="75B364C4" w14:textId="7FC9F7D6" w:rsidR="00200048" w:rsidRPr="009B2787" w:rsidRDefault="00200048" w:rsidP="00200048">
      <w:pPr>
        <w:pStyle w:val="Normln1"/>
        <w:jc w:val="center"/>
        <w:rPr>
          <w:b/>
          <w:i/>
        </w:rPr>
      </w:pPr>
      <w:r w:rsidRPr="00200048">
        <w:rPr>
          <w:b/>
          <w:i/>
        </w:rPr>
        <w:t xml:space="preserve">held on </w:t>
      </w:r>
      <w:r w:rsidR="00F00E53">
        <w:rPr>
          <w:b/>
          <w:i/>
        </w:rPr>
        <w:t>January 18</w:t>
      </w:r>
      <w:r w:rsidRPr="00200048">
        <w:rPr>
          <w:b/>
          <w:i/>
        </w:rPr>
        <w:t>,</w:t>
      </w:r>
      <w:r w:rsidR="00F00E53">
        <w:rPr>
          <w:b/>
          <w:i/>
        </w:rPr>
        <w:t> 2021</w:t>
      </w:r>
    </w:p>
    <w:p w14:paraId="0C3CF26D" w14:textId="77777777" w:rsidR="00200048" w:rsidRPr="00200048" w:rsidRDefault="00200048" w:rsidP="00200048">
      <w:pPr>
        <w:pStyle w:val="Normln1"/>
        <w:jc w:val="center"/>
        <w:rPr>
          <w:b/>
        </w:rPr>
      </w:pPr>
    </w:p>
    <w:p w14:paraId="01C078CF" w14:textId="77777777" w:rsidR="00A020F8" w:rsidRDefault="00A020F8" w:rsidP="00A020F8">
      <w:pPr>
        <w:pStyle w:val="Odstavecseseznamem"/>
        <w:numPr>
          <w:ilvl w:val="0"/>
          <w:numId w:val="42"/>
        </w:numPr>
        <w:ind w:left="567" w:hanging="567"/>
        <w:jc w:val="both"/>
        <w:rPr>
          <w:szCs w:val="22"/>
        </w:rPr>
      </w:pPr>
      <w:r w:rsidRPr="00A020F8">
        <w:rPr>
          <w:szCs w:val="22"/>
        </w:rPr>
        <w:t>The Masaryk University Academic Senate in accordance with the provisions of Section 9 par. 1 let. f) of the Act on Higher Education Institutions gives the Rector its prior consent to the appointment of:</w:t>
      </w:r>
    </w:p>
    <w:p w14:paraId="1D5B0508" w14:textId="77777777" w:rsidR="00A020F8" w:rsidRDefault="00A020F8" w:rsidP="00A020F8">
      <w:pPr>
        <w:pStyle w:val="Odstavecseseznamem"/>
        <w:numPr>
          <w:ilvl w:val="1"/>
          <w:numId w:val="42"/>
        </w:numPr>
        <w:jc w:val="both"/>
        <w:rPr>
          <w:szCs w:val="22"/>
        </w:rPr>
      </w:pPr>
      <w:r w:rsidRPr="00A020F8">
        <w:rPr>
          <w:szCs w:val="22"/>
        </w:rPr>
        <w:t>doc. Ing. Martin Kvizda, Ph.D., a member of the Scientific Board of Masaryk University;</w:t>
      </w:r>
    </w:p>
    <w:p w14:paraId="0DBE147E" w14:textId="77777777" w:rsidR="00A020F8" w:rsidRDefault="00A020F8" w:rsidP="00A020F8">
      <w:pPr>
        <w:pStyle w:val="Odstavecseseznamem"/>
        <w:numPr>
          <w:ilvl w:val="1"/>
          <w:numId w:val="42"/>
        </w:numPr>
        <w:jc w:val="both"/>
        <w:rPr>
          <w:szCs w:val="22"/>
        </w:rPr>
      </w:pPr>
      <w:r w:rsidRPr="00A020F8">
        <w:rPr>
          <w:szCs w:val="22"/>
        </w:rPr>
        <w:t>doc. PhDr. Mgr. Simona Koryčánková, Ph.D., a member of the Scientific Board of Masaryk University;</w:t>
      </w:r>
    </w:p>
    <w:p w14:paraId="3EDEA71D" w14:textId="15D53B24" w:rsidR="00A020F8" w:rsidRPr="00A020F8" w:rsidRDefault="00A020F8" w:rsidP="00A020F8">
      <w:pPr>
        <w:pStyle w:val="Odstavecseseznamem"/>
        <w:numPr>
          <w:ilvl w:val="1"/>
          <w:numId w:val="42"/>
        </w:numPr>
        <w:jc w:val="both"/>
        <w:rPr>
          <w:szCs w:val="22"/>
        </w:rPr>
      </w:pPr>
      <w:r w:rsidRPr="00A020F8">
        <w:rPr>
          <w:szCs w:val="22"/>
        </w:rPr>
        <w:t>doc. Mgr. Jiří Špalek, Ph.D., a member of the Scientific Board of Masaryk University.</w:t>
      </w:r>
    </w:p>
    <w:p w14:paraId="37980F37" w14:textId="77777777" w:rsidR="00200048" w:rsidRPr="00200048" w:rsidRDefault="00200048" w:rsidP="00200048">
      <w:pPr>
        <w:pStyle w:val="Odstavecseseznamem"/>
        <w:ind w:left="567"/>
        <w:jc w:val="both"/>
        <w:rPr>
          <w:szCs w:val="22"/>
        </w:rPr>
      </w:pPr>
    </w:p>
    <w:p w14:paraId="113E019A" w14:textId="03CCA709" w:rsidR="00A020F8" w:rsidRPr="00A020F8" w:rsidRDefault="00A020F8" w:rsidP="00A020F8">
      <w:pPr>
        <w:pStyle w:val="Odstavecseseznamem"/>
        <w:numPr>
          <w:ilvl w:val="0"/>
          <w:numId w:val="42"/>
        </w:numPr>
        <w:ind w:left="567" w:hanging="567"/>
        <w:jc w:val="both"/>
        <w:rPr>
          <w:szCs w:val="22"/>
        </w:rPr>
      </w:pPr>
      <w:r w:rsidRPr="00A020F8">
        <w:rPr>
          <w:szCs w:val="22"/>
        </w:rPr>
        <w:t>The Masaryk University Academic Senate agrees that the minutes of its meetings can be discussed in the Masaryk University Academic Senate discussion forum in the Masaryk University Information System (IS MU).</w:t>
      </w:r>
    </w:p>
    <w:p w14:paraId="1FBD11A6" w14:textId="77777777" w:rsidR="00A020F8" w:rsidRPr="00200048" w:rsidRDefault="00A020F8" w:rsidP="00A020F8">
      <w:pPr>
        <w:pStyle w:val="Odstavecseseznamem"/>
        <w:ind w:left="567"/>
        <w:jc w:val="both"/>
        <w:rPr>
          <w:szCs w:val="22"/>
        </w:rPr>
      </w:pPr>
    </w:p>
    <w:p w14:paraId="06F2E601" w14:textId="53F104EA" w:rsidR="00200048" w:rsidRPr="00200048" w:rsidRDefault="00200048" w:rsidP="00200048">
      <w:pPr>
        <w:jc w:val="both"/>
        <w:rPr>
          <w:szCs w:val="22"/>
        </w:rPr>
      </w:pPr>
    </w:p>
    <w:p w14:paraId="42AF80D6" w14:textId="48EBAF58" w:rsidR="00200048" w:rsidRPr="00200048" w:rsidRDefault="00200048" w:rsidP="00200048">
      <w:pPr>
        <w:jc w:val="both"/>
        <w:rPr>
          <w:szCs w:val="22"/>
        </w:rPr>
      </w:pPr>
    </w:p>
    <w:p w14:paraId="69B4F040" w14:textId="77777777" w:rsidR="00200048" w:rsidRPr="00200048" w:rsidRDefault="00200048">
      <w:pPr>
        <w:rPr>
          <w:szCs w:val="22"/>
        </w:rPr>
      </w:pPr>
    </w:p>
    <w:sectPr w:rsidR="00200048" w:rsidRPr="00200048">
      <w:headerReference w:type="default" r:id="rId21"/>
      <w:footerReference w:type="default" r:id="rId22"/>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F4E73" w14:textId="77777777" w:rsidR="00EE6A3A" w:rsidRDefault="00EE6A3A">
      <w:pPr>
        <w:spacing w:line="240" w:lineRule="auto"/>
      </w:pPr>
      <w:r>
        <w:separator/>
      </w:r>
    </w:p>
  </w:endnote>
  <w:endnote w:type="continuationSeparator" w:id="0">
    <w:p w14:paraId="380D0807" w14:textId="77777777" w:rsidR="00EE6A3A" w:rsidRDefault="00EE6A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Lohit Hind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EndPr/>
    <w:sdtContent>
      <w:p w14:paraId="38665171" w14:textId="566DCED7" w:rsidR="00050BC6" w:rsidRDefault="00050BC6">
        <w:pPr>
          <w:pStyle w:val="Zpatsslovnmstrnky"/>
        </w:pPr>
        <w:r>
          <w:rPr>
            <w:sz w:val="20"/>
            <w:szCs w:val="20"/>
          </w:rPr>
          <w:fldChar w:fldCharType="begin"/>
        </w:r>
        <w:r>
          <w:rPr>
            <w:sz w:val="20"/>
            <w:szCs w:val="20"/>
          </w:rPr>
          <w:instrText>PAGE</w:instrText>
        </w:r>
        <w:r>
          <w:rPr>
            <w:sz w:val="20"/>
            <w:szCs w:val="20"/>
          </w:rPr>
          <w:fldChar w:fldCharType="separate"/>
        </w:r>
        <w:r w:rsidR="00172439">
          <w:rPr>
            <w:noProof/>
            <w:sz w:val="20"/>
            <w:szCs w:val="20"/>
          </w:rPr>
          <w:t>3</w:t>
        </w:r>
        <w:r>
          <w:rPr>
            <w:sz w:val="20"/>
            <w:szCs w:val="20"/>
          </w:rPr>
          <w:fldChar w:fldCharType="end"/>
        </w:r>
        <w:r>
          <w:rPr>
            <w:color w:val="auto"/>
            <w:sz w:val="20"/>
            <w:szCs w:val="20"/>
          </w:rPr>
          <w:t>/</w:t>
        </w:r>
        <w:bookmarkStart w:id="18" w:name="__Fieldmark__3394_3086742116"/>
        <w:bookmarkEnd w:id="18"/>
        <w:r>
          <w:rPr>
            <w:color w:val="auto"/>
            <w:sz w:val="20"/>
            <w:szCs w:val="20"/>
          </w:rPr>
          <w:t>10</w:t>
        </w:r>
      </w:p>
      <w:p w14:paraId="484F3703" w14:textId="77777777" w:rsidR="00050BC6" w:rsidRDefault="00172439"/>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050BC6" w:rsidRDefault="00050BC6">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050BC6" w:rsidRDefault="00050BC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375F0" w14:textId="77777777" w:rsidR="00EE6A3A" w:rsidRDefault="00EE6A3A">
      <w:pPr>
        <w:spacing w:line="240" w:lineRule="auto"/>
      </w:pPr>
      <w:r>
        <w:separator/>
      </w:r>
    </w:p>
  </w:footnote>
  <w:footnote w:type="continuationSeparator" w:id="0">
    <w:p w14:paraId="449C1C81" w14:textId="77777777" w:rsidR="00EE6A3A" w:rsidRDefault="00EE6A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3B5654E9" w:rsidR="00050BC6" w:rsidRDefault="00050BC6" w:rsidP="00612924">
    <w:pPr>
      <w:pStyle w:val="Zhlav"/>
      <w:jc w:val="right"/>
    </w:pPr>
    <w:r w:rsidRPr="00AD4786">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224047/2020/1304959</w:t>
    </w:r>
    <w:r w:rsidRPr="00AD4786">
      <w:t>/R</w:t>
    </w:r>
    <w:r>
      <w:t>MU</w:t>
    </w:r>
  </w:p>
  <w:p w14:paraId="7F5A6264" w14:textId="7E396276" w:rsidR="00050BC6" w:rsidRDefault="00050BC6"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050BC6" w:rsidRDefault="00050BC6">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050BC6" w:rsidRDefault="00050B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0091"/>
    <w:multiLevelType w:val="hybridMultilevel"/>
    <w:tmpl w:val="0DBA1A3A"/>
    <w:lvl w:ilvl="0" w:tplc="04050001">
      <w:start w:val="1"/>
      <w:numFmt w:val="bullet"/>
      <w:lvlText w:val=""/>
      <w:lvlJc w:val="left"/>
      <w:pPr>
        <w:ind w:left="720" w:hanging="360"/>
      </w:pPr>
      <w:rPr>
        <w:rFonts w:ascii="Symbol" w:hAnsi="Symbol" w:hint="default"/>
      </w:rPr>
    </w:lvl>
    <w:lvl w:ilvl="1" w:tplc="DBC830C2">
      <w:numFmt w:val="bullet"/>
      <w:lvlText w:val="•"/>
      <w:lvlJc w:val="left"/>
      <w:pPr>
        <w:ind w:left="1790" w:hanging="710"/>
      </w:pPr>
      <w:rPr>
        <w:rFonts w:ascii="Times New Roman" w:eastAsiaTheme="minorHAnsi" w:hAnsi="Times New Roman"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DFE7B19"/>
    <w:multiLevelType w:val="multilevel"/>
    <w:tmpl w:val="60CE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52689"/>
    <w:multiLevelType w:val="hybridMultilevel"/>
    <w:tmpl w:val="CE7A953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 w15:restartNumberingAfterBreak="0">
    <w:nsid w:val="12DD4D75"/>
    <w:multiLevelType w:val="hybridMultilevel"/>
    <w:tmpl w:val="78D63FC4"/>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5" w15:restartNumberingAfterBreak="0">
    <w:nsid w:val="157D1A35"/>
    <w:multiLevelType w:val="hybridMultilevel"/>
    <w:tmpl w:val="C49ADD86"/>
    <w:lvl w:ilvl="0" w:tplc="75B29648">
      <w:start w:val="3"/>
      <w:numFmt w:val="bullet"/>
      <w:lvlText w:val="-"/>
      <w:lvlJc w:val="left"/>
      <w:pPr>
        <w:ind w:left="435" w:hanging="360"/>
      </w:pPr>
      <w:rPr>
        <w:rFonts w:ascii="Arial" w:eastAsia="Arial" w:hAnsi="Arial" w:cs="Arial" w:hint="default"/>
      </w:rPr>
    </w:lvl>
    <w:lvl w:ilvl="1" w:tplc="04050003" w:tentative="1">
      <w:start w:val="1"/>
      <w:numFmt w:val="bullet"/>
      <w:lvlText w:val="o"/>
      <w:lvlJc w:val="left"/>
      <w:pPr>
        <w:ind w:left="1155" w:hanging="360"/>
      </w:pPr>
      <w:rPr>
        <w:rFonts w:ascii="Courier New" w:hAnsi="Courier New" w:cs="Courier New" w:hint="default"/>
      </w:rPr>
    </w:lvl>
    <w:lvl w:ilvl="2" w:tplc="04050005" w:tentative="1">
      <w:start w:val="1"/>
      <w:numFmt w:val="bullet"/>
      <w:lvlText w:val=""/>
      <w:lvlJc w:val="left"/>
      <w:pPr>
        <w:ind w:left="1875" w:hanging="360"/>
      </w:pPr>
      <w:rPr>
        <w:rFonts w:ascii="Wingdings" w:hAnsi="Wingdings" w:hint="default"/>
      </w:rPr>
    </w:lvl>
    <w:lvl w:ilvl="3" w:tplc="04050001" w:tentative="1">
      <w:start w:val="1"/>
      <w:numFmt w:val="bullet"/>
      <w:lvlText w:val=""/>
      <w:lvlJc w:val="left"/>
      <w:pPr>
        <w:ind w:left="2595" w:hanging="360"/>
      </w:pPr>
      <w:rPr>
        <w:rFonts w:ascii="Symbol" w:hAnsi="Symbol" w:hint="default"/>
      </w:rPr>
    </w:lvl>
    <w:lvl w:ilvl="4" w:tplc="04050003" w:tentative="1">
      <w:start w:val="1"/>
      <w:numFmt w:val="bullet"/>
      <w:lvlText w:val="o"/>
      <w:lvlJc w:val="left"/>
      <w:pPr>
        <w:ind w:left="3315" w:hanging="360"/>
      </w:pPr>
      <w:rPr>
        <w:rFonts w:ascii="Courier New" w:hAnsi="Courier New" w:cs="Courier New" w:hint="default"/>
      </w:rPr>
    </w:lvl>
    <w:lvl w:ilvl="5" w:tplc="04050005" w:tentative="1">
      <w:start w:val="1"/>
      <w:numFmt w:val="bullet"/>
      <w:lvlText w:val=""/>
      <w:lvlJc w:val="left"/>
      <w:pPr>
        <w:ind w:left="4035" w:hanging="360"/>
      </w:pPr>
      <w:rPr>
        <w:rFonts w:ascii="Wingdings" w:hAnsi="Wingdings" w:hint="default"/>
      </w:rPr>
    </w:lvl>
    <w:lvl w:ilvl="6" w:tplc="04050001" w:tentative="1">
      <w:start w:val="1"/>
      <w:numFmt w:val="bullet"/>
      <w:lvlText w:val=""/>
      <w:lvlJc w:val="left"/>
      <w:pPr>
        <w:ind w:left="4755" w:hanging="360"/>
      </w:pPr>
      <w:rPr>
        <w:rFonts w:ascii="Symbol" w:hAnsi="Symbol" w:hint="default"/>
      </w:rPr>
    </w:lvl>
    <w:lvl w:ilvl="7" w:tplc="04050003" w:tentative="1">
      <w:start w:val="1"/>
      <w:numFmt w:val="bullet"/>
      <w:lvlText w:val="o"/>
      <w:lvlJc w:val="left"/>
      <w:pPr>
        <w:ind w:left="5475" w:hanging="360"/>
      </w:pPr>
      <w:rPr>
        <w:rFonts w:ascii="Courier New" w:hAnsi="Courier New" w:cs="Courier New" w:hint="default"/>
      </w:rPr>
    </w:lvl>
    <w:lvl w:ilvl="8" w:tplc="04050005" w:tentative="1">
      <w:start w:val="1"/>
      <w:numFmt w:val="bullet"/>
      <w:lvlText w:val=""/>
      <w:lvlJc w:val="left"/>
      <w:pPr>
        <w:ind w:left="6195" w:hanging="360"/>
      </w:pPr>
      <w:rPr>
        <w:rFonts w:ascii="Wingdings" w:hAnsi="Wingdings" w:hint="default"/>
      </w:rPr>
    </w:lvl>
  </w:abstractNum>
  <w:abstractNum w:abstractNumId="6" w15:restartNumberingAfterBreak="0">
    <w:nsid w:val="167A7798"/>
    <w:multiLevelType w:val="multilevel"/>
    <w:tmpl w:val="AEA44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0944F4"/>
    <w:multiLevelType w:val="hybridMultilevel"/>
    <w:tmpl w:val="4CB66E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87E5CB0"/>
    <w:multiLevelType w:val="multilevel"/>
    <w:tmpl w:val="3DD0A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2C5F9F"/>
    <w:multiLevelType w:val="multilevel"/>
    <w:tmpl w:val="5BC87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8E7224"/>
    <w:multiLevelType w:val="hybridMultilevel"/>
    <w:tmpl w:val="30E8BD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17F3960"/>
    <w:multiLevelType w:val="hybridMultilevel"/>
    <w:tmpl w:val="85F4732A"/>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3">
      <w:start w:val="1"/>
      <w:numFmt w:val="bullet"/>
      <w:lvlText w:val="o"/>
      <w:lvlJc w:val="left"/>
      <w:pPr>
        <w:ind w:left="2880" w:hanging="360"/>
      </w:pPr>
      <w:rPr>
        <w:rFonts w:ascii="Courier New" w:hAnsi="Courier New" w:cs="Courier New"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1DD5600"/>
    <w:multiLevelType w:val="multilevel"/>
    <w:tmpl w:val="15FE09B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3" w15:restartNumberingAfterBreak="0">
    <w:nsid w:val="22D874DB"/>
    <w:multiLevelType w:val="hybridMultilevel"/>
    <w:tmpl w:val="B17669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EBD4393"/>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20592E"/>
    <w:multiLevelType w:val="hybridMultilevel"/>
    <w:tmpl w:val="BC3CFECA"/>
    <w:lvl w:ilvl="0" w:tplc="D87CC352">
      <w:start w:val="249"/>
      <w:numFmt w:val="bullet"/>
      <w:lvlText w:val="–"/>
      <w:lvlJc w:val="left"/>
      <w:pPr>
        <w:ind w:left="480" w:hanging="360"/>
      </w:pPr>
      <w:rPr>
        <w:rFonts w:ascii="Arial" w:eastAsia="Arial" w:hAnsi="Arial" w:cs="Arial" w:hint="default"/>
        <w:color w:val="000000"/>
      </w:rPr>
    </w:lvl>
    <w:lvl w:ilvl="1" w:tplc="04050003" w:tentative="1">
      <w:start w:val="1"/>
      <w:numFmt w:val="bullet"/>
      <w:lvlText w:val="o"/>
      <w:lvlJc w:val="left"/>
      <w:pPr>
        <w:ind w:left="1200" w:hanging="360"/>
      </w:pPr>
      <w:rPr>
        <w:rFonts w:ascii="Courier New" w:hAnsi="Courier New" w:cs="Courier New" w:hint="default"/>
      </w:rPr>
    </w:lvl>
    <w:lvl w:ilvl="2" w:tplc="04050005" w:tentative="1">
      <w:start w:val="1"/>
      <w:numFmt w:val="bullet"/>
      <w:lvlText w:val=""/>
      <w:lvlJc w:val="left"/>
      <w:pPr>
        <w:ind w:left="1920" w:hanging="360"/>
      </w:pPr>
      <w:rPr>
        <w:rFonts w:ascii="Wingdings" w:hAnsi="Wingdings" w:hint="default"/>
      </w:rPr>
    </w:lvl>
    <w:lvl w:ilvl="3" w:tplc="04050001" w:tentative="1">
      <w:start w:val="1"/>
      <w:numFmt w:val="bullet"/>
      <w:lvlText w:val=""/>
      <w:lvlJc w:val="left"/>
      <w:pPr>
        <w:ind w:left="2640" w:hanging="360"/>
      </w:pPr>
      <w:rPr>
        <w:rFonts w:ascii="Symbol" w:hAnsi="Symbol" w:hint="default"/>
      </w:rPr>
    </w:lvl>
    <w:lvl w:ilvl="4" w:tplc="04050003" w:tentative="1">
      <w:start w:val="1"/>
      <w:numFmt w:val="bullet"/>
      <w:lvlText w:val="o"/>
      <w:lvlJc w:val="left"/>
      <w:pPr>
        <w:ind w:left="3360" w:hanging="360"/>
      </w:pPr>
      <w:rPr>
        <w:rFonts w:ascii="Courier New" w:hAnsi="Courier New" w:cs="Courier New" w:hint="default"/>
      </w:rPr>
    </w:lvl>
    <w:lvl w:ilvl="5" w:tplc="04050005" w:tentative="1">
      <w:start w:val="1"/>
      <w:numFmt w:val="bullet"/>
      <w:lvlText w:val=""/>
      <w:lvlJc w:val="left"/>
      <w:pPr>
        <w:ind w:left="4080" w:hanging="360"/>
      </w:pPr>
      <w:rPr>
        <w:rFonts w:ascii="Wingdings" w:hAnsi="Wingdings" w:hint="default"/>
      </w:rPr>
    </w:lvl>
    <w:lvl w:ilvl="6" w:tplc="04050001" w:tentative="1">
      <w:start w:val="1"/>
      <w:numFmt w:val="bullet"/>
      <w:lvlText w:val=""/>
      <w:lvlJc w:val="left"/>
      <w:pPr>
        <w:ind w:left="4800" w:hanging="360"/>
      </w:pPr>
      <w:rPr>
        <w:rFonts w:ascii="Symbol" w:hAnsi="Symbol" w:hint="default"/>
      </w:rPr>
    </w:lvl>
    <w:lvl w:ilvl="7" w:tplc="04050003" w:tentative="1">
      <w:start w:val="1"/>
      <w:numFmt w:val="bullet"/>
      <w:lvlText w:val="o"/>
      <w:lvlJc w:val="left"/>
      <w:pPr>
        <w:ind w:left="5520" w:hanging="360"/>
      </w:pPr>
      <w:rPr>
        <w:rFonts w:ascii="Courier New" w:hAnsi="Courier New" w:cs="Courier New" w:hint="default"/>
      </w:rPr>
    </w:lvl>
    <w:lvl w:ilvl="8" w:tplc="04050005" w:tentative="1">
      <w:start w:val="1"/>
      <w:numFmt w:val="bullet"/>
      <w:lvlText w:val=""/>
      <w:lvlJc w:val="left"/>
      <w:pPr>
        <w:ind w:left="6240" w:hanging="360"/>
      </w:pPr>
      <w:rPr>
        <w:rFonts w:ascii="Wingdings" w:hAnsi="Wingdings" w:hint="default"/>
      </w:rPr>
    </w:lvl>
  </w:abstractNum>
  <w:abstractNum w:abstractNumId="16" w15:restartNumberingAfterBreak="0">
    <w:nsid w:val="32937E8B"/>
    <w:multiLevelType w:val="hybridMultilevel"/>
    <w:tmpl w:val="BC50E5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9E244A0"/>
    <w:multiLevelType w:val="multilevel"/>
    <w:tmpl w:val="027833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017DAB"/>
    <w:multiLevelType w:val="multilevel"/>
    <w:tmpl w:val="99A0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711327"/>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EDF24F3"/>
    <w:multiLevelType w:val="hybridMultilevel"/>
    <w:tmpl w:val="6CAC97D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FC93231"/>
    <w:multiLevelType w:val="hybridMultilevel"/>
    <w:tmpl w:val="3D728DF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2" w15:restartNumberingAfterBreak="0">
    <w:nsid w:val="46445D84"/>
    <w:multiLevelType w:val="hybridMultilevel"/>
    <w:tmpl w:val="C5C228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99D3D29"/>
    <w:multiLevelType w:val="hybridMultilevel"/>
    <w:tmpl w:val="355EB364"/>
    <w:lvl w:ilvl="0" w:tplc="CA1086E2">
      <w:start w:val="1"/>
      <w:numFmt w:val="upp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5" w15:restartNumberingAfterBreak="0">
    <w:nsid w:val="518C211B"/>
    <w:multiLevelType w:val="hybridMultilevel"/>
    <w:tmpl w:val="55F040F0"/>
    <w:lvl w:ilvl="0" w:tplc="9BEADF0C">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26" w15:restartNumberingAfterBreak="0">
    <w:nsid w:val="5656790F"/>
    <w:multiLevelType w:val="multilevel"/>
    <w:tmpl w:val="31ECA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5A5CB7"/>
    <w:multiLevelType w:val="hybridMultilevel"/>
    <w:tmpl w:val="343C2D9E"/>
    <w:lvl w:ilvl="0" w:tplc="04050001">
      <w:start w:val="1"/>
      <w:numFmt w:val="bullet"/>
      <w:lvlText w:val=""/>
      <w:lvlJc w:val="left"/>
      <w:pPr>
        <w:ind w:left="795" w:hanging="360"/>
      </w:pPr>
      <w:rPr>
        <w:rFonts w:ascii="Symbol" w:hAnsi="Symbol" w:hint="default"/>
      </w:rPr>
    </w:lvl>
    <w:lvl w:ilvl="1" w:tplc="04050003">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28" w15:restartNumberingAfterBreak="0">
    <w:nsid w:val="58E91FB6"/>
    <w:multiLevelType w:val="multilevel"/>
    <w:tmpl w:val="6BE0E7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2C547D"/>
    <w:multiLevelType w:val="hybridMultilevel"/>
    <w:tmpl w:val="F9C0FA84"/>
    <w:lvl w:ilvl="0" w:tplc="04050001">
      <w:start w:val="1"/>
      <w:numFmt w:val="bullet"/>
      <w:lvlText w:val=""/>
      <w:lvlJc w:val="left"/>
      <w:pPr>
        <w:ind w:left="795" w:hanging="360"/>
      </w:pPr>
      <w:rPr>
        <w:rFonts w:ascii="Symbol" w:hAnsi="Symbol" w:hint="default"/>
      </w:rPr>
    </w:lvl>
    <w:lvl w:ilvl="1" w:tplc="04050003" w:tentative="1">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30" w15:restartNumberingAfterBreak="0">
    <w:nsid w:val="5F592E2C"/>
    <w:multiLevelType w:val="multilevel"/>
    <w:tmpl w:val="131A4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B844A0"/>
    <w:multiLevelType w:val="hybridMultilevel"/>
    <w:tmpl w:val="E96A09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4585442"/>
    <w:multiLevelType w:val="hybridMultilevel"/>
    <w:tmpl w:val="83641C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9B4667A"/>
    <w:multiLevelType w:val="hybridMultilevel"/>
    <w:tmpl w:val="2D0210EE"/>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5" w15:restartNumberingAfterBreak="0">
    <w:nsid w:val="69E256AB"/>
    <w:multiLevelType w:val="hybridMultilevel"/>
    <w:tmpl w:val="4D46EA3C"/>
    <w:lvl w:ilvl="0" w:tplc="04050001">
      <w:start w:val="1"/>
      <w:numFmt w:val="bullet"/>
      <w:lvlText w:val=""/>
      <w:lvlJc w:val="left"/>
      <w:pPr>
        <w:ind w:left="1368" w:hanging="360"/>
      </w:pPr>
      <w:rPr>
        <w:rFonts w:ascii="Symbol" w:hAnsi="Symbol" w:hint="default"/>
      </w:rPr>
    </w:lvl>
    <w:lvl w:ilvl="1" w:tplc="04050003" w:tentative="1">
      <w:start w:val="1"/>
      <w:numFmt w:val="bullet"/>
      <w:lvlText w:val="o"/>
      <w:lvlJc w:val="left"/>
      <w:pPr>
        <w:ind w:left="2088" w:hanging="360"/>
      </w:pPr>
      <w:rPr>
        <w:rFonts w:ascii="Courier New" w:hAnsi="Courier New" w:cs="Courier New" w:hint="default"/>
      </w:rPr>
    </w:lvl>
    <w:lvl w:ilvl="2" w:tplc="04050005" w:tentative="1">
      <w:start w:val="1"/>
      <w:numFmt w:val="bullet"/>
      <w:lvlText w:val=""/>
      <w:lvlJc w:val="left"/>
      <w:pPr>
        <w:ind w:left="2808" w:hanging="360"/>
      </w:pPr>
      <w:rPr>
        <w:rFonts w:ascii="Wingdings" w:hAnsi="Wingdings" w:hint="default"/>
      </w:rPr>
    </w:lvl>
    <w:lvl w:ilvl="3" w:tplc="04050001" w:tentative="1">
      <w:start w:val="1"/>
      <w:numFmt w:val="bullet"/>
      <w:lvlText w:val=""/>
      <w:lvlJc w:val="left"/>
      <w:pPr>
        <w:ind w:left="3528" w:hanging="360"/>
      </w:pPr>
      <w:rPr>
        <w:rFonts w:ascii="Symbol" w:hAnsi="Symbol" w:hint="default"/>
      </w:rPr>
    </w:lvl>
    <w:lvl w:ilvl="4" w:tplc="04050003" w:tentative="1">
      <w:start w:val="1"/>
      <w:numFmt w:val="bullet"/>
      <w:lvlText w:val="o"/>
      <w:lvlJc w:val="left"/>
      <w:pPr>
        <w:ind w:left="4248" w:hanging="360"/>
      </w:pPr>
      <w:rPr>
        <w:rFonts w:ascii="Courier New" w:hAnsi="Courier New" w:cs="Courier New" w:hint="default"/>
      </w:rPr>
    </w:lvl>
    <w:lvl w:ilvl="5" w:tplc="04050005" w:tentative="1">
      <w:start w:val="1"/>
      <w:numFmt w:val="bullet"/>
      <w:lvlText w:val=""/>
      <w:lvlJc w:val="left"/>
      <w:pPr>
        <w:ind w:left="4968" w:hanging="360"/>
      </w:pPr>
      <w:rPr>
        <w:rFonts w:ascii="Wingdings" w:hAnsi="Wingdings" w:hint="default"/>
      </w:rPr>
    </w:lvl>
    <w:lvl w:ilvl="6" w:tplc="04050001" w:tentative="1">
      <w:start w:val="1"/>
      <w:numFmt w:val="bullet"/>
      <w:lvlText w:val=""/>
      <w:lvlJc w:val="left"/>
      <w:pPr>
        <w:ind w:left="5688" w:hanging="360"/>
      </w:pPr>
      <w:rPr>
        <w:rFonts w:ascii="Symbol" w:hAnsi="Symbol" w:hint="default"/>
      </w:rPr>
    </w:lvl>
    <w:lvl w:ilvl="7" w:tplc="04050003" w:tentative="1">
      <w:start w:val="1"/>
      <w:numFmt w:val="bullet"/>
      <w:lvlText w:val="o"/>
      <w:lvlJc w:val="left"/>
      <w:pPr>
        <w:ind w:left="6408" w:hanging="360"/>
      </w:pPr>
      <w:rPr>
        <w:rFonts w:ascii="Courier New" w:hAnsi="Courier New" w:cs="Courier New" w:hint="default"/>
      </w:rPr>
    </w:lvl>
    <w:lvl w:ilvl="8" w:tplc="04050005" w:tentative="1">
      <w:start w:val="1"/>
      <w:numFmt w:val="bullet"/>
      <w:lvlText w:val=""/>
      <w:lvlJc w:val="left"/>
      <w:pPr>
        <w:ind w:left="7128" w:hanging="360"/>
      </w:pPr>
      <w:rPr>
        <w:rFonts w:ascii="Wingdings" w:hAnsi="Wingdings" w:hint="default"/>
      </w:rPr>
    </w:lvl>
  </w:abstractNum>
  <w:abstractNum w:abstractNumId="36" w15:restartNumberingAfterBreak="0">
    <w:nsid w:val="6A0F0AEB"/>
    <w:multiLevelType w:val="hybridMultilevel"/>
    <w:tmpl w:val="35B4A0EE"/>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7" w15:restartNumberingAfterBreak="0">
    <w:nsid w:val="6F3104B6"/>
    <w:multiLevelType w:val="multilevel"/>
    <w:tmpl w:val="3CD4F0AC"/>
    <w:lvl w:ilvl="0">
      <w:start w:val="1"/>
      <w:numFmt w:val="decimal"/>
      <w:lvlText w:val="%1."/>
      <w:lvlJc w:val="center"/>
      <w:pPr>
        <w:ind w:left="360" w:hanging="360"/>
      </w:pPr>
      <w:rPr>
        <w:rFonts w:cs="Arial"/>
        <w:b w:val="0"/>
        <w:bCs/>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F7818C7"/>
    <w:multiLevelType w:val="multilevel"/>
    <w:tmpl w:val="A568F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72130F"/>
    <w:multiLevelType w:val="hybridMultilevel"/>
    <w:tmpl w:val="BB0AE81A"/>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0"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abstractNum w:abstractNumId="41" w15:restartNumberingAfterBreak="0">
    <w:nsid w:val="7DF16118"/>
    <w:multiLevelType w:val="multilevel"/>
    <w:tmpl w:val="6478D94E"/>
    <w:lvl w:ilvl="0">
      <w:start w:val="1"/>
      <w:numFmt w:val="bullet"/>
      <w:lvlText w:val="–"/>
      <w:lvlJc w:val="left"/>
      <w:pPr>
        <w:ind w:left="480" w:hanging="360"/>
      </w:pPr>
      <w:rPr>
        <w:rFonts w:ascii="Arial" w:hAnsi="Arial" w:cs="Arial" w:hint="default"/>
      </w:rPr>
    </w:lvl>
    <w:lvl w:ilvl="1">
      <w:start w:val="1"/>
      <w:numFmt w:val="bullet"/>
      <w:lvlText w:val="o"/>
      <w:lvlJc w:val="left"/>
      <w:pPr>
        <w:ind w:left="1200" w:hanging="360"/>
      </w:pPr>
      <w:rPr>
        <w:rFonts w:ascii="Courier New" w:hAnsi="Courier New" w:cs="Courier New" w:hint="default"/>
      </w:rPr>
    </w:lvl>
    <w:lvl w:ilvl="2">
      <w:start w:val="1"/>
      <w:numFmt w:val="bullet"/>
      <w:lvlText w:val=""/>
      <w:lvlJc w:val="left"/>
      <w:pPr>
        <w:ind w:left="1920" w:hanging="360"/>
      </w:pPr>
      <w:rPr>
        <w:rFonts w:ascii="Wingdings" w:hAnsi="Wingdings" w:cs="Wingdings" w:hint="default"/>
      </w:rPr>
    </w:lvl>
    <w:lvl w:ilvl="3">
      <w:start w:val="1"/>
      <w:numFmt w:val="bullet"/>
      <w:lvlText w:val=""/>
      <w:lvlJc w:val="left"/>
      <w:pPr>
        <w:ind w:left="2640" w:hanging="360"/>
      </w:pPr>
      <w:rPr>
        <w:rFonts w:ascii="Symbol" w:hAnsi="Symbol" w:cs="Symbol" w:hint="default"/>
      </w:rPr>
    </w:lvl>
    <w:lvl w:ilvl="4">
      <w:start w:val="1"/>
      <w:numFmt w:val="bullet"/>
      <w:lvlText w:val="o"/>
      <w:lvlJc w:val="left"/>
      <w:pPr>
        <w:ind w:left="3360" w:hanging="360"/>
      </w:pPr>
      <w:rPr>
        <w:rFonts w:ascii="Courier New" w:hAnsi="Courier New" w:cs="Courier New" w:hint="default"/>
      </w:rPr>
    </w:lvl>
    <w:lvl w:ilvl="5">
      <w:start w:val="1"/>
      <w:numFmt w:val="bullet"/>
      <w:lvlText w:val=""/>
      <w:lvlJc w:val="left"/>
      <w:pPr>
        <w:ind w:left="4080" w:hanging="360"/>
      </w:pPr>
      <w:rPr>
        <w:rFonts w:ascii="Wingdings" w:hAnsi="Wingdings" w:cs="Wingdings" w:hint="default"/>
      </w:rPr>
    </w:lvl>
    <w:lvl w:ilvl="6">
      <w:start w:val="1"/>
      <w:numFmt w:val="bullet"/>
      <w:lvlText w:val=""/>
      <w:lvlJc w:val="left"/>
      <w:pPr>
        <w:ind w:left="4800" w:hanging="360"/>
      </w:pPr>
      <w:rPr>
        <w:rFonts w:ascii="Symbol" w:hAnsi="Symbol" w:cs="Symbol" w:hint="default"/>
      </w:rPr>
    </w:lvl>
    <w:lvl w:ilvl="7">
      <w:start w:val="1"/>
      <w:numFmt w:val="bullet"/>
      <w:lvlText w:val="o"/>
      <w:lvlJc w:val="left"/>
      <w:pPr>
        <w:ind w:left="5520" w:hanging="360"/>
      </w:pPr>
      <w:rPr>
        <w:rFonts w:ascii="Courier New" w:hAnsi="Courier New" w:cs="Courier New" w:hint="default"/>
      </w:rPr>
    </w:lvl>
    <w:lvl w:ilvl="8">
      <w:start w:val="1"/>
      <w:numFmt w:val="bullet"/>
      <w:lvlText w:val=""/>
      <w:lvlJc w:val="left"/>
      <w:pPr>
        <w:ind w:left="6240" w:hanging="360"/>
      </w:pPr>
      <w:rPr>
        <w:rFonts w:ascii="Wingdings" w:hAnsi="Wingdings" w:cs="Wingdings" w:hint="default"/>
      </w:rPr>
    </w:lvl>
  </w:abstractNum>
  <w:abstractNum w:abstractNumId="42" w15:restartNumberingAfterBreak="0">
    <w:nsid w:val="7EB00AB6"/>
    <w:multiLevelType w:val="hybridMultilevel"/>
    <w:tmpl w:val="17462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7FF07DB1"/>
    <w:multiLevelType w:val="hybridMultilevel"/>
    <w:tmpl w:val="32B477E6"/>
    <w:lvl w:ilvl="0" w:tplc="4D8086F6">
      <w:start w:val="1"/>
      <w:numFmt w:val="upperLetter"/>
      <w:lvlText w:val="%1)"/>
      <w:lvlJc w:val="left"/>
      <w:pPr>
        <w:ind w:left="794" w:hanging="360"/>
      </w:pPr>
      <w:rPr>
        <w:rFonts w:hint="default"/>
      </w:rPr>
    </w:lvl>
    <w:lvl w:ilvl="1" w:tplc="04050019" w:tentative="1">
      <w:start w:val="1"/>
      <w:numFmt w:val="lowerLetter"/>
      <w:lvlText w:val="%2."/>
      <w:lvlJc w:val="left"/>
      <w:pPr>
        <w:ind w:left="1514" w:hanging="360"/>
      </w:pPr>
    </w:lvl>
    <w:lvl w:ilvl="2" w:tplc="0405001B" w:tentative="1">
      <w:start w:val="1"/>
      <w:numFmt w:val="lowerRoman"/>
      <w:lvlText w:val="%3."/>
      <w:lvlJc w:val="right"/>
      <w:pPr>
        <w:ind w:left="2234" w:hanging="180"/>
      </w:pPr>
    </w:lvl>
    <w:lvl w:ilvl="3" w:tplc="0405000F" w:tentative="1">
      <w:start w:val="1"/>
      <w:numFmt w:val="decimal"/>
      <w:lvlText w:val="%4."/>
      <w:lvlJc w:val="left"/>
      <w:pPr>
        <w:ind w:left="2954" w:hanging="360"/>
      </w:pPr>
    </w:lvl>
    <w:lvl w:ilvl="4" w:tplc="04050019" w:tentative="1">
      <w:start w:val="1"/>
      <w:numFmt w:val="lowerLetter"/>
      <w:lvlText w:val="%5."/>
      <w:lvlJc w:val="left"/>
      <w:pPr>
        <w:ind w:left="3674" w:hanging="360"/>
      </w:pPr>
    </w:lvl>
    <w:lvl w:ilvl="5" w:tplc="0405001B" w:tentative="1">
      <w:start w:val="1"/>
      <w:numFmt w:val="lowerRoman"/>
      <w:lvlText w:val="%6."/>
      <w:lvlJc w:val="right"/>
      <w:pPr>
        <w:ind w:left="4394" w:hanging="180"/>
      </w:pPr>
    </w:lvl>
    <w:lvl w:ilvl="6" w:tplc="0405000F" w:tentative="1">
      <w:start w:val="1"/>
      <w:numFmt w:val="decimal"/>
      <w:lvlText w:val="%7."/>
      <w:lvlJc w:val="left"/>
      <w:pPr>
        <w:ind w:left="5114" w:hanging="360"/>
      </w:pPr>
    </w:lvl>
    <w:lvl w:ilvl="7" w:tplc="04050019" w:tentative="1">
      <w:start w:val="1"/>
      <w:numFmt w:val="lowerLetter"/>
      <w:lvlText w:val="%8."/>
      <w:lvlJc w:val="left"/>
      <w:pPr>
        <w:ind w:left="5834" w:hanging="360"/>
      </w:pPr>
    </w:lvl>
    <w:lvl w:ilvl="8" w:tplc="0405001B" w:tentative="1">
      <w:start w:val="1"/>
      <w:numFmt w:val="lowerRoman"/>
      <w:lvlText w:val="%9."/>
      <w:lvlJc w:val="right"/>
      <w:pPr>
        <w:ind w:left="6554" w:hanging="180"/>
      </w:pPr>
    </w:lvl>
  </w:abstractNum>
  <w:num w:numId="1">
    <w:abstractNumId w:val="1"/>
  </w:num>
  <w:num w:numId="2">
    <w:abstractNumId w:val="19"/>
  </w:num>
  <w:num w:numId="3">
    <w:abstractNumId w:val="40"/>
  </w:num>
  <w:num w:numId="4">
    <w:abstractNumId w:val="37"/>
  </w:num>
  <w:num w:numId="5">
    <w:abstractNumId w:val="33"/>
  </w:num>
  <w:num w:numId="6">
    <w:abstractNumId w:val="23"/>
  </w:num>
  <w:num w:numId="7">
    <w:abstractNumId w:val="41"/>
  </w:num>
  <w:num w:numId="8">
    <w:abstractNumId w:val="43"/>
  </w:num>
  <w:num w:numId="9">
    <w:abstractNumId w:val="25"/>
  </w:num>
  <w:num w:numId="10">
    <w:abstractNumId w:val="5"/>
  </w:num>
  <w:num w:numId="11">
    <w:abstractNumId w:val="42"/>
  </w:num>
  <w:num w:numId="12">
    <w:abstractNumId w:val="12"/>
  </w:num>
  <w:num w:numId="13">
    <w:abstractNumId w:val="39"/>
  </w:num>
  <w:num w:numId="14">
    <w:abstractNumId w:val="36"/>
  </w:num>
  <w:num w:numId="15">
    <w:abstractNumId w:val="35"/>
  </w:num>
  <w:num w:numId="16">
    <w:abstractNumId w:val="3"/>
  </w:num>
  <w:num w:numId="17">
    <w:abstractNumId w:val="29"/>
  </w:num>
  <w:num w:numId="18">
    <w:abstractNumId w:val="31"/>
  </w:num>
  <w:num w:numId="19">
    <w:abstractNumId w:val="16"/>
  </w:num>
  <w:num w:numId="20">
    <w:abstractNumId w:val="7"/>
  </w:num>
  <w:num w:numId="21">
    <w:abstractNumId w:val="4"/>
  </w:num>
  <w:num w:numId="22">
    <w:abstractNumId w:val="30"/>
  </w:num>
  <w:num w:numId="23">
    <w:abstractNumId w:val="2"/>
  </w:num>
  <w:num w:numId="24">
    <w:abstractNumId w:val="15"/>
  </w:num>
  <w:num w:numId="25">
    <w:abstractNumId w:val="24"/>
  </w:num>
  <w:num w:numId="26">
    <w:abstractNumId w:val="20"/>
  </w:num>
  <w:num w:numId="27">
    <w:abstractNumId w:val="10"/>
  </w:num>
  <w:num w:numId="28">
    <w:abstractNumId w:val="27"/>
  </w:num>
  <w:num w:numId="29">
    <w:abstractNumId w:val="11"/>
  </w:num>
  <w:num w:numId="30">
    <w:abstractNumId w:val="21"/>
  </w:num>
  <w:num w:numId="31">
    <w:abstractNumId w:val="22"/>
  </w:num>
  <w:num w:numId="32">
    <w:abstractNumId w:val="6"/>
  </w:num>
  <w:num w:numId="33">
    <w:abstractNumId w:val="28"/>
  </w:num>
  <w:num w:numId="34">
    <w:abstractNumId w:val="34"/>
  </w:num>
  <w:num w:numId="35">
    <w:abstractNumId w:val="13"/>
  </w:num>
  <w:num w:numId="36">
    <w:abstractNumId w:val="26"/>
  </w:num>
  <w:num w:numId="37">
    <w:abstractNumId w:val="32"/>
  </w:num>
  <w:num w:numId="38">
    <w:abstractNumId w:val="8"/>
  </w:num>
  <w:num w:numId="39">
    <w:abstractNumId w:val="38"/>
  </w:num>
  <w:num w:numId="40">
    <w:abstractNumId w:val="0"/>
  </w:num>
  <w:num w:numId="41">
    <w:abstractNumId w:val="17"/>
  </w:num>
  <w:num w:numId="42">
    <w:abstractNumId w:val="14"/>
  </w:num>
  <w:num w:numId="43">
    <w:abstractNumId w:val="9"/>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defaultTabStop w:val="10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kwsawFAGV3E1otAAAA"/>
  </w:docVars>
  <w:rsids>
    <w:rsidRoot w:val="00180929"/>
    <w:rsid w:val="00000208"/>
    <w:rsid w:val="000007E7"/>
    <w:rsid w:val="000018EF"/>
    <w:rsid w:val="00001CBF"/>
    <w:rsid w:val="0000220D"/>
    <w:rsid w:val="0000308C"/>
    <w:rsid w:val="0000320B"/>
    <w:rsid w:val="00003F3F"/>
    <w:rsid w:val="00004656"/>
    <w:rsid w:val="00005E87"/>
    <w:rsid w:val="000062EA"/>
    <w:rsid w:val="00006DA8"/>
    <w:rsid w:val="0001032F"/>
    <w:rsid w:val="00010556"/>
    <w:rsid w:val="00010AB6"/>
    <w:rsid w:val="00011E6C"/>
    <w:rsid w:val="00012456"/>
    <w:rsid w:val="000133C5"/>
    <w:rsid w:val="00013A6C"/>
    <w:rsid w:val="0001424E"/>
    <w:rsid w:val="00014AB6"/>
    <w:rsid w:val="0001523B"/>
    <w:rsid w:val="000155E0"/>
    <w:rsid w:val="000160D4"/>
    <w:rsid w:val="0001676D"/>
    <w:rsid w:val="00016CBF"/>
    <w:rsid w:val="00017DA7"/>
    <w:rsid w:val="00021E8E"/>
    <w:rsid w:val="0002231A"/>
    <w:rsid w:val="00022BB6"/>
    <w:rsid w:val="000240B1"/>
    <w:rsid w:val="0002425B"/>
    <w:rsid w:val="00025654"/>
    <w:rsid w:val="00025B71"/>
    <w:rsid w:val="00026935"/>
    <w:rsid w:val="00030CB5"/>
    <w:rsid w:val="0003170F"/>
    <w:rsid w:val="000325E8"/>
    <w:rsid w:val="0003267F"/>
    <w:rsid w:val="0003290E"/>
    <w:rsid w:val="00032FBE"/>
    <w:rsid w:val="00033224"/>
    <w:rsid w:val="000337BF"/>
    <w:rsid w:val="00033B05"/>
    <w:rsid w:val="00034F8C"/>
    <w:rsid w:val="00036CE5"/>
    <w:rsid w:val="00037213"/>
    <w:rsid w:val="00037A5E"/>
    <w:rsid w:val="00040604"/>
    <w:rsid w:val="00040E50"/>
    <w:rsid w:val="000412D6"/>
    <w:rsid w:val="00042340"/>
    <w:rsid w:val="000425AA"/>
    <w:rsid w:val="00042FF6"/>
    <w:rsid w:val="0004374A"/>
    <w:rsid w:val="00043901"/>
    <w:rsid w:val="000443AE"/>
    <w:rsid w:val="00044428"/>
    <w:rsid w:val="000448F6"/>
    <w:rsid w:val="00044E16"/>
    <w:rsid w:val="000461FD"/>
    <w:rsid w:val="00047D58"/>
    <w:rsid w:val="0005015B"/>
    <w:rsid w:val="000502D3"/>
    <w:rsid w:val="0005091C"/>
    <w:rsid w:val="00050BC6"/>
    <w:rsid w:val="000512D3"/>
    <w:rsid w:val="00051301"/>
    <w:rsid w:val="0005279D"/>
    <w:rsid w:val="00052952"/>
    <w:rsid w:val="0005317A"/>
    <w:rsid w:val="00053635"/>
    <w:rsid w:val="00053CDF"/>
    <w:rsid w:val="0005466D"/>
    <w:rsid w:val="0005469C"/>
    <w:rsid w:val="00054D11"/>
    <w:rsid w:val="00055657"/>
    <w:rsid w:val="00055DBA"/>
    <w:rsid w:val="00055DF1"/>
    <w:rsid w:val="00056B1E"/>
    <w:rsid w:val="00056E01"/>
    <w:rsid w:val="00060485"/>
    <w:rsid w:val="0006048D"/>
    <w:rsid w:val="00060904"/>
    <w:rsid w:val="00060982"/>
    <w:rsid w:val="00060983"/>
    <w:rsid w:val="00061D25"/>
    <w:rsid w:val="0006201C"/>
    <w:rsid w:val="000624F3"/>
    <w:rsid w:val="00062C89"/>
    <w:rsid w:val="000639BD"/>
    <w:rsid w:val="00063F77"/>
    <w:rsid w:val="000640AD"/>
    <w:rsid w:val="00064CB0"/>
    <w:rsid w:val="00064CB3"/>
    <w:rsid w:val="00065FC1"/>
    <w:rsid w:val="00066065"/>
    <w:rsid w:val="00067319"/>
    <w:rsid w:val="00071C76"/>
    <w:rsid w:val="00072820"/>
    <w:rsid w:val="00072B39"/>
    <w:rsid w:val="00072CC2"/>
    <w:rsid w:val="00072F45"/>
    <w:rsid w:val="00074714"/>
    <w:rsid w:val="00075BB7"/>
    <w:rsid w:val="00075F06"/>
    <w:rsid w:val="00076BA6"/>
    <w:rsid w:val="00076D43"/>
    <w:rsid w:val="00080412"/>
    <w:rsid w:val="00083CB7"/>
    <w:rsid w:val="00084003"/>
    <w:rsid w:val="00084E3A"/>
    <w:rsid w:val="000854C7"/>
    <w:rsid w:val="00085E47"/>
    <w:rsid w:val="000871F3"/>
    <w:rsid w:val="00087201"/>
    <w:rsid w:val="00087426"/>
    <w:rsid w:val="00087503"/>
    <w:rsid w:val="000879A1"/>
    <w:rsid w:val="00087D60"/>
    <w:rsid w:val="00087F66"/>
    <w:rsid w:val="00090261"/>
    <w:rsid w:val="00090C8B"/>
    <w:rsid w:val="00090F36"/>
    <w:rsid w:val="0009142D"/>
    <w:rsid w:val="000928F5"/>
    <w:rsid w:val="000930C9"/>
    <w:rsid w:val="00096ED8"/>
    <w:rsid w:val="00096FDE"/>
    <w:rsid w:val="000A0056"/>
    <w:rsid w:val="000A016F"/>
    <w:rsid w:val="000A071A"/>
    <w:rsid w:val="000A08EF"/>
    <w:rsid w:val="000A0EA5"/>
    <w:rsid w:val="000A188E"/>
    <w:rsid w:val="000A4162"/>
    <w:rsid w:val="000A504D"/>
    <w:rsid w:val="000A59DE"/>
    <w:rsid w:val="000A5B8B"/>
    <w:rsid w:val="000A764B"/>
    <w:rsid w:val="000A7783"/>
    <w:rsid w:val="000A7C2F"/>
    <w:rsid w:val="000B2944"/>
    <w:rsid w:val="000B3190"/>
    <w:rsid w:val="000B359E"/>
    <w:rsid w:val="000B580F"/>
    <w:rsid w:val="000B6ED0"/>
    <w:rsid w:val="000C1223"/>
    <w:rsid w:val="000C2341"/>
    <w:rsid w:val="000C5A58"/>
    <w:rsid w:val="000C76F9"/>
    <w:rsid w:val="000C7CD1"/>
    <w:rsid w:val="000D17F3"/>
    <w:rsid w:val="000D19B3"/>
    <w:rsid w:val="000D264A"/>
    <w:rsid w:val="000D31E6"/>
    <w:rsid w:val="000D3C23"/>
    <w:rsid w:val="000D3F5B"/>
    <w:rsid w:val="000D4642"/>
    <w:rsid w:val="000D4705"/>
    <w:rsid w:val="000D6728"/>
    <w:rsid w:val="000D7733"/>
    <w:rsid w:val="000D7E65"/>
    <w:rsid w:val="000E0710"/>
    <w:rsid w:val="000E10A8"/>
    <w:rsid w:val="000E15F5"/>
    <w:rsid w:val="000E19A5"/>
    <w:rsid w:val="000E5264"/>
    <w:rsid w:val="000E5493"/>
    <w:rsid w:val="000E57ED"/>
    <w:rsid w:val="000E69A4"/>
    <w:rsid w:val="000E6E65"/>
    <w:rsid w:val="000E7F79"/>
    <w:rsid w:val="000F06BC"/>
    <w:rsid w:val="000F2E96"/>
    <w:rsid w:val="000F2F5B"/>
    <w:rsid w:val="000F3486"/>
    <w:rsid w:val="000F3EF5"/>
    <w:rsid w:val="000F48BD"/>
    <w:rsid w:val="000F4F13"/>
    <w:rsid w:val="000F530E"/>
    <w:rsid w:val="000F55AC"/>
    <w:rsid w:val="000F5674"/>
    <w:rsid w:val="000F5CAB"/>
    <w:rsid w:val="000F6011"/>
    <w:rsid w:val="000F6259"/>
    <w:rsid w:val="000F64C0"/>
    <w:rsid w:val="000F6937"/>
    <w:rsid w:val="0010089B"/>
    <w:rsid w:val="00102D02"/>
    <w:rsid w:val="00103009"/>
    <w:rsid w:val="001042C3"/>
    <w:rsid w:val="00104524"/>
    <w:rsid w:val="00105538"/>
    <w:rsid w:val="00105EA9"/>
    <w:rsid w:val="0010649E"/>
    <w:rsid w:val="001104B6"/>
    <w:rsid w:val="001115E7"/>
    <w:rsid w:val="00111719"/>
    <w:rsid w:val="00112629"/>
    <w:rsid w:val="00113525"/>
    <w:rsid w:val="00113BD7"/>
    <w:rsid w:val="00115219"/>
    <w:rsid w:val="00115784"/>
    <w:rsid w:val="0011599C"/>
    <w:rsid w:val="00115B9F"/>
    <w:rsid w:val="0011775A"/>
    <w:rsid w:val="00117DA7"/>
    <w:rsid w:val="00121A9E"/>
    <w:rsid w:val="001230E6"/>
    <w:rsid w:val="001245D3"/>
    <w:rsid w:val="001250CB"/>
    <w:rsid w:val="00133313"/>
    <w:rsid w:val="00133316"/>
    <w:rsid w:val="00134097"/>
    <w:rsid w:val="0013418A"/>
    <w:rsid w:val="00135837"/>
    <w:rsid w:val="00135A33"/>
    <w:rsid w:val="00137945"/>
    <w:rsid w:val="00140CE3"/>
    <w:rsid w:val="0014151D"/>
    <w:rsid w:val="00141DDB"/>
    <w:rsid w:val="0014274A"/>
    <w:rsid w:val="001437E7"/>
    <w:rsid w:val="0014388B"/>
    <w:rsid w:val="00143C29"/>
    <w:rsid w:val="00143D24"/>
    <w:rsid w:val="00144512"/>
    <w:rsid w:val="00144D4F"/>
    <w:rsid w:val="0014505A"/>
    <w:rsid w:val="00145A29"/>
    <w:rsid w:val="0014676F"/>
    <w:rsid w:val="00146B82"/>
    <w:rsid w:val="00146C01"/>
    <w:rsid w:val="001521C3"/>
    <w:rsid w:val="00152C2F"/>
    <w:rsid w:val="001551F8"/>
    <w:rsid w:val="00156821"/>
    <w:rsid w:val="00156B38"/>
    <w:rsid w:val="00156F0E"/>
    <w:rsid w:val="001573ED"/>
    <w:rsid w:val="00161488"/>
    <w:rsid w:val="00161954"/>
    <w:rsid w:val="00161A3A"/>
    <w:rsid w:val="00161C6E"/>
    <w:rsid w:val="00161CB1"/>
    <w:rsid w:val="00161EBA"/>
    <w:rsid w:val="0016252B"/>
    <w:rsid w:val="00163CA9"/>
    <w:rsid w:val="0016447E"/>
    <w:rsid w:val="00164BCE"/>
    <w:rsid w:val="00165702"/>
    <w:rsid w:val="001677EC"/>
    <w:rsid w:val="001716D5"/>
    <w:rsid w:val="00172439"/>
    <w:rsid w:val="00174298"/>
    <w:rsid w:val="00174933"/>
    <w:rsid w:val="00174CB3"/>
    <w:rsid w:val="00174ECF"/>
    <w:rsid w:val="00175928"/>
    <w:rsid w:val="0017593A"/>
    <w:rsid w:val="00176415"/>
    <w:rsid w:val="00176826"/>
    <w:rsid w:val="00176F11"/>
    <w:rsid w:val="001771F2"/>
    <w:rsid w:val="001777AC"/>
    <w:rsid w:val="00177F90"/>
    <w:rsid w:val="001805B5"/>
    <w:rsid w:val="00180929"/>
    <w:rsid w:val="00180B2E"/>
    <w:rsid w:val="00182101"/>
    <w:rsid w:val="001832E0"/>
    <w:rsid w:val="0018349B"/>
    <w:rsid w:val="0018416B"/>
    <w:rsid w:val="00184574"/>
    <w:rsid w:val="0018660B"/>
    <w:rsid w:val="00186A98"/>
    <w:rsid w:val="001873BB"/>
    <w:rsid w:val="00187BA6"/>
    <w:rsid w:val="00187DFD"/>
    <w:rsid w:val="0019088B"/>
    <w:rsid w:val="00190C32"/>
    <w:rsid w:val="001919EF"/>
    <w:rsid w:val="00192EA4"/>
    <w:rsid w:val="00193037"/>
    <w:rsid w:val="0019339C"/>
    <w:rsid w:val="0019459A"/>
    <w:rsid w:val="00194C11"/>
    <w:rsid w:val="00194D6E"/>
    <w:rsid w:val="001956CE"/>
    <w:rsid w:val="00195754"/>
    <w:rsid w:val="0019709E"/>
    <w:rsid w:val="00197C0A"/>
    <w:rsid w:val="001A027A"/>
    <w:rsid w:val="001A16A9"/>
    <w:rsid w:val="001A16F2"/>
    <w:rsid w:val="001A371C"/>
    <w:rsid w:val="001A4268"/>
    <w:rsid w:val="001A5E0A"/>
    <w:rsid w:val="001A5FFE"/>
    <w:rsid w:val="001A6414"/>
    <w:rsid w:val="001A710B"/>
    <w:rsid w:val="001B01C1"/>
    <w:rsid w:val="001B0382"/>
    <w:rsid w:val="001B06AB"/>
    <w:rsid w:val="001B0988"/>
    <w:rsid w:val="001B13A4"/>
    <w:rsid w:val="001B2366"/>
    <w:rsid w:val="001B2AFD"/>
    <w:rsid w:val="001B31E9"/>
    <w:rsid w:val="001B3468"/>
    <w:rsid w:val="001B47B9"/>
    <w:rsid w:val="001B57A7"/>
    <w:rsid w:val="001B61E7"/>
    <w:rsid w:val="001B6E50"/>
    <w:rsid w:val="001B702D"/>
    <w:rsid w:val="001B7D5E"/>
    <w:rsid w:val="001B7D7B"/>
    <w:rsid w:val="001B7F5C"/>
    <w:rsid w:val="001B7F63"/>
    <w:rsid w:val="001C04BD"/>
    <w:rsid w:val="001C1804"/>
    <w:rsid w:val="001C4661"/>
    <w:rsid w:val="001C507B"/>
    <w:rsid w:val="001C60C5"/>
    <w:rsid w:val="001C69D6"/>
    <w:rsid w:val="001D0A1A"/>
    <w:rsid w:val="001D1FC5"/>
    <w:rsid w:val="001D264A"/>
    <w:rsid w:val="001D379E"/>
    <w:rsid w:val="001D3DA7"/>
    <w:rsid w:val="001D41B6"/>
    <w:rsid w:val="001D5965"/>
    <w:rsid w:val="001D5B82"/>
    <w:rsid w:val="001D6476"/>
    <w:rsid w:val="001E0672"/>
    <w:rsid w:val="001E126D"/>
    <w:rsid w:val="001E1E4E"/>
    <w:rsid w:val="001E1E94"/>
    <w:rsid w:val="001E2062"/>
    <w:rsid w:val="001E227F"/>
    <w:rsid w:val="001E264D"/>
    <w:rsid w:val="001E271F"/>
    <w:rsid w:val="001E42C7"/>
    <w:rsid w:val="001E513C"/>
    <w:rsid w:val="001E6B55"/>
    <w:rsid w:val="001E7E28"/>
    <w:rsid w:val="001F1199"/>
    <w:rsid w:val="001F1387"/>
    <w:rsid w:val="001F1FD3"/>
    <w:rsid w:val="001F5BA3"/>
    <w:rsid w:val="001F7B15"/>
    <w:rsid w:val="00200048"/>
    <w:rsid w:val="002001C4"/>
    <w:rsid w:val="00200EEE"/>
    <w:rsid w:val="00201EB2"/>
    <w:rsid w:val="00203138"/>
    <w:rsid w:val="002031C7"/>
    <w:rsid w:val="00204288"/>
    <w:rsid w:val="00205090"/>
    <w:rsid w:val="002061D6"/>
    <w:rsid w:val="002074DD"/>
    <w:rsid w:val="002104C7"/>
    <w:rsid w:val="00212AC8"/>
    <w:rsid w:val="00212E32"/>
    <w:rsid w:val="00213DF1"/>
    <w:rsid w:val="0021462C"/>
    <w:rsid w:val="0021681E"/>
    <w:rsid w:val="00216C44"/>
    <w:rsid w:val="00216FD9"/>
    <w:rsid w:val="00217073"/>
    <w:rsid w:val="0021710C"/>
    <w:rsid w:val="00217B7F"/>
    <w:rsid w:val="002203F1"/>
    <w:rsid w:val="00224601"/>
    <w:rsid w:val="00224D86"/>
    <w:rsid w:val="002250E9"/>
    <w:rsid w:val="0022595A"/>
    <w:rsid w:val="00226E68"/>
    <w:rsid w:val="00227262"/>
    <w:rsid w:val="0023079B"/>
    <w:rsid w:val="00230AAA"/>
    <w:rsid w:val="0023140E"/>
    <w:rsid w:val="002316E4"/>
    <w:rsid w:val="00232EC5"/>
    <w:rsid w:val="00233455"/>
    <w:rsid w:val="00234387"/>
    <w:rsid w:val="00235C6E"/>
    <w:rsid w:val="00236E20"/>
    <w:rsid w:val="00237027"/>
    <w:rsid w:val="00237633"/>
    <w:rsid w:val="00237BE7"/>
    <w:rsid w:val="00237C5E"/>
    <w:rsid w:val="00237D9C"/>
    <w:rsid w:val="00241216"/>
    <w:rsid w:val="00241354"/>
    <w:rsid w:val="0024169B"/>
    <w:rsid w:val="00242EFD"/>
    <w:rsid w:val="00243CF9"/>
    <w:rsid w:val="00243D5B"/>
    <w:rsid w:val="002444B4"/>
    <w:rsid w:val="0024570B"/>
    <w:rsid w:val="00245BB1"/>
    <w:rsid w:val="00247551"/>
    <w:rsid w:val="0025141A"/>
    <w:rsid w:val="0025163B"/>
    <w:rsid w:val="00251954"/>
    <w:rsid w:val="002530BD"/>
    <w:rsid w:val="00254442"/>
    <w:rsid w:val="002556FD"/>
    <w:rsid w:val="0025621B"/>
    <w:rsid w:val="00256E4E"/>
    <w:rsid w:val="00257FDF"/>
    <w:rsid w:val="00260E94"/>
    <w:rsid w:val="00261038"/>
    <w:rsid w:val="00261B0E"/>
    <w:rsid w:val="00262132"/>
    <w:rsid w:val="00262295"/>
    <w:rsid w:val="00262DA4"/>
    <w:rsid w:val="002649DB"/>
    <w:rsid w:val="00264B88"/>
    <w:rsid w:val="00266685"/>
    <w:rsid w:val="00266CCF"/>
    <w:rsid w:val="002676FF"/>
    <w:rsid w:val="00267B8F"/>
    <w:rsid w:val="00267DF9"/>
    <w:rsid w:val="00271CC3"/>
    <w:rsid w:val="00271F52"/>
    <w:rsid w:val="00272D1C"/>
    <w:rsid w:val="00272DE8"/>
    <w:rsid w:val="00273631"/>
    <w:rsid w:val="00273D1C"/>
    <w:rsid w:val="002740DC"/>
    <w:rsid w:val="00275609"/>
    <w:rsid w:val="00276411"/>
    <w:rsid w:val="0027680A"/>
    <w:rsid w:val="00277342"/>
    <w:rsid w:val="002814E1"/>
    <w:rsid w:val="00281A30"/>
    <w:rsid w:val="00281F6E"/>
    <w:rsid w:val="00282A21"/>
    <w:rsid w:val="00282D62"/>
    <w:rsid w:val="002830B2"/>
    <w:rsid w:val="0028410E"/>
    <w:rsid w:val="0028530A"/>
    <w:rsid w:val="00286326"/>
    <w:rsid w:val="002871B5"/>
    <w:rsid w:val="002874E9"/>
    <w:rsid w:val="00287DBD"/>
    <w:rsid w:val="00290FF3"/>
    <w:rsid w:val="00291978"/>
    <w:rsid w:val="00292143"/>
    <w:rsid w:val="00292CC9"/>
    <w:rsid w:val="002934D6"/>
    <w:rsid w:val="00293F36"/>
    <w:rsid w:val="00294DAD"/>
    <w:rsid w:val="00294FDF"/>
    <w:rsid w:val="0029592D"/>
    <w:rsid w:val="00295A5D"/>
    <w:rsid w:val="00295FE6"/>
    <w:rsid w:val="00296E4E"/>
    <w:rsid w:val="00297D8C"/>
    <w:rsid w:val="002A1229"/>
    <w:rsid w:val="002A1AFE"/>
    <w:rsid w:val="002A1EFE"/>
    <w:rsid w:val="002A1F4B"/>
    <w:rsid w:val="002A2ADD"/>
    <w:rsid w:val="002A3842"/>
    <w:rsid w:val="002A48E0"/>
    <w:rsid w:val="002A516C"/>
    <w:rsid w:val="002A52D9"/>
    <w:rsid w:val="002A5BB6"/>
    <w:rsid w:val="002A6332"/>
    <w:rsid w:val="002A6A24"/>
    <w:rsid w:val="002A7999"/>
    <w:rsid w:val="002B0465"/>
    <w:rsid w:val="002B1137"/>
    <w:rsid w:val="002B627A"/>
    <w:rsid w:val="002B6B9C"/>
    <w:rsid w:val="002B6C78"/>
    <w:rsid w:val="002B7CBF"/>
    <w:rsid w:val="002C0787"/>
    <w:rsid w:val="002C1057"/>
    <w:rsid w:val="002C1974"/>
    <w:rsid w:val="002C211F"/>
    <w:rsid w:val="002C33EF"/>
    <w:rsid w:val="002C3EFD"/>
    <w:rsid w:val="002C62BA"/>
    <w:rsid w:val="002C7D54"/>
    <w:rsid w:val="002D12BD"/>
    <w:rsid w:val="002D1B4C"/>
    <w:rsid w:val="002D1CF3"/>
    <w:rsid w:val="002D35C0"/>
    <w:rsid w:val="002D4226"/>
    <w:rsid w:val="002D4640"/>
    <w:rsid w:val="002D586F"/>
    <w:rsid w:val="002D5B21"/>
    <w:rsid w:val="002D64B6"/>
    <w:rsid w:val="002E1654"/>
    <w:rsid w:val="002E3148"/>
    <w:rsid w:val="002E34D8"/>
    <w:rsid w:val="002E3560"/>
    <w:rsid w:val="002E495D"/>
    <w:rsid w:val="002E55EA"/>
    <w:rsid w:val="002E5CA3"/>
    <w:rsid w:val="002E6DF8"/>
    <w:rsid w:val="002E7C17"/>
    <w:rsid w:val="002F0486"/>
    <w:rsid w:val="002F08F8"/>
    <w:rsid w:val="002F176E"/>
    <w:rsid w:val="002F2914"/>
    <w:rsid w:val="002F2C2F"/>
    <w:rsid w:val="002F2DC8"/>
    <w:rsid w:val="002F3540"/>
    <w:rsid w:val="002F4D6F"/>
    <w:rsid w:val="002F4E35"/>
    <w:rsid w:val="002F4F56"/>
    <w:rsid w:val="002F5483"/>
    <w:rsid w:val="002F7C1A"/>
    <w:rsid w:val="002F7D0C"/>
    <w:rsid w:val="00300724"/>
    <w:rsid w:val="00300BE3"/>
    <w:rsid w:val="00301831"/>
    <w:rsid w:val="00301C39"/>
    <w:rsid w:val="00301F87"/>
    <w:rsid w:val="0030206C"/>
    <w:rsid w:val="00302F91"/>
    <w:rsid w:val="003040F9"/>
    <w:rsid w:val="00304793"/>
    <w:rsid w:val="00304D7B"/>
    <w:rsid w:val="00307178"/>
    <w:rsid w:val="00307766"/>
    <w:rsid w:val="00307CFE"/>
    <w:rsid w:val="003102CD"/>
    <w:rsid w:val="003118BE"/>
    <w:rsid w:val="00311A6B"/>
    <w:rsid w:val="0031383B"/>
    <w:rsid w:val="003145DF"/>
    <w:rsid w:val="00314CCE"/>
    <w:rsid w:val="00316BA1"/>
    <w:rsid w:val="0032125C"/>
    <w:rsid w:val="003218E3"/>
    <w:rsid w:val="00321BBE"/>
    <w:rsid w:val="00322267"/>
    <w:rsid w:val="003229E3"/>
    <w:rsid w:val="0032322A"/>
    <w:rsid w:val="003238FD"/>
    <w:rsid w:val="003249F8"/>
    <w:rsid w:val="00325A6B"/>
    <w:rsid w:val="003270EA"/>
    <w:rsid w:val="00331C59"/>
    <w:rsid w:val="0033208E"/>
    <w:rsid w:val="00335912"/>
    <w:rsid w:val="00335E6C"/>
    <w:rsid w:val="00336A37"/>
    <w:rsid w:val="00336BA9"/>
    <w:rsid w:val="00337D90"/>
    <w:rsid w:val="0034089A"/>
    <w:rsid w:val="00340BC2"/>
    <w:rsid w:val="00340CB8"/>
    <w:rsid w:val="003418F0"/>
    <w:rsid w:val="003438D2"/>
    <w:rsid w:val="00344A9C"/>
    <w:rsid w:val="00344C59"/>
    <w:rsid w:val="00345355"/>
    <w:rsid w:val="0034581D"/>
    <w:rsid w:val="0034635F"/>
    <w:rsid w:val="00346E73"/>
    <w:rsid w:val="00347BE7"/>
    <w:rsid w:val="0035072F"/>
    <w:rsid w:val="00351859"/>
    <w:rsid w:val="003519F2"/>
    <w:rsid w:val="00351F7A"/>
    <w:rsid w:val="003521A1"/>
    <w:rsid w:val="003535FE"/>
    <w:rsid w:val="00353B27"/>
    <w:rsid w:val="00354766"/>
    <w:rsid w:val="003549F1"/>
    <w:rsid w:val="00354ACB"/>
    <w:rsid w:val="00356198"/>
    <w:rsid w:val="00356273"/>
    <w:rsid w:val="0035637E"/>
    <w:rsid w:val="00356472"/>
    <w:rsid w:val="003567A3"/>
    <w:rsid w:val="00356DF9"/>
    <w:rsid w:val="00360E1E"/>
    <w:rsid w:val="0036104E"/>
    <w:rsid w:val="00361FA4"/>
    <w:rsid w:val="00364C57"/>
    <w:rsid w:val="003656E3"/>
    <w:rsid w:val="003660AA"/>
    <w:rsid w:val="00366446"/>
    <w:rsid w:val="00366C8C"/>
    <w:rsid w:val="00367565"/>
    <w:rsid w:val="0037188C"/>
    <w:rsid w:val="00371AC3"/>
    <w:rsid w:val="003730B8"/>
    <w:rsid w:val="0037344B"/>
    <w:rsid w:val="00373AFF"/>
    <w:rsid w:val="00373C2B"/>
    <w:rsid w:val="00373CB7"/>
    <w:rsid w:val="00374B75"/>
    <w:rsid w:val="00374F30"/>
    <w:rsid w:val="00375C6A"/>
    <w:rsid w:val="00375F26"/>
    <w:rsid w:val="0037708A"/>
    <w:rsid w:val="00377A9F"/>
    <w:rsid w:val="0038009B"/>
    <w:rsid w:val="00380314"/>
    <w:rsid w:val="003809DE"/>
    <w:rsid w:val="00382A30"/>
    <w:rsid w:val="00382E21"/>
    <w:rsid w:val="00383543"/>
    <w:rsid w:val="003842D9"/>
    <w:rsid w:val="00386219"/>
    <w:rsid w:val="00386CD7"/>
    <w:rsid w:val="00387155"/>
    <w:rsid w:val="00393478"/>
    <w:rsid w:val="003948DF"/>
    <w:rsid w:val="0039561F"/>
    <w:rsid w:val="0039616B"/>
    <w:rsid w:val="003962F4"/>
    <w:rsid w:val="0039701F"/>
    <w:rsid w:val="00397092"/>
    <w:rsid w:val="0039716A"/>
    <w:rsid w:val="00397438"/>
    <w:rsid w:val="0039757E"/>
    <w:rsid w:val="003977A9"/>
    <w:rsid w:val="00397AAE"/>
    <w:rsid w:val="003A14E5"/>
    <w:rsid w:val="003A196B"/>
    <w:rsid w:val="003A2ECC"/>
    <w:rsid w:val="003A3FF0"/>
    <w:rsid w:val="003A47D1"/>
    <w:rsid w:val="003A4EA4"/>
    <w:rsid w:val="003A6A71"/>
    <w:rsid w:val="003A7166"/>
    <w:rsid w:val="003B0A08"/>
    <w:rsid w:val="003B11B9"/>
    <w:rsid w:val="003B2353"/>
    <w:rsid w:val="003B2AB0"/>
    <w:rsid w:val="003B2F43"/>
    <w:rsid w:val="003B3905"/>
    <w:rsid w:val="003B5974"/>
    <w:rsid w:val="003B5CF8"/>
    <w:rsid w:val="003B6706"/>
    <w:rsid w:val="003C2B7F"/>
    <w:rsid w:val="003C36CB"/>
    <w:rsid w:val="003C40E0"/>
    <w:rsid w:val="003C49DB"/>
    <w:rsid w:val="003C568C"/>
    <w:rsid w:val="003C7F68"/>
    <w:rsid w:val="003D077D"/>
    <w:rsid w:val="003D0829"/>
    <w:rsid w:val="003D1003"/>
    <w:rsid w:val="003D2739"/>
    <w:rsid w:val="003D283B"/>
    <w:rsid w:val="003D39F6"/>
    <w:rsid w:val="003D3A50"/>
    <w:rsid w:val="003D46FC"/>
    <w:rsid w:val="003D5D13"/>
    <w:rsid w:val="003D647B"/>
    <w:rsid w:val="003D64D3"/>
    <w:rsid w:val="003D7D2B"/>
    <w:rsid w:val="003E0C6B"/>
    <w:rsid w:val="003E2193"/>
    <w:rsid w:val="003E2BED"/>
    <w:rsid w:val="003E310C"/>
    <w:rsid w:val="003E3117"/>
    <w:rsid w:val="003E3B6D"/>
    <w:rsid w:val="003E409A"/>
    <w:rsid w:val="003E4A7E"/>
    <w:rsid w:val="003E4C34"/>
    <w:rsid w:val="003E543F"/>
    <w:rsid w:val="003E7A58"/>
    <w:rsid w:val="003E7B81"/>
    <w:rsid w:val="003F081B"/>
    <w:rsid w:val="003F1AF6"/>
    <w:rsid w:val="003F1DF4"/>
    <w:rsid w:val="003F1E83"/>
    <w:rsid w:val="003F2916"/>
    <w:rsid w:val="003F2C7D"/>
    <w:rsid w:val="003F2E76"/>
    <w:rsid w:val="003F3112"/>
    <w:rsid w:val="003F3494"/>
    <w:rsid w:val="003F3AFA"/>
    <w:rsid w:val="003F3E60"/>
    <w:rsid w:val="003F49BB"/>
    <w:rsid w:val="003F561C"/>
    <w:rsid w:val="003F6BA5"/>
    <w:rsid w:val="003F75A8"/>
    <w:rsid w:val="003F7834"/>
    <w:rsid w:val="0040050D"/>
    <w:rsid w:val="00401125"/>
    <w:rsid w:val="004011AD"/>
    <w:rsid w:val="0040181D"/>
    <w:rsid w:val="00401DB8"/>
    <w:rsid w:val="00401DCD"/>
    <w:rsid w:val="00401F59"/>
    <w:rsid w:val="00404CE4"/>
    <w:rsid w:val="00406924"/>
    <w:rsid w:val="00407817"/>
    <w:rsid w:val="00410498"/>
    <w:rsid w:val="00410C92"/>
    <w:rsid w:val="00411B4A"/>
    <w:rsid w:val="004136D9"/>
    <w:rsid w:val="004144C4"/>
    <w:rsid w:val="00415460"/>
    <w:rsid w:val="0041612A"/>
    <w:rsid w:val="00416F43"/>
    <w:rsid w:val="0041794C"/>
    <w:rsid w:val="0042159E"/>
    <w:rsid w:val="00422A3F"/>
    <w:rsid w:val="00422CC8"/>
    <w:rsid w:val="00423551"/>
    <w:rsid w:val="00423E1C"/>
    <w:rsid w:val="00427DEA"/>
    <w:rsid w:val="004309CC"/>
    <w:rsid w:val="00431785"/>
    <w:rsid w:val="00433011"/>
    <w:rsid w:val="00434793"/>
    <w:rsid w:val="00434BCE"/>
    <w:rsid w:val="0043500D"/>
    <w:rsid w:val="0043547C"/>
    <w:rsid w:val="0043648D"/>
    <w:rsid w:val="00436DEC"/>
    <w:rsid w:val="0043755F"/>
    <w:rsid w:val="00437DDC"/>
    <w:rsid w:val="00440441"/>
    <w:rsid w:val="00440EA4"/>
    <w:rsid w:val="00441B54"/>
    <w:rsid w:val="00442C56"/>
    <w:rsid w:val="004449A9"/>
    <w:rsid w:val="004449BD"/>
    <w:rsid w:val="004461D3"/>
    <w:rsid w:val="0044672D"/>
    <w:rsid w:val="00447D49"/>
    <w:rsid w:val="0045209F"/>
    <w:rsid w:val="00452B12"/>
    <w:rsid w:val="00452C23"/>
    <w:rsid w:val="00453591"/>
    <w:rsid w:val="004536EE"/>
    <w:rsid w:val="00453CFC"/>
    <w:rsid w:val="00453DB3"/>
    <w:rsid w:val="0045425A"/>
    <w:rsid w:val="00454692"/>
    <w:rsid w:val="00454F84"/>
    <w:rsid w:val="004552FA"/>
    <w:rsid w:val="004557E7"/>
    <w:rsid w:val="0045642F"/>
    <w:rsid w:val="0046101A"/>
    <w:rsid w:val="00466564"/>
    <w:rsid w:val="00467972"/>
    <w:rsid w:val="00467AA1"/>
    <w:rsid w:val="00470038"/>
    <w:rsid w:val="0047070D"/>
    <w:rsid w:val="00470C11"/>
    <w:rsid w:val="004710A6"/>
    <w:rsid w:val="00471917"/>
    <w:rsid w:val="0047223E"/>
    <w:rsid w:val="004724D8"/>
    <w:rsid w:val="004727B3"/>
    <w:rsid w:val="00472BA5"/>
    <w:rsid w:val="004730E7"/>
    <w:rsid w:val="0047313D"/>
    <w:rsid w:val="00473927"/>
    <w:rsid w:val="00473A3C"/>
    <w:rsid w:val="0047474B"/>
    <w:rsid w:val="00475DC6"/>
    <w:rsid w:val="00477810"/>
    <w:rsid w:val="00477D9B"/>
    <w:rsid w:val="00477F22"/>
    <w:rsid w:val="00480A15"/>
    <w:rsid w:val="00480BCB"/>
    <w:rsid w:val="00481C51"/>
    <w:rsid w:val="00481DD2"/>
    <w:rsid w:val="00482DEC"/>
    <w:rsid w:val="0048381E"/>
    <w:rsid w:val="00483C86"/>
    <w:rsid w:val="00484BA1"/>
    <w:rsid w:val="00485090"/>
    <w:rsid w:val="0048547A"/>
    <w:rsid w:val="00485B93"/>
    <w:rsid w:val="00485EC2"/>
    <w:rsid w:val="00491997"/>
    <w:rsid w:val="004927E3"/>
    <w:rsid w:val="004943B1"/>
    <w:rsid w:val="0049515B"/>
    <w:rsid w:val="004953E6"/>
    <w:rsid w:val="00495885"/>
    <w:rsid w:val="004971F1"/>
    <w:rsid w:val="00497BBF"/>
    <w:rsid w:val="004A0289"/>
    <w:rsid w:val="004A0457"/>
    <w:rsid w:val="004A0B38"/>
    <w:rsid w:val="004A118D"/>
    <w:rsid w:val="004A3798"/>
    <w:rsid w:val="004A486A"/>
    <w:rsid w:val="004A5C52"/>
    <w:rsid w:val="004A6830"/>
    <w:rsid w:val="004A6A5D"/>
    <w:rsid w:val="004B0257"/>
    <w:rsid w:val="004B2B28"/>
    <w:rsid w:val="004B38B3"/>
    <w:rsid w:val="004B6E17"/>
    <w:rsid w:val="004B744F"/>
    <w:rsid w:val="004B757A"/>
    <w:rsid w:val="004C0177"/>
    <w:rsid w:val="004C15AF"/>
    <w:rsid w:val="004C1BA7"/>
    <w:rsid w:val="004C28E4"/>
    <w:rsid w:val="004C340C"/>
    <w:rsid w:val="004C5818"/>
    <w:rsid w:val="004C5FD0"/>
    <w:rsid w:val="004C6E30"/>
    <w:rsid w:val="004C74DA"/>
    <w:rsid w:val="004C7D38"/>
    <w:rsid w:val="004C7EB2"/>
    <w:rsid w:val="004D047F"/>
    <w:rsid w:val="004D07F9"/>
    <w:rsid w:val="004D0A88"/>
    <w:rsid w:val="004D10F4"/>
    <w:rsid w:val="004D154D"/>
    <w:rsid w:val="004D1E38"/>
    <w:rsid w:val="004D2A14"/>
    <w:rsid w:val="004D42E0"/>
    <w:rsid w:val="004D5107"/>
    <w:rsid w:val="004D514E"/>
    <w:rsid w:val="004D54D2"/>
    <w:rsid w:val="004D6249"/>
    <w:rsid w:val="004D6296"/>
    <w:rsid w:val="004D651E"/>
    <w:rsid w:val="004D6945"/>
    <w:rsid w:val="004D7159"/>
    <w:rsid w:val="004D7D36"/>
    <w:rsid w:val="004E1573"/>
    <w:rsid w:val="004E3312"/>
    <w:rsid w:val="004E37A9"/>
    <w:rsid w:val="004E47FF"/>
    <w:rsid w:val="004E5A5A"/>
    <w:rsid w:val="004E68FA"/>
    <w:rsid w:val="004E7516"/>
    <w:rsid w:val="004F0959"/>
    <w:rsid w:val="004F1BD1"/>
    <w:rsid w:val="004F48CB"/>
    <w:rsid w:val="004F5368"/>
    <w:rsid w:val="004F5A06"/>
    <w:rsid w:val="004F6E35"/>
    <w:rsid w:val="004F6E79"/>
    <w:rsid w:val="004F7150"/>
    <w:rsid w:val="004F782D"/>
    <w:rsid w:val="004F7EF4"/>
    <w:rsid w:val="00500A04"/>
    <w:rsid w:val="0050138D"/>
    <w:rsid w:val="00501889"/>
    <w:rsid w:val="00501A65"/>
    <w:rsid w:val="00502E7B"/>
    <w:rsid w:val="00503655"/>
    <w:rsid w:val="00503979"/>
    <w:rsid w:val="00503AB0"/>
    <w:rsid w:val="00503D61"/>
    <w:rsid w:val="005044AE"/>
    <w:rsid w:val="005055F8"/>
    <w:rsid w:val="00506B0B"/>
    <w:rsid w:val="00506E77"/>
    <w:rsid w:val="00511CA9"/>
    <w:rsid w:val="00511DF5"/>
    <w:rsid w:val="0051292E"/>
    <w:rsid w:val="005132B2"/>
    <w:rsid w:val="00514704"/>
    <w:rsid w:val="00514E68"/>
    <w:rsid w:val="00515501"/>
    <w:rsid w:val="00515D27"/>
    <w:rsid w:val="00517024"/>
    <w:rsid w:val="00520391"/>
    <w:rsid w:val="00520FD5"/>
    <w:rsid w:val="00521142"/>
    <w:rsid w:val="00521899"/>
    <w:rsid w:val="00522AEE"/>
    <w:rsid w:val="00522BC3"/>
    <w:rsid w:val="00522E59"/>
    <w:rsid w:val="005233B3"/>
    <w:rsid w:val="00523682"/>
    <w:rsid w:val="005242BA"/>
    <w:rsid w:val="00524CFB"/>
    <w:rsid w:val="005263F9"/>
    <w:rsid w:val="005266C7"/>
    <w:rsid w:val="005270E9"/>
    <w:rsid w:val="00527460"/>
    <w:rsid w:val="00527A2C"/>
    <w:rsid w:val="00527C3C"/>
    <w:rsid w:val="00530178"/>
    <w:rsid w:val="0053040B"/>
    <w:rsid w:val="005306BB"/>
    <w:rsid w:val="005309C9"/>
    <w:rsid w:val="00530BD9"/>
    <w:rsid w:val="00531119"/>
    <w:rsid w:val="0053276F"/>
    <w:rsid w:val="00533CDC"/>
    <w:rsid w:val="00533E17"/>
    <w:rsid w:val="00535214"/>
    <w:rsid w:val="005354EA"/>
    <w:rsid w:val="0053608E"/>
    <w:rsid w:val="005362E9"/>
    <w:rsid w:val="00536F53"/>
    <w:rsid w:val="00537596"/>
    <w:rsid w:val="00537BE1"/>
    <w:rsid w:val="005408C5"/>
    <w:rsid w:val="005409E1"/>
    <w:rsid w:val="00540D19"/>
    <w:rsid w:val="00540EEF"/>
    <w:rsid w:val="00541771"/>
    <w:rsid w:val="00543215"/>
    <w:rsid w:val="00546653"/>
    <w:rsid w:val="005467F5"/>
    <w:rsid w:val="005469D8"/>
    <w:rsid w:val="00546FA5"/>
    <w:rsid w:val="00547AC4"/>
    <w:rsid w:val="00550979"/>
    <w:rsid w:val="005509B6"/>
    <w:rsid w:val="00550B39"/>
    <w:rsid w:val="0055198B"/>
    <w:rsid w:val="00554C63"/>
    <w:rsid w:val="005550D2"/>
    <w:rsid w:val="0055510E"/>
    <w:rsid w:val="00557124"/>
    <w:rsid w:val="0055753E"/>
    <w:rsid w:val="005615D9"/>
    <w:rsid w:val="00561BF7"/>
    <w:rsid w:val="00562935"/>
    <w:rsid w:val="0056373C"/>
    <w:rsid w:val="0056508B"/>
    <w:rsid w:val="00566522"/>
    <w:rsid w:val="00566DA8"/>
    <w:rsid w:val="005672DF"/>
    <w:rsid w:val="0056774F"/>
    <w:rsid w:val="005679CF"/>
    <w:rsid w:val="005704D6"/>
    <w:rsid w:val="005708E6"/>
    <w:rsid w:val="00571B0B"/>
    <w:rsid w:val="00572D36"/>
    <w:rsid w:val="0057363A"/>
    <w:rsid w:val="005740BB"/>
    <w:rsid w:val="00574870"/>
    <w:rsid w:val="005770A5"/>
    <w:rsid w:val="005775FF"/>
    <w:rsid w:val="005804BB"/>
    <w:rsid w:val="00581198"/>
    <w:rsid w:val="00581BAA"/>
    <w:rsid w:val="00582525"/>
    <w:rsid w:val="00582B29"/>
    <w:rsid w:val="00582DEA"/>
    <w:rsid w:val="005832C4"/>
    <w:rsid w:val="00583E6D"/>
    <w:rsid w:val="005865AD"/>
    <w:rsid w:val="00587473"/>
    <w:rsid w:val="00590C5A"/>
    <w:rsid w:val="0059106D"/>
    <w:rsid w:val="00591CA8"/>
    <w:rsid w:val="00591F15"/>
    <w:rsid w:val="0059236A"/>
    <w:rsid w:val="005932C9"/>
    <w:rsid w:val="00593C6F"/>
    <w:rsid w:val="00594A89"/>
    <w:rsid w:val="00595378"/>
    <w:rsid w:val="005955D4"/>
    <w:rsid w:val="00595B8A"/>
    <w:rsid w:val="005964AE"/>
    <w:rsid w:val="00596A36"/>
    <w:rsid w:val="005A015F"/>
    <w:rsid w:val="005A0E2B"/>
    <w:rsid w:val="005A1710"/>
    <w:rsid w:val="005A1ED0"/>
    <w:rsid w:val="005A1F43"/>
    <w:rsid w:val="005A2171"/>
    <w:rsid w:val="005A2225"/>
    <w:rsid w:val="005A31F0"/>
    <w:rsid w:val="005A460C"/>
    <w:rsid w:val="005A4C75"/>
    <w:rsid w:val="005A583D"/>
    <w:rsid w:val="005A638B"/>
    <w:rsid w:val="005A64AB"/>
    <w:rsid w:val="005A76D2"/>
    <w:rsid w:val="005B16DC"/>
    <w:rsid w:val="005B17C4"/>
    <w:rsid w:val="005B1FF8"/>
    <w:rsid w:val="005B29B8"/>
    <w:rsid w:val="005B4080"/>
    <w:rsid w:val="005B41A7"/>
    <w:rsid w:val="005B4240"/>
    <w:rsid w:val="005B46EE"/>
    <w:rsid w:val="005B6493"/>
    <w:rsid w:val="005B6F47"/>
    <w:rsid w:val="005B79C2"/>
    <w:rsid w:val="005B7FF1"/>
    <w:rsid w:val="005C097C"/>
    <w:rsid w:val="005C1087"/>
    <w:rsid w:val="005C25CB"/>
    <w:rsid w:val="005C3BA7"/>
    <w:rsid w:val="005C45A7"/>
    <w:rsid w:val="005C4808"/>
    <w:rsid w:val="005C4DFD"/>
    <w:rsid w:val="005C4F88"/>
    <w:rsid w:val="005C5105"/>
    <w:rsid w:val="005C58E0"/>
    <w:rsid w:val="005C5A5B"/>
    <w:rsid w:val="005C5E6C"/>
    <w:rsid w:val="005C6630"/>
    <w:rsid w:val="005D2607"/>
    <w:rsid w:val="005D2A15"/>
    <w:rsid w:val="005D37C7"/>
    <w:rsid w:val="005D3AAD"/>
    <w:rsid w:val="005D3D58"/>
    <w:rsid w:val="005D5980"/>
    <w:rsid w:val="005D5AF7"/>
    <w:rsid w:val="005D6479"/>
    <w:rsid w:val="005E0BFB"/>
    <w:rsid w:val="005E193C"/>
    <w:rsid w:val="005E1A67"/>
    <w:rsid w:val="005E3034"/>
    <w:rsid w:val="005E32B7"/>
    <w:rsid w:val="005E3B31"/>
    <w:rsid w:val="005E3DB9"/>
    <w:rsid w:val="005E3DCD"/>
    <w:rsid w:val="005E4AFB"/>
    <w:rsid w:val="005E57BF"/>
    <w:rsid w:val="005E61EA"/>
    <w:rsid w:val="005E6656"/>
    <w:rsid w:val="005E784A"/>
    <w:rsid w:val="005F08F4"/>
    <w:rsid w:val="005F2976"/>
    <w:rsid w:val="005F3239"/>
    <w:rsid w:val="005F345B"/>
    <w:rsid w:val="005F35E7"/>
    <w:rsid w:val="005F39CB"/>
    <w:rsid w:val="005F5603"/>
    <w:rsid w:val="005F6941"/>
    <w:rsid w:val="005F6D8E"/>
    <w:rsid w:val="005F7D49"/>
    <w:rsid w:val="00600914"/>
    <w:rsid w:val="00601221"/>
    <w:rsid w:val="0060290E"/>
    <w:rsid w:val="006040BE"/>
    <w:rsid w:val="00605FFE"/>
    <w:rsid w:val="00607FBD"/>
    <w:rsid w:val="00610053"/>
    <w:rsid w:val="006100D1"/>
    <w:rsid w:val="00610944"/>
    <w:rsid w:val="00610F82"/>
    <w:rsid w:val="00611963"/>
    <w:rsid w:val="00612924"/>
    <w:rsid w:val="00612BB4"/>
    <w:rsid w:val="00613696"/>
    <w:rsid w:val="0061688E"/>
    <w:rsid w:val="00616A7E"/>
    <w:rsid w:val="00617738"/>
    <w:rsid w:val="00617F5D"/>
    <w:rsid w:val="00620456"/>
    <w:rsid w:val="0062088C"/>
    <w:rsid w:val="00620A22"/>
    <w:rsid w:val="0062123C"/>
    <w:rsid w:val="006213AC"/>
    <w:rsid w:val="00622076"/>
    <w:rsid w:val="00622137"/>
    <w:rsid w:val="00624C9E"/>
    <w:rsid w:val="00625412"/>
    <w:rsid w:val="006257BB"/>
    <w:rsid w:val="00626589"/>
    <w:rsid w:val="00626EB7"/>
    <w:rsid w:val="00626F8B"/>
    <w:rsid w:val="00627482"/>
    <w:rsid w:val="0063080E"/>
    <w:rsid w:val="006308EF"/>
    <w:rsid w:val="006309B4"/>
    <w:rsid w:val="00630A5E"/>
    <w:rsid w:val="0063171C"/>
    <w:rsid w:val="00631853"/>
    <w:rsid w:val="00631C0B"/>
    <w:rsid w:val="0063207E"/>
    <w:rsid w:val="00632B1C"/>
    <w:rsid w:val="00632DEC"/>
    <w:rsid w:val="00633484"/>
    <w:rsid w:val="006340ED"/>
    <w:rsid w:val="0063438E"/>
    <w:rsid w:val="00634D57"/>
    <w:rsid w:val="00634E33"/>
    <w:rsid w:val="00635716"/>
    <w:rsid w:val="00636930"/>
    <w:rsid w:val="006372F1"/>
    <w:rsid w:val="00640611"/>
    <w:rsid w:val="00640D2E"/>
    <w:rsid w:val="00640E1D"/>
    <w:rsid w:val="00641794"/>
    <w:rsid w:val="00641946"/>
    <w:rsid w:val="00642045"/>
    <w:rsid w:val="00643527"/>
    <w:rsid w:val="00644604"/>
    <w:rsid w:val="006451B9"/>
    <w:rsid w:val="00646214"/>
    <w:rsid w:val="00646232"/>
    <w:rsid w:val="00646547"/>
    <w:rsid w:val="00646D29"/>
    <w:rsid w:val="00646E53"/>
    <w:rsid w:val="00647063"/>
    <w:rsid w:val="0064760A"/>
    <w:rsid w:val="006504CC"/>
    <w:rsid w:val="00650A9F"/>
    <w:rsid w:val="00650DEE"/>
    <w:rsid w:val="00651126"/>
    <w:rsid w:val="00651A4F"/>
    <w:rsid w:val="00651E0B"/>
    <w:rsid w:val="006530B6"/>
    <w:rsid w:val="006541EC"/>
    <w:rsid w:val="00655E30"/>
    <w:rsid w:val="00655E47"/>
    <w:rsid w:val="006569A4"/>
    <w:rsid w:val="00660503"/>
    <w:rsid w:val="006606A7"/>
    <w:rsid w:val="006619E2"/>
    <w:rsid w:val="00662866"/>
    <w:rsid w:val="00662C88"/>
    <w:rsid w:val="00662F03"/>
    <w:rsid w:val="00663FF6"/>
    <w:rsid w:val="00664195"/>
    <w:rsid w:val="00666AF2"/>
    <w:rsid w:val="00667749"/>
    <w:rsid w:val="00671DE7"/>
    <w:rsid w:val="00672518"/>
    <w:rsid w:val="0067385B"/>
    <w:rsid w:val="00673BED"/>
    <w:rsid w:val="006745C9"/>
    <w:rsid w:val="00676426"/>
    <w:rsid w:val="0067672C"/>
    <w:rsid w:val="00677649"/>
    <w:rsid w:val="00677AC1"/>
    <w:rsid w:val="00681A55"/>
    <w:rsid w:val="00682BDC"/>
    <w:rsid w:val="006837FD"/>
    <w:rsid w:val="00683C92"/>
    <w:rsid w:val="00683DB0"/>
    <w:rsid w:val="00686899"/>
    <w:rsid w:val="006877A1"/>
    <w:rsid w:val="006936DC"/>
    <w:rsid w:val="00693C9F"/>
    <w:rsid w:val="00695BB4"/>
    <w:rsid w:val="0069663E"/>
    <w:rsid w:val="00696EEC"/>
    <w:rsid w:val="006974B2"/>
    <w:rsid w:val="006A5891"/>
    <w:rsid w:val="006A595C"/>
    <w:rsid w:val="006A65EE"/>
    <w:rsid w:val="006B14E5"/>
    <w:rsid w:val="006B1F28"/>
    <w:rsid w:val="006B2F28"/>
    <w:rsid w:val="006B3605"/>
    <w:rsid w:val="006B3EDB"/>
    <w:rsid w:val="006B5CFA"/>
    <w:rsid w:val="006B6256"/>
    <w:rsid w:val="006B763E"/>
    <w:rsid w:val="006C1332"/>
    <w:rsid w:val="006C16AC"/>
    <w:rsid w:val="006C1AD1"/>
    <w:rsid w:val="006C2474"/>
    <w:rsid w:val="006C28FC"/>
    <w:rsid w:val="006C2DE9"/>
    <w:rsid w:val="006C30FA"/>
    <w:rsid w:val="006C41C5"/>
    <w:rsid w:val="006C47DC"/>
    <w:rsid w:val="006C4F3A"/>
    <w:rsid w:val="006C66AE"/>
    <w:rsid w:val="006C6F58"/>
    <w:rsid w:val="006C70BD"/>
    <w:rsid w:val="006C773C"/>
    <w:rsid w:val="006D0EB7"/>
    <w:rsid w:val="006D1110"/>
    <w:rsid w:val="006D37D9"/>
    <w:rsid w:val="006D37DD"/>
    <w:rsid w:val="006D4072"/>
    <w:rsid w:val="006D41FE"/>
    <w:rsid w:val="006D5977"/>
    <w:rsid w:val="006D5DD4"/>
    <w:rsid w:val="006D72D7"/>
    <w:rsid w:val="006E05BA"/>
    <w:rsid w:val="006E10EA"/>
    <w:rsid w:val="006E1BEE"/>
    <w:rsid w:val="006E1D5E"/>
    <w:rsid w:val="006E25AC"/>
    <w:rsid w:val="006E2DE5"/>
    <w:rsid w:val="006E32A9"/>
    <w:rsid w:val="006E3BF6"/>
    <w:rsid w:val="006E4E26"/>
    <w:rsid w:val="006E6CB7"/>
    <w:rsid w:val="006E7A5D"/>
    <w:rsid w:val="006F0384"/>
    <w:rsid w:val="006F04BC"/>
    <w:rsid w:val="006F0DDF"/>
    <w:rsid w:val="006F14E2"/>
    <w:rsid w:val="006F29ED"/>
    <w:rsid w:val="006F4AD0"/>
    <w:rsid w:val="006F5815"/>
    <w:rsid w:val="006F58E3"/>
    <w:rsid w:val="006F5F25"/>
    <w:rsid w:val="006F6C34"/>
    <w:rsid w:val="006F6D63"/>
    <w:rsid w:val="006F6FD7"/>
    <w:rsid w:val="006F7102"/>
    <w:rsid w:val="006F7EA5"/>
    <w:rsid w:val="00700175"/>
    <w:rsid w:val="007006DD"/>
    <w:rsid w:val="00701F34"/>
    <w:rsid w:val="007028E5"/>
    <w:rsid w:val="00702D0F"/>
    <w:rsid w:val="0070403A"/>
    <w:rsid w:val="007040F4"/>
    <w:rsid w:val="007046F7"/>
    <w:rsid w:val="007047F5"/>
    <w:rsid w:val="00705875"/>
    <w:rsid w:val="00706CB3"/>
    <w:rsid w:val="00707F2D"/>
    <w:rsid w:val="00707F97"/>
    <w:rsid w:val="007106C9"/>
    <w:rsid w:val="00710EEF"/>
    <w:rsid w:val="00711CBA"/>
    <w:rsid w:val="0071205B"/>
    <w:rsid w:val="007133B4"/>
    <w:rsid w:val="00714BF9"/>
    <w:rsid w:val="00714CDD"/>
    <w:rsid w:val="00714D36"/>
    <w:rsid w:val="00715784"/>
    <w:rsid w:val="00717DE4"/>
    <w:rsid w:val="00720CE1"/>
    <w:rsid w:val="00722CD6"/>
    <w:rsid w:val="0072314C"/>
    <w:rsid w:val="007238EE"/>
    <w:rsid w:val="00723D0D"/>
    <w:rsid w:val="00723EDD"/>
    <w:rsid w:val="007244BF"/>
    <w:rsid w:val="0072586B"/>
    <w:rsid w:val="00727D38"/>
    <w:rsid w:val="00730A51"/>
    <w:rsid w:val="0073125E"/>
    <w:rsid w:val="00731752"/>
    <w:rsid w:val="0073199F"/>
    <w:rsid w:val="007325D6"/>
    <w:rsid w:val="00732DDB"/>
    <w:rsid w:val="00733530"/>
    <w:rsid w:val="00733931"/>
    <w:rsid w:val="00733F34"/>
    <w:rsid w:val="00735517"/>
    <w:rsid w:val="007358B3"/>
    <w:rsid w:val="00736160"/>
    <w:rsid w:val="00736B93"/>
    <w:rsid w:val="00741920"/>
    <w:rsid w:val="00742023"/>
    <w:rsid w:val="007426F1"/>
    <w:rsid w:val="00743638"/>
    <w:rsid w:val="0074412E"/>
    <w:rsid w:val="007441AD"/>
    <w:rsid w:val="00744230"/>
    <w:rsid w:val="00744265"/>
    <w:rsid w:val="00744E32"/>
    <w:rsid w:val="00745CA0"/>
    <w:rsid w:val="00746A0D"/>
    <w:rsid w:val="00747E23"/>
    <w:rsid w:val="00750148"/>
    <w:rsid w:val="00750977"/>
    <w:rsid w:val="00750EC7"/>
    <w:rsid w:val="00751D49"/>
    <w:rsid w:val="0075273F"/>
    <w:rsid w:val="00752E57"/>
    <w:rsid w:val="0075403B"/>
    <w:rsid w:val="007573B4"/>
    <w:rsid w:val="0076026F"/>
    <w:rsid w:val="00760E67"/>
    <w:rsid w:val="00760EA9"/>
    <w:rsid w:val="0076252D"/>
    <w:rsid w:val="00762AB7"/>
    <w:rsid w:val="007631E8"/>
    <w:rsid w:val="0076379A"/>
    <w:rsid w:val="00763ABF"/>
    <w:rsid w:val="00763E2A"/>
    <w:rsid w:val="00764DEF"/>
    <w:rsid w:val="00764F14"/>
    <w:rsid w:val="00764F8A"/>
    <w:rsid w:val="007651F2"/>
    <w:rsid w:val="00765B9D"/>
    <w:rsid w:val="00765D79"/>
    <w:rsid w:val="007666E3"/>
    <w:rsid w:val="00770C69"/>
    <w:rsid w:val="00770E8E"/>
    <w:rsid w:val="00770F81"/>
    <w:rsid w:val="0077101B"/>
    <w:rsid w:val="0077148A"/>
    <w:rsid w:val="0077304A"/>
    <w:rsid w:val="00773179"/>
    <w:rsid w:val="00774D83"/>
    <w:rsid w:val="007753D5"/>
    <w:rsid w:val="007754FC"/>
    <w:rsid w:val="007767BA"/>
    <w:rsid w:val="00776AF7"/>
    <w:rsid w:val="00777DD1"/>
    <w:rsid w:val="00780059"/>
    <w:rsid w:val="007813DE"/>
    <w:rsid w:val="00781672"/>
    <w:rsid w:val="0078203A"/>
    <w:rsid w:val="00782829"/>
    <w:rsid w:val="00786A1F"/>
    <w:rsid w:val="00786D8A"/>
    <w:rsid w:val="007910DB"/>
    <w:rsid w:val="00792A2D"/>
    <w:rsid w:val="00795682"/>
    <w:rsid w:val="007959DB"/>
    <w:rsid w:val="00795B5E"/>
    <w:rsid w:val="00796066"/>
    <w:rsid w:val="007963FB"/>
    <w:rsid w:val="00796864"/>
    <w:rsid w:val="007A05A2"/>
    <w:rsid w:val="007A0977"/>
    <w:rsid w:val="007A194A"/>
    <w:rsid w:val="007A1AC3"/>
    <w:rsid w:val="007A2BD3"/>
    <w:rsid w:val="007A4B1A"/>
    <w:rsid w:val="007A5F9C"/>
    <w:rsid w:val="007A6D1D"/>
    <w:rsid w:val="007B05BD"/>
    <w:rsid w:val="007B2C79"/>
    <w:rsid w:val="007B4122"/>
    <w:rsid w:val="007B5987"/>
    <w:rsid w:val="007B59AC"/>
    <w:rsid w:val="007B7121"/>
    <w:rsid w:val="007B7669"/>
    <w:rsid w:val="007B7745"/>
    <w:rsid w:val="007C230A"/>
    <w:rsid w:val="007C6341"/>
    <w:rsid w:val="007C7C8E"/>
    <w:rsid w:val="007C7D55"/>
    <w:rsid w:val="007D021A"/>
    <w:rsid w:val="007D1301"/>
    <w:rsid w:val="007D18B8"/>
    <w:rsid w:val="007D1B03"/>
    <w:rsid w:val="007D29AD"/>
    <w:rsid w:val="007D37A0"/>
    <w:rsid w:val="007D3F2F"/>
    <w:rsid w:val="007D450D"/>
    <w:rsid w:val="007D503F"/>
    <w:rsid w:val="007D6045"/>
    <w:rsid w:val="007D6B5D"/>
    <w:rsid w:val="007D7109"/>
    <w:rsid w:val="007D719B"/>
    <w:rsid w:val="007D7508"/>
    <w:rsid w:val="007E10AC"/>
    <w:rsid w:val="007E1223"/>
    <w:rsid w:val="007E13A0"/>
    <w:rsid w:val="007E22B6"/>
    <w:rsid w:val="007E66F4"/>
    <w:rsid w:val="007F0967"/>
    <w:rsid w:val="007F0FED"/>
    <w:rsid w:val="007F180D"/>
    <w:rsid w:val="007F1861"/>
    <w:rsid w:val="007F3BC5"/>
    <w:rsid w:val="007F4993"/>
    <w:rsid w:val="007F7C81"/>
    <w:rsid w:val="00801371"/>
    <w:rsid w:val="00802CE0"/>
    <w:rsid w:val="00803823"/>
    <w:rsid w:val="00803947"/>
    <w:rsid w:val="00804649"/>
    <w:rsid w:val="00805432"/>
    <w:rsid w:val="008055FA"/>
    <w:rsid w:val="008059F0"/>
    <w:rsid w:val="00805F30"/>
    <w:rsid w:val="0080621B"/>
    <w:rsid w:val="00806C39"/>
    <w:rsid w:val="00806E33"/>
    <w:rsid w:val="00807D40"/>
    <w:rsid w:val="00810C6C"/>
    <w:rsid w:val="00810E50"/>
    <w:rsid w:val="008110D9"/>
    <w:rsid w:val="0081136A"/>
    <w:rsid w:val="008125CD"/>
    <w:rsid w:val="00813382"/>
    <w:rsid w:val="00813D54"/>
    <w:rsid w:val="00814815"/>
    <w:rsid w:val="008150ED"/>
    <w:rsid w:val="00815353"/>
    <w:rsid w:val="00816B91"/>
    <w:rsid w:val="0081718A"/>
    <w:rsid w:val="00820428"/>
    <w:rsid w:val="00820842"/>
    <w:rsid w:val="00820C7D"/>
    <w:rsid w:val="00822964"/>
    <w:rsid w:val="0082299B"/>
    <w:rsid w:val="00822AF4"/>
    <w:rsid w:val="008230BD"/>
    <w:rsid w:val="0082314B"/>
    <w:rsid w:val="00825C88"/>
    <w:rsid w:val="00826B10"/>
    <w:rsid w:val="00826FD3"/>
    <w:rsid w:val="00827295"/>
    <w:rsid w:val="008313C0"/>
    <w:rsid w:val="00832C64"/>
    <w:rsid w:val="0083420D"/>
    <w:rsid w:val="00834F0F"/>
    <w:rsid w:val="00835113"/>
    <w:rsid w:val="00836FD7"/>
    <w:rsid w:val="008379E6"/>
    <w:rsid w:val="008406AC"/>
    <w:rsid w:val="00841F3A"/>
    <w:rsid w:val="00842935"/>
    <w:rsid w:val="0084293B"/>
    <w:rsid w:val="00843B0D"/>
    <w:rsid w:val="00843E00"/>
    <w:rsid w:val="00843E57"/>
    <w:rsid w:val="00844267"/>
    <w:rsid w:val="008448BF"/>
    <w:rsid w:val="00844C5D"/>
    <w:rsid w:val="00845005"/>
    <w:rsid w:val="008458D3"/>
    <w:rsid w:val="00845B11"/>
    <w:rsid w:val="00853AD2"/>
    <w:rsid w:val="00854261"/>
    <w:rsid w:val="00855AF0"/>
    <w:rsid w:val="00856810"/>
    <w:rsid w:val="00856CB8"/>
    <w:rsid w:val="00856CFA"/>
    <w:rsid w:val="00856FFB"/>
    <w:rsid w:val="00857599"/>
    <w:rsid w:val="008609F1"/>
    <w:rsid w:val="00861FDD"/>
    <w:rsid w:val="0086231D"/>
    <w:rsid w:val="008627A6"/>
    <w:rsid w:val="00863510"/>
    <w:rsid w:val="0086364B"/>
    <w:rsid w:val="0086376B"/>
    <w:rsid w:val="008637EF"/>
    <w:rsid w:val="008640A3"/>
    <w:rsid w:val="00864269"/>
    <w:rsid w:val="008642FB"/>
    <w:rsid w:val="00864B1C"/>
    <w:rsid w:val="00865AB0"/>
    <w:rsid w:val="00865CA3"/>
    <w:rsid w:val="008664D6"/>
    <w:rsid w:val="00866A7B"/>
    <w:rsid w:val="008670FB"/>
    <w:rsid w:val="00867511"/>
    <w:rsid w:val="00867AAF"/>
    <w:rsid w:val="00872883"/>
    <w:rsid w:val="0087309E"/>
    <w:rsid w:val="0087511A"/>
    <w:rsid w:val="00875D73"/>
    <w:rsid w:val="0087633E"/>
    <w:rsid w:val="00880549"/>
    <w:rsid w:val="008810C1"/>
    <w:rsid w:val="00881418"/>
    <w:rsid w:val="0088319C"/>
    <w:rsid w:val="00883537"/>
    <w:rsid w:val="0088385A"/>
    <w:rsid w:val="00883E61"/>
    <w:rsid w:val="008845B6"/>
    <w:rsid w:val="00885190"/>
    <w:rsid w:val="008860C3"/>
    <w:rsid w:val="00886949"/>
    <w:rsid w:val="00887CE2"/>
    <w:rsid w:val="00891BBE"/>
    <w:rsid w:val="00893740"/>
    <w:rsid w:val="00893EC4"/>
    <w:rsid w:val="00893F06"/>
    <w:rsid w:val="00894E2C"/>
    <w:rsid w:val="00896573"/>
    <w:rsid w:val="00897BBB"/>
    <w:rsid w:val="008A1417"/>
    <w:rsid w:val="008A31ED"/>
    <w:rsid w:val="008A396E"/>
    <w:rsid w:val="008A4866"/>
    <w:rsid w:val="008A4BFE"/>
    <w:rsid w:val="008A4D74"/>
    <w:rsid w:val="008A6EE5"/>
    <w:rsid w:val="008B0623"/>
    <w:rsid w:val="008B101A"/>
    <w:rsid w:val="008B1683"/>
    <w:rsid w:val="008B1882"/>
    <w:rsid w:val="008B2730"/>
    <w:rsid w:val="008B2770"/>
    <w:rsid w:val="008B3EF1"/>
    <w:rsid w:val="008B4478"/>
    <w:rsid w:val="008B57D0"/>
    <w:rsid w:val="008B5F5D"/>
    <w:rsid w:val="008B6C3A"/>
    <w:rsid w:val="008B7317"/>
    <w:rsid w:val="008B7C5A"/>
    <w:rsid w:val="008C054F"/>
    <w:rsid w:val="008C0A2B"/>
    <w:rsid w:val="008C1522"/>
    <w:rsid w:val="008C16E4"/>
    <w:rsid w:val="008C18DE"/>
    <w:rsid w:val="008C20D2"/>
    <w:rsid w:val="008C2149"/>
    <w:rsid w:val="008C2507"/>
    <w:rsid w:val="008C2F4D"/>
    <w:rsid w:val="008C3E6F"/>
    <w:rsid w:val="008C4A62"/>
    <w:rsid w:val="008C5299"/>
    <w:rsid w:val="008C5EEE"/>
    <w:rsid w:val="008C7857"/>
    <w:rsid w:val="008C7869"/>
    <w:rsid w:val="008C7F37"/>
    <w:rsid w:val="008D136E"/>
    <w:rsid w:val="008D1D48"/>
    <w:rsid w:val="008D2343"/>
    <w:rsid w:val="008D28CC"/>
    <w:rsid w:val="008D2A9D"/>
    <w:rsid w:val="008D34C3"/>
    <w:rsid w:val="008D3834"/>
    <w:rsid w:val="008D3B83"/>
    <w:rsid w:val="008D3E0C"/>
    <w:rsid w:val="008D4E7B"/>
    <w:rsid w:val="008D55A6"/>
    <w:rsid w:val="008D5D91"/>
    <w:rsid w:val="008D689C"/>
    <w:rsid w:val="008D7665"/>
    <w:rsid w:val="008D7EAF"/>
    <w:rsid w:val="008E126D"/>
    <w:rsid w:val="008E25B8"/>
    <w:rsid w:val="008E2C17"/>
    <w:rsid w:val="008E3051"/>
    <w:rsid w:val="008E383B"/>
    <w:rsid w:val="008E4D37"/>
    <w:rsid w:val="008E5061"/>
    <w:rsid w:val="008E5189"/>
    <w:rsid w:val="008E612F"/>
    <w:rsid w:val="008F0267"/>
    <w:rsid w:val="008F2237"/>
    <w:rsid w:val="008F2965"/>
    <w:rsid w:val="008F2C6D"/>
    <w:rsid w:val="008F3579"/>
    <w:rsid w:val="008F42BB"/>
    <w:rsid w:val="008F51D0"/>
    <w:rsid w:val="008F5680"/>
    <w:rsid w:val="008F574C"/>
    <w:rsid w:val="008F6154"/>
    <w:rsid w:val="008F765E"/>
    <w:rsid w:val="0090051A"/>
    <w:rsid w:val="00900644"/>
    <w:rsid w:val="00900F9A"/>
    <w:rsid w:val="009029B4"/>
    <w:rsid w:val="00902AC8"/>
    <w:rsid w:val="0090378B"/>
    <w:rsid w:val="00903D1B"/>
    <w:rsid w:val="009045DC"/>
    <w:rsid w:val="00905E9C"/>
    <w:rsid w:val="009108A4"/>
    <w:rsid w:val="00911DDB"/>
    <w:rsid w:val="00911E28"/>
    <w:rsid w:val="0091289C"/>
    <w:rsid w:val="009129FD"/>
    <w:rsid w:val="00912EF1"/>
    <w:rsid w:val="00913290"/>
    <w:rsid w:val="00913FCC"/>
    <w:rsid w:val="00914D5D"/>
    <w:rsid w:val="009161AC"/>
    <w:rsid w:val="0091631A"/>
    <w:rsid w:val="00916871"/>
    <w:rsid w:val="0092079A"/>
    <w:rsid w:val="00921459"/>
    <w:rsid w:val="00921E93"/>
    <w:rsid w:val="00922889"/>
    <w:rsid w:val="00923638"/>
    <w:rsid w:val="00924D70"/>
    <w:rsid w:val="00925A4D"/>
    <w:rsid w:val="009278FA"/>
    <w:rsid w:val="00927B06"/>
    <w:rsid w:val="0093011F"/>
    <w:rsid w:val="009309C8"/>
    <w:rsid w:val="00931992"/>
    <w:rsid w:val="00931C75"/>
    <w:rsid w:val="00934367"/>
    <w:rsid w:val="00935843"/>
    <w:rsid w:val="0094147D"/>
    <w:rsid w:val="00941AC8"/>
    <w:rsid w:val="00942141"/>
    <w:rsid w:val="00943E66"/>
    <w:rsid w:val="009444E7"/>
    <w:rsid w:val="00944EFF"/>
    <w:rsid w:val="00944FD0"/>
    <w:rsid w:val="00945DF3"/>
    <w:rsid w:val="00946F92"/>
    <w:rsid w:val="00950B2A"/>
    <w:rsid w:val="009518F2"/>
    <w:rsid w:val="00953445"/>
    <w:rsid w:val="00953916"/>
    <w:rsid w:val="00954ED9"/>
    <w:rsid w:val="00955769"/>
    <w:rsid w:val="009602F1"/>
    <w:rsid w:val="0096112B"/>
    <w:rsid w:val="0096161F"/>
    <w:rsid w:val="009620A6"/>
    <w:rsid w:val="009638CD"/>
    <w:rsid w:val="0096394D"/>
    <w:rsid w:val="00966CA2"/>
    <w:rsid w:val="00966E9B"/>
    <w:rsid w:val="009676AD"/>
    <w:rsid w:val="009678E2"/>
    <w:rsid w:val="00967A77"/>
    <w:rsid w:val="00970000"/>
    <w:rsid w:val="0097286E"/>
    <w:rsid w:val="00972C8A"/>
    <w:rsid w:val="00973A60"/>
    <w:rsid w:val="009745AD"/>
    <w:rsid w:val="0097496F"/>
    <w:rsid w:val="00974B80"/>
    <w:rsid w:val="00974CE6"/>
    <w:rsid w:val="00974D4D"/>
    <w:rsid w:val="009758CD"/>
    <w:rsid w:val="00976193"/>
    <w:rsid w:val="00976B6C"/>
    <w:rsid w:val="00977E1E"/>
    <w:rsid w:val="00980122"/>
    <w:rsid w:val="009803CD"/>
    <w:rsid w:val="00981A2E"/>
    <w:rsid w:val="00981F43"/>
    <w:rsid w:val="00981FCE"/>
    <w:rsid w:val="009821DD"/>
    <w:rsid w:val="009835C4"/>
    <w:rsid w:val="00984F9F"/>
    <w:rsid w:val="00986D1A"/>
    <w:rsid w:val="00987F49"/>
    <w:rsid w:val="00990922"/>
    <w:rsid w:val="00991CE1"/>
    <w:rsid w:val="00992340"/>
    <w:rsid w:val="00992DD4"/>
    <w:rsid w:val="0099385D"/>
    <w:rsid w:val="00993E6E"/>
    <w:rsid w:val="00995019"/>
    <w:rsid w:val="00995A0A"/>
    <w:rsid w:val="00996B2A"/>
    <w:rsid w:val="00996DFC"/>
    <w:rsid w:val="009974E1"/>
    <w:rsid w:val="00997538"/>
    <w:rsid w:val="009A05C2"/>
    <w:rsid w:val="009A0630"/>
    <w:rsid w:val="009A0E15"/>
    <w:rsid w:val="009A3572"/>
    <w:rsid w:val="009A4111"/>
    <w:rsid w:val="009A63E6"/>
    <w:rsid w:val="009A7794"/>
    <w:rsid w:val="009B082D"/>
    <w:rsid w:val="009B1762"/>
    <w:rsid w:val="009B1F17"/>
    <w:rsid w:val="009B2787"/>
    <w:rsid w:val="009B4B75"/>
    <w:rsid w:val="009B601C"/>
    <w:rsid w:val="009B6085"/>
    <w:rsid w:val="009B61EA"/>
    <w:rsid w:val="009B6501"/>
    <w:rsid w:val="009B69D4"/>
    <w:rsid w:val="009B74A1"/>
    <w:rsid w:val="009B7EBB"/>
    <w:rsid w:val="009C169D"/>
    <w:rsid w:val="009C1712"/>
    <w:rsid w:val="009C249D"/>
    <w:rsid w:val="009C32D7"/>
    <w:rsid w:val="009C40EC"/>
    <w:rsid w:val="009C4536"/>
    <w:rsid w:val="009C64B8"/>
    <w:rsid w:val="009D1B94"/>
    <w:rsid w:val="009D27F2"/>
    <w:rsid w:val="009D2FAF"/>
    <w:rsid w:val="009D33BD"/>
    <w:rsid w:val="009D4DD7"/>
    <w:rsid w:val="009D65B5"/>
    <w:rsid w:val="009D696E"/>
    <w:rsid w:val="009D7238"/>
    <w:rsid w:val="009D7BDB"/>
    <w:rsid w:val="009E098C"/>
    <w:rsid w:val="009E10C0"/>
    <w:rsid w:val="009E10E0"/>
    <w:rsid w:val="009E202A"/>
    <w:rsid w:val="009E231E"/>
    <w:rsid w:val="009E2700"/>
    <w:rsid w:val="009E3C30"/>
    <w:rsid w:val="009E3E61"/>
    <w:rsid w:val="009E3E62"/>
    <w:rsid w:val="009E56FE"/>
    <w:rsid w:val="009E70C2"/>
    <w:rsid w:val="009E7495"/>
    <w:rsid w:val="009F0D9E"/>
    <w:rsid w:val="009F1EA7"/>
    <w:rsid w:val="009F202D"/>
    <w:rsid w:val="009F27B5"/>
    <w:rsid w:val="009F34A6"/>
    <w:rsid w:val="009F3AD0"/>
    <w:rsid w:val="009F3E0F"/>
    <w:rsid w:val="009F4A16"/>
    <w:rsid w:val="009F574A"/>
    <w:rsid w:val="009F6952"/>
    <w:rsid w:val="009F7453"/>
    <w:rsid w:val="00A00A07"/>
    <w:rsid w:val="00A01727"/>
    <w:rsid w:val="00A01741"/>
    <w:rsid w:val="00A01DCE"/>
    <w:rsid w:val="00A01EF3"/>
    <w:rsid w:val="00A020F8"/>
    <w:rsid w:val="00A02B42"/>
    <w:rsid w:val="00A02D97"/>
    <w:rsid w:val="00A0451B"/>
    <w:rsid w:val="00A04C82"/>
    <w:rsid w:val="00A05572"/>
    <w:rsid w:val="00A07241"/>
    <w:rsid w:val="00A07436"/>
    <w:rsid w:val="00A10218"/>
    <w:rsid w:val="00A10769"/>
    <w:rsid w:val="00A108CA"/>
    <w:rsid w:val="00A10A22"/>
    <w:rsid w:val="00A11A63"/>
    <w:rsid w:val="00A130D3"/>
    <w:rsid w:val="00A14533"/>
    <w:rsid w:val="00A14EEF"/>
    <w:rsid w:val="00A15E6A"/>
    <w:rsid w:val="00A164BF"/>
    <w:rsid w:val="00A16F80"/>
    <w:rsid w:val="00A20E3C"/>
    <w:rsid w:val="00A223E4"/>
    <w:rsid w:val="00A22487"/>
    <w:rsid w:val="00A2442A"/>
    <w:rsid w:val="00A247CF"/>
    <w:rsid w:val="00A2757B"/>
    <w:rsid w:val="00A31926"/>
    <w:rsid w:val="00A31D54"/>
    <w:rsid w:val="00A3257C"/>
    <w:rsid w:val="00A32602"/>
    <w:rsid w:val="00A32945"/>
    <w:rsid w:val="00A32F5A"/>
    <w:rsid w:val="00A33412"/>
    <w:rsid w:val="00A3493B"/>
    <w:rsid w:val="00A34F8F"/>
    <w:rsid w:val="00A35039"/>
    <w:rsid w:val="00A407DE"/>
    <w:rsid w:val="00A40D3D"/>
    <w:rsid w:val="00A41411"/>
    <w:rsid w:val="00A41AD2"/>
    <w:rsid w:val="00A42B8D"/>
    <w:rsid w:val="00A43024"/>
    <w:rsid w:val="00A44737"/>
    <w:rsid w:val="00A454E6"/>
    <w:rsid w:val="00A4563A"/>
    <w:rsid w:val="00A45F39"/>
    <w:rsid w:val="00A464F7"/>
    <w:rsid w:val="00A467A7"/>
    <w:rsid w:val="00A47D54"/>
    <w:rsid w:val="00A50E4C"/>
    <w:rsid w:val="00A51773"/>
    <w:rsid w:val="00A521A9"/>
    <w:rsid w:val="00A523A0"/>
    <w:rsid w:val="00A5258C"/>
    <w:rsid w:val="00A52D88"/>
    <w:rsid w:val="00A534A7"/>
    <w:rsid w:val="00A53668"/>
    <w:rsid w:val="00A54285"/>
    <w:rsid w:val="00A560FB"/>
    <w:rsid w:val="00A56AF7"/>
    <w:rsid w:val="00A5790B"/>
    <w:rsid w:val="00A57F42"/>
    <w:rsid w:val="00A617E6"/>
    <w:rsid w:val="00A6181C"/>
    <w:rsid w:val="00A61FC4"/>
    <w:rsid w:val="00A6241C"/>
    <w:rsid w:val="00A6446E"/>
    <w:rsid w:val="00A65E62"/>
    <w:rsid w:val="00A710A5"/>
    <w:rsid w:val="00A71B25"/>
    <w:rsid w:val="00A73DCF"/>
    <w:rsid w:val="00A73E27"/>
    <w:rsid w:val="00A7479C"/>
    <w:rsid w:val="00A74D0D"/>
    <w:rsid w:val="00A75422"/>
    <w:rsid w:val="00A76E32"/>
    <w:rsid w:val="00A7782B"/>
    <w:rsid w:val="00A80C2D"/>
    <w:rsid w:val="00A80F42"/>
    <w:rsid w:val="00A81939"/>
    <w:rsid w:val="00A81B0E"/>
    <w:rsid w:val="00A839D8"/>
    <w:rsid w:val="00A85359"/>
    <w:rsid w:val="00A85606"/>
    <w:rsid w:val="00A856D3"/>
    <w:rsid w:val="00A85DE1"/>
    <w:rsid w:val="00A907BB"/>
    <w:rsid w:val="00A90D4A"/>
    <w:rsid w:val="00A9136A"/>
    <w:rsid w:val="00A91634"/>
    <w:rsid w:val="00A926C5"/>
    <w:rsid w:val="00A94712"/>
    <w:rsid w:val="00A95132"/>
    <w:rsid w:val="00A955EC"/>
    <w:rsid w:val="00AA0CAC"/>
    <w:rsid w:val="00AA1AE4"/>
    <w:rsid w:val="00AA1EC6"/>
    <w:rsid w:val="00AA210D"/>
    <w:rsid w:val="00AA287C"/>
    <w:rsid w:val="00AA312B"/>
    <w:rsid w:val="00AA3522"/>
    <w:rsid w:val="00AA3C76"/>
    <w:rsid w:val="00AA58F8"/>
    <w:rsid w:val="00AB026B"/>
    <w:rsid w:val="00AB042B"/>
    <w:rsid w:val="00AB068D"/>
    <w:rsid w:val="00AB07C6"/>
    <w:rsid w:val="00AB1A64"/>
    <w:rsid w:val="00AB1A6A"/>
    <w:rsid w:val="00AB2647"/>
    <w:rsid w:val="00AB2B36"/>
    <w:rsid w:val="00AB4FF7"/>
    <w:rsid w:val="00AB718C"/>
    <w:rsid w:val="00AB7A5A"/>
    <w:rsid w:val="00AB7C8D"/>
    <w:rsid w:val="00AC1502"/>
    <w:rsid w:val="00AC31F5"/>
    <w:rsid w:val="00AC3E93"/>
    <w:rsid w:val="00AC47AE"/>
    <w:rsid w:val="00AC4919"/>
    <w:rsid w:val="00AC5053"/>
    <w:rsid w:val="00AC5C3E"/>
    <w:rsid w:val="00AC5F2B"/>
    <w:rsid w:val="00AC62C7"/>
    <w:rsid w:val="00AC6A96"/>
    <w:rsid w:val="00AC7853"/>
    <w:rsid w:val="00AD0FA0"/>
    <w:rsid w:val="00AD1D9B"/>
    <w:rsid w:val="00AD1DEB"/>
    <w:rsid w:val="00AD2A94"/>
    <w:rsid w:val="00AD3F90"/>
    <w:rsid w:val="00AD4219"/>
    <w:rsid w:val="00AD4786"/>
    <w:rsid w:val="00AD4D25"/>
    <w:rsid w:val="00AD5F40"/>
    <w:rsid w:val="00AD5FBB"/>
    <w:rsid w:val="00AD5FF1"/>
    <w:rsid w:val="00AD65CA"/>
    <w:rsid w:val="00AD6C20"/>
    <w:rsid w:val="00AD72D7"/>
    <w:rsid w:val="00AD7B5E"/>
    <w:rsid w:val="00AD7E48"/>
    <w:rsid w:val="00AE06C8"/>
    <w:rsid w:val="00AE127C"/>
    <w:rsid w:val="00AE1379"/>
    <w:rsid w:val="00AE1A9D"/>
    <w:rsid w:val="00AE4770"/>
    <w:rsid w:val="00AE485D"/>
    <w:rsid w:val="00AE5D5E"/>
    <w:rsid w:val="00AE7E62"/>
    <w:rsid w:val="00AF0ED0"/>
    <w:rsid w:val="00AF19B0"/>
    <w:rsid w:val="00AF1E48"/>
    <w:rsid w:val="00AF21A9"/>
    <w:rsid w:val="00AF2832"/>
    <w:rsid w:val="00AF3252"/>
    <w:rsid w:val="00AF3545"/>
    <w:rsid w:val="00AF3859"/>
    <w:rsid w:val="00AF3A0A"/>
    <w:rsid w:val="00AF43D6"/>
    <w:rsid w:val="00AF4B73"/>
    <w:rsid w:val="00AF6151"/>
    <w:rsid w:val="00AF672F"/>
    <w:rsid w:val="00B022CB"/>
    <w:rsid w:val="00B03044"/>
    <w:rsid w:val="00B04C22"/>
    <w:rsid w:val="00B05999"/>
    <w:rsid w:val="00B05D11"/>
    <w:rsid w:val="00B05D49"/>
    <w:rsid w:val="00B0672A"/>
    <w:rsid w:val="00B06BD6"/>
    <w:rsid w:val="00B0756C"/>
    <w:rsid w:val="00B078B1"/>
    <w:rsid w:val="00B07F8F"/>
    <w:rsid w:val="00B10F9F"/>
    <w:rsid w:val="00B117C7"/>
    <w:rsid w:val="00B12C94"/>
    <w:rsid w:val="00B13163"/>
    <w:rsid w:val="00B13877"/>
    <w:rsid w:val="00B13E1B"/>
    <w:rsid w:val="00B1401C"/>
    <w:rsid w:val="00B1416E"/>
    <w:rsid w:val="00B1563C"/>
    <w:rsid w:val="00B158B5"/>
    <w:rsid w:val="00B15A4F"/>
    <w:rsid w:val="00B15BDD"/>
    <w:rsid w:val="00B15FD6"/>
    <w:rsid w:val="00B16A31"/>
    <w:rsid w:val="00B16F36"/>
    <w:rsid w:val="00B17968"/>
    <w:rsid w:val="00B2033C"/>
    <w:rsid w:val="00B213A3"/>
    <w:rsid w:val="00B21E41"/>
    <w:rsid w:val="00B2244E"/>
    <w:rsid w:val="00B23835"/>
    <w:rsid w:val="00B23BC9"/>
    <w:rsid w:val="00B244AC"/>
    <w:rsid w:val="00B26F7A"/>
    <w:rsid w:val="00B27FBC"/>
    <w:rsid w:val="00B314AE"/>
    <w:rsid w:val="00B33BBA"/>
    <w:rsid w:val="00B34C82"/>
    <w:rsid w:val="00B34EAF"/>
    <w:rsid w:val="00B354DE"/>
    <w:rsid w:val="00B37C45"/>
    <w:rsid w:val="00B40AFD"/>
    <w:rsid w:val="00B41D9B"/>
    <w:rsid w:val="00B4230C"/>
    <w:rsid w:val="00B42AC3"/>
    <w:rsid w:val="00B43614"/>
    <w:rsid w:val="00B43F49"/>
    <w:rsid w:val="00B4427A"/>
    <w:rsid w:val="00B44653"/>
    <w:rsid w:val="00B45F02"/>
    <w:rsid w:val="00B46D58"/>
    <w:rsid w:val="00B4778B"/>
    <w:rsid w:val="00B47867"/>
    <w:rsid w:val="00B479A9"/>
    <w:rsid w:val="00B47CDD"/>
    <w:rsid w:val="00B47DC6"/>
    <w:rsid w:val="00B5105A"/>
    <w:rsid w:val="00B51134"/>
    <w:rsid w:val="00B51AA6"/>
    <w:rsid w:val="00B53140"/>
    <w:rsid w:val="00B53A0A"/>
    <w:rsid w:val="00B552C3"/>
    <w:rsid w:val="00B578F2"/>
    <w:rsid w:val="00B60A1A"/>
    <w:rsid w:val="00B60E2D"/>
    <w:rsid w:val="00B6133D"/>
    <w:rsid w:val="00B620F4"/>
    <w:rsid w:val="00B6270F"/>
    <w:rsid w:val="00B62C6B"/>
    <w:rsid w:val="00B62F86"/>
    <w:rsid w:val="00B64091"/>
    <w:rsid w:val="00B64594"/>
    <w:rsid w:val="00B647E9"/>
    <w:rsid w:val="00B65021"/>
    <w:rsid w:val="00B65F5F"/>
    <w:rsid w:val="00B66199"/>
    <w:rsid w:val="00B668E7"/>
    <w:rsid w:val="00B66C7A"/>
    <w:rsid w:val="00B66E11"/>
    <w:rsid w:val="00B70AEA"/>
    <w:rsid w:val="00B7132C"/>
    <w:rsid w:val="00B7164A"/>
    <w:rsid w:val="00B71C85"/>
    <w:rsid w:val="00B731B9"/>
    <w:rsid w:val="00B73C18"/>
    <w:rsid w:val="00B73D88"/>
    <w:rsid w:val="00B740FD"/>
    <w:rsid w:val="00B7459B"/>
    <w:rsid w:val="00B74708"/>
    <w:rsid w:val="00B75BB1"/>
    <w:rsid w:val="00B75EB2"/>
    <w:rsid w:val="00B765E0"/>
    <w:rsid w:val="00B7734C"/>
    <w:rsid w:val="00B8016B"/>
    <w:rsid w:val="00B826ED"/>
    <w:rsid w:val="00B840BA"/>
    <w:rsid w:val="00B85395"/>
    <w:rsid w:val="00B85413"/>
    <w:rsid w:val="00B857AE"/>
    <w:rsid w:val="00B858A4"/>
    <w:rsid w:val="00B85C4E"/>
    <w:rsid w:val="00B85FA8"/>
    <w:rsid w:val="00B8737F"/>
    <w:rsid w:val="00B875B8"/>
    <w:rsid w:val="00B87B4D"/>
    <w:rsid w:val="00B87CBC"/>
    <w:rsid w:val="00B90278"/>
    <w:rsid w:val="00B9117B"/>
    <w:rsid w:val="00B91D8B"/>
    <w:rsid w:val="00B925E9"/>
    <w:rsid w:val="00B93F7E"/>
    <w:rsid w:val="00B95441"/>
    <w:rsid w:val="00B954C8"/>
    <w:rsid w:val="00B956AC"/>
    <w:rsid w:val="00B95C73"/>
    <w:rsid w:val="00B96A9D"/>
    <w:rsid w:val="00B96C47"/>
    <w:rsid w:val="00B97533"/>
    <w:rsid w:val="00B977C7"/>
    <w:rsid w:val="00B97957"/>
    <w:rsid w:val="00B97CC6"/>
    <w:rsid w:val="00BA0E2F"/>
    <w:rsid w:val="00BA1888"/>
    <w:rsid w:val="00BA19C2"/>
    <w:rsid w:val="00BA203C"/>
    <w:rsid w:val="00BA543F"/>
    <w:rsid w:val="00BA59D5"/>
    <w:rsid w:val="00BA61FB"/>
    <w:rsid w:val="00BA6A9D"/>
    <w:rsid w:val="00BA6D69"/>
    <w:rsid w:val="00BA71C0"/>
    <w:rsid w:val="00BB03BD"/>
    <w:rsid w:val="00BB0F74"/>
    <w:rsid w:val="00BB1458"/>
    <w:rsid w:val="00BB1847"/>
    <w:rsid w:val="00BB233E"/>
    <w:rsid w:val="00BB289D"/>
    <w:rsid w:val="00BB3092"/>
    <w:rsid w:val="00BB338C"/>
    <w:rsid w:val="00BB3895"/>
    <w:rsid w:val="00BB4248"/>
    <w:rsid w:val="00BB47CD"/>
    <w:rsid w:val="00BB4B9E"/>
    <w:rsid w:val="00BB5A28"/>
    <w:rsid w:val="00BB65CB"/>
    <w:rsid w:val="00BB6A4B"/>
    <w:rsid w:val="00BB6B06"/>
    <w:rsid w:val="00BB6B16"/>
    <w:rsid w:val="00BB7AD2"/>
    <w:rsid w:val="00BC0217"/>
    <w:rsid w:val="00BC0BBF"/>
    <w:rsid w:val="00BC1028"/>
    <w:rsid w:val="00BC1CA6"/>
    <w:rsid w:val="00BC3959"/>
    <w:rsid w:val="00BC3A36"/>
    <w:rsid w:val="00BC4718"/>
    <w:rsid w:val="00BC4DF4"/>
    <w:rsid w:val="00BC5728"/>
    <w:rsid w:val="00BC649B"/>
    <w:rsid w:val="00BC6719"/>
    <w:rsid w:val="00BC74A3"/>
    <w:rsid w:val="00BD03E1"/>
    <w:rsid w:val="00BD1313"/>
    <w:rsid w:val="00BD217E"/>
    <w:rsid w:val="00BD289E"/>
    <w:rsid w:val="00BD40D5"/>
    <w:rsid w:val="00BD4419"/>
    <w:rsid w:val="00BD50E0"/>
    <w:rsid w:val="00BD5F08"/>
    <w:rsid w:val="00BD63D0"/>
    <w:rsid w:val="00BD6810"/>
    <w:rsid w:val="00BD74C8"/>
    <w:rsid w:val="00BD76D3"/>
    <w:rsid w:val="00BD7821"/>
    <w:rsid w:val="00BD7B58"/>
    <w:rsid w:val="00BE094B"/>
    <w:rsid w:val="00BE106A"/>
    <w:rsid w:val="00BE1525"/>
    <w:rsid w:val="00BE1579"/>
    <w:rsid w:val="00BE29D9"/>
    <w:rsid w:val="00BE482C"/>
    <w:rsid w:val="00BE4A50"/>
    <w:rsid w:val="00BE4B9F"/>
    <w:rsid w:val="00BE528F"/>
    <w:rsid w:val="00BE5B7B"/>
    <w:rsid w:val="00BE5D46"/>
    <w:rsid w:val="00BE7865"/>
    <w:rsid w:val="00BF008E"/>
    <w:rsid w:val="00BF225D"/>
    <w:rsid w:val="00BF245A"/>
    <w:rsid w:val="00BF27DB"/>
    <w:rsid w:val="00BF33CB"/>
    <w:rsid w:val="00BF4D1A"/>
    <w:rsid w:val="00BF6E02"/>
    <w:rsid w:val="00BF7AD8"/>
    <w:rsid w:val="00BF7C8B"/>
    <w:rsid w:val="00C00777"/>
    <w:rsid w:val="00C007C5"/>
    <w:rsid w:val="00C010BE"/>
    <w:rsid w:val="00C035FA"/>
    <w:rsid w:val="00C04913"/>
    <w:rsid w:val="00C05018"/>
    <w:rsid w:val="00C06D56"/>
    <w:rsid w:val="00C072D3"/>
    <w:rsid w:val="00C07ABA"/>
    <w:rsid w:val="00C10A2B"/>
    <w:rsid w:val="00C10A60"/>
    <w:rsid w:val="00C110A6"/>
    <w:rsid w:val="00C11174"/>
    <w:rsid w:val="00C11BAB"/>
    <w:rsid w:val="00C12C08"/>
    <w:rsid w:val="00C13DC2"/>
    <w:rsid w:val="00C148D9"/>
    <w:rsid w:val="00C14D7D"/>
    <w:rsid w:val="00C1524C"/>
    <w:rsid w:val="00C157B0"/>
    <w:rsid w:val="00C17C93"/>
    <w:rsid w:val="00C21762"/>
    <w:rsid w:val="00C22425"/>
    <w:rsid w:val="00C22446"/>
    <w:rsid w:val="00C22881"/>
    <w:rsid w:val="00C22C56"/>
    <w:rsid w:val="00C243B8"/>
    <w:rsid w:val="00C24BA0"/>
    <w:rsid w:val="00C254D1"/>
    <w:rsid w:val="00C26EEC"/>
    <w:rsid w:val="00C2728A"/>
    <w:rsid w:val="00C303E3"/>
    <w:rsid w:val="00C33B2E"/>
    <w:rsid w:val="00C3410A"/>
    <w:rsid w:val="00C3530E"/>
    <w:rsid w:val="00C36015"/>
    <w:rsid w:val="00C37493"/>
    <w:rsid w:val="00C3785B"/>
    <w:rsid w:val="00C37A95"/>
    <w:rsid w:val="00C40731"/>
    <w:rsid w:val="00C4343F"/>
    <w:rsid w:val="00C43B96"/>
    <w:rsid w:val="00C446A0"/>
    <w:rsid w:val="00C44BB7"/>
    <w:rsid w:val="00C45551"/>
    <w:rsid w:val="00C46053"/>
    <w:rsid w:val="00C46B1E"/>
    <w:rsid w:val="00C50CB7"/>
    <w:rsid w:val="00C51737"/>
    <w:rsid w:val="00C562ED"/>
    <w:rsid w:val="00C56814"/>
    <w:rsid w:val="00C573B5"/>
    <w:rsid w:val="00C60566"/>
    <w:rsid w:val="00C60672"/>
    <w:rsid w:val="00C60A5B"/>
    <w:rsid w:val="00C61FE7"/>
    <w:rsid w:val="00C626C6"/>
    <w:rsid w:val="00C6288A"/>
    <w:rsid w:val="00C63D9B"/>
    <w:rsid w:val="00C64244"/>
    <w:rsid w:val="00C6594D"/>
    <w:rsid w:val="00C66E1B"/>
    <w:rsid w:val="00C670A2"/>
    <w:rsid w:val="00C67FD4"/>
    <w:rsid w:val="00C70704"/>
    <w:rsid w:val="00C7129E"/>
    <w:rsid w:val="00C715E6"/>
    <w:rsid w:val="00C71EAA"/>
    <w:rsid w:val="00C727D6"/>
    <w:rsid w:val="00C73482"/>
    <w:rsid w:val="00C739CC"/>
    <w:rsid w:val="00C75590"/>
    <w:rsid w:val="00C75C8F"/>
    <w:rsid w:val="00C779AD"/>
    <w:rsid w:val="00C81173"/>
    <w:rsid w:val="00C81FB6"/>
    <w:rsid w:val="00C820A8"/>
    <w:rsid w:val="00C837CE"/>
    <w:rsid w:val="00C83E6C"/>
    <w:rsid w:val="00C83F42"/>
    <w:rsid w:val="00C83FF4"/>
    <w:rsid w:val="00C8575B"/>
    <w:rsid w:val="00C85A7D"/>
    <w:rsid w:val="00C85D9B"/>
    <w:rsid w:val="00C86F27"/>
    <w:rsid w:val="00C93EF5"/>
    <w:rsid w:val="00C965BB"/>
    <w:rsid w:val="00C96B10"/>
    <w:rsid w:val="00C96D7D"/>
    <w:rsid w:val="00C97160"/>
    <w:rsid w:val="00C97368"/>
    <w:rsid w:val="00CA1F75"/>
    <w:rsid w:val="00CA37B7"/>
    <w:rsid w:val="00CA3B61"/>
    <w:rsid w:val="00CA3CC4"/>
    <w:rsid w:val="00CA3DCF"/>
    <w:rsid w:val="00CA4B06"/>
    <w:rsid w:val="00CA5196"/>
    <w:rsid w:val="00CA5DBB"/>
    <w:rsid w:val="00CA6293"/>
    <w:rsid w:val="00CA649A"/>
    <w:rsid w:val="00CA6777"/>
    <w:rsid w:val="00CA7833"/>
    <w:rsid w:val="00CA7DAF"/>
    <w:rsid w:val="00CB21F6"/>
    <w:rsid w:val="00CB35AE"/>
    <w:rsid w:val="00CB4057"/>
    <w:rsid w:val="00CB5194"/>
    <w:rsid w:val="00CB734B"/>
    <w:rsid w:val="00CB750C"/>
    <w:rsid w:val="00CC07CC"/>
    <w:rsid w:val="00CC0DDA"/>
    <w:rsid w:val="00CC2527"/>
    <w:rsid w:val="00CC2F07"/>
    <w:rsid w:val="00CC3AB5"/>
    <w:rsid w:val="00CC42B9"/>
    <w:rsid w:val="00CC4AE7"/>
    <w:rsid w:val="00CC57FE"/>
    <w:rsid w:val="00CD0292"/>
    <w:rsid w:val="00CD21F9"/>
    <w:rsid w:val="00CD23B6"/>
    <w:rsid w:val="00CD2ECA"/>
    <w:rsid w:val="00CD2F18"/>
    <w:rsid w:val="00CD3700"/>
    <w:rsid w:val="00CD4271"/>
    <w:rsid w:val="00CD4B4B"/>
    <w:rsid w:val="00CD7805"/>
    <w:rsid w:val="00CD7C77"/>
    <w:rsid w:val="00CE16BE"/>
    <w:rsid w:val="00CE2006"/>
    <w:rsid w:val="00CE2020"/>
    <w:rsid w:val="00CE30FC"/>
    <w:rsid w:val="00CE59E9"/>
    <w:rsid w:val="00CF019D"/>
    <w:rsid w:val="00CF0279"/>
    <w:rsid w:val="00CF0C06"/>
    <w:rsid w:val="00CF1B74"/>
    <w:rsid w:val="00CF238D"/>
    <w:rsid w:val="00CF4547"/>
    <w:rsid w:val="00CF523A"/>
    <w:rsid w:val="00CF5627"/>
    <w:rsid w:val="00CF7283"/>
    <w:rsid w:val="00CF73D6"/>
    <w:rsid w:val="00CF744D"/>
    <w:rsid w:val="00CF79FB"/>
    <w:rsid w:val="00D007BE"/>
    <w:rsid w:val="00D02C7A"/>
    <w:rsid w:val="00D058E8"/>
    <w:rsid w:val="00D0723D"/>
    <w:rsid w:val="00D100C8"/>
    <w:rsid w:val="00D10379"/>
    <w:rsid w:val="00D104B3"/>
    <w:rsid w:val="00D122D8"/>
    <w:rsid w:val="00D1246E"/>
    <w:rsid w:val="00D12FE3"/>
    <w:rsid w:val="00D139FF"/>
    <w:rsid w:val="00D143AF"/>
    <w:rsid w:val="00D158A3"/>
    <w:rsid w:val="00D17B84"/>
    <w:rsid w:val="00D2008B"/>
    <w:rsid w:val="00D2038B"/>
    <w:rsid w:val="00D20605"/>
    <w:rsid w:val="00D20659"/>
    <w:rsid w:val="00D214E9"/>
    <w:rsid w:val="00D21526"/>
    <w:rsid w:val="00D21B91"/>
    <w:rsid w:val="00D21DE2"/>
    <w:rsid w:val="00D222B0"/>
    <w:rsid w:val="00D22516"/>
    <w:rsid w:val="00D226BA"/>
    <w:rsid w:val="00D25A5F"/>
    <w:rsid w:val="00D26C3F"/>
    <w:rsid w:val="00D3253E"/>
    <w:rsid w:val="00D32AA9"/>
    <w:rsid w:val="00D33EF4"/>
    <w:rsid w:val="00D342E6"/>
    <w:rsid w:val="00D34D39"/>
    <w:rsid w:val="00D34E31"/>
    <w:rsid w:val="00D34F5C"/>
    <w:rsid w:val="00D3581B"/>
    <w:rsid w:val="00D35C92"/>
    <w:rsid w:val="00D360DF"/>
    <w:rsid w:val="00D36F64"/>
    <w:rsid w:val="00D37720"/>
    <w:rsid w:val="00D37939"/>
    <w:rsid w:val="00D40526"/>
    <w:rsid w:val="00D4062D"/>
    <w:rsid w:val="00D41060"/>
    <w:rsid w:val="00D41C7D"/>
    <w:rsid w:val="00D42AA0"/>
    <w:rsid w:val="00D43229"/>
    <w:rsid w:val="00D435EC"/>
    <w:rsid w:val="00D44008"/>
    <w:rsid w:val="00D44AA3"/>
    <w:rsid w:val="00D4620A"/>
    <w:rsid w:val="00D4796F"/>
    <w:rsid w:val="00D50711"/>
    <w:rsid w:val="00D513A3"/>
    <w:rsid w:val="00D51463"/>
    <w:rsid w:val="00D51DBF"/>
    <w:rsid w:val="00D52BB5"/>
    <w:rsid w:val="00D52FE8"/>
    <w:rsid w:val="00D533B6"/>
    <w:rsid w:val="00D53DF3"/>
    <w:rsid w:val="00D542F6"/>
    <w:rsid w:val="00D5477B"/>
    <w:rsid w:val="00D54964"/>
    <w:rsid w:val="00D57568"/>
    <w:rsid w:val="00D60101"/>
    <w:rsid w:val="00D603B5"/>
    <w:rsid w:val="00D605B4"/>
    <w:rsid w:val="00D60C9F"/>
    <w:rsid w:val="00D60EF3"/>
    <w:rsid w:val="00D6119F"/>
    <w:rsid w:val="00D6121A"/>
    <w:rsid w:val="00D61C5F"/>
    <w:rsid w:val="00D61CEF"/>
    <w:rsid w:val="00D61DF3"/>
    <w:rsid w:val="00D624D1"/>
    <w:rsid w:val="00D62ADA"/>
    <w:rsid w:val="00D62F43"/>
    <w:rsid w:val="00D65670"/>
    <w:rsid w:val="00D70316"/>
    <w:rsid w:val="00D7041F"/>
    <w:rsid w:val="00D704CB"/>
    <w:rsid w:val="00D70DED"/>
    <w:rsid w:val="00D72114"/>
    <w:rsid w:val="00D72B87"/>
    <w:rsid w:val="00D73268"/>
    <w:rsid w:val="00D733BD"/>
    <w:rsid w:val="00D737B5"/>
    <w:rsid w:val="00D73978"/>
    <w:rsid w:val="00D73D7E"/>
    <w:rsid w:val="00D75676"/>
    <w:rsid w:val="00D756C6"/>
    <w:rsid w:val="00D7594C"/>
    <w:rsid w:val="00D76019"/>
    <w:rsid w:val="00D77365"/>
    <w:rsid w:val="00D77B99"/>
    <w:rsid w:val="00D8072B"/>
    <w:rsid w:val="00D80A00"/>
    <w:rsid w:val="00D81249"/>
    <w:rsid w:val="00D824EA"/>
    <w:rsid w:val="00D82975"/>
    <w:rsid w:val="00D835E0"/>
    <w:rsid w:val="00D83871"/>
    <w:rsid w:val="00D84158"/>
    <w:rsid w:val="00D86A08"/>
    <w:rsid w:val="00D86DB1"/>
    <w:rsid w:val="00D906EA"/>
    <w:rsid w:val="00D907E3"/>
    <w:rsid w:val="00D92BBA"/>
    <w:rsid w:val="00D942E5"/>
    <w:rsid w:val="00D9442F"/>
    <w:rsid w:val="00D94F4A"/>
    <w:rsid w:val="00D9550F"/>
    <w:rsid w:val="00D97B9D"/>
    <w:rsid w:val="00D97C06"/>
    <w:rsid w:val="00DA0CFE"/>
    <w:rsid w:val="00DA0D90"/>
    <w:rsid w:val="00DA1938"/>
    <w:rsid w:val="00DA1FA5"/>
    <w:rsid w:val="00DA202F"/>
    <w:rsid w:val="00DA25F7"/>
    <w:rsid w:val="00DA3CAC"/>
    <w:rsid w:val="00DA41F9"/>
    <w:rsid w:val="00DA5702"/>
    <w:rsid w:val="00DA5E12"/>
    <w:rsid w:val="00DA625B"/>
    <w:rsid w:val="00DA62C5"/>
    <w:rsid w:val="00DA634E"/>
    <w:rsid w:val="00DA72DA"/>
    <w:rsid w:val="00DA7345"/>
    <w:rsid w:val="00DA7AA4"/>
    <w:rsid w:val="00DB0C9D"/>
    <w:rsid w:val="00DB154E"/>
    <w:rsid w:val="00DB1CFA"/>
    <w:rsid w:val="00DB20BD"/>
    <w:rsid w:val="00DB267F"/>
    <w:rsid w:val="00DB4C05"/>
    <w:rsid w:val="00DB5504"/>
    <w:rsid w:val="00DB6907"/>
    <w:rsid w:val="00DB7C30"/>
    <w:rsid w:val="00DC0885"/>
    <w:rsid w:val="00DC1CC9"/>
    <w:rsid w:val="00DC22BD"/>
    <w:rsid w:val="00DC230C"/>
    <w:rsid w:val="00DC2816"/>
    <w:rsid w:val="00DC28F7"/>
    <w:rsid w:val="00DC29EE"/>
    <w:rsid w:val="00DC2A1B"/>
    <w:rsid w:val="00DC36EF"/>
    <w:rsid w:val="00DC39D9"/>
    <w:rsid w:val="00DC3FEA"/>
    <w:rsid w:val="00DC52A0"/>
    <w:rsid w:val="00DC5662"/>
    <w:rsid w:val="00DC605B"/>
    <w:rsid w:val="00DC6D99"/>
    <w:rsid w:val="00DC7410"/>
    <w:rsid w:val="00DC7D51"/>
    <w:rsid w:val="00DD10DF"/>
    <w:rsid w:val="00DD27BF"/>
    <w:rsid w:val="00DD41DF"/>
    <w:rsid w:val="00DD459D"/>
    <w:rsid w:val="00DD662B"/>
    <w:rsid w:val="00DD735F"/>
    <w:rsid w:val="00DE0158"/>
    <w:rsid w:val="00DE0D55"/>
    <w:rsid w:val="00DE1DB0"/>
    <w:rsid w:val="00DE3FCF"/>
    <w:rsid w:val="00DE481A"/>
    <w:rsid w:val="00DE596A"/>
    <w:rsid w:val="00DE6704"/>
    <w:rsid w:val="00DE676A"/>
    <w:rsid w:val="00DF0B9E"/>
    <w:rsid w:val="00DF0DAC"/>
    <w:rsid w:val="00DF119A"/>
    <w:rsid w:val="00DF1988"/>
    <w:rsid w:val="00DF2688"/>
    <w:rsid w:val="00DF280C"/>
    <w:rsid w:val="00DF3627"/>
    <w:rsid w:val="00DF3E1E"/>
    <w:rsid w:val="00DF51D7"/>
    <w:rsid w:val="00E00F47"/>
    <w:rsid w:val="00E01DE6"/>
    <w:rsid w:val="00E01F19"/>
    <w:rsid w:val="00E0214E"/>
    <w:rsid w:val="00E02827"/>
    <w:rsid w:val="00E02A30"/>
    <w:rsid w:val="00E02EBB"/>
    <w:rsid w:val="00E040F9"/>
    <w:rsid w:val="00E0445B"/>
    <w:rsid w:val="00E047D7"/>
    <w:rsid w:val="00E0524A"/>
    <w:rsid w:val="00E05946"/>
    <w:rsid w:val="00E0661A"/>
    <w:rsid w:val="00E0714A"/>
    <w:rsid w:val="00E10948"/>
    <w:rsid w:val="00E10F8B"/>
    <w:rsid w:val="00E13057"/>
    <w:rsid w:val="00E137DB"/>
    <w:rsid w:val="00E145CD"/>
    <w:rsid w:val="00E14E82"/>
    <w:rsid w:val="00E156F4"/>
    <w:rsid w:val="00E174B1"/>
    <w:rsid w:val="00E177B4"/>
    <w:rsid w:val="00E17D3D"/>
    <w:rsid w:val="00E17E5C"/>
    <w:rsid w:val="00E2124D"/>
    <w:rsid w:val="00E21BD7"/>
    <w:rsid w:val="00E2466F"/>
    <w:rsid w:val="00E258CA"/>
    <w:rsid w:val="00E259ED"/>
    <w:rsid w:val="00E2643A"/>
    <w:rsid w:val="00E2700F"/>
    <w:rsid w:val="00E27F52"/>
    <w:rsid w:val="00E30AA1"/>
    <w:rsid w:val="00E310A7"/>
    <w:rsid w:val="00E310ED"/>
    <w:rsid w:val="00E34651"/>
    <w:rsid w:val="00E34917"/>
    <w:rsid w:val="00E34C3C"/>
    <w:rsid w:val="00E4016E"/>
    <w:rsid w:val="00E40421"/>
    <w:rsid w:val="00E432B7"/>
    <w:rsid w:val="00E4448E"/>
    <w:rsid w:val="00E44832"/>
    <w:rsid w:val="00E44F8C"/>
    <w:rsid w:val="00E46B2D"/>
    <w:rsid w:val="00E46E8F"/>
    <w:rsid w:val="00E47342"/>
    <w:rsid w:val="00E47701"/>
    <w:rsid w:val="00E47915"/>
    <w:rsid w:val="00E4798B"/>
    <w:rsid w:val="00E50276"/>
    <w:rsid w:val="00E50B29"/>
    <w:rsid w:val="00E512D8"/>
    <w:rsid w:val="00E51708"/>
    <w:rsid w:val="00E5245E"/>
    <w:rsid w:val="00E52A50"/>
    <w:rsid w:val="00E535C4"/>
    <w:rsid w:val="00E544DD"/>
    <w:rsid w:val="00E54938"/>
    <w:rsid w:val="00E54EEB"/>
    <w:rsid w:val="00E56559"/>
    <w:rsid w:val="00E56646"/>
    <w:rsid w:val="00E56DD2"/>
    <w:rsid w:val="00E602E4"/>
    <w:rsid w:val="00E61280"/>
    <w:rsid w:val="00E61EA3"/>
    <w:rsid w:val="00E61EB2"/>
    <w:rsid w:val="00E62E25"/>
    <w:rsid w:val="00E6321E"/>
    <w:rsid w:val="00E6369D"/>
    <w:rsid w:val="00E64582"/>
    <w:rsid w:val="00E6474C"/>
    <w:rsid w:val="00E64C8C"/>
    <w:rsid w:val="00E65236"/>
    <w:rsid w:val="00E66432"/>
    <w:rsid w:val="00E6798F"/>
    <w:rsid w:val="00E70A26"/>
    <w:rsid w:val="00E71C49"/>
    <w:rsid w:val="00E71CF0"/>
    <w:rsid w:val="00E723D9"/>
    <w:rsid w:val="00E7286B"/>
    <w:rsid w:val="00E753B9"/>
    <w:rsid w:val="00E75CED"/>
    <w:rsid w:val="00E7609E"/>
    <w:rsid w:val="00E760A2"/>
    <w:rsid w:val="00E76378"/>
    <w:rsid w:val="00E77215"/>
    <w:rsid w:val="00E82E54"/>
    <w:rsid w:val="00E846E4"/>
    <w:rsid w:val="00E854D2"/>
    <w:rsid w:val="00E856FE"/>
    <w:rsid w:val="00E871A6"/>
    <w:rsid w:val="00E87232"/>
    <w:rsid w:val="00E9074A"/>
    <w:rsid w:val="00E90C9F"/>
    <w:rsid w:val="00E91BE4"/>
    <w:rsid w:val="00E91CAC"/>
    <w:rsid w:val="00E92C1B"/>
    <w:rsid w:val="00E9695F"/>
    <w:rsid w:val="00E96A79"/>
    <w:rsid w:val="00E97CCA"/>
    <w:rsid w:val="00E97E6E"/>
    <w:rsid w:val="00EA0128"/>
    <w:rsid w:val="00EA01BB"/>
    <w:rsid w:val="00EA0414"/>
    <w:rsid w:val="00EA0B54"/>
    <w:rsid w:val="00EA2759"/>
    <w:rsid w:val="00EA2854"/>
    <w:rsid w:val="00EA2CC0"/>
    <w:rsid w:val="00EA4769"/>
    <w:rsid w:val="00EA63D0"/>
    <w:rsid w:val="00EA69A0"/>
    <w:rsid w:val="00EA7550"/>
    <w:rsid w:val="00EA792B"/>
    <w:rsid w:val="00EA7CCA"/>
    <w:rsid w:val="00EB0774"/>
    <w:rsid w:val="00EB17CB"/>
    <w:rsid w:val="00EB1A61"/>
    <w:rsid w:val="00EB1BBA"/>
    <w:rsid w:val="00EB1EA1"/>
    <w:rsid w:val="00EB2BF6"/>
    <w:rsid w:val="00EB3302"/>
    <w:rsid w:val="00EB3875"/>
    <w:rsid w:val="00EB3938"/>
    <w:rsid w:val="00EB3B3B"/>
    <w:rsid w:val="00EB422F"/>
    <w:rsid w:val="00EB4E4B"/>
    <w:rsid w:val="00EB5387"/>
    <w:rsid w:val="00EB68A1"/>
    <w:rsid w:val="00EB6F74"/>
    <w:rsid w:val="00EC0E1C"/>
    <w:rsid w:val="00EC18E9"/>
    <w:rsid w:val="00EC1AC8"/>
    <w:rsid w:val="00EC4540"/>
    <w:rsid w:val="00EC47F6"/>
    <w:rsid w:val="00EC5495"/>
    <w:rsid w:val="00EC57BB"/>
    <w:rsid w:val="00EC5BB6"/>
    <w:rsid w:val="00EC5DE6"/>
    <w:rsid w:val="00EC71F2"/>
    <w:rsid w:val="00ED0219"/>
    <w:rsid w:val="00ED02F9"/>
    <w:rsid w:val="00ED1839"/>
    <w:rsid w:val="00ED395E"/>
    <w:rsid w:val="00ED39B2"/>
    <w:rsid w:val="00ED44C0"/>
    <w:rsid w:val="00ED6F95"/>
    <w:rsid w:val="00ED7307"/>
    <w:rsid w:val="00ED7DEF"/>
    <w:rsid w:val="00EE10B6"/>
    <w:rsid w:val="00EE134C"/>
    <w:rsid w:val="00EE230D"/>
    <w:rsid w:val="00EE2365"/>
    <w:rsid w:val="00EE2F3E"/>
    <w:rsid w:val="00EE36F5"/>
    <w:rsid w:val="00EE44FF"/>
    <w:rsid w:val="00EE5410"/>
    <w:rsid w:val="00EE6A3A"/>
    <w:rsid w:val="00EE75E7"/>
    <w:rsid w:val="00EE7B48"/>
    <w:rsid w:val="00EF11B8"/>
    <w:rsid w:val="00EF11CB"/>
    <w:rsid w:val="00EF1499"/>
    <w:rsid w:val="00EF1617"/>
    <w:rsid w:val="00EF33F5"/>
    <w:rsid w:val="00EF39A5"/>
    <w:rsid w:val="00EF3F30"/>
    <w:rsid w:val="00EF40AE"/>
    <w:rsid w:val="00EF4254"/>
    <w:rsid w:val="00EF42C7"/>
    <w:rsid w:val="00EF5E85"/>
    <w:rsid w:val="00EF6150"/>
    <w:rsid w:val="00EF6E07"/>
    <w:rsid w:val="00F000BA"/>
    <w:rsid w:val="00F00E53"/>
    <w:rsid w:val="00F0174B"/>
    <w:rsid w:val="00F029CC"/>
    <w:rsid w:val="00F03C2A"/>
    <w:rsid w:val="00F04E86"/>
    <w:rsid w:val="00F058C2"/>
    <w:rsid w:val="00F059BF"/>
    <w:rsid w:val="00F05C53"/>
    <w:rsid w:val="00F05C6B"/>
    <w:rsid w:val="00F07079"/>
    <w:rsid w:val="00F07A54"/>
    <w:rsid w:val="00F101BB"/>
    <w:rsid w:val="00F10AD9"/>
    <w:rsid w:val="00F11072"/>
    <w:rsid w:val="00F12F68"/>
    <w:rsid w:val="00F13CF9"/>
    <w:rsid w:val="00F13D9C"/>
    <w:rsid w:val="00F14049"/>
    <w:rsid w:val="00F14272"/>
    <w:rsid w:val="00F1493B"/>
    <w:rsid w:val="00F14960"/>
    <w:rsid w:val="00F161EE"/>
    <w:rsid w:val="00F1677F"/>
    <w:rsid w:val="00F16C98"/>
    <w:rsid w:val="00F16E26"/>
    <w:rsid w:val="00F16FAE"/>
    <w:rsid w:val="00F17C0E"/>
    <w:rsid w:val="00F20F4C"/>
    <w:rsid w:val="00F2170F"/>
    <w:rsid w:val="00F21BFC"/>
    <w:rsid w:val="00F2247A"/>
    <w:rsid w:val="00F22EDD"/>
    <w:rsid w:val="00F22EF4"/>
    <w:rsid w:val="00F232BF"/>
    <w:rsid w:val="00F25B00"/>
    <w:rsid w:val="00F2647D"/>
    <w:rsid w:val="00F267B5"/>
    <w:rsid w:val="00F2739D"/>
    <w:rsid w:val="00F27AEC"/>
    <w:rsid w:val="00F31EC7"/>
    <w:rsid w:val="00F31F49"/>
    <w:rsid w:val="00F3272A"/>
    <w:rsid w:val="00F32901"/>
    <w:rsid w:val="00F336C0"/>
    <w:rsid w:val="00F336E1"/>
    <w:rsid w:val="00F34E7B"/>
    <w:rsid w:val="00F36574"/>
    <w:rsid w:val="00F373FD"/>
    <w:rsid w:val="00F41141"/>
    <w:rsid w:val="00F41DD3"/>
    <w:rsid w:val="00F4247E"/>
    <w:rsid w:val="00F43A88"/>
    <w:rsid w:val="00F43C27"/>
    <w:rsid w:val="00F44701"/>
    <w:rsid w:val="00F45D63"/>
    <w:rsid w:val="00F465A1"/>
    <w:rsid w:val="00F50568"/>
    <w:rsid w:val="00F52BE6"/>
    <w:rsid w:val="00F52DF5"/>
    <w:rsid w:val="00F532BF"/>
    <w:rsid w:val="00F534B2"/>
    <w:rsid w:val="00F54BFC"/>
    <w:rsid w:val="00F55AD0"/>
    <w:rsid w:val="00F55EFA"/>
    <w:rsid w:val="00F56A0C"/>
    <w:rsid w:val="00F57A87"/>
    <w:rsid w:val="00F57FC3"/>
    <w:rsid w:val="00F60877"/>
    <w:rsid w:val="00F60ACB"/>
    <w:rsid w:val="00F60F4B"/>
    <w:rsid w:val="00F61427"/>
    <w:rsid w:val="00F61AF6"/>
    <w:rsid w:val="00F621D4"/>
    <w:rsid w:val="00F62517"/>
    <w:rsid w:val="00F645D9"/>
    <w:rsid w:val="00F65287"/>
    <w:rsid w:val="00F65AA0"/>
    <w:rsid w:val="00F6647A"/>
    <w:rsid w:val="00F7020C"/>
    <w:rsid w:val="00F70D73"/>
    <w:rsid w:val="00F7146D"/>
    <w:rsid w:val="00F717EC"/>
    <w:rsid w:val="00F7322A"/>
    <w:rsid w:val="00F739B8"/>
    <w:rsid w:val="00F73CBA"/>
    <w:rsid w:val="00F74915"/>
    <w:rsid w:val="00F749BF"/>
    <w:rsid w:val="00F74D4D"/>
    <w:rsid w:val="00F77347"/>
    <w:rsid w:val="00F7793A"/>
    <w:rsid w:val="00F809AC"/>
    <w:rsid w:val="00F81707"/>
    <w:rsid w:val="00F81ECD"/>
    <w:rsid w:val="00F830DC"/>
    <w:rsid w:val="00F83716"/>
    <w:rsid w:val="00F83C72"/>
    <w:rsid w:val="00F83D34"/>
    <w:rsid w:val="00F8562C"/>
    <w:rsid w:val="00F85B86"/>
    <w:rsid w:val="00F85DEC"/>
    <w:rsid w:val="00F862E3"/>
    <w:rsid w:val="00F8776D"/>
    <w:rsid w:val="00F9020C"/>
    <w:rsid w:val="00F91B7F"/>
    <w:rsid w:val="00F91C12"/>
    <w:rsid w:val="00F93DAF"/>
    <w:rsid w:val="00F947A7"/>
    <w:rsid w:val="00F97A90"/>
    <w:rsid w:val="00FA12D5"/>
    <w:rsid w:val="00FA17FA"/>
    <w:rsid w:val="00FA2531"/>
    <w:rsid w:val="00FA4EB7"/>
    <w:rsid w:val="00FA64BF"/>
    <w:rsid w:val="00FA73F5"/>
    <w:rsid w:val="00FA76EA"/>
    <w:rsid w:val="00FB00D1"/>
    <w:rsid w:val="00FB050F"/>
    <w:rsid w:val="00FB060A"/>
    <w:rsid w:val="00FB0899"/>
    <w:rsid w:val="00FB1967"/>
    <w:rsid w:val="00FB22D2"/>
    <w:rsid w:val="00FB4DC4"/>
    <w:rsid w:val="00FB650C"/>
    <w:rsid w:val="00FB65D6"/>
    <w:rsid w:val="00FB6ABB"/>
    <w:rsid w:val="00FB6B6B"/>
    <w:rsid w:val="00FB7090"/>
    <w:rsid w:val="00FB73EC"/>
    <w:rsid w:val="00FB76FF"/>
    <w:rsid w:val="00FC0F1D"/>
    <w:rsid w:val="00FC189E"/>
    <w:rsid w:val="00FC37B8"/>
    <w:rsid w:val="00FC3F2F"/>
    <w:rsid w:val="00FC40ED"/>
    <w:rsid w:val="00FC4236"/>
    <w:rsid w:val="00FC43BB"/>
    <w:rsid w:val="00FC4411"/>
    <w:rsid w:val="00FC4F86"/>
    <w:rsid w:val="00FC55F3"/>
    <w:rsid w:val="00FC575A"/>
    <w:rsid w:val="00FC6C65"/>
    <w:rsid w:val="00FC7421"/>
    <w:rsid w:val="00FD06D1"/>
    <w:rsid w:val="00FD08DE"/>
    <w:rsid w:val="00FD0AF4"/>
    <w:rsid w:val="00FD1CCD"/>
    <w:rsid w:val="00FD2615"/>
    <w:rsid w:val="00FD3439"/>
    <w:rsid w:val="00FD3DA8"/>
    <w:rsid w:val="00FD4237"/>
    <w:rsid w:val="00FD4488"/>
    <w:rsid w:val="00FD4B0A"/>
    <w:rsid w:val="00FD4E9A"/>
    <w:rsid w:val="00FD5592"/>
    <w:rsid w:val="00FD7F29"/>
    <w:rsid w:val="00FE01A2"/>
    <w:rsid w:val="00FE16DC"/>
    <w:rsid w:val="00FE313B"/>
    <w:rsid w:val="00FE32F8"/>
    <w:rsid w:val="00FE3A1E"/>
    <w:rsid w:val="00FE3CF2"/>
    <w:rsid w:val="00FE594E"/>
    <w:rsid w:val="00FE6679"/>
    <w:rsid w:val="00FE6C9D"/>
    <w:rsid w:val="00FF1A48"/>
    <w:rsid w:val="00FF234E"/>
    <w:rsid w:val="00FF26AC"/>
    <w:rsid w:val="00FF33DF"/>
    <w:rsid w:val="00FF4680"/>
    <w:rsid w:val="00FF4FD0"/>
    <w:rsid w:val="00FF5CB1"/>
    <w:rsid w:val="00FF6BDA"/>
    <w:rsid w:val="00FF7729"/>
    <w:rsid w:val="00FF7EDA"/>
    <w:rsid w:val="00FF7F50"/>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97AAE"/>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819872">
      <w:bodyDiv w:val="1"/>
      <w:marLeft w:val="0"/>
      <w:marRight w:val="0"/>
      <w:marTop w:val="0"/>
      <w:marBottom w:val="0"/>
      <w:divBdr>
        <w:top w:val="none" w:sz="0" w:space="0" w:color="auto"/>
        <w:left w:val="none" w:sz="0" w:space="0" w:color="auto"/>
        <w:bottom w:val="none" w:sz="0" w:space="0" w:color="auto"/>
        <w:right w:val="none" w:sz="0" w:space="0" w:color="auto"/>
      </w:divBdr>
    </w:div>
    <w:div w:id="369695443">
      <w:bodyDiv w:val="1"/>
      <w:marLeft w:val="0"/>
      <w:marRight w:val="0"/>
      <w:marTop w:val="0"/>
      <w:marBottom w:val="0"/>
      <w:divBdr>
        <w:top w:val="none" w:sz="0" w:space="0" w:color="auto"/>
        <w:left w:val="none" w:sz="0" w:space="0" w:color="auto"/>
        <w:bottom w:val="none" w:sz="0" w:space="0" w:color="auto"/>
        <w:right w:val="none" w:sz="0" w:space="0" w:color="auto"/>
      </w:divBdr>
    </w:div>
    <w:div w:id="391584187">
      <w:bodyDiv w:val="1"/>
      <w:marLeft w:val="0"/>
      <w:marRight w:val="0"/>
      <w:marTop w:val="0"/>
      <w:marBottom w:val="0"/>
      <w:divBdr>
        <w:top w:val="none" w:sz="0" w:space="0" w:color="auto"/>
        <w:left w:val="none" w:sz="0" w:space="0" w:color="auto"/>
        <w:bottom w:val="none" w:sz="0" w:space="0" w:color="auto"/>
        <w:right w:val="none" w:sz="0" w:space="0" w:color="auto"/>
      </w:divBdr>
    </w:div>
    <w:div w:id="892276842">
      <w:bodyDiv w:val="1"/>
      <w:marLeft w:val="0"/>
      <w:marRight w:val="0"/>
      <w:marTop w:val="0"/>
      <w:marBottom w:val="0"/>
      <w:divBdr>
        <w:top w:val="none" w:sz="0" w:space="0" w:color="auto"/>
        <w:left w:val="none" w:sz="0" w:space="0" w:color="auto"/>
        <w:bottom w:val="none" w:sz="0" w:space="0" w:color="auto"/>
        <w:right w:val="none" w:sz="0" w:space="0" w:color="auto"/>
      </w:divBdr>
      <w:divsChild>
        <w:div w:id="1654287469">
          <w:marLeft w:val="0"/>
          <w:marRight w:val="0"/>
          <w:marTop w:val="0"/>
          <w:marBottom w:val="0"/>
          <w:divBdr>
            <w:top w:val="none" w:sz="0" w:space="0" w:color="auto"/>
            <w:left w:val="none" w:sz="0" w:space="0" w:color="auto"/>
            <w:bottom w:val="none" w:sz="0" w:space="0" w:color="auto"/>
            <w:right w:val="none" w:sz="0" w:space="0" w:color="auto"/>
          </w:divBdr>
          <w:divsChild>
            <w:div w:id="1958952006">
              <w:marLeft w:val="0"/>
              <w:marRight w:val="0"/>
              <w:marTop w:val="0"/>
              <w:marBottom w:val="0"/>
              <w:divBdr>
                <w:top w:val="none" w:sz="0" w:space="0" w:color="auto"/>
                <w:left w:val="none" w:sz="0" w:space="0" w:color="auto"/>
                <w:bottom w:val="none" w:sz="0" w:space="0" w:color="auto"/>
                <w:right w:val="none" w:sz="0" w:space="0" w:color="auto"/>
              </w:divBdr>
              <w:divsChild>
                <w:div w:id="823471367">
                  <w:marLeft w:val="0"/>
                  <w:marRight w:val="0"/>
                  <w:marTop w:val="0"/>
                  <w:marBottom w:val="0"/>
                  <w:divBdr>
                    <w:top w:val="none" w:sz="0" w:space="0" w:color="auto"/>
                    <w:left w:val="none" w:sz="0" w:space="0" w:color="auto"/>
                    <w:bottom w:val="none" w:sz="0" w:space="0" w:color="auto"/>
                    <w:right w:val="none" w:sz="0" w:space="0" w:color="auto"/>
                  </w:divBdr>
                  <w:divsChild>
                    <w:div w:id="801771405">
                      <w:marLeft w:val="0"/>
                      <w:marRight w:val="0"/>
                      <w:marTop w:val="0"/>
                      <w:marBottom w:val="0"/>
                      <w:divBdr>
                        <w:top w:val="none" w:sz="0" w:space="0" w:color="auto"/>
                        <w:left w:val="none" w:sz="0" w:space="0" w:color="auto"/>
                        <w:bottom w:val="none" w:sz="0" w:space="0" w:color="auto"/>
                        <w:right w:val="none" w:sz="0" w:space="0" w:color="auto"/>
                      </w:divBdr>
                      <w:divsChild>
                        <w:div w:id="935750414">
                          <w:marLeft w:val="0"/>
                          <w:marRight w:val="0"/>
                          <w:marTop w:val="0"/>
                          <w:marBottom w:val="0"/>
                          <w:divBdr>
                            <w:top w:val="none" w:sz="0" w:space="0" w:color="auto"/>
                            <w:left w:val="none" w:sz="0" w:space="0" w:color="auto"/>
                            <w:bottom w:val="none" w:sz="0" w:space="0" w:color="auto"/>
                            <w:right w:val="none" w:sz="0" w:space="0" w:color="auto"/>
                          </w:divBdr>
                          <w:divsChild>
                            <w:div w:id="4751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66895">
      <w:bodyDiv w:val="1"/>
      <w:marLeft w:val="0"/>
      <w:marRight w:val="0"/>
      <w:marTop w:val="0"/>
      <w:marBottom w:val="0"/>
      <w:divBdr>
        <w:top w:val="none" w:sz="0" w:space="0" w:color="auto"/>
        <w:left w:val="none" w:sz="0" w:space="0" w:color="auto"/>
        <w:bottom w:val="none" w:sz="0" w:space="0" w:color="auto"/>
        <w:right w:val="none" w:sz="0" w:space="0" w:color="auto"/>
      </w:divBdr>
    </w:div>
    <w:div w:id="1190072822">
      <w:bodyDiv w:val="1"/>
      <w:marLeft w:val="0"/>
      <w:marRight w:val="0"/>
      <w:marTop w:val="0"/>
      <w:marBottom w:val="0"/>
      <w:divBdr>
        <w:top w:val="none" w:sz="0" w:space="0" w:color="auto"/>
        <w:left w:val="none" w:sz="0" w:space="0" w:color="auto"/>
        <w:bottom w:val="none" w:sz="0" w:space="0" w:color="auto"/>
        <w:right w:val="none" w:sz="0" w:space="0" w:color="auto"/>
      </w:divBdr>
    </w:div>
    <w:div w:id="1539506905">
      <w:bodyDiv w:val="1"/>
      <w:marLeft w:val="0"/>
      <w:marRight w:val="0"/>
      <w:marTop w:val="0"/>
      <w:marBottom w:val="0"/>
      <w:divBdr>
        <w:top w:val="none" w:sz="0" w:space="0" w:color="auto"/>
        <w:left w:val="none" w:sz="0" w:space="0" w:color="auto"/>
        <w:bottom w:val="none" w:sz="0" w:space="0" w:color="auto"/>
        <w:right w:val="none" w:sz="0" w:space="0" w:color="auto"/>
      </w:divBdr>
    </w:div>
    <w:div w:id="1577667021">
      <w:bodyDiv w:val="1"/>
      <w:marLeft w:val="0"/>
      <w:marRight w:val="0"/>
      <w:marTop w:val="0"/>
      <w:marBottom w:val="0"/>
      <w:divBdr>
        <w:top w:val="none" w:sz="0" w:space="0" w:color="auto"/>
        <w:left w:val="none" w:sz="0" w:space="0" w:color="auto"/>
        <w:bottom w:val="none" w:sz="0" w:space="0" w:color="auto"/>
        <w:right w:val="none" w:sz="0" w:space="0" w:color="auto"/>
      </w:divBdr>
    </w:div>
    <w:div w:id="1603561590">
      <w:bodyDiv w:val="1"/>
      <w:marLeft w:val="0"/>
      <w:marRight w:val="0"/>
      <w:marTop w:val="0"/>
      <w:marBottom w:val="0"/>
      <w:divBdr>
        <w:top w:val="none" w:sz="0" w:space="0" w:color="auto"/>
        <w:left w:val="none" w:sz="0" w:space="0" w:color="auto"/>
        <w:bottom w:val="none" w:sz="0" w:space="0" w:color="auto"/>
        <w:right w:val="none" w:sz="0" w:space="0" w:color="auto"/>
      </w:divBdr>
    </w:div>
    <w:div w:id="1634015758">
      <w:bodyDiv w:val="1"/>
      <w:marLeft w:val="0"/>
      <w:marRight w:val="0"/>
      <w:marTop w:val="0"/>
      <w:marBottom w:val="0"/>
      <w:divBdr>
        <w:top w:val="none" w:sz="0" w:space="0" w:color="auto"/>
        <w:left w:val="none" w:sz="0" w:space="0" w:color="auto"/>
        <w:bottom w:val="none" w:sz="0" w:space="0" w:color="auto"/>
        <w:right w:val="none" w:sz="0" w:space="0" w:color="auto"/>
      </w:divBdr>
    </w:div>
    <w:div w:id="1754666649">
      <w:bodyDiv w:val="1"/>
      <w:marLeft w:val="0"/>
      <w:marRight w:val="0"/>
      <w:marTop w:val="0"/>
      <w:marBottom w:val="0"/>
      <w:divBdr>
        <w:top w:val="none" w:sz="0" w:space="0" w:color="auto"/>
        <w:left w:val="none" w:sz="0" w:space="0" w:color="auto"/>
        <w:bottom w:val="none" w:sz="0" w:space="0" w:color="auto"/>
        <w:right w:val="none" w:sz="0" w:space="0" w:color="auto"/>
      </w:divBdr>
    </w:div>
    <w:div w:id="1873182496">
      <w:bodyDiv w:val="1"/>
      <w:marLeft w:val="0"/>
      <w:marRight w:val="0"/>
      <w:marTop w:val="0"/>
      <w:marBottom w:val="0"/>
      <w:divBdr>
        <w:top w:val="none" w:sz="0" w:space="0" w:color="auto"/>
        <w:left w:val="none" w:sz="0" w:space="0" w:color="auto"/>
        <w:bottom w:val="none" w:sz="0" w:space="0" w:color="auto"/>
        <w:right w:val="none" w:sz="0" w:space="0" w:color="auto"/>
      </w:divBdr>
    </w:div>
    <w:div w:id="1877817171">
      <w:bodyDiv w:val="1"/>
      <w:marLeft w:val="0"/>
      <w:marRight w:val="0"/>
      <w:marTop w:val="0"/>
      <w:marBottom w:val="0"/>
      <w:divBdr>
        <w:top w:val="none" w:sz="0" w:space="0" w:color="auto"/>
        <w:left w:val="none" w:sz="0" w:space="0" w:color="auto"/>
        <w:bottom w:val="none" w:sz="0" w:space="0" w:color="auto"/>
        <w:right w:val="none" w:sz="0" w:space="0" w:color="auto"/>
      </w:divBdr>
      <w:divsChild>
        <w:div w:id="210926293">
          <w:marLeft w:val="0"/>
          <w:marRight w:val="0"/>
          <w:marTop w:val="0"/>
          <w:marBottom w:val="0"/>
          <w:divBdr>
            <w:top w:val="none" w:sz="0" w:space="0" w:color="auto"/>
            <w:left w:val="none" w:sz="0" w:space="0" w:color="auto"/>
            <w:bottom w:val="none" w:sz="0" w:space="0" w:color="auto"/>
            <w:right w:val="none" w:sz="0" w:space="0" w:color="auto"/>
          </w:divBdr>
          <w:divsChild>
            <w:div w:id="739132891">
              <w:marLeft w:val="0"/>
              <w:marRight w:val="0"/>
              <w:marTop w:val="0"/>
              <w:marBottom w:val="0"/>
              <w:divBdr>
                <w:top w:val="none" w:sz="0" w:space="0" w:color="auto"/>
                <w:left w:val="none" w:sz="0" w:space="0" w:color="auto"/>
                <w:bottom w:val="none" w:sz="0" w:space="0" w:color="auto"/>
                <w:right w:val="none" w:sz="0" w:space="0" w:color="auto"/>
              </w:divBdr>
              <w:divsChild>
                <w:div w:id="1441876141">
                  <w:marLeft w:val="0"/>
                  <w:marRight w:val="0"/>
                  <w:marTop w:val="0"/>
                  <w:marBottom w:val="0"/>
                  <w:divBdr>
                    <w:top w:val="none" w:sz="0" w:space="0" w:color="auto"/>
                    <w:left w:val="none" w:sz="0" w:space="0" w:color="auto"/>
                    <w:bottom w:val="none" w:sz="0" w:space="0" w:color="auto"/>
                    <w:right w:val="none" w:sz="0" w:space="0" w:color="auto"/>
                  </w:divBdr>
                  <w:divsChild>
                    <w:div w:id="703865400">
                      <w:marLeft w:val="0"/>
                      <w:marRight w:val="0"/>
                      <w:marTop w:val="0"/>
                      <w:marBottom w:val="0"/>
                      <w:divBdr>
                        <w:top w:val="none" w:sz="0" w:space="0" w:color="auto"/>
                        <w:left w:val="none" w:sz="0" w:space="0" w:color="auto"/>
                        <w:bottom w:val="none" w:sz="0" w:space="0" w:color="auto"/>
                        <w:right w:val="none" w:sz="0" w:space="0" w:color="auto"/>
                      </w:divBdr>
                      <w:divsChild>
                        <w:div w:id="622417617">
                          <w:marLeft w:val="0"/>
                          <w:marRight w:val="0"/>
                          <w:marTop w:val="0"/>
                          <w:marBottom w:val="0"/>
                          <w:divBdr>
                            <w:top w:val="none" w:sz="0" w:space="0" w:color="auto"/>
                            <w:left w:val="none" w:sz="0" w:space="0" w:color="auto"/>
                            <w:bottom w:val="none" w:sz="0" w:space="0" w:color="auto"/>
                            <w:right w:val="none" w:sz="0" w:space="0" w:color="auto"/>
                          </w:divBdr>
                          <w:divsChild>
                            <w:div w:id="516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38791-sarka-pospisilova" TargetMode="External"/><Relationship Id="rId13" Type="http://schemas.openxmlformats.org/officeDocument/2006/relationships/hyperlink" Target="https://www.muni.cz/lide/20758-marta-valesov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muni.cz/lide/2596-simona-korycankov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uni.cz/lide/133014-pavel-zar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171-martin-kvizd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uni.cz/lide/10078-tomas-kasparovsky" TargetMode="External"/><Relationship Id="rId23" Type="http://schemas.openxmlformats.org/officeDocument/2006/relationships/fontTable" Target="fontTable.xml"/><Relationship Id="rId10" Type="http://schemas.openxmlformats.org/officeDocument/2006/relationships/hyperlink" Target="https://www.muni.cz/lide/2759-michal-bulan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muni.cz/lide/17132-jiri-hanus" TargetMode="External"/><Relationship Id="rId14" Type="http://schemas.openxmlformats.org/officeDocument/2006/relationships/hyperlink" Target="https://www.muni.cz/lide/241936-marian-kiss"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9871A-5BE0-4E2B-8C1D-7D34E022B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31</Words>
  <Characters>24378</Characters>
  <Application>Microsoft Office Word</Application>
  <DocSecurity>0</DocSecurity>
  <Lines>203</Lines>
  <Paragraphs>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1-27T07:48:00Z</dcterms:created>
  <dcterms:modified xsi:type="dcterms:W3CDTF">2021-01-27T10:40:00Z</dcterms:modified>
  <dc:language/>
</cp:coreProperties>
</file>